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99CB3" w14:textId="77777777" w:rsidR="00F16F9E" w:rsidRPr="00E650AE" w:rsidRDefault="00F16F9E">
      <w:pPr>
        <w:rPr>
          <w:rFonts w:ascii="Arvo" w:hAnsi="Arvo"/>
        </w:rPr>
      </w:pPr>
    </w:p>
    <w:p w14:paraId="77AD307A" w14:textId="77777777" w:rsidR="00F16F9E" w:rsidRPr="00E650AE" w:rsidRDefault="00F16F9E">
      <w:pPr>
        <w:rPr>
          <w:rFonts w:ascii="Arvo" w:hAnsi="Arvo"/>
        </w:rPr>
      </w:pPr>
    </w:p>
    <w:p w14:paraId="4A29B407" w14:textId="77777777" w:rsidR="005860D3" w:rsidRPr="00E650AE" w:rsidRDefault="00F16F9E" w:rsidP="00441435">
      <w:pPr>
        <w:jc w:val="center"/>
        <w:rPr>
          <w:rFonts w:ascii="Arvo" w:hAnsi="Arvo"/>
        </w:rPr>
      </w:pPr>
      <w:r w:rsidRPr="00E650AE">
        <w:rPr>
          <w:rFonts w:ascii="Arvo" w:hAnsi="Arvo"/>
          <w:noProof/>
        </w:rPr>
        <w:drawing>
          <wp:inline distT="0" distB="0" distL="0" distR="0" wp14:anchorId="118EC1A4" wp14:editId="2CA77CC8">
            <wp:extent cx="6001320" cy="3375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INE TRIO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18405" cy="3385270"/>
                    </a:xfrm>
                    <a:prstGeom prst="rect">
                      <a:avLst/>
                    </a:prstGeom>
                  </pic:spPr>
                </pic:pic>
              </a:graphicData>
            </a:graphic>
          </wp:inline>
        </w:drawing>
      </w:r>
    </w:p>
    <w:p w14:paraId="0352325F" w14:textId="731BF06A" w:rsidR="00E30BF8" w:rsidRPr="00E650AE" w:rsidRDefault="00E30BF8" w:rsidP="00877AD0">
      <w:pPr>
        <w:jc w:val="center"/>
        <w:rPr>
          <w:rFonts w:ascii="Arvo" w:hAnsi="Arvo"/>
          <w:b/>
          <w:color w:val="772583"/>
          <w:sz w:val="52"/>
          <w:szCs w:val="52"/>
        </w:rPr>
      </w:pPr>
      <w:r w:rsidRPr="00E650AE">
        <w:rPr>
          <w:rFonts w:ascii="Arvo" w:hAnsi="Arvo"/>
          <w:b/>
          <w:color w:val="772583"/>
          <w:sz w:val="52"/>
          <w:szCs w:val="52"/>
        </w:rPr>
        <w:t xml:space="preserve">Website </w:t>
      </w:r>
      <w:r w:rsidR="00966D98" w:rsidRPr="00E650AE">
        <w:rPr>
          <w:rFonts w:ascii="Arvo" w:hAnsi="Arvo"/>
          <w:b/>
          <w:color w:val="772583"/>
          <w:sz w:val="52"/>
          <w:szCs w:val="52"/>
        </w:rPr>
        <w:t>Design, D</w:t>
      </w:r>
      <w:r w:rsidRPr="00E650AE">
        <w:rPr>
          <w:rFonts w:ascii="Arvo" w:hAnsi="Arvo"/>
          <w:b/>
          <w:color w:val="772583"/>
          <w:sz w:val="52"/>
          <w:szCs w:val="52"/>
        </w:rPr>
        <w:t>evelopment</w:t>
      </w:r>
      <w:r w:rsidR="00966D98" w:rsidRPr="00E650AE">
        <w:rPr>
          <w:rFonts w:ascii="Arvo" w:hAnsi="Arvo"/>
          <w:b/>
          <w:color w:val="772583"/>
          <w:sz w:val="52"/>
          <w:szCs w:val="52"/>
        </w:rPr>
        <w:t>, Maintenance and Support Services</w:t>
      </w:r>
    </w:p>
    <w:p w14:paraId="7FDD30C5" w14:textId="77777777" w:rsidR="00966D98" w:rsidRPr="00E650AE" w:rsidRDefault="00966D98" w:rsidP="00877AD0">
      <w:pPr>
        <w:jc w:val="center"/>
        <w:rPr>
          <w:rFonts w:ascii="Arvo" w:hAnsi="Arvo"/>
          <w:b/>
          <w:color w:val="772583"/>
          <w:sz w:val="52"/>
          <w:szCs w:val="52"/>
        </w:rPr>
      </w:pPr>
    </w:p>
    <w:p w14:paraId="3CEC4630" w14:textId="61800D5C" w:rsidR="00F16F9E" w:rsidRPr="00E650AE" w:rsidRDefault="00877AD0" w:rsidP="00877AD0">
      <w:pPr>
        <w:jc w:val="center"/>
        <w:rPr>
          <w:rFonts w:ascii="Arvo" w:hAnsi="Arvo"/>
          <w:b/>
          <w:color w:val="772583"/>
          <w:sz w:val="52"/>
          <w:szCs w:val="52"/>
        </w:rPr>
      </w:pPr>
      <w:r w:rsidRPr="00E650AE">
        <w:rPr>
          <w:rFonts w:ascii="Arvo" w:hAnsi="Arvo"/>
          <w:b/>
          <w:color w:val="772583"/>
          <w:sz w:val="52"/>
          <w:szCs w:val="52"/>
        </w:rPr>
        <w:t xml:space="preserve"> </w:t>
      </w:r>
      <w:r w:rsidR="002676B6" w:rsidRPr="00E650AE">
        <w:rPr>
          <w:rFonts w:ascii="Arvo" w:hAnsi="Arvo"/>
          <w:b/>
          <w:color w:val="772583"/>
          <w:sz w:val="52"/>
          <w:szCs w:val="52"/>
        </w:rPr>
        <w:t>Request for Tender</w:t>
      </w:r>
    </w:p>
    <w:p w14:paraId="4F4D6A84" w14:textId="77777777" w:rsidR="00877AD0" w:rsidRPr="00E650AE" w:rsidRDefault="00877AD0" w:rsidP="00877AD0">
      <w:pPr>
        <w:jc w:val="center"/>
        <w:rPr>
          <w:rFonts w:ascii="Arvo" w:hAnsi="Arvo"/>
          <w:color w:val="772583"/>
          <w:sz w:val="72"/>
          <w:szCs w:val="72"/>
        </w:rPr>
      </w:pPr>
    </w:p>
    <w:p w14:paraId="4EFBB429" w14:textId="12BD5987" w:rsidR="00877AD0" w:rsidRPr="00E650AE" w:rsidRDefault="001B5603" w:rsidP="00877AD0">
      <w:pPr>
        <w:rPr>
          <w:rFonts w:ascii="Arvo" w:hAnsi="Arvo"/>
          <w:b/>
          <w:color w:val="772583"/>
          <w:sz w:val="24"/>
          <w:szCs w:val="24"/>
        </w:rPr>
      </w:pPr>
      <w:r w:rsidRPr="00E650AE">
        <w:rPr>
          <w:rFonts w:ascii="Arvo" w:hAnsi="Arvo"/>
          <w:b/>
          <w:color w:val="772583"/>
          <w:sz w:val="24"/>
          <w:szCs w:val="24"/>
        </w:rPr>
        <w:t xml:space="preserve">Return Date: No later than 12:00 Noon on </w:t>
      </w:r>
      <w:r w:rsidR="00AE283E">
        <w:rPr>
          <w:rFonts w:ascii="Arvo" w:hAnsi="Arvo"/>
          <w:b/>
          <w:color w:val="772583"/>
          <w:sz w:val="24"/>
          <w:szCs w:val="24"/>
        </w:rPr>
        <w:t>Wednesday 21</w:t>
      </w:r>
      <w:r w:rsidR="00AE283E" w:rsidRPr="00AE283E">
        <w:rPr>
          <w:rFonts w:ascii="Arvo" w:hAnsi="Arvo"/>
          <w:b/>
          <w:color w:val="772583"/>
          <w:sz w:val="24"/>
          <w:szCs w:val="24"/>
          <w:vertAlign w:val="superscript"/>
        </w:rPr>
        <w:t>st</w:t>
      </w:r>
      <w:r w:rsidR="00AE283E">
        <w:rPr>
          <w:rFonts w:ascii="Arvo" w:hAnsi="Arvo"/>
          <w:b/>
          <w:color w:val="772583"/>
          <w:sz w:val="24"/>
          <w:szCs w:val="24"/>
        </w:rPr>
        <w:t xml:space="preserve"> June 2023</w:t>
      </w:r>
    </w:p>
    <w:p w14:paraId="293B5A0B" w14:textId="77777777" w:rsidR="00EB7C42" w:rsidRPr="00E650AE" w:rsidRDefault="00EB7C42" w:rsidP="00877AD0">
      <w:pPr>
        <w:rPr>
          <w:rFonts w:ascii="Arvo" w:hAnsi="Arvo"/>
          <w:b/>
          <w:color w:val="772583"/>
          <w:sz w:val="24"/>
          <w:szCs w:val="24"/>
        </w:rPr>
      </w:pPr>
    </w:p>
    <w:p w14:paraId="64FA26F8" w14:textId="77777777" w:rsidR="00877AD0" w:rsidRPr="00E650AE" w:rsidRDefault="00441435" w:rsidP="00877AD0">
      <w:pPr>
        <w:rPr>
          <w:rFonts w:ascii="Arvo" w:hAnsi="Arvo"/>
          <w:b/>
          <w:color w:val="772583"/>
          <w:sz w:val="24"/>
          <w:szCs w:val="24"/>
        </w:rPr>
      </w:pPr>
      <w:bookmarkStart w:id="0" w:name="_Hlk135912987"/>
      <w:r w:rsidRPr="00E650AE">
        <w:rPr>
          <w:rFonts w:ascii="Arvo" w:hAnsi="Arvo"/>
          <w:b/>
          <w:color w:val="772583"/>
          <w:sz w:val="24"/>
          <w:szCs w:val="24"/>
        </w:rPr>
        <w:t>Enquiries:</w:t>
      </w:r>
    </w:p>
    <w:bookmarkEnd w:id="0"/>
    <w:p w14:paraId="630AB494" w14:textId="263588B2" w:rsidR="00AE283E" w:rsidRPr="00AE283E" w:rsidRDefault="00AE283E" w:rsidP="00AE283E">
      <w:pPr>
        <w:rPr>
          <w:rFonts w:ascii="Arvo" w:hAnsi="Arvo"/>
          <w:color w:val="7030A0"/>
          <w:sz w:val="24"/>
          <w:szCs w:val="24"/>
        </w:rPr>
      </w:pPr>
      <w:r w:rsidRPr="00AE283E">
        <w:rPr>
          <w:rFonts w:ascii="Arvo" w:hAnsi="Arvo"/>
          <w:color w:val="7030A0"/>
          <w:sz w:val="24"/>
          <w:szCs w:val="24"/>
        </w:rPr>
        <w:fldChar w:fldCharType="begin"/>
      </w:r>
      <w:r w:rsidRPr="00AE283E">
        <w:rPr>
          <w:rFonts w:ascii="Arvo" w:hAnsi="Arvo"/>
          <w:color w:val="7030A0"/>
          <w:sz w:val="24"/>
          <w:szCs w:val="24"/>
        </w:rPr>
        <w:instrText xml:space="preserve"> HYPERLINK "mailto:tenders@shine.ie" </w:instrText>
      </w:r>
      <w:r w:rsidRPr="00AE283E">
        <w:rPr>
          <w:rFonts w:ascii="Arvo" w:hAnsi="Arvo"/>
          <w:color w:val="7030A0"/>
          <w:sz w:val="24"/>
          <w:szCs w:val="24"/>
        </w:rPr>
        <w:fldChar w:fldCharType="separate"/>
      </w:r>
      <w:r w:rsidRPr="00AE283E">
        <w:rPr>
          <w:rStyle w:val="Hyperlink"/>
          <w:rFonts w:ascii="Arvo" w:hAnsi="Arvo"/>
          <w:color w:val="7030A0"/>
          <w:sz w:val="24"/>
          <w:szCs w:val="24"/>
        </w:rPr>
        <w:t>tenders@shine.ie</w:t>
      </w:r>
      <w:r w:rsidRPr="00AE283E">
        <w:rPr>
          <w:rFonts w:ascii="Arvo" w:hAnsi="Arvo"/>
          <w:color w:val="7030A0"/>
          <w:sz w:val="24"/>
          <w:szCs w:val="24"/>
        </w:rPr>
        <w:fldChar w:fldCharType="end"/>
      </w:r>
      <w:r w:rsidRPr="00AE283E">
        <w:rPr>
          <w:rFonts w:ascii="Arvo" w:hAnsi="Arvo"/>
          <w:color w:val="7030A0"/>
          <w:sz w:val="24"/>
          <w:szCs w:val="24"/>
        </w:rPr>
        <w:t xml:space="preserve"> </w:t>
      </w:r>
    </w:p>
    <w:p w14:paraId="0B3291E6" w14:textId="77777777" w:rsidR="006B372F" w:rsidRPr="00E650AE" w:rsidRDefault="006B372F" w:rsidP="00877AD0">
      <w:pPr>
        <w:rPr>
          <w:rFonts w:ascii="Arvo" w:hAnsi="Arvo"/>
          <w:color w:val="772583"/>
          <w:sz w:val="24"/>
          <w:szCs w:val="24"/>
        </w:rPr>
      </w:pPr>
    </w:p>
    <w:p w14:paraId="31E86A36" w14:textId="77777777" w:rsidR="002676B6" w:rsidRPr="00E650AE" w:rsidRDefault="002676B6" w:rsidP="00877AD0">
      <w:pPr>
        <w:rPr>
          <w:rFonts w:ascii="Arvo" w:hAnsi="Arvo"/>
          <w:color w:val="772583"/>
          <w:sz w:val="24"/>
          <w:szCs w:val="24"/>
        </w:rPr>
      </w:pPr>
    </w:p>
    <w:sdt>
      <w:sdtPr>
        <w:rPr>
          <w:rFonts w:asciiTheme="minorHAnsi" w:eastAsiaTheme="minorHAnsi" w:hAnsiTheme="minorHAnsi" w:cstheme="minorBidi"/>
          <w:color w:val="auto"/>
          <w:sz w:val="22"/>
          <w:szCs w:val="22"/>
          <w:lang w:val="en-IE"/>
        </w:rPr>
        <w:id w:val="-1566022614"/>
        <w:docPartObj>
          <w:docPartGallery w:val="Table of Contents"/>
          <w:docPartUnique/>
        </w:docPartObj>
      </w:sdtPr>
      <w:sdtEndPr>
        <w:rPr>
          <w:b/>
          <w:bCs/>
          <w:noProof/>
        </w:rPr>
      </w:sdtEndPr>
      <w:sdtContent>
        <w:p w14:paraId="47D3C30E" w14:textId="574075BE" w:rsidR="00EC1E56" w:rsidRPr="00CE1E51" w:rsidRDefault="00CE1E51">
          <w:pPr>
            <w:pStyle w:val="TOCHeading"/>
            <w:rPr>
              <w:rFonts w:ascii="Arvo" w:hAnsi="Arvo"/>
              <w:b/>
              <w:color w:val="7030A0"/>
              <w:sz w:val="28"/>
              <w:szCs w:val="28"/>
            </w:rPr>
          </w:pPr>
          <w:r w:rsidRPr="00CE1E51">
            <w:rPr>
              <w:rFonts w:ascii="Arvo" w:eastAsiaTheme="minorHAnsi" w:hAnsi="Arvo" w:cstheme="minorBidi"/>
              <w:b/>
              <w:color w:val="7030A0"/>
              <w:sz w:val="28"/>
              <w:szCs w:val="28"/>
              <w:lang w:val="en-IE"/>
            </w:rPr>
            <w:t xml:space="preserve">CONTENTS </w:t>
          </w:r>
        </w:p>
        <w:p w14:paraId="741E3C4C" w14:textId="210C5A2C" w:rsidR="003058DF" w:rsidRDefault="00EC1E56">
          <w:pPr>
            <w:pStyle w:val="TOC1"/>
            <w:tabs>
              <w:tab w:val="right" w:leader="dot" w:pos="9016"/>
            </w:tabs>
            <w:rPr>
              <w:rFonts w:asciiTheme="minorHAnsi" w:hAnsiTheme="minorHAnsi" w:cstheme="minorBidi"/>
              <w:b w:val="0"/>
              <w:bCs w:val="0"/>
              <w:noProof/>
              <w:lang w:val="en-IE" w:eastAsia="en-IE"/>
            </w:rPr>
          </w:pPr>
          <w:r>
            <w:fldChar w:fldCharType="begin"/>
          </w:r>
          <w:r>
            <w:instrText xml:space="preserve"> TOC \o "1-3" \h \z \u </w:instrText>
          </w:r>
          <w:r>
            <w:fldChar w:fldCharType="separate"/>
          </w:r>
          <w:hyperlink w:anchor="_Toc135916701" w:history="1">
            <w:r w:rsidR="003058DF" w:rsidRPr="00571D5C">
              <w:rPr>
                <w:rStyle w:val="Hyperlink"/>
                <w:noProof/>
              </w:rPr>
              <w:t>Introduction</w:t>
            </w:r>
            <w:r w:rsidR="003058DF">
              <w:rPr>
                <w:noProof/>
                <w:webHidden/>
              </w:rPr>
              <w:tab/>
            </w:r>
            <w:r w:rsidR="003058DF">
              <w:rPr>
                <w:noProof/>
                <w:webHidden/>
              </w:rPr>
              <w:fldChar w:fldCharType="begin"/>
            </w:r>
            <w:r w:rsidR="003058DF">
              <w:rPr>
                <w:noProof/>
                <w:webHidden/>
              </w:rPr>
              <w:instrText xml:space="preserve"> PAGEREF _Toc135916701 \h </w:instrText>
            </w:r>
            <w:r w:rsidR="003058DF">
              <w:rPr>
                <w:noProof/>
                <w:webHidden/>
              </w:rPr>
            </w:r>
            <w:r w:rsidR="003058DF">
              <w:rPr>
                <w:noProof/>
                <w:webHidden/>
              </w:rPr>
              <w:fldChar w:fldCharType="separate"/>
            </w:r>
            <w:r w:rsidR="001B49FC">
              <w:rPr>
                <w:noProof/>
                <w:webHidden/>
              </w:rPr>
              <w:t>3</w:t>
            </w:r>
            <w:r w:rsidR="003058DF">
              <w:rPr>
                <w:noProof/>
                <w:webHidden/>
              </w:rPr>
              <w:fldChar w:fldCharType="end"/>
            </w:r>
          </w:hyperlink>
        </w:p>
        <w:p w14:paraId="46FC3641" w14:textId="7CE325AC" w:rsidR="003058DF" w:rsidRDefault="001B49FC">
          <w:pPr>
            <w:pStyle w:val="TOC1"/>
            <w:tabs>
              <w:tab w:val="right" w:leader="dot" w:pos="9016"/>
            </w:tabs>
            <w:rPr>
              <w:rFonts w:asciiTheme="minorHAnsi" w:hAnsiTheme="minorHAnsi" w:cstheme="minorBidi"/>
              <w:b w:val="0"/>
              <w:bCs w:val="0"/>
              <w:noProof/>
              <w:lang w:val="en-IE" w:eastAsia="en-IE"/>
            </w:rPr>
          </w:pPr>
          <w:hyperlink w:anchor="_Toc135916702" w:history="1">
            <w:r w:rsidR="003058DF" w:rsidRPr="00571D5C">
              <w:rPr>
                <w:rStyle w:val="Hyperlink"/>
                <w:noProof/>
              </w:rPr>
              <w:t>Strategic Context</w:t>
            </w:r>
            <w:r w:rsidR="003058DF">
              <w:rPr>
                <w:noProof/>
                <w:webHidden/>
              </w:rPr>
              <w:tab/>
            </w:r>
            <w:r w:rsidR="003058DF">
              <w:rPr>
                <w:noProof/>
                <w:webHidden/>
              </w:rPr>
              <w:fldChar w:fldCharType="begin"/>
            </w:r>
            <w:r w:rsidR="003058DF">
              <w:rPr>
                <w:noProof/>
                <w:webHidden/>
              </w:rPr>
              <w:instrText xml:space="preserve"> PAGEREF _Toc135916702 \h </w:instrText>
            </w:r>
            <w:r w:rsidR="003058DF">
              <w:rPr>
                <w:noProof/>
                <w:webHidden/>
              </w:rPr>
            </w:r>
            <w:r w:rsidR="003058DF">
              <w:rPr>
                <w:noProof/>
                <w:webHidden/>
              </w:rPr>
              <w:fldChar w:fldCharType="separate"/>
            </w:r>
            <w:r>
              <w:rPr>
                <w:noProof/>
                <w:webHidden/>
              </w:rPr>
              <w:t>3</w:t>
            </w:r>
            <w:r w:rsidR="003058DF">
              <w:rPr>
                <w:noProof/>
                <w:webHidden/>
              </w:rPr>
              <w:fldChar w:fldCharType="end"/>
            </w:r>
          </w:hyperlink>
        </w:p>
        <w:p w14:paraId="54BA4530" w14:textId="7F5B5D67" w:rsidR="003058DF" w:rsidRDefault="001B49FC">
          <w:pPr>
            <w:pStyle w:val="TOC1"/>
            <w:tabs>
              <w:tab w:val="right" w:leader="dot" w:pos="9016"/>
            </w:tabs>
            <w:rPr>
              <w:rFonts w:asciiTheme="minorHAnsi" w:hAnsiTheme="minorHAnsi" w:cstheme="minorBidi"/>
              <w:b w:val="0"/>
              <w:bCs w:val="0"/>
              <w:noProof/>
              <w:lang w:val="en-IE" w:eastAsia="en-IE"/>
            </w:rPr>
          </w:pPr>
          <w:hyperlink w:anchor="_Toc135916703" w:history="1">
            <w:r w:rsidR="003058DF" w:rsidRPr="00571D5C">
              <w:rPr>
                <w:rStyle w:val="Hyperlink"/>
                <w:noProof/>
              </w:rPr>
              <w:t>Objectives of Tender</w:t>
            </w:r>
            <w:r w:rsidR="003058DF">
              <w:rPr>
                <w:noProof/>
                <w:webHidden/>
              </w:rPr>
              <w:tab/>
            </w:r>
            <w:r w:rsidR="003058DF">
              <w:rPr>
                <w:noProof/>
                <w:webHidden/>
              </w:rPr>
              <w:fldChar w:fldCharType="begin"/>
            </w:r>
            <w:r w:rsidR="003058DF">
              <w:rPr>
                <w:noProof/>
                <w:webHidden/>
              </w:rPr>
              <w:instrText xml:space="preserve"> PAGEREF _Toc135916703 \h </w:instrText>
            </w:r>
            <w:r w:rsidR="003058DF">
              <w:rPr>
                <w:noProof/>
                <w:webHidden/>
              </w:rPr>
            </w:r>
            <w:r w:rsidR="003058DF">
              <w:rPr>
                <w:noProof/>
                <w:webHidden/>
              </w:rPr>
              <w:fldChar w:fldCharType="separate"/>
            </w:r>
            <w:r>
              <w:rPr>
                <w:noProof/>
                <w:webHidden/>
              </w:rPr>
              <w:t>3</w:t>
            </w:r>
            <w:r w:rsidR="003058DF">
              <w:rPr>
                <w:noProof/>
                <w:webHidden/>
              </w:rPr>
              <w:fldChar w:fldCharType="end"/>
            </w:r>
          </w:hyperlink>
        </w:p>
        <w:p w14:paraId="08FD19A8" w14:textId="33FE3DB1" w:rsidR="003058DF" w:rsidRDefault="001B49FC">
          <w:pPr>
            <w:pStyle w:val="TOC1"/>
            <w:tabs>
              <w:tab w:val="right" w:leader="dot" w:pos="9016"/>
            </w:tabs>
            <w:rPr>
              <w:rFonts w:asciiTheme="minorHAnsi" w:hAnsiTheme="minorHAnsi" w:cstheme="minorBidi"/>
              <w:b w:val="0"/>
              <w:bCs w:val="0"/>
              <w:noProof/>
              <w:lang w:val="en-IE" w:eastAsia="en-IE"/>
            </w:rPr>
          </w:pPr>
          <w:hyperlink w:anchor="_Toc135916704" w:history="1">
            <w:r w:rsidR="003058DF" w:rsidRPr="00571D5C">
              <w:rPr>
                <w:rStyle w:val="Hyperlink"/>
                <w:noProof/>
              </w:rPr>
              <w:t>Contract Duration</w:t>
            </w:r>
            <w:r w:rsidR="003058DF">
              <w:rPr>
                <w:noProof/>
                <w:webHidden/>
              </w:rPr>
              <w:tab/>
            </w:r>
            <w:r w:rsidR="003058DF">
              <w:rPr>
                <w:noProof/>
                <w:webHidden/>
              </w:rPr>
              <w:fldChar w:fldCharType="begin"/>
            </w:r>
            <w:r w:rsidR="003058DF">
              <w:rPr>
                <w:noProof/>
                <w:webHidden/>
              </w:rPr>
              <w:instrText xml:space="preserve"> PAGEREF _Toc135916704 \h </w:instrText>
            </w:r>
            <w:r w:rsidR="003058DF">
              <w:rPr>
                <w:noProof/>
                <w:webHidden/>
              </w:rPr>
            </w:r>
            <w:r w:rsidR="003058DF">
              <w:rPr>
                <w:noProof/>
                <w:webHidden/>
              </w:rPr>
              <w:fldChar w:fldCharType="separate"/>
            </w:r>
            <w:r>
              <w:rPr>
                <w:noProof/>
                <w:webHidden/>
              </w:rPr>
              <w:t>4</w:t>
            </w:r>
            <w:r w:rsidR="003058DF">
              <w:rPr>
                <w:noProof/>
                <w:webHidden/>
              </w:rPr>
              <w:fldChar w:fldCharType="end"/>
            </w:r>
          </w:hyperlink>
        </w:p>
        <w:p w14:paraId="70CE05FD" w14:textId="1D35BE61" w:rsidR="003058DF" w:rsidRDefault="001B49FC">
          <w:pPr>
            <w:pStyle w:val="TOC1"/>
            <w:tabs>
              <w:tab w:val="right" w:leader="dot" w:pos="9016"/>
            </w:tabs>
            <w:rPr>
              <w:rFonts w:asciiTheme="minorHAnsi" w:hAnsiTheme="minorHAnsi" w:cstheme="minorBidi"/>
              <w:b w:val="0"/>
              <w:bCs w:val="0"/>
              <w:noProof/>
              <w:lang w:val="en-IE" w:eastAsia="en-IE"/>
            </w:rPr>
          </w:pPr>
          <w:hyperlink w:anchor="_Toc135916705" w:history="1">
            <w:r w:rsidR="003058DF" w:rsidRPr="00571D5C">
              <w:rPr>
                <w:rStyle w:val="Hyperlink"/>
                <w:noProof/>
              </w:rPr>
              <w:t>Schedule of Tender</w:t>
            </w:r>
            <w:r w:rsidR="003058DF">
              <w:rPr>
                <w:noProof/>
                <w:webHidden/>
              </w:rPr>
              <w:tab/>
            </w:r>
            <w:r w:rsidR="003058DF">
              <w:rPr>
                <w:noProof/>
                <w:webHidden/>
              </w:rPr>
              <w:fldChar w:fldCharType="begin"/>
            </w:r>
            <w:r w:rsidR="003058DF">
              <w:rPr>
                <w:noProof/>
                <w:webHidden/>
              </w:rPr>
              <w:instrText xml:space="preserve"> PAGEREF _Toc135916705 \h </w:instrText>
            </w:r>
            <w:r w:rsidR="003058DF">
              <w:rPr>
                <w:noProof/>
                <w:webHidden/>
              </w:rPr>
            </w:r>
            <w:r w:rsidR="003058DF">
              <w:rPr>
                <w:noProof/>
                <w:webHidden/>
              </w:rPr>
              <w:fldChar w:fldCharType="separate"/>
            </w:r>
            <w:r>
              <w:rPr>
                <w:noProof/>
                <w:webHidden/>
              </w:rPr>
              <w:t>5</w:t>
            </w:r>
            <w:r w:rsidR="003058DF">
              <w:rPr>
                <w:noProof/>
                <w:webHidden/>
              </w:rPr>
              <w:fldChar w:fldCharType="end"/>
            </w:r>
          </w:hyperlink>
        </w:p>
        <w:p w14:paraId="2AC8B173" w14:textId="0E8BF115" w:rsidR="003058DF" w:rsidRDefault="001B49FC">
          <w:pPr>
            <w:pStyle w:val="TOC1"/>
            <w:tabs>
              <w:tab w:val="right" w:leader="dot" w:pos="9016"/>
            </w:tabs>
            <w:rPr>
              <w:rFonts w:asciiTheme="minorHAnsi" w:hAnsiTheme="minorHAnsi" w:cstheme="minorBidi"/>
              <w:b w:val="0"/>
              <w:bCs w:val="0"/>
              <w:noProof/>
              <w:lang w:val="en-IE" w:eastAsia="en-IE"/>
            </w:rPr>
          </w:pPr>
          <w:hyperlink w:anchor="_Toc135916706" w:history="1">
            <w:r w:rsidR="003058DF" w:rsidRPr="00571D5C">
              <w:rPr>
                <w:rStyle w:val="Hyperlink"/>
                <w:rFonts w:ascii="Montserrat" w:hAnsi="Montserrat"/>
                <w:noProof/>
              </w:rPr>
              <w:t>Selection Process</w:t>
            </w:r>
            <w:r w:rsidR="003058DF">
              <w:rPr>
                <w:noProof/>
                <w:webHidden/>
              </w:rPr>
              <w:tab/>
            </w:r>
            <w:r w:rsidR="003058DF">
              <w:rPr>
                <w:noProof/>
                <w:webHidden/>
              </w:rPr>
              <w:fldChar w:fldCharType="begin"/>
            </w:r>
            <w:r w:rsidR="003058DF">
              <w:rPr>
                <w:noProof/>
                <w:webHidden/>
              </w:rPr>
              <w:instrText xml:space="preserve"> PAGEREF _Toc135916706 \h </w:instrText>
            </w:r>
            <w:r w:rsidR="003058DF">
              <w:rPr>
                <w:noProof/>
                <w:webHidden/>
              </w:rPr>
            </w:r>
            <w:r w:rsidR="003058DF">
              <w:rPr>
                <w:noProof/>
                <w:webHidden/>
              </w:rPr>
              <w:fldChar w:fldCharType="separate"/>
            </w:r>
            <w:r>
              <w:rPr>
                <w:noProof/>
                <w:webHidden/>
              </w:rPr>
              <w:t>5</w:t>
            </w:r>
            <w:r w:rsidR="003058DF">
              <w:rPr>
                <w:noProof/>
                <w:webHidden/>
              </w:rPr>
              <w:fldChar w:fldCharType="end"/>
            </w:r>
          </w:hyperlink>
        </w:p>
        <w:p w14:paraId="704C4A0A" w14:textId="37AD479D" w:rsidR="003058DF" w:rsidRDefault="001B49FC">
          <w:pPr>
            <w:pStyle w:val="TOC2"/>
            <w:tabs>
              <w:tab w:val="left" w:pos="660"/>
              <w:tab w:val="right" w:leader="dot" w:pos="9016"/>
            </w:tabs>
            <w:rPr>
              <w:rFonts w:asciiTheme="minorHAnsi" w:hAnsiTheme="minorHAnsi" w:cstheme="minorBidi"/>
              <w:b w:val="0"/>
              <w:noProof/>
              <w:lang w:val="en-IE" w:eastAsia="en-IE"/>
            </w:rPr>
          </w:pPr>
          <w:hyperlink w:anchor="_Toc135916707" w:history="1">
            <w:r w:rsidR="003058DF" w:rsidRPr="00571D5C">
              <w:rPr>
                <w:rStyle w:val="Hyperlink"/>
                <w:rFonts w:ascii="Montserrat" w:hAnsi="Montserrat"/>
                <w:noProof/>
              </w:rPr>
              <w:t>1.1</w:t>
            </w:r>
            <w:r w:rsidR="003058DF">
              <w:rPr>
                <w:rFonts w:asciiTheme="minorHAnsi" w:hAnsiTheme="minorHAnsi" w:cstheme="minorBidi"/>
                <w:b w:val="0"/>
                <w:noProof/>
                <w:lang w:val="en-IE" w:eastAsia="en-IE"/>
              </w:rPr>
              <w:tab/>
            </w:r>
            <w:r w:rsidR="003058DF" w:rsidRPr="00571D5C">
              <w:rPr>
                <w:rStyle w:val="Hyperlink"/>
                <w:rFonts w:ascii="Montserrat" w:hAnsi="Montserrat"/>
                <w:noProof/>
              </w:rPr>
              <w:t>Evaluation process</w:t>
            </w:r>
            <w:r w:rsidR="003058DF">
              <w:rPr>
                <w:noProof/>
                <w:webHidden/>
              </w:rPr>
              <w:tab/>
            </w:r>
            <w:r w:rsidR="003058DF">
              <w:rPr>
                <w:noProof/>
                <w:webHidden/>
              </w:rPr>
              <w:fldChar w:fldCharType="begin"/>
            </w:r>
            <w:r w:rsidR="003058DF">
              <w:rPr>
                <w:noProof/>
                <w:webHidden/>
              </w:rPr>
              <w:instrText xml:space="preserve"> PAGEREF _Toc135916707 \h </w:instrText>
            </w:r>
            <w:r w:rsidR="003058DF">
              <w:rPr>
                <w:noProof/>
                <w:webHidden/>
              </w:rPr>
            </w:r>
            <w:r w:rsidR="003058DF">
              <w:rPr>
                <w:noProof/>
                <w:webHidden/>
              </w:rPr>
              <w:fldChar w:fldCharType="separate"/>
            </w:r>
            <w:r>
              <w:rPr>
                <w:noProof/>
                <w:webHidden/>
              </w:rPr>
              <w:t>5</w:t>
            </w:r>
            <w:r w:rsidR="003058DF">
              <w:rPr>
                <w:noProof/>
                <w:webHidden/>
              </w:rPr>
              <w:fldChar w:fldCharType="end"/>
            </w:r>
          </w:hyperlink>
        </w:p>
        <w:p w14:paraId="39C1437D" w14:textId="2566D559" w:rsidR="003058DF" w:rsidRDefault="001B49FC">
          <w:pPr>
            <w:pStyle w:val="TOC2"/>
            <w:tabs>
              <w:tab w:val="left" w:pos="660"/>
              <w:tab w:val="right" w:leader="dot" w:pos="9016"/>
            </w:tabs>
            <w:rPr>
              <w:rFonts w:asciiTheme="minorHAnsi" w:hAnsiTheme="minorHAnsi" w:cstheme="minorBidi"/>
              <w:b w:val="0"/>
              <w:noProof/>
              <w:lang w:val="en-IE" w:eastAsia="en-IE"/>
            </w:rPr>
          </w:pPr>
          <w:hyperlink w:anchor="_Toc135916708" w:history="1">
            <w:r w:rsidR="003058DF" w:rsidRPr="00571D5C">
              <w:rPr>
                <w:rStyle w:val="Hyperlink"/>
                <w:rFonts w:ascii="Montserrat" w:hAnsi="Montserrat"/>
                <w:noProof/>
              </w:rPr>
              <w:t>1.2</w:t>
            </w:r>
            <w:r w:rsidR="003058DF">
              <w:rPr>
                <w:rFonts w:asciiTheme="minorHAnsi" w:hAnsiTheme="minorHAnsi" w:cstheme="minorBidi"/>
                <w:b w:val="0"/>
                <w:noProof/>
                <w:lang w:val="en-IE" w:eastAsia="en-IE"/>
              </w:rPr>
              <w:tab/>
            </w:r>
            <w:r w:rsidR="003058DF" w:rsidRPr="00571D5C">
              <w:rPr>
                <w:rStyle w:val="Hyperlink"/>
                <w:rFonts w:ascii="Montserrat" w:hAnsi="Montserrat"/>
                <w:noProof/>
              </w:rPr>
              <w:t>Award Criteria</w:t>
            </w:r>
            <w:r w:rsidR="003058DF">
              <w:rPr>
                <w:noProof/>
                <w:webHidden/>
              </w:rPr>
              <w:tab/>
            </w:r>
            <w:r w:rsidR="003058DF">
              <w:rPr>
                <w:noProof/>
                <w:webHidden/>
              </w:rPr>
              <w:fldChar w:fldCharType="begin"/>
            </w:r>
            <w:r w:rsidR="003058DF">
              <w:rPr>
                <w:noProof/>
                <w:webHidden/>
              </w:rPr>
              <w:instrText xml:space="preserve"> PAGEREF _Toc135916708 \h </w:instrText>
            </w:r>
            <w:r w:rsidR="003058DF">
              <w:rPr>
                <w:noProof/>
                <w:webHidden/>
              </w:rPr>
            </w:r>
            <w:r w:rsidR="003058DF">
              <w:rPr>
                <w:noProof/>
                <w:webHidden/>
              </w:rPr>
              <w:fldChar w:fldCharType="separate"/>
            </w:r>
            <w:r>
              <w:rPr>
                <w:noProof/>
                <w:webHidden/>
              </w:rPr>
              <w:t>5</w:t>
            </w:r>
            <w:r w:rsidR="003058DF">
              <w:rPr>
                <w:noProof/>
                <w:webHidden/>
              </w:rPr>
              <w:fldChar w:fldCharType="end"/>
            </w:r>
          </w:hyperlink>
        </w:p>
        <w:p w14:paraId="4646F4F1" w14:textId="4E988B91" w:rsidR="003058DF" w:rsidRDefault="001B49FC">
          <w:pPr>
            <w:pStyle w:val="TOC2"/>
            <w:tabs>
              <w:tab w:val="left" w:pos="660"/>
              <w:tab w:val="right" w:leader="dot" w:pos="9016"/>
            </w:tabs>
            <w:rPr>
              <w:rFonts w:asciiTheme="minorHAnsi" w:hAnsiTheme="minorHAnsi" w:cstheme="minorBidi"/>
              <w:b w:val="0"/>
              <w:noProof/>
              <w:lang w:val="en-IE" w:eastAsia="en-IE"/>
            </w:rPr>
          </w:pPr>
          <w:hyperlink w:anchor="_Toc135916709" w:history="1">
            <w:r w:rsidR="003058DF" w:rsidRPr="00571D5C">
              <w:rPr>
                <w:rStyle w:val="Hyperlink"/>
                <w:rFonts w:ascii="Montserrat" w:hAnsi="Montserrat"/>
                <w:noProof/>
              </w:rPr>
              <w:t>1.3</w:t>
            </w:r>
            <w:r w:rsidR="003058DF">
              <w:rPr>
                <w:rFonts w:asciiTheme="minorHAnsi" w:hAnsiTheme="minorHAnsi" w:cstheme="minorBidi"/>
                <w:b w:val="0"/>
                <w:noProof/>
                <w:lang w:val="en-IE" w:eastAsia="en-IE"/>
              </w:rPr>
              <w:tab/>
            </w:r>
            <w:r w:rsidR="003058DF" w:rsidRPr="00571D5C">
              <w:rPr>
                <w:rStyle w:val="Hyperlink"/>
                <w:rFonts w:ascii="Montserrat" w:hAnsi="Montserrat"/>
                <w:noProof/>
              </w:rPr>
              <w:t>Scoring Mechanism</w:t>
            </w:r>
            <w:r w:rsidR="003058DF">
              <w:rPr>
                <w:noProof/>
                <w:webHidden/>
              </w:rPr>
              <w:tab/>
            </w:r>
            <w:r w:rsidR="003058DF">
              <w:rPr>
                <w:noProof/>
                <w:webHidden/>
              </w:rPr>
              <w:fldChar w:fldCharType="begin"/>
            </w:r>
            <w:r w:rsidR="003058DF">
              <w:rPr>
                <w:noProof/>
                <w:webHidden/>
              </w:rPr>
              <w:instrText xml:space="preserve"> PAGEREF _Toc135916709 \h </w:instrText>
            </w:r>
            <w:r w:rsidR="003058DF">
              <w:rPr>
                <w:noProof/>
                <w:webHidden/>
              </w:rPr>
            </w:r>
            <w:r w:rsidR="003058DF">
              <w:rPr>
                <w:noProof/>
                <w:webHidden/>
              </w:rPr>
              <w:fldChar w:fldCharType="separate"/>
            </w:r>
            <w:r>
              <w:rPr>
                <w:noProof/>
                <w:webHidden/>
              </w:rPr>
              <w:t>6</w:t>
            </w:r>
            <w:r w:rsidR="003058DF">
              <w:rPr>
                <w:noProof/>
                <w:webHidden/>
              </w:rPr>
              <w:fldChar w:fldCharType="end"/>
            </w:r>
          </w:hyperlink>
        </w:p>
        <w:p w14:paraId="2B2F95EC" w14:textId="64059121" w:rsidR="003058DF" w:rsidRDefault="001B49FC">
          <w:pPr>
            <w:pStyle w:val="TOC1"/>
            <w:tabs>
              <w:tab w:val="right" w:leader="dot" w:pos="9016"/>
            </w:tabs>
            <w:rPr>
              <w:rFonts w:asciiTheme="minorHAnsi" w:hAnsiTheme="minorHAnsi" w:cstheme="minorBidi"/>
              <w:b w:val="0"/>
              <w:bCs w:val="0"/>
              <w:noProof/>
              <w:lang w:val="en-IE" w:eastAsia="en-IE"/>
            </w:rPr>
          </w:pPr>
          <w:hyperlink w:anchor="_Toc135916710" w:history="1">
            <w:r w:rsidR="003058DF" w:rsidRPr="00571D5C">
              <w:rPr>
                <w:rStyle w:val="Hyperlink"/>
                <w:noProof/>
              </w:rPr>
              <w:t>Appendices</w:t>
            </w:r>
            <w:r w:rsidR="003058DF">
              <w:rPr>
                <w:noProof/>
                <w:webHidden/>
              </w:rPr>
              <w:tab/>
            </w:r>
            <w:r w:rsidR="003058DF">
              <w:rPr>
                <w:noProof/>
                <w:webHidden/>
              </w:rPr>
              <w:fldChar w:fldCharType="begin"/>
            </w:r>
            <w:r w:rsidR="003058DF">
              <w:rPr>
                <w:noProof/>
                <w:webHidden/>
              </w:rPr>
              <w:instrText xml:space="preserve"> PAGEREF _Toc135916710 \h </w:instrText>
            </w:r>
            <w:r w:rsidR="003058DF">
              <w:rPr>
                <w:noProof/>
                <w:webHidden/>
              </w:rPr>
            </w:r>
            <w:r w:rsidR="003058DF">
              <w:rPr>
                <w:noProof/>
                <w:webHidden/>
              </w:rPr>
              <w:fldChar w:fldCharType="separate"/>
            </w:r>
            <w:r>
              <w:rPr>
                <w:noProof/>
                <w:webHidden/>
              </w:rPr>
              <w:t>9</w:t>
            </w:r>
            <w:r w:rsidR="003058DF">
              <w:rPr>
                <w:noProof/>
                <w:webHidden/>
              </w:rPr>
              <w:fldChar w:fldCharType="end"/>
            </w:r>
          </w:hyperlink>
        </w:p>
        <w:p w14:paraId="5B974670" w14:textId="3D123E58" w:rsidR="003058DF" w:rsidRDefault="001B49FC">
          <w:pPr>
            <w:pStyle w:val="TOC1"/>
            <w:tabs>
              <w:tab w:val="right" w:leader="dot" w:pos="9016"/>
            </w:tabs>
            <w:rPr>
              <w:rFonts w:asciiTheme="minorHAnsi" w:hAnsiTheme="minorHAnsi" w:cstheme="minorBidi"/>
              <w:b w:val="0"/>
              <w:bCs w:val="0"/>
              <w:noProof/>
              <w:lang w:val="en-IE" w:eastAsia="en-IE"/>
            </w:rPr>
          </w:pPr>
          <w:hyperlink w:anchor="_Toc135916711" w:history="1">
            <w:r w:rsidR="003058DF" w:rsidRPr="00571D5C">
              <w:rPr>
                <w:rStyle w:val="Hyperlink"/>
                <w:noProof/>
              </w:rPr>
              <w:t>Appendix 1 – Organisational Overview</w:t>
            </w:r>
            <w:r w:rsidR="003058DF">
              <w:rPr>
                <w:noProof/>
                <w:webHidden/>
              </w:rPr>
              <w:tab/>
            </w:r>
            <w:r w:rsidR="003058DF">
              <w:rPr>
                <w:noProof/>
                <w:webHidden/>
              </w:rPr>
              <w:fldChar w:fldCharType="begin"/>
            </w:r>
            <w:r w:rsidR="003058DF">
              <w:rPr>
                <w:noProof/>
                <w:webHidden/>
              </w:rPr>
              <w:instrText xml:space="preserve"> PAGEREF _Toc135916711 \h </w:instrText>
            </w:r>
            <w:r w:rsidR="003058DF">
              <w:rPr>
                <w:noProof/>
                <w:webHidden/>
              </w:rPr>
            </w:r>
            <w:r w:rsidR="003058DF">
              <w:rPr>
                <w:noProof/>
                <w:webHidden/>
              </w:rPr>
              <w:fldChar w:fldCharType="separate"/>
            </w:r>
            <w:r>
              <w:rPr>
                <w:noProof/>
                <w:webHidden/>
              </w:rPr>
              <w:t>10</w:t>
            </w:r>
            <w:r w:rsidR="003058DF">
              <w:rPr>
                <w:noProof/>
                <w:webHidden/>
              </w:rPr>
              <w:fldChar w:fldCharType="end"/>
            </w:r>
          </w:hyperlink>
        </w:p>
        <w:bookmarkStart w:id="1" w:name="_GoBack"/>
        <w:p w14:paraId="5576305F" w14:textId="1D340140" w:rsidR="003058DF" w:rsidRDefault="001B49FC">
          <w:pPr>
            <w:pStyle w:val="TOC1"/>
            <w:tabs>
              <w:tab w:val="right" w:leader="dot" w:pos="9016"/>
            </w:tabs>
            <w:rPr>
              <w:rFonts w:asciiTheme="minorHAnsi" w:hAnsiTheme="minorHAnsi" w:cstheme="minorBidi"/>
              <w:b w:val="0"/>
              <w:bCs w:val="0"/>
              <w:noProof/>
              <w:lang w:val="en-IE" w:eastAsia="en-IE"/>
            </w:rPr>
          </w:pPr>
          <w:r>
            <w:rPr>
              <w:noProof/>
            </w:rPr>
            <w:fldChar w:fldCharType="begin"/>
          </w:r>
          <w:r>
            <w:rPr>
              <w:noProof/>
            </w:rPr>
            <w:instrText xml:space="preserve"> HYPERLINK \l "_Toc135916712" </w:instrText>
          </w:r>
          <w:r>
            <w:rPr>
              <w:noProof/>
            </w:rPr>
          </w:r>
          <w:r>
            <w:rPr>
              <w:noProof/>
            </w:rPr>
            <w:fldChar w:fldCharType="separate"/>
          </w:r>
          <w:r w:rsidR="003058DF" w:rsidRPr="00571D5C">
            <w:rPr>
              <w:rStyle w:val="Hyperlink"/>
              <w:noProof/>
            </w:rPr>
            <w:t>Appendix 2 – Specification of Requirements</w:t>
          </w:r>
          <w:r w:rsidR="003058DF">
            <w:rPr>
              <w:noProof/>
              <w:webHidden/>
            </w:rPr>
            <w:tab/>
          </w:r>
          <w:r w:rsidR="003058DF">
            <w:rPr>
              <w:noProof/>
              <w:webHidden/>
            </w:rPr>
            <w:fldChar w:fldCharType="begin"/>
          </w:r>
          <w:r w:rsidR="003058DF">
            <w:rPr>
              <w:noProof/>
              <w:webHidden/>
            </w:rPr>
            <w:instrText xml:space="preserve"> PAGEREF _Toc135916712 \h </w:instrText>
          </w:r>
          <w:r w:rsidR="003058DF">
            <w:rPr>
              <w:noProof/>
              <w:webHidden/>
            </w:rPr>
          </w:r>
          <w:r w:rsidR="003058DF">
            <w:rPr>
              <w:noProof/>
              <w:webHidden/>
            </w:rPr>
            <w:fldChar w:fldCharType="separate"/>
          </w:r>
          <w:r>
            <w:rPr>
              <w:noProof/>
              <w:webHidden/>
            </w:rPr>
            <w:t>13</w:t>
          </w:r>
          <w:r w:rsidR="003058DF">
            <w:rPr>
              <w:noProof/>
              <w:webHidden/>
            </w:rPr>
            <w:fldChar w:fldCharType="end"/>
          </w:r>
          <w:r>
            <w:rPr>
              <w:noProof/>
            </w:rPr>
            <w:fldChar w:fldCharType="end"/>
          </w:r>
        </w:p>
        <w:bookmarkEnd w:id="1"/>
        <w:p w14:paraId="322A85C1" w14:textId="79F97420" w:rsidR="003058DF" w:rsidRDefault="001B49FC">
          <w:pPr>
            <w:pStyle w:val="TOC1"/>
            <w:tabs>
              <w:tab w:val="right" w:leader="dot" w:pos="9016"/>
            </w:tabs>
            <w:rPr>
              <w:rFonts w:asciiTheme="minorHAnsi" w:hAnsiTheme="minorHAnsi" w:cstheme="minorBidi"/>
              <w:b w:val="0"/>
              <w:bCs w:val="0"/>
              <w:noProof/>
              <w:lang w:val="en-IE" w:eastAsia="en-IE"/>
            </w:rPr>
          </w:pPr>
          <w:r>
            <w:rPr>
              <w:noProof/>
            </w:rPr>
            <w:fldChar w:fldCharType="begin"/>
          </w:r>
          <w:r>
            <w:rPr>
              <w:noProof/>
            </w:rPr>
            <w:instrText xml:space="preserve"> HYPERLINK \l "_Toc135916713" </w:instrText>
          </w:r>
          <w:r>
            <w:rPr>
              <w:noProof/>
            </w:rPr>
          </w:r>
          <w:r>
            <w:rPr>
              <w:noProof/>
            </w:rPr>
            <w:fldChar w:fldCharType="separate"/>
          </w:r>
          <w:r w:rsidR="003058DF" w:rsidRPr="00571D5C">
            <w:rPr>
              <w:rStyle w:val="Hyperlink"/>
              <w:noProof/>
            </w:rPr>
            <w:t>Appendix 3 – Pre-Qualifying Questionnaire</w:t>
          </w:r>
          <w:r w:rsidR="003058DF">
            <w:rPr>
              <w:noProof/>
              <w:webHidden/>
            </w:rPr>
            <w:tab/>
          </w:r>
          <w:r w:rsidR="003058DF">
            <w:rPr>
              <w:noProof/>
              <w:webHidden/>
            </w:rPr>
            <w:fldChar w:fldCharType="begin"/>
          </w:r>
          <w:r w:rsidR="003058DF">
            <w:rPr>
              <w:noProof/>
              <w:webHidden/>
            </w:rPr>
            <w:instrText xml:space="preserve"> PAGEREF _Toc135916713 \h </w:instrText>
          </w:r>
          <w:r w:rsidR="003058DF">
            <w:rPr>
              <w:noProof/>
              <w:webHidden/>
            </w:rPr>
          </w:r>
          <w:r w:rsidR="003058DF">
            <w:rPr>
              <w:noProof/>
              <w:webHidden/>
            </w:rPr>
            <w:fldChar w:fldCharType="separate"/>
          </w:r>
          <w:r>
            <w:rPr>
              <w:noProof/>
              <w:webHidden/>
            </w:rPr>
            <w:t>18</w:t>
          </w:r>
          <w:r w:rsidR="003058DF">
            <w:rPr>
              <w:noProof/>
              <w:webHidden/>
            </w:rPr>
            <w:fldChar w:fldCharType="end"/>
          </w:r>
          <w:r>
            <w:rPr>
              <w:noProof/>
            </w:rPr>
            <w:fldChar w:fldCharType="end"/>
          </w:r>
        </w:p>
        <w:p w14:paraId="2459FD67" w14:textId="292F9D0E" w:rsidR="003058DF" w:rsidRDefault="001B49FC">
          <w:pPr>
            <w:pStyle w:val="TOC1"/>
            <w:tabs>
              <w:tab w:val="right" w:leader="dot" w:pos="9016"/>
            </w:tabs>
            <w:rPr>
              <w:rFonts w:asciiTheme="minorHAnsi" w:hAnsiTheme="minorHAnsi" w:cstheme="minorBidi"/>
              <w:b w:val="0"/>
              <w:bCs w:val="0"/>
              <w:noProof/>
              <w:lang w:val="en-IE" w:eastAsia="en-IE"/>
            </w:rPr>
          </w:pPr>
          <w:hyperlink w:anchor="_Toc135916714" w:history="1">
            <w:r w:rsidR="003058DF" w:rsidRPr="00571D5C">
              <w:rPr>
                <w:rStyle w:val="Hyperlink"/>
                <w:noProof/>
              </w:rPr>
              <w:t>Appendix 4 – Tenderer Company Information</w:t>
            </w:r>
            <w:r w:rsidR="003058DF">
              <w:rPr>
                <w:noProof/>
                <w:webHidden/>
              </w:rPr>
              <w:tab/>
            </w:r>
            <w:r w:rsidR="003058DF">
              <w:rPr>
                <w:noProof/>
                <w:webHidden/>
              </w:rPr>
              <w:fldChar w:fldCharType="begin"/>
            </w:r>
            <w:r w:rsidR="003058DF">
              <w:rPr>
                <w:noProof/>
                <w:webHidden/>
              </w:rPr>
              <w:instrText xml:space="preserve"> PAGEREF _Toc135916714 \h </w:instrText>
            </w:r>
            <w:r w:rsidR="003058DF">
              <w:rPr>
                <w:noProof/>
                <w:webHidden/>
              </w:rPr>
            </w:r>
            <w:r w:rsidR="003058DF">
              <w:rPr>
                <w:noProof/>
                <w:webHidden/>
              </w:rPr>
              <w:fldChar w:fldCharType="separate"/>
            </w:r>
            <w:r>
              <w:rPr>
                <w:noProof/>
                <w:webHidden/>
              </w:rPr>
              <w:t>22</w:t>
            </w:r>
            <w:r w:rsidR="003058DF">
              <w:rPr>
                <w:noProof/>
                <w:webHidden/>
              </w:rPr>
              <w:fldChar w:fldCharType="end"/>
            </w:r>
          </w:hyperlink>
        </w:p>
        <w:p w14:paraId="2B5B2C6A" w14:textId="288B0060" w:rsidR="003058DF" w:rsidRDefault="001B49FC">
          <w:pPr>
            <w:pStyle w:val="TOC1"/>
            <w:tabs>
              <w:tab w:val="right" w:leader="dot" w:pos="9016"/>
            </w:tabs>
            <w:rPr>
              <w:rFonts w:asciiTheme="minorHAnsi" w:hAnsiTheme="minorHAnsi" w:cstheme="minorBidi"/>
              <w:b w:val="0"/>
              <w:bCs w:val="0"/>
              <w:noProof/>
              <w:lang w:val="en-IE" w:eastAsia="en-IE"/>
            </w:rPr>
          </w:pPr>
          <w:hyperlink w:anchor="_Toc135916715" w:history="1">
            <w:r w:rsidR="003058DF" w:rsidRPr="00571D5C">
              <w:rPr>
                <w:rStyle w:val="Hyperlink"/>
                <w:noProof/>
              </w:rPr>
              <w:t>Appendix 5 – Resource Allocation</w:t>
            </w:r>
            <w:r w:rsidR="003058DF">
              <w:rPr>
                <w:noProof/>
                <w:webHidden/>
              </w:rPr>
              <w:tab/>
            </w:r>
            <w:r w:rsidR="003058DF">
              <w:rPr>
                <w:noProof/>
                <w:webHidden/>
              </w:rPr>
              <w:fldChar w:fldCharType="begin"/>
            </w:r>
            <w:r w:rsidR="003058DF">
              <w:rPr>
                <w:noProof/>
                <w:webHidden/>
              </w:rPr>
              <w:instrText xml:space="preserve"> PAGEREF _Toc135916715 \h </w:instrText>
            </w:r>
            <w:r w:rsidR="003058DF">
              <w:rPr>
                <w:noProof/>
                <w:webHidden/>
              </w:rPr>
            </w:r>
            <w:r w:rsidR="003058DF">
              <w:rPr>
                <w:noProof/>
                <w:webHidden/>
              </w:rPr>
              <w:fldChar w:fldCharType="separate"/>
            </w:r>
            <w:r>
              <w:rPr>
                <w:noProof/>
                <w:webHidden/>
              </w:rPr>
              <w:t>24</w:t>
            </w:r>
            <w:r w:rsidR="003058DF">
              <w:rPr>
                <w:noProof/>
                <w:webHidden/>
              </w:rPr>
              <w:fldChar w:fldCharType="end"/>
            </w:r>
          </w:hyperlink>
        </w:p>
        <w:p w14:paraId="63C3A9BC" w14:textId="149261C2" w:rsidR="003058DF" w:rsidRDefault="001B49FC">
          <w:pPr>
            <w:pStyle w:val="TOC1"/>
            <w:tabs>
              <w:tab w:val="right" w:leader="dot" w:pos="9016"/>
            </w:tabs>
            <w:rPr>
              <w:rFonts w:asciiTheme="minorHAnsi" w:hAnsiTheme="minorHAnsi" w:cstheme="minorBidi"/>
              <w:b w:val="0"/>
              <w:bCs w:val="0"/>
              <w:noProof/>
              <w:lang w:val="en-IE" w:eastAsia="en-IE"/>
            </w:rPr>
          </w:pPr>
          <w:hyperlink w:anchor="_Toc135916716" w:history="1">
            <w:r w:rsidR="003058DF" w:rsidRPr="00571D5C">
              <w:rPr>
                <w:rStyle w:val="Hyperlink"/>
                <w:noProof/>
              </w:rPr>
              <w:t>Appendix 6 – Form of Tender</w:t>
            </w:r>
            <w:r w:rsidR="003058DF">
              <w:rPr>
                <w:noProof/>
                <w:webHidden/>
              </w:rPr>
              <w:tab/>
            </w:r>
            <w:r w:rsidR="003058DF">
              <w:rPr>
                <w:noProof/>
                <w:webHidden/>
              </w:rPr>
              <w:fldChar w:fldCharType="begin"/>
            </w:r>
            <w:r w:rsidR="003058DF">
              <w:rPr>
                <w:noProof/>
                <w:webHidden/>
              </w:rPr>
              <w:instrText xml:space="preserve"> PAGEREF _Toc135916716 \h </w:instrText>
            </w:r>
            <w:r w:rsidR="003058DF">
              <w:rPr>
                <w:noProof/>
                <w:webHidden/>
              </w:rPr>
            </w:r>
            <w:r w:rsidR="003058DF">
              <w:rPr>
                <w:noProof/>
                <w:webHidden/>
              </w:rPr>
              <w:fldChar w:fldCharType="separate"/>
            </w:r>
            <w:r>
              <w:rPr>
                <w:noProof/>
                <w:webHidden/>
              </w:rPr>
              <w:t>25</w:t>
            </w:r>
            <w:r w:rsidR="003058DF">
              <w:rPr>
                <w:noProof/>
                <w:webHidden/>
              </w:rPr>
              <w:fldChar w:fldCharType="end"/>
            </w:r>
          </w:hyperlink>
        </w:p>
        <w:p w14:paraId="64537938" w14:textId="20FAA548" w:rsidR="003058DF" w:rsidRDefault="001B49FC">
          <w:pPr>
            <w:pStyle w:val="TOC1"/>
            <w:tabs>
              <w:tab w:val="right" w:leader="dot" w:pos="9016"/>
            </w:tabs>
            <w:rPr>
              <w:rFonts w:asciiTheme="minorHAnsi" w:hAnsiTheme="minorHAnsi" w:cstheme="minorBidi"/>
              <w:b w:val="0"/>
              <w:bCs w:val="0"/>
              <w:noProof/>
              <w:lang w:val="en-IE" w:eastAsia="en-IE"/>
            </w:rPr>
          </w:pPr>
          <w:hyperlink w:anchor="_Toc135916717" w:history="1">
            <w:r w:rsidR="003058DF" w:rsidRPr="00571D5C">
              <w:rPr>
                <w:rStyle w:val="Hyperlink"/>
                <w:noProof/>
              </w:rPr>
              <w:t>Appendix 7 – GDPR Declaration</w:t>
            </w:r>
            <w:r w:rsidR="003058DF">
              <w:rPr>
                <w:noProof/>
                <w:webHidden/>
              </w:rPr>
              <w:tab/>
            </w:r>
            <w:r w:rsidR="003058DF">
              <w:rPr>
                <w:noProof/>
                <w:webHidden/>
              </w:rPr>
              <w:fldChar w:fldCharType="begin"/>
            </w:r>
            <w:r w:rsidR="003058DF">
              <w:rPr>
                <w:noProof/>
                <w:webHidden/>
              </w:rPr>
              <w:instrText xml:space="preserve"> PAGEREF _Toc135916717 \h </w:instrText>
            </w:r>
            <w:r w:rsidR="003058DF">
              <w:rPr>
                <w:noProof/>
                <w:webHidden/>
              </w:rPr>
            </w:r>
            <w:r w:rsidR="003058DF">
              <w:rPr>
                <w:noProof/>
                <w:webHidden/>
              </w:rPr>
              <w:fldChar w:fldCharType="separate"/>
            </w:r>
            <w:r>
              <w:rPr>
                <w:noProof/>
                <w:webHidden/>
              </w:rPr>
              <w:t>28</w:t>
            </w:r>
            <w:r w:rsidR="003058DF">
              <w:rPr>
                <w:noProof/>
                <w:webHidden/>
              </w:rPr>
              <w:fldChar w:fldCharType="end"/>
            </w:r>
          </w:hyperlink>
        </w:p>
        <w:p w14:paraId="21EEC548" w14:textId="544B9EF7" w:rsidR="00EC1E56" w:rsidRDefault="00EC1E56">
          <w:r>
            <w:rPr>
              <w:b/>
              <w:bCs/>
              <w:noProof/>
            </w:rPr>
            <w:fldChar w:fldCharType="end"/>
          </w:r>
        </w:p>
      </w:sdtContent>
    </w:sdt>
    <w:p w14:paraId="2A555839" w14:textId="77777777" w:rsidR="00457539" w:rsidRDefault="00457539" w:rsidP="00457539">
      <w:pPr>
        <w:pStyle w:val="Shine"/>
      </w:pPr>
    </w:p>
    <w:p w14:paraId="5318C8DC" w14:textId="77777777" w:rsidR="00F91018" w:rsidRPr="00457539" w:rsidRDefault="00F91018" w:rsidP="00EC1E56">
      <w:pPr>
        <w:pStyle w:val="Shine"/>
      </w:pPr>
    </w:p>
    <w:p w14:paraId="18E8DB50" w14:textId="77777777" w:rsidR="00BE53D6" w:rsidRPr="00E650AE" w:rsidRDefault="00BE53D6" w:rsidP="00877AD0">
      <w:pPr>
        <w:rPr>
          <w:rFonts w:ascii="Arvo" w:hAnsi="Arvo"/>
          <w:color w:val="772583"/>
          <w:sz w:val="24"/>
          <w:szCs w:val="24"/>
        </w:rPr>
      </w:pPr>
    </w:p>
    <w:p w14:paraId="7BF5B4B4" w14:textId="77777777" w:rsidR="00BE53D6" w:rsidRPr="00E650AE" w:rsidRDefault="00BE53D6" w:rsidP="00877AD0">
      <w:pPr>
        <w:rPr>
          <w:rFonts w:ascii="Arvo" w:hAnsi="Arvo"/>
          <w:color w:val="772583"/>
          <w:sz w:val="24"/>
          <w:szCs w:val="24"/>
        </w:rPr>
      </w:pPr>
    </w:p>
    <w:p w14:paraId="6F086F8B" w14:textId="77777777" w:rsidR="00BE53D6" w:rsidRPr="00E650AE" w:rsidRDefault="00BE53D6" w:rsidP="00877AD0">
      <w:pPr>
        <w:rPr>
          <w:rFonts w:ascii="Arvo" w:hAnsi="Arvo"/>
          <w:color w:val="772583"/>
          <w:sz w:val="24"/>
          <w:szCs w:val="24"/>
        </w:rPr>
      </w:pPr>
    </w:p>
    <w:p w14:paraId="346D707F" w14:textId="77777777" w:rsidR="00BE53D6" w:rsidRPr="00E650AE" w:rsidRDefault="00BE53D6" w:rsidP="00877AD0">
      <w:pPr>
        <w:rPr>
          <w:rFonts w:ascii="Arvo" w:hAnsi="Arvo"/>
          <w:color w:val="772583"/>
          <w:sz w:val="24"/>
          <w:szCs w:val="24"/>
        </w:rPr>
      </w:pPr>
    </w:p>
    <w:p w14:paraId="36261CDD" w14:textId="77777777" w:rsidR="00BE53D6" w:rsidRPr="00E650AE" w:rsidRDefault="00BE53D6" w:rsidP="00877AD0">
      <w:pPr>
        <w:rPr>
          <w:rFonts w:ascii="Arvo" w:hAnsi="Arvo"/>
          <w:color w:val="772583"/>
          <w:sz w:val="24"/>
          <w:szCs w:val="24"/>
        </w:rPr>
      </w:pPr>
    </w:p>
    <w:p w14:paraId="58D089ED" w14:textId="77777777" w:rsidR="00BE53D6" w:rsidRPr="00E650AE" w:rsidRDefault="00BE53D6" w:rsidP="00877AD0">
      <w:pPr>
        <w:rPr>
          <w:rFonts w:ascii="Arvo" w:hAnsi="Arvo"/>
          <w:color w:val="772583"/>
          <w:sz w:val="24"/>
          <w:szCs w:val="24"/>
        </w:rPr>
      </w:pPr>
    </w:p>
    <w:p w14:paraId="10ADABA8" w14:textId="77777777" w:rsidR="00BE53D6" w:rsidRPr="00E650AE" w:rsidRDefault="00BE53D6" w:rsidP="00877AD0">
      <w:pPr>
        <w:rPr>
          <w:rFonts w:ascii="Arvo" w:hAnsi="Arvo"/>
          <w:color w:val="772583"/>
          <w:sz w:val="24"/>
          <w:szCs w:val="24"/>
        </w:rPr>
      </w:pPr>
    </w:p>
    <w:p w14:paraId="7D6C1C7F" w14:textId="77777777" w:rsidR="00BE53D6" w:rsidRPr="00E650AE" w:rsidRDefault="00BE53D6" w:rsidP="00877AD0">
      <w:pPr>
        <w:rPr>
          <w:rFonts w:ascii="Arvo" w:hAnsi="Arvo"/>
          <w:color w:val="772583"/>
          <w:sz w:val="24"/>
          <w:szCs w:val="24"/>
        </w:rPr>
      </w:pPr>
    </w:p>
    <w:p w14:paraId="4E622E6F" w14:textId="05203A75" w:rsidR="00C931D6" w:rsidRPr="000A33EC" w:rsidRDefault="005C66AA" w:rsidP="00D70EFA">
      <w:pPr>
        <w:spacing w:after="0"/>
        <w:outlineLvl w:val="0"/>
        <w:rPr>
          <w:rFonts w:ascii="Arvo" w:hAnsi="Arvo"/>
          <w:b/>
          <w:color w:val="772583"/>
          <w:sz w:val="32"/>
          <w:szCs w:val="32"/>
        </w:rPr>
      </w:pPr>
      <w:bookmarkStart w:id="2" w:name="_Hlk135908833"/>
      <w:bookmarkStart w:id="3" w:name="_Toc135916701"/>
      <w:r>
        <w:rPr>
          <w:rFonts w:ascii="Arvo" w:hAnsi="Arvo"/>
          <w:b/>
          <w:color w:val="772583"/>
          <w:sz w:val="32"/>
          <w:szCs w:val="32"/>
        </w:rPr>
        <w:lastRenderedPageBreak/>
        <w:t>Introduction</w:t>
      </w:r>
      <w:bookmarkEnd w:id="2"/>
      <w:bookmarkEnd w:id="3"/>
    </w:p>
    <w:p w14:paraId="3153C35E" w14:textId="58B02505" w:rsidR="00C931D6" w:rsidRPr="005D3702" w:rsidRDefault="009E434A" w:rsidP="000A33EC">
      <w:pPr>
        <w:spacing w:before="240" w:after="0"/>
        <w:jc w:val="both"/>
        <w:rPr>
          <w:rFonts w:ascii="Montserrat Medium" w:hAnsi="Montserrat Medium"/>
        </w:rPr>
      </w:pPr>
      <w:r w:rsidRPr="005D3702">
        <w:rPr>
          <w:rFonts w:ascii="Montserrat Medium" w:hAnsi="Montserrat Medium"/>
        </w:rPr>
        <w:t>Shine is a</w:t>
      </w:r>
      <w:r w:rsidR="00C16652" w:rsidRPr="005D3702">
        <w:rPr>
          <w:rFonts w:ascii="Montserrat Medium" w:hAnsi="Montserrat Medium"/>
        </w:rPr>
        <w:t xml:space="preserve"> charitable</w:t>
      </w:r>
      <w:r w:rsidRPr="005D3702">
        <w:rPr>
          <w:rFonts w:ascii="Montserrat Medium" w:hAnsi="Montserrat Medium"/>
        </w:rPr>
        <w:t xml:space="preserve"> organisation </w:t>
      </w:r>
      <w:r w:rsidR="00424E68" w:rsidRPr="005D3702">
        <w:rPr>
          <w:rFonts w:ascii="Montserrat Medium" w:hAnsi="Montserrat Medium"/>
        </w:rPr>
        <w:t xml:space="preserve">in Ireland which is dedicated to </w:t>
      </w:r>
      <w:r w:rsidR="00927C10" w:rsidRPr="005D3702">
        <w:rPr>
          <w:rFonts w:ascii="Montserrat Medium" w:hAnsi="Montserrat Medium"/>
        </w:rPr>
        <w:t>campaigning for the rights</w:t>
      </w:r>
      <w:r w:rsidR="00BF5848" w:rsidRPr="005D3702">
        <w:rPr>
          <w:rFonts w:ascii="Montserrat Medium" w:hAnsi="Montserrat Medium"/>
        </w:rPr>
        <w:t xml:space="preserve"> and empowerment</w:t>
      </w:r>
      <w:r w:rsidR="00927C10" w:rsidRPr="005D3702">
        <w:rPr>
          <w:rFonts w:ascii="Montserrat Medium" w:hAnsi="Montserrat Medium"/>
        </w:rPr>
        <w:t xml:space="preserve"> of people affected by mental ill-health. The organisation </w:t>
      </w:r>
      <w:r w:rsidR="00172A2C" w:rsidRPr="005D3702">
        <w:rPr>
          <w:rFonts w:ascii="Montserrat Medium" w:hAnsi="Montserrat Medium"/>
        </w:rPr>
        <w:t xml:space="preserve">provides a range of services </w:t>
      </w:r>
      <w:r w:rsidR="00165EBD" w:rsidRPr="005D3702">
        <w:rPr>
          <w:rFonts w:ascii="Montserrat Medium" w:hAnsi="Montserrat Medium"/>
        </w:rPr>
        <w:t xml:space="preserve">to support </w:t>
      </w:r>
      <w:r w:rsidR="00BF5848" w:rsidRPr="005D3702">
        <w:rPr>
          <w:rFonts w:ascii="Montserrat Medium" w:hAnsi="Montserrat Medium"/>
        </w:rPr>
        <w:t xml:space="preserve">both individuals with lived experience of mental health challenges, as well as their families and </w:t>
      </w:r>
      <w:r w:rsidR="00ED6FE7" w:rsidRPr="005D3702">
        <w:rPr>
          <w:rFonts w:ascii="Montserrat Medium" w:hAnsi="Montserrat Medium"/>
        </w:rPr>
        <w:t>supporters.</w:t>
      </w:r>
    </w:p>
    <w:p w14:paraId="5D6DC1F8" w14:textId="552D8A51" w:rsidR="000F6574" w:rsidRPr="005D3702" w:rsidRDefault="00452CDA" w:rsidP="000A33EC">
      <w:pPr>
        <w:spacing w:before="240" w:after="0"/>
        <w:jc w:val="both"/>
        <w:rPr>
          <w:rFonts w:ascii="Montserrat Medium" w:hAnsi="Montserrat Medium"/>
        </w:rPr>
      </w:pPr>
      <w:r w:rsidRPr="005D3702">
        <w:rPr>
          <w:rFonts w:ascii="Montserrat Medium" w:hAnsi="Montserrat Medium"/>
        </w:rPr>
        <w:t>A more comprehensive overview of the organisation</w:t>
      </w:r>
      <w:r w:rsidR="00147F42" w:rsidRPr="005D3702">
        <w:rPr>
          <w:rFonts w:ascii="Montserrat Medium" w:hAnsi="Montserrat Medium"/>
        </w:rPr>
        <w:t>al and programme structure is available at Appendix</w:t>
      </w:r>
      <w:r w:rsidR="00654D23" w:rsidRPr="005D3702">
        <w:rPr>
          <w:rFonts w:ascii="Montserrat Medium" w:hAnsi="Montserrat Medium"/>
        </w:rPr>
        <w:t xml:space="preserve"> 1. </w:t>
      </w:r>
    </w:p>
    <w:p w14:paraId="4F202868" w14:textId="77777777" w:rsidR="000A33EC" w:rsidRPr="000A33EC" w:rsidRDefault="000A33EC" w:rsidP="000A33EC">
      <w:pPr>
        <w:spacing w:before="240" w:after="0"/>
        <w:jc w:val="both"/>
        <w:rPr>
          <w:rFonts w:ascii="Montserrat" w:hAnsi="Montserrat"/>
        </w:rPr>
      </w:pPr>
    </w:p>
    <w:p w14:paraId="1174013D" w14:textId="3B849615" w:rsidR="002736D4" w:rsidRPr="000A33EC" w:rsidRDefault="000A33EC" w:rsidP="00D70EFA">
      <w:pPr>
        <w:outlineLvl w:val="0"/>
        <w:rPr>
          <w:rFonts w:ascii="Arvo" w:hAnsi="Arvo"/>
          <w:b/>
          <w:color w:val="772583"/>
          <w:sz w:val="32"/>
          <w:szCs w:val="32"/>
        </w:rPr>
      </w:pPr>
      <w:bookmarkStart w:id="4" w:name="_Toc135916702"/>
      <w:r>
        <w:rPr>
          <w:rFonts w:ascii="Arvo" w:hAnsi="Arvo"/>
          <w:b/>
          <w:color w:val="772583"/>
          <w:sz w:val="32"/>
          <w:szCs w:val="32"/>
        </w:rPr>
        <w:t>Strategic Context</w:t>
      </w:r>
      <w:bookmarkEnd w:id="4"/>
    </w:p>
    <w:p w14:paraId="4E060612" w14:textId="77777777" w:rsidR="009A4A09" w:rsidRPr="00D70EFA" w:rsidRDefault="0029388B" w:rsidP="000A33EC">
      <w:pPr>
        <w:rPr>
          <w:rFonts w:ascii="Montserrat Medium" w:hAnsi="Montserrat Medium"/>
        </w:rPr>
      </w:pPr>
      <w:r w:rsidRPr="00D70EFA">
        <w:rPr>
          <w:rFonts w:ascii="Montserrat Medium" w:hAnsi="Montserrat Medium"/>
        </w:rPr>
        <w:t xml:space="preserve">Shine recently </w:t>
      </w:r>
      <w:r w:rsidR="007640C6" w:rsidRPr="00D70EFA">
        <w:rPr>
          <w:rFonts w:ascii="Montserrat Medium" w:hAnsi="Montserrat Medium"/>
        </w:rPr>
        <w:t xml:space="preserve">launched its 2023-2025 Strategic plan, </w:t>
      </w:r>
      <w:r w:rsidR="00B27952" w:rsidRPr="00D70EFA">
        <w:rPr>
          <w:rFonts w:ascii="Montserrat Medium" w:hAnsi="Montserrat Medium"/>
        </w:rPr>
        <w:t>which</w:t>
      </w:r>
      <w:r w:rsidR="00ED0F84" w:rsidRPr="00D70EFA">
        <w:rPr>
          <w:rFonts w:ascii="Montserrat Medium" w:hAnsi="Montserrat Medium"/>
        </w:rPr>
        <w:t xml:space="preserve"> includes</w:t>
      </w:r>
      <w:r w:rsidR="00BD396F" w:rsidRPr="00D70EFA">
        <w:rPr>
          <w:rFonts w:ascii="Montserrat Medium" w:hAnsi="Montserrat Medium"/>
        </w:rPr>
        <w:t xml:space="preserve"> </w:t>
      </w:r>
      <w:r w:rsidR="008D0D8E" w:rsidRPr="00D70EFA">
        <w:rPr>
          <w:rFonts w:ascii="Montserrat Medium" w:hAnsi="Montserrat Medium"/>
        </w:rPr>
        <w:t xml:space="preserve">a strong focus on </w:t>
      </w:r>
      <w:r w:rsidR="008E7218" w:rsidRPr="00D70EFA">
        <w:rPr>
          <w:rFonts w:ascii="Montserrat Medium" w:hAnsi="Montserrat Medium"/>
        </w:rPr>
        <w:t xml:space="preserve">the creation of a </w:t>
      </w:r>
      <w:r w:rsidR="00DE7163" w:rsidRPr="00D70EFA">
        <w:rPr>
          <w:rFonts w:ascii="Montserrat Medium" w:hAnsi="Montserrat Medium"/>
        </w:rPr>
        <w:t>cohesive national brand and identit</w:t>
      </w:r>
      <w:r w:rsidR="00130097" w:rsidRPr="00D70EFA">
        <w:rPr>
          <w:rFonts w:ascii="Montserrat Medium" w:hAnsi="Montserrat Medium"/>
        </w:rPr>
        <w:t>y</w:t>
      </w:r>
      <w:r w:rsidR="009A4A09" w:rsidRPr="00D70EFA">
        <w:rPr>
          <w:rFonts w:ascii="Montserrat Medium" w:hAnsi="Montserrat Medium"/>
        </w:rPr>
        <w:t>.</w:t>
      </w:r>
    </w:p>
    <w:p w14:paraId="367C7C6C" w14:textId="69D49D59" w:rsidR="00970908" w:rsidRPr="00D70EFA" w:rsidRDefault="001306F9" w:rsidP="000A33EC">
      <w:pPr>
        <w:rPr>
          <w:rFonts w:ascii="Montserrat Medium" w:hAnsi="Montserrat Medium"/>
        </w:rPr>
      </w:pPr>
      <w:r w:rsidRPr="00D70EFA">
        <w:rPr>
          <w:rFonts w:ascii="Montserrat Medium" w:hAnsi="Montserrat Medium"/>
        </w:rPr>
        <w:t xml:space="preserve">A key driver of this focus on brand identity is </w:t>
      </w:r>
      <w:r w:rsidR="00985806" w:rsidRPr="00D70EFA">
        <w:rPr>
          <w:rFonts w:ascii="Montserrat Medium" w:hAnsi="Montserrat Medium"/>
        </w:rPr>
        <w:t>o</w:t>
      </w:r>
      <w:r w:rsidR="009A4A09" w:rsidRPr="00D70EFA">
        <w:rPr>
          <w:rFonts w:ascii="Montserrat Medium" w:hAnsi="Montserrat Medium"/>
        </w:rPr>
        <w:t xml:space="preserve">ur </w:t>
      </w:r>
      <w:r w:rsidR="00985806" w:rsidRPr="00D70EFA">
        <w:rPr>
          <w:rFonts w:ascii="Montserrat Medium" w:hAnsi="Montserrat Medium"/>
        </w:rPr>
        <w:t xml:space="preserve">strategic </w:t>
      </w:r>
      <w:r w:rsidR="00970908" w:rsidRPr="00D70EFA">
        <w:rPr>
          <w:rFonts w:ascii="Montserrat Medium" w:hAnsi="Montserrat Medium"/>
        </w:rPr>
        <w:t>objective to increase visibility and understanding of our services and offerings amongst our key stake</w:t>
      </w:r>
      <w:r w:rsidR="000A33EC" w:rsidRPr="00D70EFA">
        <w:rPr>
          <w:rFonts w:ascii="Montserrat Medium" w:hAnsi="Montserrat Medium"/>
        </w:rPr>
        <w:t>h</w:t>
      </w:r>
      <w:r w:rsidR="00970908" w:rsidRPr="00D70EFA">
        <w:rPr>
          <w:rFonts w:ascii="Montserrat Medium" w:hAnsi="Montserrat Medium"/>
        </w:rPr>
        <w:t xml:space="preserve">olders. </w:t>
      </w:r>
    </w:p>
    <w:p w14:paraId="7B3F49EB" w14:textId="26A04C62" w:rsidR="00AF5F25" w:rsidRPr="00D70EFA" w:rsidRDefault="00970908" w:rsidP="000A33EC">
      <w:pPr>
        <w:rPr>
          <w:rFonts w:ascii="Montserrat Medium" w:hAnsi="Montserrat Medium"/>
        </w:rPr>
      </w:pPr>
      <w:r w:rsidRPr="00D70EFA">
        <w:rPr>
          <w:rFonts w:ascii="Montserrat Medium" w:hAnsi="Montserrat Medium"/>
        </w:rPr>
        <w:t xml:space="preserve">These stakeholders include people who use or need our services, partners in the mental health sector, the </w:t>
      </w:r>
      <w:proofErr w:type="gramStart"/>
      <w:r w:rsidRPr="00D70EFA">
        <w:rPr>
          <w:rFonts w:ascii="Montserrat Medium" w:hAnsi="Montserrat Medium"/>
        </w:rPr>
        <w:t>general public</w:t>
      </w:r>
      <w:proofErr w:type="gramEnd"/>
      <w:r w:rsidRPr="00D70EFA">
        <w:rPr>
          <w:rFonts w:ascii="Montserrat Medium" w:hAnsi="Montserrat Medium"/>
        </w:rPr>
        <w:t>, Funders, Government stakeholders and the media.</w:t>
      </w:r>
    </w:p>
    <w:p w14:paraId="199F667C" w14:textId="29E5AADE" w:rsidR="002A06D5" w:rsidRPr="000A33EC" w:rsidRDefault="00AF5F25" w:rsidP="000A33EC">
      <w:pPr>
        <w:rPr>
          <w:rFonts w:ascii="Montserrat" w:hAnsi="Montserrat"/>
        </w:rPr>
      </w:pPr>
      <w:r w:rsidRPr="00D70EFA">
        <w:rPr>
          <w:rFonts w:ascii="Montserrat Medium" w:hAnsi="Montserrat Medium"/>
        </w:rPr>
        <w:t>Activities to support this objective include an organisational re-branding</w:t>
      </w:r>
      <w:r w:rsidR="00986B0C" w:rsidRPr="00D70EFA">
        <w:rPr>
          <w:rFonts w:ascii="Montserrat Medium" w:hAnsi="Montserrat Medium"/>
        </w:rPr>
        <w:t xml:space="preserve">, </w:t>
      </w:r>
      <w:r w:rsidR="007212A5" w:rsidRPr="00D70EFA">
        <w:rPr>
          <w:rFonts w:ascii="Montserrat Medium" w:hAnsi="Montserrat Medium"/>
        </w:rPr>
        <w:t>which</w:t>
      </w:r>
      <w:r w:rsidR="00AA28E8" w:rsidRPr="00D70EFA">
        <w:rPr>
          <w:rFonts w:ascii="Montserrat Medium" w:hAnsi="Montserrat Medium"/>
        </w:rPr>
        <w:t xml:space="preserve"> is</w:t>
      </w:r>
      <w:r w:rsidR="007212A5" w:rsidRPr="00D70EFA">
        <w:rPr>
          <w:rFonts w:ascii="Montserrat Medium" w:hAnsi="Montserrat Medium"/>
        </w:rPr>
        <w:t xml:space="preserve"> </w:t>
      </w:r>
      <w:r w:rsidR="00986B0C" w:rsidRPr="00D70EFA">
        <w:rPr>
          <w:rFonts w:ascii="Montserrat Medium" w:hAnsi="Montserrat Medium"/>
        </w:rPr>
        <w:t xml:space="preserve">currently underway, </w:t>
      </w:r>
      <w:r w:rsidR="007212A5" w:rsidRPr="00D70EFA">
        <w:rPr>
          <w:rFonts w:ascii="Montserrat Medium" w:hAnsi="Montserrat Medium"/>
        </w:rPr>
        <w:t xml:space="preserve">and </w:t>
      </w:r>
      <w:r w:rsidR="002048E0" w:rsidRPr="00D70EFA">
        <w:rPr>
          <w:rFonts w:ascii="Montserrat Medium" w:hAnsi="Montserrat Medium"/>
        </w:rPr>
        <w:t xml:space="preserve">which will result in a consolidation of </w:t>
      </w:r>
      <w:r w:rsidRPr="00D70EFA">
        <w:rPr>
          <w:rFonts w:ascii="Montserrat Medium" w:hAnsi="Montserrat Medium"/>
        </w:rPr>
        <w:t>the three brands which</w:t>
      </w:r>
      <w:r w:rsidR="00BF5C12" w:rsidRPr="00D70EFA">
        <w:rPr>
          <w:rFonts w:ascii="Montserrat Medium" w:hAnsi="Montserrat Medium"/>
        </w:rPr>
        <w:t xml:space="preserve"> currently</w:t>
      </w:r>
      <w:r w:rsidRPr="00D70EFA">
        <w:rPr>
          <w:rFonts w:ascii="Montserrat Medium" w:hAnsi="Montserrat Medium"/>
        </w:rPr>
        <w:t xml:space="preserve"> make up </w:t>
      </w:r>
      <w:r w:rsidR="003173E7" w:rsidRPr="00D70EFA">
        <w:rPr>
          <w:rFonts w:ascii="Montserrat Medium" w:hAnsi="Montserrat Medium"/>
        </w:rPr>
        <w:t>S</w:t>
      </w:r>
      <w:r w:rsidRPr="00D70EFA">
        <w:rPr>
          <w:rFonts w:ascii="Montserrat Medium" w:hAnsi="Montserrat Medium"/>
        </w:rPr>
        <w:t>hine (shine.ie, headline.ie, seechange.ie</w:t>
      </w:r>
      <w:r w:rsidR="002A06D5" w:rsidRPr="00D70EFA">
        <w:rPr>
          <w:rFonts w:ascii="Montserrat Medium" w:hAnsi="Montserrat Medium"/>
        </w:rPr>
        <w:t>)</w:t>
      </w:r>
    </w:p>
    <w:p w14:paraId="78E910A3" w14:textId="4FBF1BD6" w:rsidR="00CE2C73" w:rsidRPr="000A33EC" w:rsidRDefault="000A33EC" w:rsidP="00D70EFA">
      <w:pPr>
        <w:outlineLvl w:val="0"/>
        <w:rPr>
          <w:rFonts w:ascii="Arvo" w:hAnsi="Arvo"/>
          <w:b/>
          <w:color w:val="772583"/>
          <w:sz w:val="32"/>
          <w:szCs w:val="32"/>
        </w:rPr>
      </w:pPr>
      <w:bookmarkStart w:id="5" w:name="_Toc135916703"/>
      <w:r>
        <w:rPr>
          <w:rFonts w:ascii="Arvo" w:hAnsi="Arvo"/>
          <w:b/>
          <w:color w:val="772583"/>
          <w:sz w:val="32"/>
          <w:szCs w:val="32"/>
        </w:rPr>
        <w:t>Objectives of Tender</w:t>
      </w:r>
      <w:bookmarkEnd w:id="5"/>
    </w:p>
    <w:p w14:paraId="52F5C900" w14:textId="468E037C" w:rsidR="00CE2C73" w:rsidRPr="00D70EFA" w:rsidRDefault="00CE2C73" w:rsidP="00654D23">
      <w:pPr>
        <w:rPr>
          <w:rFonts w:ascii="Montserrat Medium" w:hAnsi="Montserrat Medium"/>
        </w:rPr>
      </w:pPr>
      <w:r w:rsidRPr="00D70EFA">
        <w:rPr>
          <w:rFonts w:ascii="Montserrat Medium" w:hAnsi="Montserrat Medium"/>
        </w:rPr>
        <w:t xml:space="preserve">The </w:t>
      </w:r>
      <w:r w:rsidR="009551D0" w:rsidRPr="00D70EFA">
        <w:rPr>
          <w:rFonts w:ascii="Montserrat Medium" w:hAnsi="Montserrat Medium"/>
        </w:rPr>
        <w:t xml:space="preserve">over-arching </w:t>
      </w:r>
      <w:r w:rsidR="00435592" w:rsidRPr="00D70EFA">
        <w:rPr>
          <w:rFonts w:ascii="Montserrat Medium" w:hAnsi="Montserrat Medium"/>
        </w:rPr>
        <w:t xml:space="preserve">goal </w:t>
      </w:r>
      <w:r w:rsidRPr="00D70EFA">
        <w:rPr>
          <w:rFonts w:ascii="Montserrat Medium" w:hAnsi="Montserrat Medium"/>
        </w:rPr>
        <w:t xml:space="preserve">of this RFT is to engage a web design and development partner to </w:t>
      </w:r>
      <w:r w:rsidR="00C95442" w:rsidRPr="00D70EFA">
        <w:rPr>
          <w:rFonts w:ascii="Montserrat Medium" w:hAnsi="Montserrat Medium"/>
        </w:rPr>
        <w:t xml:space="preserve">assist </w:t>
      </w:r>
      <w:r w:rsidR="00F56991" w:rsidRPr="00D70EFA">
        <w:rPr>
          <w:rFonts w:ascii="Montserrat Medium" w:hAnsi="Montserrat Medium"/>
        </w:rPr>
        <w:t xml:space="preserve">the </w:t>
      </w:r>
      <w:r w:rsidRPr="00D70EFA">
        <w:rPr>
          <w:rFonts w:ascii="Montserrat Medium" w:hAnsi="Montserrat Medium"/>
        </w:rPr>
        <w:t>strengthen</w:t>
      </w:r>
      <w:r w:rsidR="00F56991" w:rsidRPr="00D70EFA">
        <w:rPr>
          <w:rFonts w:ascii="Montserrat Medium" w:hAnsi="Montserrat Medium"/>
        </w:rPr>
        <w:t>ing of</w:t>
      </w:r>
      <w:r w:rsidR="006D195C" w:rsidRPr="00D70EFA">
        <w:rPr>
          <w:rFonts w:ascii="Montserrat Medium" w:hAnsi="Montserrat Medium"/>
        </w:rPr>
        <w:t xml:space="preserve"> Shine’s </w:t>
      </w:r>
      <w:r w:rsidR="00183B73" w:rsidRPr="00D70EFA">
        <w:rPr>
          <w:rFonts w:ascii="Montserrat Medium" w:hAnsi="Montserrat Medium"/>
        </w:rPr>
        <w:t xml:space="preserve">online presence </w:t>
      </w:r>
      <w:r w:rsidR="003A62B2" w:rsidRPr="00D70EFA">
        <w:rPr>
          <w:rFonts w:ascii="Montserrat Medium" w:hAnsi="Montserrat Medium"/>
        </w:rPr>
        <w:t xml:space="preserve">and </w:t>
      </w:r>
      <w:r w:rsidR="00E46D10" w:rsidRPr="00D70EFA">
        <w:rPr>
          <w:rFonts w:ascii="Montserrat Medium" w:hAnsi="Montserrat Medium"/>
        </w:rPr>
        <w:t>positioning</w:t>
      </w:r>
      <w:r w:rsidR="003A62B2" w:rsidRPr="00D70EFA">
        <w:rPr>
          <w:rFonts w:ascii="Montserrat Medium" w:hAnsi="Montserrat Medium"/>
        </w:rPr>
        <w:t xml:space="preserve"> </w:t>
      </w:r>
      <w:r w:rsidR="00E46D10" w:rsidRPr="00D70EFA">
        <w:rPr>
          <w:rFonts w:ascii="Montserrat Medium" w:hAnsi="Montserrat Medium"/>
        </w:rPr>
        <w:t>within the sector</w:t>
      </w:r>
      <w:r w:rsidR="00424791" w:rsidRPr="00D70EFA">
        <w:rPr>
          <w:rFonts w:ascii="Montserrat Medium" w:hAnsi="Montserrat Medium"/>
        </w:rPr>
        <w:t xml:space="preserve"> as the national organisation supporting and educating individuals, family members and communities impacted by mental illness and stigma</w:t>
      </w:r>
      <w:r w:rsidR="00E46D10" w:rsidRPr="00D70EFA">
        <w:rPr>
          <w:rFonts w:ascii="Montserrat Medium" w:hAnsi="Montserrat Medium"/>
        </w:rPr>
        <w:t>.</w:t>
      </w:r>
    </w:p>
    <w:p w14:paraId="1A2DDE68" w14:textId="399534E4" w:rsidR="00CC5F9F" w:rsidRPr="00D70EFA" w:rsidRDefault="00E3134A" w:rsidP="007E0037">
      <w:pPr>
        <w:rPr>
          <w:rFonts w:ascii="Montserrat Medium" w:hAnsi="Montserrat Medium"/>
        </w:rPr>
      </w:pPr>
      <w:r w:rsidRPr="00D70EFA">
        <w:rPr>
          <w:rFonts w:ascii="Montserrat Medium" w:hAnsi="Montserrat Medium"/>
        </w:rPr>
        <w:t xml:space="preserve">Our </w:t>
      </w:r>
      <w:r w:rsidR="009668AF" w:rsidRPr="00D70EFA">
        <w:rPr>
          <w:rFonts w:ascii="Montserrat Medium" w:hAnsi="Montserrat Medium"/>
        </w:rPr>
        <w:t>intended approach</w:t>
      </w:r>
      <w:r w:rsidR="009A5C2A" w:rsidRPr="00D70EFA">
        <w:rPr>
          <w:rFonts w:ascii="Montserrat Medium" w:hAnsi="Montserrat Medium"/>
        </w:rPr>
        <w:t xml:space="preserve"> to achiev</w:t>
      </w:r>
      <w:r w:rsidR="00E93C90" w:rsidRPr="00D70EFA">
        <w:rPr>
          <w:rFonts w:ascii="Montserrat Medium" w:hAnsi="Montserrat Medium"/>
        </w:rPr>
        <w:t>ing</w:t>
      </w:r>
      <w:r w:rsidR="009A5C2A" w:rsidRPr="00D70EFA">
        <w:rPr>
          <w:rFonts w:ascii="Montserrat Medium" w:hAnsi="Montserrat Medium"/>
        </w:rPr>
        <w:t xml:space="preserve"> this objective </w:t>
      </w:r>
      <w:r w:rsidR="003D0331" w:rsidRPr="00D70EFA">
        <w:rPr>
          <w:rFonts w:ascii="Montserrat Medium" w:hAnsi="Montserrat Medium"/>
        </w:rPr>
        <w:t xml:space="preserve">includes </w:t>
      </w:r>
      <w:r w:rsidR="00B55AB3" w:rsidRPr="00D70EFA">
        <w:rPr>
          <w:rFonts w:ascii="Montserrat Medium" w:hAnsi="Montserrat Medium"/>
        </w:rPr>
        <w:t>working with our selected web design and development partner</w:t>
      </w:r>
      <w:r w:rsidR="00C74458" w:rsidRPr="00D70EFA">
        <w:rPr>
          <w:rFonts w:ascii="Montserrat Medium" w:hAnsi="Montserrat Medium"/>
        </w:rPr>
        <w:t xml:space="preserve"> </w:t>
      </w:r>
      <w:r w:rsidR="00BB7EAD" w:rsidRPr="00D70EFA">
        <w:rPr>
          <w:rFonts w:ascii="Montserrat Medium" w:hAnsi="Montserrat Medium"/>
        </w:rPr>
        <w:t xml:space="preserve">to </w:t>
      </w:r>
      <w:r w:rsidR="00883C9F" w:rsidRPr="00D70EFA">
        <w:rPr>
          <w:rFonts w:ascii="Montserrat Medium" w:hAnsi="Montserrat Medium"/>
        </w:rPr>
        <w:t>consolidate, update and develop</w:t>
      </w:r>
      <w:r w:rsidR="007D3B77" w:rsidRPr="00D70EFA">
        <w:rPr>
          <w:rFonts w:ascii="Montserrat Medium" w:hAnsi="Montserrat Medium"/>
        </w:rPr>
        <w:t xml:space="preserve"> the three websites of our current programmes (</w:t>
      </w:r>
      <w:r w:rsidR="00B66086" w:rsidRPr="00D70EFA">
        <w:rPr>
          <w:rFonts w:ascii="Montserrat Medium" w:hAnsi="Montserrat Medium"/>
        </w:rPr>
        <w:t xml:space="preserve">shine.ie, headline.ie, seechange.ie) into a single </w:t>
      </w:r>
      <w:r w:rsidR="00E11F5E" w:rsidRPr="00D70EFA">
        <w:rPr>
          <w:rFonts w:ascii="Montserrat Medium" w:hAnsi="Montserrat Medium"/>
        </w:rPr>
        <w:t xml:space="preserve">cohesive </w:t>
      </w:r>
      <w:r w:rsidR="0043567F" w:rsidRPr="00D70EFA">
        <w:rPr>
          <w:rFonts w:ascii="Montserrat Medium" w:hAnsi="Montserrat Medium"/>
        </w:rPr>
        <w:t>site</w:t>
      </w:r>
      <w:r w:rsidR="00C73C56" w:rsidRPr="00D70EFA">
        <w:rPr>
          <w:rFonts w:ascii="Montserrat Medium" w:hAnsi="Montserrat Medium"/>
        </w:rPr>
        <w:t xml:space="preserve">, and to </w:t>
      </w:r>
      <w:r w:rsidR="0055693B" w:rsidRPr="00D70EFA">
        <w:rPr>
          <w:rFonts w:ascii="Montserrat Medium" w:hAnsi="Montserrat Medium"/>
        </w:rPr>
        <w:t xml:space="preserve">then </w:t>
      </w:r>
      <w:r w:rsidR="00C73C56" w:rsidRPr="00D70EFA">
        <w:rPr>
          <w:rFonts w:ascii="Montserrat Medium" w:hAnsi="Montserrat Medium"/>
        </w:rPr>
        <w:t>continue</w:t>
      </w:r>
      <w:r w:rsidR="0043567F" w:rsidRPr="00D70EFA">
        <w:rPr>
          <w:rFonts w:ascii="Montserrat Medium" w:hAnsi="Montserrat Medium"/>
        </w:rPr>
        <w:t xml:space="preserve"> supporting</w:t>
      </w:r>
      <w:r w:rsidR="0055693B" w:rsidRPr="00D70EFA">
        <w:rPr>
          <w:rFonts w:ascii="Montserrat Medium" w:hAnsi="Montserrat Medium"/>
        </w:rPr>
        <w:t>, developing and maintaining the site on an ongoing basis.</w:t>
      </w:r>
      <w:r w:rsidR="0043567F" w:rsidRPr="00D70EFA">
        <w:rPr>
          <w:rFonts w:ascii="Montserrat Medium" w:hAnsi="Montserrat Medium"/>
        </w:rPr>
        <w:t xml:space="preserve"> </w:t>
      </w:r>
    </w:p>
    <w:p w14:paraId="3B78F690" w14:textId="77777777" w:rsidR="00204E58" w:rsidRPr="00D70EFA" w:rsidRDefault="00204E58" w:rsidP="00204E58">
      <w:pPr>
        <w:rPr>
          <w:rFonts w:ascii="Montserrat Medium" w:hAnsi="Montserrat Medium"/>
        </w:rPr>
      </w:pPr>
      <w:r w:rsidRPr="00D70EFA">
        <w:rPr>
          <w:rFonts w:ascii="Montserrat Medium" w:hAnsi="Montserrat Medium"/>
        </w:rPr>
        <w:t xml:space="preserve">Shine fully appreciates the importance of the visitor journey in driving engagement on our site, and as such, we require our selected partner to draw </w:t>
      </w:r>
      <w:r w:rsidRPr="00D70EFA">
        <w:rPr>
          <w:rFonts w:ascii="Montserrat Medium" w:hAnsi="Montserrat Medium"/>
        </w:rPr>
        <w:lastRenderedPageBreak/>
        <w:t>upon their experience of comparable websites and projects, and to work in partnership with Shine to ensure that our website operates to a very high standard of user experience.</w:t>
      </w:r>
    </w:p>
    <w:p w14:paraId="2A97CAF4" w14:textId="77777777" w:rsidR="00204E58" w:rsidRPr="00D70EFA" w:rsidRDefault="00204E58" w:rsidP="00204E58">
      <w:pPr>
        <w:rPr>
          <w:rFonts w:ascii="Montserrat Medium" w:hAnsi="Montserrat Medium"/>
        </w:rPr>
      </w:pPr>
      <w:r w:rsidRPr="00D70EFA">
        <w:rPr>
          <w:rFonts w:ascii="Montserrat Medium" w:hAnsi="Montserrat Medium"/>
        </w:rPr>
        <w:t>We expect the successful service provider to take a strategic approach to creatively developing Shine’s site to support our organisational strategy and brand development.</w:t>
      </w:r>
    </w:p>
    <w:p w14:paraId="1C51C7E9" w14:textId="171CB796" w:rsidR="00204E58" w:rsidRPr="00D70EFA" w:rsidRDefault="00204E58" w:rsidP="00204E58">
      <w:pPr>
        <w:rPr>
          <w:rFonts w:ascii="Montserrat Medium" w:hAnsi="Montserrat Medium"/>
        </w:rPr>
      </w:pPr>
      <w:r w:rsidRPr="00D70EFA">
        <w:rPr>
          <w:rFonts w:ascii="Montserrat Medium" w:hAnsi="Montserrat Medium"/>
        </w:rPr>
        <w:t xml:space="preserve">We further expect </w:t>
      </w:r>
      <w:r w:rsidR="0014225F" w:rsidRPr="00D70EFA">
        <w:rPr>
          <w:rFonts w:ascii="Montserrat Medium" w:hAnsi="Montserrat Medium"/>
        </w:rPr>
        <w:t>that</w:t>
      </w:r>
      <w:r w:rsidRPr="00D70EFA">
        <w:rPr>
          <w:rFonts w:ascii="Montserrat Medium" w:hAnsi="Montserrat Medium"/>
        </w:rPr>
        <w:t xml:space="preserve"> the successful provider will</w:t>
      </w:r>
      <w:r w:rsidR="00194151" w:rsidRPr="00D70EFA">
        <w:rPr>
          <w:rFonts w:ascii="Montserrat Medium" w:hAnsi="Montserrat Medium"/>
        </w:rPr>
        <w:t xml:space="preserve"> </w:t>
      </w:r>
      <w:r w:rsidR="00556C17" w:rsidRPr="00D70EFA">
        <w:rPr>
          <w:rFonts w:ascii="Montserrat Medium" w:hAnsi="Montserrat Medium"/>
        </w:rPr>
        <w:t xml:space="preserve">challenge our assumptions, bring new ideas and </w:t>
      </w:r>
      <w:r w:rsidR="00194151" w:rsidRPr="00D70EFA">
        <w:rPr>
          <w:rFonts w:ascii="Montserrat Medium" w:hAnsi="Montserrat Medium"/>
        </w:rPr>
        <w:t xml:space="preserve">recommend </w:t>
      </w:r>
      <w:r w:rsidR="00FC3A5A" w:rsidRPr="00D70EFA">
        <w:rPr>
          <w:rFonts w:ascii="Montserrat Medium" w:hAnsi="Montserrat Medium"/>
        </w:rPr>
        <w:t>innovative a</w:t>
      </w:r>
      <w:r w:rsidR="00556C17" w:rsidRPr="00D70EFA">
        <w:rPr>
          <w:rFonts w:ascii="Montserrat Medium" w:hAnsi="Montserrat Medium"/>
        </w:rPr>
        <w:t xml:space="preserve">pproaches </w:t>
      </w:r>
      <w:proofErr w:type="gramStart"/>
      <w:r w:rsidR="00556C17" w:rsidRPr="00D70EFA">
        <w:rPr>
          <w:rFonts w:ascii="Montserrat Medium" w:hAnsi="Montserrat Medium"/>
        </w:rPr>
        <w:t>in order to</w:t>
      </w:r>
      <w:proofErr w:type="gramEnd"/>
      <w:r w:rsidR="00556C17" w:rsidRPr="00D70EFA">
        <w:rPr>
          <w:rFonts w:ascii="Montserrat Medium" w:hAnsi="Montserrat Medium"/>
        </w:rPr>
        <w:t xml:space="preserve"> </w:t>
      </w:r>
      <w:r w:rsidR="009D1CDC" w:rsidRPr="00D70EFA">
        <w:rPr>
          <w:rFonts w:ascii="Montserrat Medium" w:hAnsi="Montserrat Medium"/>
        </w:rPr>
        <w:t>make our website more effective in reaching and engaging with our stakeholders.</w:t>
      </w:r>
    </w:p>
    <w:p w14:paraId="58BEE5DA" w14:textId="38345C1D" w:rsidR="002363E6" w:rsidRPr="00D70EFA" w:rsidRDefault="002363E6" w:rsidP="00204E58">
      <w:pPr>
        <w:rPr>
          <w:rFonts w:ascii="Montserrat Medium" w:hAnsi="Montserrat Medium"/>
        </w:rPr>
      </w:pPr>
      <w:r w:rsidRPr="00D70EFA">
        <w:rPr>
          <w:rFonts w:ascii="Montserrat Medium" w:hAnsi="Montserrat Medium"/>
        </w:rPr>
        <w:t>We likewise expect our partner</w:t>
      </w:r>
      <w:r w:rsidR="00287BD4" w:rsidRPr="00D70EFA">
        <w:rPr>
          <w:rFonts w:ascii="Montserrat Medium" w:hAnsi="Montserrat Medium"/>
        </w:rPr>
        <w:t xml:space="preserve">s to pro-actively collaborate with </w:t>
      </w:r>
      <w:r w:rsidR="007E0037" w:rsidRPr="00D70EFA">
        <w:rPr>
          <w:rFonts w:ascii="Montserrat Medium" w:hAnsi="Montserrat Medium"/>
        </w:rPr>
        <w:t xml:space="preserve">both </w:t>
      </w:r>
      <w:r w:rsidR="00287BD4" w:rsidRPr="00D70EFA">
        <w:rPr>
          <w:rFonts w:ascii="Montserrat Medium" w:hAnsi="Montserrat Medium"/>
        </w:rPr>
        <w:t xml:space="preserve">our internal stakeholders and </w:t>
      </w:r>
      <w:r w:rsidR="007E0037" w:rsidRPr="00D70EFA">
        <w:rPr>
          <w:rFonts w:ascii="Montserrat Medium" w:hAnsi="Montserrat Medium"/>
        </w:rPr>
        <w:t xml:space="preserve">our </w:t>
      </w:r>
      <w:r w:rsidR="00287BD4" w:rsidRPr="00D70EFA">
        <w:rPr>
          <w:rFonts w:ascii="Montserrat Medium" w:hAnsi="Montserrat Medium"/>
        </w:rPr>
        <w:t xml:space="preserve">external service providers in </w:t>
      </w:r>
      <w:r w:rsidR="00D94BA1" w:rsidRPr="00D70EFA">
        <w:rPr>
          <w:rFonts w:ascii="Montserrat Medium" w:hAnsi="Montserrat Medium"/>
        </w:rPr>
        <w:t xml:space="preserve">representing Shine’s best interests, ensuring compliance with our commitments </w:t>
      </w:r>
      <w:r w:rsidR="0014225F" w:rsidRPr="00D70EFA">
        <w:rPr>
          <w:rFonts w:ascii="Montserrat Medium" w:hAnsi="Montserrat Medium"/>
        </w:rPr>
        <w:t>under the relevant regulations, codes of practise and other policy requirements.</w:t>
      </w:r>
    </w:p>
    <w:p w14:paraId="2BEFFFB2" w14:textId="7AD4B998" w:rsidR="005A3C2E" w:rsidRPr="00D70EFA" w:rsidRDefault="005A3C2E" w:rsidP="00204E58">
      <w:pPr>
        <w:rPr>
          <w:rFonts w:ascii="Montserrat Medium" w:hAnsi="Montserrat Medium"/>
        </w:rPr>
      </w:pPr>
      <w:r w:rsidRPr="00D70EFA">
        <w:rPr>
          <w:rFonts w:ascii="Montserrat Medium" w:hAnsi="Montserrat Medium"/>
        </w:rPr>
        <w:t xml:space="preserve">The new website </w:t>
      </w:r>
      <w:r w:rsidR="00132AE6" w:rsidRPr="00D70EFA">
        <w:rPr>
          <w:rFonts w:ascii="Montserrat Medium" w:hAnsi="Montserrat Medium"/>
        </w:rPr>
        <w:t xml:space="preserve">should </w:t>
      </w:r>
      <w:r w:rsidR="003F320C" w:rsidRPr="00D70EFA">
        <w:rPr>
          <w:rFonts w:ascii="Montserrat Medium" w:hAnsi="Montserrat Medium"/>
        </w:rPr>
        <w:t>make all efforts to model</w:t>
      </w:r>
      <w:r w:rsidR="00AD40BE" w:rsidRPr="00D70EFA">
        <w:rPr>
          <w:rFonts w:ascii="Montserrat Medium" w:hAnsi="Montserrat Medium"/>
        </w:rPr>
        <w:t xml:space="preserve"> our key strategic and communications objectives, </w:t>
      </w:r>
      <w:r w:rsidR="006B151F" w:rsidRPr="00D70EFA">
        <w:rPr>
          <w:rFonts w:ascii="Montserrat Medium" w:hAnsi="Montserrat Medium"/>
        </w:rPr>
        <w:t>which include:</w:t>
      </w:r>
    </w:p>
    <w:p w14:paraId="756F043F" w14:textId="2908016F" w:rsidR="006B151F" w:rsidRPr="00D70EFA" w:rsidRDefault="006F0325" w:rsidP="00CF2DB8">
      <w:pPr>
        <w:pStyle w:val="ListParagraph"/>
        <w:numPr>
          <w:ilvl w:val="0"/>
          <w:numId w:val="3"/>
        </w:numPr>
        <w:rPr>
          <w:rFonts w:ascii="Montserrat Medium" w:hAnsi="Montserrat Medium"/>
        </w:rPr>
      </w:pPr>
      <w:r w:rsidRPr="00D70EFA">
        <w:rPr>
          <w:rFonts w:ascii="Montserrat Medium" w:hAnsi="Montserrat Medium"/>
        </w:rPr>
        <w:t>Delivery of clear, consistent brand messaging</w:t>
      </w:r>
    </w:p>
    <w:p w14:paraId="5813838F" w14:textId="3BBFBD00" w:rsidR="00345FA8" w:rsidRPr="00D70EFA" w:rsidRDefault="00345FA8" w:rsidP="00CF2DB8">
      <w:pPr>
        <w:pStyle w:val="ListParagraph"/>
        <w:numPr>
          <w:ilvl w:val="0"/>
          <w:numId w:val="3"/>
        </w:numPr>
        <w:rPr>
          <w:rFonts w:ascii="Montserrat Medium" w:hAnsi="Montserrat Medium"/>
        </w:rPr>
      </w:pPr>
      <w:r w:rsidRPr="00D70EFA">
        <w:rPr>
          <w:rFonts w:ascii="Montserrat Medium" w:hAnsi="Montserrat Medium"/>
        </w:rPr>
        <w:t>Be audience-driven and accurately shape and develop enhanced user experience</w:t>
      </w:r>
      <w:r w:rsidR="009216BF" w:rsidRPr="00D70EFA">
        <w:rPr>
          <w:rFonts w:ascii="Montserrat Medium" w:hAnsi="Montserrat Medium"/>
        </w:rPr>
        <w:t xml:space="preserve">s and </w:t>
      </w:r>
      <w:r w:rsidRPr="00D70EFA">
        <w:rPr>
          <w:rFonts w:ascii="Montserrat Medium" w:hAnsi="Montserrat Medium"/>
        </w:rPr>
        <w:t>journeys.</w:t>
      </w:r>
    </w:p>
    <w:p w14:paraId="2725BF4F" w14:textId="7AE852A7" w:rsidR="0016176C" w:rsidRPr="00D70EFA" w:rsidRDefault="0016176C" w:rsidP="0016176C">
      <w:pPr>
        <w:rPr>
          <w:rFonts w:ascii="Montserrat Medium" w:hAnsi="Montserrat Medium"/>
        </w:rPr>
      </w:pPr>
      <w:r w:rsidRPr="00D70EFA">
        <w:rPr>
          <w:rFonts w:ascii="Montserrat Medium" w:hAnsi="Montserrat Medium"/>
        </w:rPr>
        <w:t>Also, our new website should:</w:t>
      </w:r>
    </w:p>
    <w:p w14:paraId="5E63E43F" w14:textId="77777777" w:rsidR="00883FFF" w:rsidRPr="00D70EFA" w:rsidRDefault="00883FFF" w:rsidP="00CF2DB8">
      <w:pPr>
        <w:pStyle w:val="ListParagraph"/>
        <w:numPr>
          <w:ilvl w:val="0"/>
          <w:numId w:val="3"/>
        </w:numPr>
        <w:rPr>
          <w:rFonts w:ascii="Montserrat Medium" w:hAnsi="Montserrat Medium"/>
        </w:rPr>
      </w:pPr>
      <w:r w:rsidRPr="00D70EFA">
        <w:rPr>
          <w:rFonts w:ascii="Montserrat Medium" w:hAnsi="Montserrat Medium"/>
        </w:rPr>
        <w:t>Demonstrate excellent design standards according to best industry practice in terms of usability, accessibility, navigation, content and security.</w:t>
      </w:r>
    </w:p>
    <w:p w14:paraId="4CFAAD9B" w14:textId="6844A02C" w:rsidR="0016176C" w:rsidRPr="00D70EFA" w:rsidRDefault="0016176C" w:rsidP="00CF2DB8">
      <w:pPr>
        <w:pStyle w:val="ListParagraph"/>
        <w:numPr>
          <w:ilvl w:val="0"/>
          <w:numId w:val="3"/>
        </w:numPr>
        <w:rPr>
          <w:rFonts w:ascii="Montserrat Medium" w:hAnsi="Montserrat Medium"/>
        </w:rPr>
      </w:pPr>
      <w:r w:rsidRPr="00D70EFA">
        <w:rPr>
          <w:rFonts w:ascii="Montserrat Medium" w:hAnsi="Montserrat Medium"/>
        </w:rPr>
        <w:t>I</w:t>
      </w:r>
      <w:r w:rsidR="006314DB" w:rsidRPr="00D70EFA">
        <w:rPr>
          <w:rFonts w:ascii="Montserrat Medium" w:hAnsi="Montserrat Medium"/>
        </w:rPr>
        <w:t xml:space="preserve">nclude an effective CMS which is agile and efficient to manage, and which includes </w:t>
      </w:r>
      <w:r w:rsidR="00566AAF" w:rsidRPr="00D70EFA">
        <w:rPr>
          <w:rFonts w:ascii="Montserrat Medium" w:hAnsi="Montserrat Medium"/>
        </w:rPr>
        <w:t>legacy training materials beyond the initial training provided.</w:t>
      </w:r>
    </w:p>
    <w:p w14:paraId="10DA37A3" w14:textId="76E5C529" w:rsidR="007B14AF" w:rsidRPr="00D70EFA" w:rsidRDefault="007B14AF" w:rsidP="00CF2DB8">
      <w:pPr>
        <w:pStyle w:val="ListParagraph"/>
        <w:numPr>
          <w:ilvl w:val="0"/>
          <w:numId w:val="3"/>
        </w:numPr>
        <w:rPr>
          <w:rStyle w:val="Hyperlink"/>
          <w:rFonts w:ascii="Montserrat Medium" w:hAnsi="Montserrat Medium"/>
          <w:color w:val="auto"/>
          <w:u w:val="none"/>
        </w:rPr>
      </w:pPr>
      <w:r w:rsidRPr="00D70EFA">
        <w:rPr>
          <w:rFonts w:ascii="Montserrat Medium" w:hAnsi="Montserrat Medium"/>
        </w:rPr>
        <w:t xml:space="preserve">Be accessible to all, and </w:t>
      </w:r>
      <w:r w:rsidR="00FC5A8A" w:rsidRPr="00D70EFA">
        <w:rPr>
          <w:rFonts w:ascii="Montserrat Medium" w:hAnsi="Montserrat Medium"/>
        </w:rPr>
        <w:t xml:space="preserve">adhere to the standards as set out at </w:t>
      </w:r>
      <w:hyperlink r:id="rId9" w:history="1">
        <w:r w:rsidR="00FC5A8A" w:rsidRPr="00D70EFA">
          <w:rPr>
            <w:rStyle w:val="Hyperlink"/>
            <w:rFonts w:ascii="Montserrat Medium" w:hAnsi="Montserrat Medium"/>
          </w:rPr>
          <w:t>https://universaldesign.ie</w:t>
        </w:r>
      </w:hyperlink>
    </w:p>
    <w:p w14:paraId="2E538398" w14:textId="0EF4AD78" w:rsidR="00BD5587" w:rsidRPr="00D70EFA" w:rsidRDefault="00BD5587" w:rsidP="00CF2DB8">
      <w:pPr>
        <w:pStyle w:val="ListParagraph"/>
        <w:numPr>
          <w:ilvl w:val="0"/>
          <w:numId w:val="3"/>
        </w:numPr>
        <w:rPr>
          <w:rFonts w:ascii="Montserrat Medium" w:hAnsi="Montserrat Medium"/>
        </w:rPr>
      </w:pPr>
      <w:r w:rsidRPr="00D70EFA">
        <w:rPr>
          <w:rFonts w:ascii="Montserrat Medium" w:hAnsi="Montserrat Medium"/>
        </w:rPr>
        <w:t>Allow for integrations into CRM</w:t>
      </w:r>
      <w:r w:rsidR="007E0037" w:rsidRPr="00D70EFA">
        <w:rPr>
          <w:rFonts w:ascii="Montserrat Medium" w:hAnsi="Montserrat Medium"/>
        </w:rPr>
        <w:t>, payment platforms</w:t>
      </w:r>
      <w:r w:rsidRPr="00D70EFA">
        <w:rPr>
          <w:rFonts w:ascii="Montserrat Medium" w:hAnsi="Montserrat Medium"/>
        </w:rPr>
        <w:t xml:space="preserve"> and intranet systems</w:t>
      </w:r>
    </w:p>
    <w:p w14:paraId="57253F65" w14:textId="1DDC6622" w:rsidR="00654D23" w:rsidRPr="00D70EFA" w:rsidRDefault="00EC0644" w:rsidP="00CF2DB8">
      <w:pPr>
        <w:pStyle w:val="ListParagraph"/>
        <w:numPr>
          <w:ilvl w:val="0"/>
          <w:numId w:val="3"/>
        </w:numPr>
        <w:rPr>
          <w:rFonts w:ascii="Montserrat Medium" w:hAnsi="Montserrat Medium"/>
        </w:rPr>
      </w:pPr>
      <w:r w:rsidRPr="00D70EFA">
        <w:rPr>
          <w:rFonts w:ascii="Montserrat Medium" w:hAnsi="Montserrat Medium"/>
        </w:rPr>
        <w:t>Have hosting managed by the successful tenderer</w:t>
      </w:r>
    </w:p>
    <w:p w14:paraId="3948D43B" w14:textId="7B155928" w:rsidR="000A33EC" w:rsidRPr="000A33EC" w:rsidRDefault="00326BAC" w:rsidP="000A33EC">
      <w:pPr>
        <w:rPr>
          <w:rFonts w:ascii="Montserrat" w:hAnsi="Montserrat"/>
        </w:rPr>
      </w:pPr>
      <w:r w:rsidRPr="00D70EFA">
        <w:rPr>
          <w:rFonts w:ascii="Montserrat Medium" w:hAnsi="Montserrat Medium"/>
        </w:rPr>
        <w:t xml:space="preserve">Further details on the specific requirements of this RFT </w:t>
      </w:r>
      <w:r w:rsidR="00DB7DEB" w:rsidRPr="00D70EFA">
        <w:rPr>
          <w:rFonts w:ascii="Montserrat Medium" w:hAnsi="Montserrat Medium"/>
        </w:rPr>
        <w:t xml:space="preserve">are detailed in Appendix </w:t>
      </w:r>
      <w:r w:rsidR="00A56563" w:rsidRPr="00D70EFA">
        <w:rPr>
          <w:rFonts w:ascii="Montserrat Medium" w:hAnsi="Montserrat Medium"/>
        </w:rPr>
        <w:t>2</w:t>
      </w:r>
      <w:r w:rsidR="00312927" w:rsidRPr="00D70EFA">
        <w:rPr>
          <w:rFonts w:ascii="Montserrat Medium" w:hAnsi="Montserrat Medium"/>
        </w:rPr>
        <w:t xml:space="preserve"> – </w:t>
      </w:r>
      <w:r w:rsidR="00A56563" w:rsidRPr="00D70EFA">
        <w:rPr>
          <w:rFonts w:ascii="Montserrat Medium" w:hAnsi="Montserrat Medium"/>
        </w:rPr>
        <w:t xml:space="preserve">Specification of </w:t>
      </w:r>
      <w:r w:rsidR="00312927" w:rsidRPr="00D70EFA">
        <w:rPr>
          <w:rFonts w:ascii="Montserrat Medium" w:hAnsi="Montserrat Medium"/>
        </w:rPr>
        <w:t>Requirements</w:t>
      </w:r>
      <w:r w:rsidR="00A56563" w:rsidRPr="00D70EFA">
        <w:rPr>
          <w:rFonts w:ascii="Montserrat Medium" w:hAnsi="Montserrat Medium"/>
        </w:rPr>
        <w:t xml:space="preserve">. </w:t>
      </w:r>
    </w:p>
    <w:p w14:paraId="043FC4B3" w14:textId="018A9051" w:rsidR="000A33EC" w:rsidRPr="009A545C" w:rsidRDefault="000A33EC" w:rsidP="00D70EFA">
      <w:pPr>
        <w:outlineLvl w:val="0"/>
        <w:rPr>
          <w:rFonts w:ascii="Arvo" w:hAnsi="Arvo"/>
          <w:b/>
          <w:color w:val="772583"/>
          <w:sz w:val="32"/>
          <w:szCs w:val="32"/>
        </w:rPr>
      </w:pPr>
      <w:bookmarkStart w:id="6" w:name="_Toc135916704"/>
      <w:r>
        <w:rPr>
          <w:rFonts w:ascii="Arvo" w:hAnsi="Arvo"/>
          <w:b/>
          <w:color w:val="772583"/>
          <w:sz w:val="32"/>
          <w:szCs w:val="32"/>
        </w:rPr>
        <w:t>Contract Duration</w:t>
      </w:r>
      <w:bookmarkEnd w:id="6"/>
    </w:p>
    <w:p w14:paraId="7D5466B1" w14:textId="2AE7BADC" w:rsidR="00672E8F" w:rsidRPr="00D70EFA" w:rsidRDefault="0055007E" w:rsidP="0055007E">
      <w:pPr>
        <w:rPr>
          <w:rFonts w:ascii="Montserrat Medium" w:hAnsi="Montserrat Medium"/>
        </w:rPr>
      </w:pPr>
      <w:r w:rsidRPr="00D70EFA">
        <w:rPr>
          <w:rFonts w:ascii="Montserrat Medium" w:hAnsi="Montserrat Medium"/>
        </w:rPr>
        <w:t>The duration of the contract</w:t>
      </w:r>
      <w:r w:rsidR="00801BB2" w:rsidRPr="00D70EFA">
        <w:rPr>
          <w:rFonts w:ascii="Montserrat Medium" w:hAnsi="Montserrat Medium"/>
        </w:rPr>
        <w:t xml:space="preserve"> for the service element of this contract</w:t>
      </w:r>
      <w:r w:rsidRPr="00D70EFA">
        <w:rPr>
          <w:rFonts w:ascii="Montserrat Medium" w:hAnsi="Montserrat Medium"/>
        </w:rPr>
        <w:t xml:space="preserve"> is for 2 years commencing on </w:t>
      </w:r>
      <w:r w:rsidR="0014674A" w:rsidRPr="00D70EFA">
        <w:rPr>
          <w:rFonts w:ascii="Montserrat Medium" w:hAnsi="Montserrat Medium"/>
        </w:rPr>
        <w:t>1</w:t>
      </w:r>
      <w:r w:rsidR="0014674A" w:rsidRPr="00D70EFA">
        <w:rPr>
          <w:rFonts w:ascii="Montserrat Medium" w:hAnsi="Montserrat Medium"/>
          <w:vertAlign w:val="superscript"/>
        </w:rPr>
        <w:t>st</w:t>
      </w:r>
      <w:r w:rsidR="0014674A" w:rsidRPr="00D70EFA">
        <w:rPr>
          <w:rFonts w:ascii="Montserrat Medium" w:hAnsi="Montserrat Medium"/>
        </w:rPr>
        <w:t xml:space="preserve"> November 2023 </w:t>
      </w:r>
      <w:r w:rsidRPr="00D70EFA">
        <w:rPr>
          <w:rFonts w:ascii="Montserrat Medium" w:hAnsi="Montserrat Medium"/>
        </w:rPr>
        <w:t>S</w:t>
      </w:r>
      <w:r w:rsidR="00992384" w:rsidRPr="00D70EFA">
        <w:rPr>
          <w:rFonts w:ascii="Montserrat Medium" w:hAnsi="Montserrat Medium"/>
        </w:rPr>
        <w:t>hine r</w:t>
      </w:r>
      <w:r w:rsidRPr="00D70EFA">
        <w:rPr>
          <w:rFonts w:ascii="Montserrat Medium" w:hAnsi="Montserrat Medium"/>
        </w:rPr>
        <w:t xml:space="preserve">eserves the right to extend the contract for a period or periods of up to 12 months with a maximum of two (2) </w:t>
      </w:r>
      <w:r w:rsidRPr="00D70EFA">
        <w:rPr>
          <w:rFonts w:ascii="Montserrat Medium" w:hAnsi="Montserrat Medium"/>
        </w:rPr>
        <w:lastRenderedPageBreak/>
        <w:t>such extension</w:t>
      </w:r>
      <w:r w:rsidR="00622610" w:rsidRPr="00D70EFA">
        <w:rPr>
          <w:rFonts w:ascii="Montserrat Medium" w:hAnsi="Montserrat Medium"/>
        </w:rPr>
        <w:t>s</w:t>
      </w:r>
      <w:r w:rsidRPr="00D70EFA">
        <w:rPr>
          <w:rFonts w:ascii="Montserrat Medium" w:hAnsi="Montserrat Medium"/>
        </w:rPr>
        <w:t xml:space="preserve"> on the same terms and conditions, subject to the performance of the selected service provider and the availability of funding.</w:t>
      </w:r>
    </w:p>
    <w:p w14:paraId="403A2782" w14:textId="77777777" w:rsidR="00D70EFA" w:rsidRDefault="00D70EFA" w:rsidP="000A33EC">
      <w:pPr>
        <w:rPr>
          <w:rFonts w:ascii="Arvo" w:hAnsi="Arvo"/>
          <w:b/>
          <w:color w:val="772583"/>
          <w:sz w:val="32"/>
          <w:szCs w:val="32"/>
        </w:rPr>
      </w:pPr>
    </w:p>
    <w:p w14:paraId="766AD25E" w14:textId="1CECB721" w:rsidR="00CE1E51" w:rsidRPr="00CE1E51" w:rsidRDefault="000A33EC" w:rsidP="00D70EFA">
      <w:pPr>
        <w:outlineLvl w:val="0"/>
        <w:rPr>
          <w:rFonts w:ascii="Arvo" w:hAnsi="Arvo"/>
          <w:b/>
          <w:color w:val="772583"/>
          <w:sz w:val="32"/>
          <w:szCs w:val="32"/>
        </w:rPr>
      </w:pPr>
      <w:bookmarkStart w:id="7" w:name="_Toc135916705"/>
      <w:r>
        <w:rPr>
          <w:rFonts w:ascii="Arvo" w:hAnsi="Arvo"/>
          <w:b/>
          <w:color w:val="772583"/>
          <w:sz w:val="32"/>
          <w:szCs w:val="32"/>
        </w:rPr>
        <w:t>Schedule of Tender</w:t>
      </w:r>
      <w:bookmarkEnd w:id="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3"/>
        <w:gridCol w:w="4291"/>
      </w:tblGrid>
      <w:tr w:rsidR="009F060B" w:rsidRPr="00E650AE" w14:paraId="03009391" w14:textId="77777777" w:rsidTr="004C403C">
        <w:trPr>
          <w:trHeight w:val="409"/>
          <w:jc w:val="center"/>
        </w:trPr>
        <w:tc>
          <w:tcPr>
            <w:tcW w:w="3963" w:type="dxa"/>
            <w:shd w:val="clear" w:color="auto" w:fill="CCCCFF"/>
          </w:tcPr>
          <w:p w14:paraId="2484261B" w14:textId="498D76E2" w:rsidR="009F060B" w:rsidRPr="000A33EC" w:rsidRDefault="009F060B" w:rsidP="00024BCB">
            <w:pPr>
              <w:spacing w:line="276" w:lineRule="auto"/>
              <w:jc w:val="center"/>
              <w:rPr>
                <w:rFonts w:ascii="Montserrat" w:hAnsi="Montserrat"/>
                <w:b/>
              </w:rPr>
            </w:pPr>
            <w:r w:rsidRPr="000A33EC">
              <w:rPr>
                <w:rFonts w:ascii="Montserrat" w:hAnsi="Montserrat"/>
                <w:b/>
              </w:rPr>
              <w:t>Date</w:t>
            </w:r>
          </w:p>
        </w:tc>
        <w:tc>
          <w:tcPr>
            <w:tcW w:w="4291" w:type="dxa"/>
            <w:shd w:val="clear" w:color="auto" w:fill="CCCCFF"/>
          </w:tcPr>
          <w:p w14:paraId="7CB691B4" w14:textId="3841EB10" w:rsidR="009F060B" w:rsidRPr="000A33EC" w:rsidRDefault="009F060B" w:rsidP="00024BCB">
            <w:pPr>
              <w:spacing w:line="276" w:lineRule="auto"/>
              <w:jc w:val="center"/>
              <w:rPr>
                <w:rFonts w:ascii="Montserrat" w:hAnsi="Montserrat"/>
                <w:b/>
              </w:rPr>
            </w:pPr>
            <w:r w:rsidRPr="000A33EC">
              <w:rPr>
                <w:rFonts w:ascii="Montserrat" w:hAnsi="Montserrat"/>
                <w:b/>
              </w:rPr>
              <w:t>Stage of Process</w:t>
            </w:r>
          </w:p>
        </w:tc>
      </w:tr>
      <w:tr w:rsidR="000F6870" w:rsidRPr="00E650AE" w14:paraId="5F027220" w14:textId="77777777" w:rsidTr="004C403C">
        <w:trPr>
          <w:jc w:val="center"/>
        </w:trPr>
        <w:tc>
          <w:tcPr>
            <w:tcW w:w="3963" w:type="dxa"/>
          </w:tcPr>
          <w:p w14:paraId="1F872076" w14:textId="0278F844" w:rsidR="000F6870" w:rsidRPr="00D70EFA" w:rsidRDefault="0014674A" w:rsidP="00024BCB">
            <w:pPr>
              <w:spacing w:line="276" w:lineRule="auto"/>
              <w:rPr>
                <w:rFonts w:ascii="Montserrat Medium" w:hAnsi="Montserrat Medium"/>
              </w:rPr>
            </w:pPr>
            <w:r w:rsidRPr="00D70EFA">
              <w:rPr>
                <w:rFonts w:ascii="Montserrat Medium" w:hAnsi="Montserrat Medium"/>
              </w:rPr>
              <w:t>26</w:t>
            </w:r>
            <w:r w:rsidR="00D70EFA" w:rsidRPr="00D70EFA">
              <w:rPr>
                <w:rFonts w:ascii="Montserrat Medium" w:hAnsi="Montserrat Medium"/>
                <w:vertAlign w:val="superscript"/>
              </w:rPr>
              <w:t>th</w:t>
            </w:r>
            <w:r w:rsidR="00D70EFA" w:rsidRPr="00D70EFA">
              <w:rPr>
                <w:rFonts w:ascii="Montserrat Medium" w:hAnsi="Montserrat Medium"/>
              </w:rPr>
              <w:t xml:space="preserve"> May</w:t>
            </w:r>
            <w:r w:rsidR="000F6870" w:rsidRPr="00D70EFA">
              <w:rPr>
                <w:rFonts w:ascii="Montserrat Medium" w:hAnsi="Montserrat Medium"/>
              </w:rPr>
              <w:t xml:space="preserve"> 202</w:t>
            </w:r>
            <w:r w:rsidR="00BF4294" w:rsidRPr="00D70EFA">
              <w:rPr>
                <w:rFonts w:ascii="Montserrat Medium" w:hAnsi="Montserrat Medium"/>
              </w:rPr>
              <w:t>3</w:t>
            </w:r>
          </w:p>
        </w:tc>
        <w:tc>
          <w:tcPr>
            <w:tcW w:w="4291" w:type="dxa"/>
            <w:shd w:val="clear" w:color="auto" w:fill="CCCCFF"/>
          </w:tcPr>
          <w:p w14:paraId="1DF51A66" w14:textId="77777777" w:rsidR="000F6870" w:rsidRPr="000A33EC" w:rsidRDefault="000F6870" w:rsidP="004C403C">
            <w:pPr>
              <w:spacing w:line="276" w:lineRule="auto"/>
              <w:jc w:val="center"/>
              <w:rPr>
                <w:rFonts w:ascii="Montserrat" w:hAnsi="Montserrat"/>
                <w:b/>
                <w:bCs/>
              </w:rPr>
            </w:pPr>
            <w:r w:rsidRPr="000A33EC">
              <w:rPr>
                <w:rFonts w:ascii="Montserrat" w:hAnsi="Montserrat"/>
                <w:b/>
                <w:bCs/>
              </w:rPr>
              <w:t>Publication of Tender</w:t>
            </w:r>
          </w:p>
        </w:tc>
      </w:tr>
      <w:tr w:rsidR="000F6870" w:rsidRPr="00E650AE" w14:paraId="2FFAAE11" w14:textId="77777777" w:rsidTr="004C403C">
        <w:trPr>
          <w:jc w:val="center"/>
        </w:trPr>
        <w:tc>
          <w:tcPr>
            <w:tcW w:w="3963" w:type="dxa"/>
          </w:tcPr>
          <w:p w14:paraId="7BE122DE" w14:textId="21A80040" w:rsidR="000F6870" w:rsidRPr="00D70EFA" w:rsidRDefault="00672E8F" w:rsidP="00024BCB">
            <w:pPr>
              <w:spacing w:line="276" w:lineRule="auto"/>
              <w:rPr>
                <w:rFonts w:ascii="Montserrat Medium" w:hAnsi="Montserrat Medium"/>
                <w:color w:val="000000"/>
              </w:rPr>
            </w:pPr>
            <w:r w:rsidRPr="00D70EFA">
              <w:rPr>
                <w:rFonts w:ascii="Montserrat Medium" w:hAnsi="Montserrat Medium"/>
                <w:color w:val="000000"/>
              </w:rPr>
              <w:t xml:space="preserve">No later than 12.00noon on </w:t>
            </w:r>
            <w:r w:rsidR="0014674A" w:rsidRPr="00D70EFA">
              <w:rPr>
                <w:rFonts w:ascii="Montserrat Medium" w:hAnsi="Montserrat Medium"/>
                <w:color w:val="000000"/>
              </w:rPr>
              <w:t>Friday 16th June 2023</w:t>
            </w:r>
          </w:p>
        </w:tc>
        <w:tc>
          <w:tcPr>
            <w:tcW w:w="4291" w:type="dxa"/>
            <w:shd w:val="clear" w:color="auto" w:fill="CCCCFF"/>
          </w:tcPr>
          <w:p w14:paraId="07039869" w14:textId="77777777" w:rsidR="000F6870" w:rsidRPr="000A33EC" w:rsidRDefault="000F6870" w:rsidP="004C403C">
            <w:pPr>
              <w:spacing w:line="276" w:lineRule="auto"/>
              <w:jc w:val="center"/>
              <w:rPr>
                <w:rFonts w:ascii="Montserrat" w:hAnsi="Montserrat"/>
                <w:b/>
                <w:bCs/>
              </w:rPr>
            </w:pPr>
            <w:r w:rsidRPr="000A33EC">
              <w:rPr>
                <w:rFonts w:ascii="Montserrat" w:hAnsi="Montserrat"/>
                <w:b/>
                <w:bCs/>
              </w:rPr>
              <w:t>Last date for submission of clarification questions</w:t>
            </w:r>
          </w:p>
        </w:tc>
      </w:tr>
      <w:tr w:rsidR="000F6870" w:rsidRPr="00E650AE" w14:paraId="50B6AB25" w14:textId="77777777" w:rsidTr="004C403C">
        <w:trPr>
          <w:jc w:val="center"/>
        </w:trPr>
        <w:tc>
          <w:tcPr>
            <w:tcW w:w="3963" w:type="dxa"/>
          </w:tcPr>
          <w:p w14:paraId="3EF48550" w14:textId="693F5B6D" w:rsidR="000F6870" w:rsidRPr="00D70EFA" w:rsidRDefault="000F6870" w:rsidP="00024BCB">
            <w:pPr>
              <w:spacing w:line="276" w:lineRule="auto"/>
              <w:rPr>
                <w:rFonts w:ascii="Montserrat Medium" w:hAnsi="Montserrat Medium"/>
                <w:color w:val="000000"/>
              </w:rPr>
            </w:pPr>
            <w:r w:rsidRPr="00D70EFA">
              <w:rPr>
                <w:rFonts w:ascii="Montserrat Medium" w:hAnsi="Montserrat Medium"/>
                <w:color w:val="000000"/>
              </w:rPr>
              <w:t xml:space="preserve">No later than 12.00noon on </w:t>
            </w:r>
            <w:r w:rsidR="0014674A" w:rsidRPr="00D70EFA">
              <w:rPr>
                <w:rFonts w:ascii="Montserrat Medium" w:hAnsi="Montserrat Medium"/>
                <w:color w:val="000000"/>
              </w:rPr>
              <w:t>Wednesday 21</w:t>
            </w:r>
            <w:r w:rsidR="0014674A" w:rsidRPr="00D70EFA">
              <w:rPr>
                <w:rFonts w:ascii="Montserrat Medium" w:hAnsi="Montserrat Medium"/>
                <w:color w:val="000000"/>
                <w:vertAlign w:val="superscript"/>
              </w:rPr>
              <w:t>st</w:t>
            </w:r>
            <w:r w:rsidR="0014674A" w:rsidRPr="00D70EFA">
              <w:rPr>
                <w:rFonts w:ascii="Montserrat Medium" w:hAnsi="Montserrat Medium"/>
                <w:color w:val="000000"/>
              </w:rPr>
              <w:t xml:space="preserve"> June 2023</w:t>
            </w:r>
          </w:p>
        </w:tc>
        <w:tc>
          <w:tcPr>
            <w:tcW w:w="4291" w:type="dxa"/>
            <w:shd w:val="clear" w:color="auto" w:fill="CCCCFF"/>
          </w:tcPr>
          <w:p w14:paraId="45AB1E50" w14:textId="77777777" w:rsidR="000F6870" w:rsidRPr="000A33EC" w:rsidRDefault="000F6870" w:rsidP="004C403C">
            <w:pPr>
              <w:spacing w:line="276" w:lineRule="auto"/>
              <w:jc w:val="center"/>
              <w:rPr>
                <w:rFonts w:ascii="Montserrat" w:hAnsi="Montserrat"/>
                <w:b/>
                <w:bCs/>
              </w:rPr>
            </w:pPr>
            <w:r w:rsidRPr="000A33EC">
              <w:rPr>
                <w:rFonts w:ascii="Montserrat" w:hAnsi="Montserrat"/>
                <w:b/>
                <w:bCs/>
              </w:rPr>
              <w:t>Closing Date for receipt of tenders</w:t>
            </w:r>
          </w:p>
        </w:tc>
      </w:tr>
    </w:tbl>
    <w:p w14:paraId="65AF7AEE" w14:textId="77777777" w:rsidR="000F6870" w:rsidRPr="00E650AE" w:rsidRDefault="000F6870" w:rsidP="000F6870">
      <w:pPr>
        <w:rPr>
          <w:rFonts w:ascii="Arvo" w:hAnsi="Arvo"/>
          <w:color w:val="772583"/>
          <w:sz w:val="24"/>
          <w:szCs w:val="24"/>
        </w:rPr>
      </w:pPr>
    </w:p>
    <w:p w14:paraId="1144ECAB" w14:textId="31040698" w:rsidR="000A33EC" w:rsidRPr="000A33EC" w:rsidRDefault="000A33EC" w:rsidP="00D70EFA">
      <w:pPr>
        <w:outlineLvl w:val="0"/>
        <w:rPr>
          <w:rFonts w:ascii="Montserrat" w:hAnsi="Montserrat"/>
          <w:b/>
          <w:color w:val="772583"/>
          <w:sz w:val="32"/>
          <w:szCs w:val="32"/>
        </w:rPr>
      </w:pPr>
      <w:bookmarkStart w:id="8" w:name="_Toc135916706"/>
      <w:r w:rsidRPr="000A33EC">
        <w:rPr>
          <w:rFonts w:ascii="Montserrat" w:hAnsi="Montserrat"/>
          <w:b/>
          <w:color w:val="772583"/>
          <w:sz w:val="32"/>
          <w:szCs w:val="32"/>
        </w:rPr>
        <w:t>Selection Process</w:t>
      </w:r>
      <w:bookmarkEnd w:id="8"/>
    </w:p>
    <w:p w14:paraId="3DA3D5D3" w14:textId="7839004F" w:rsidR="00B92A6C" w:rsidRPr="000A33EC" w:rsidRDefault="00491E7E" w:rsidP="00D70EFA">
      <w:pPr>
        <w:pStyle w:val="ListParagraph"/>
        <w:numPr>
          <w:ilvl w:val="1"/>
          <w:numId w:val="1"/>
        </w:numPr>
        <w:ind w:left="1077" w:hanging="357"/>
        <w:outlineLvl w:val="1"/>
        <w:rPr>
          <w:rFonts w:ascii="Montserrat" w:hAnsi="Montserrat"/>
          <w:color w:val="772583"/>
          <w:sz w:val="24"/>
          <w:szCs w:val="24"/>
        </w:rPr>
      </w:pPr>
      <w:bookmarkStart w:id="9" w:name="_Toc135916707"/>
      <w:r w:rsidRPr="000A33EC">
        <w:rPr>
          <w:rFonts w:ascii="Montserrat" w:hAnsi="Montserrat"/>
          <w:color w:val="772583"/>
          <w:sz w:val="24"/>
          <w:szCs w:val="24"/>
        </w:rPr>
        <w:t>Evaluation process</w:t>
      </w:r>
      <w:bookmarkEnd w:id="9"/>
    </w:p>
    <w:p w14:paraId="5DED180E" w14:textId="403FB594" w:rsidR="00A93F62" w:rsidRPr="00D70EFA" w:rsidRDefault="00DB47FB" w:rsidP="00CF2DB8">
      <w:pPr>
        <w:pStyle w:val="Default"/>
        <w:numPr>
          <w:ilvl w:val="0"/>
          <w:numId w:val="2"/>
        </w:numPr>
        <w:spacing w:line="276" w:lineRule="auto"/>
        <w:jc w:val="both"/>
        <w:rPr>
          <w:rFonts w:ascii="Montserrat Medium" w:hAnsi="Montserrat Medium" w:cs="Arial"/>
          <w:sz w:val="22"/>
          <w:szCs w:val="22"/>
        </w:rPr>
      </w:pPr>
      <w:r w:rsidRPr="00D70EFA">
        <w:rPr>
          <w:rFonts w:ascii="Montserrat Medium" w:hAnsi="Montserrat Medium" w:cs="Arial"/>
          <w:sz w:val="22"/>
          <w:szCs w:val="22"/>
        </w:rPr>
        <w:t xml:space="preserve">Tenderers who have submitted prior to the deadline will be </w:t>
      </w:r>
      <w:r w:rsidR="00A93F62" w:rsidRPr="00D70EFA">
        <w:rPr>
          <w:rFonts w:ascii="Montserrat Medium" w:hAnsi="Montserrat Medium" w:cs="Arial"/>
          <w:sz w:val="22"/>
          <w:szCs w:val="22"/>
        </w:rPr>
        <w:t xml:space="preserve">progressed for assessment of the pre-qualifying questionnaire. </w:t>
      </w:r>
    </w:p>
    <w:p w14:paraId="57EB1605" w14:textId="3CFCB27A" w:rsidR="008563C1" w:rsidRPr="00D70EFA" w:rsidRDefault="008563C1" w:rsidP="00CF2DB8">
      <w:pPr>
        <w:pStyle w:val="Default"/>
        <w:numPr>
          <w:ilvl w:val="0"/>
          <w:numId w:val="2"/>
        </w:numPr>
        <w:spacing w:line="276" w:lineRule="auto"/>
        <w:jc w:val="both"/>
        <w:rPr>
          <w:rFonts w:ascii="Montserrat Medium" w:hAnsi="Montserrat Medium" w:cs="Arial"/>
          <w:sz w:val="22"/>
          <w:szCs w:val="22"/>
        </w:rPr>
      </w:pPr>
      <w:r w:rsidRPr="00D70EFA">
        <w:rPr>
          <w:rFonts w:ascii="Montserrat Medium" w:hAnsi="Montserrat Medium"/>
          <w:sz w:val="22"/>
          <w:szCs w:val="22"/>
        </w:rPr>
        <w:t xml:space="preserve">Tenderers will either pass OR fail each of the selection criteria set out in the </w:t>
      </w:r>
      <w:r w:rsidR="005D5CCF" w:rsidRPr="00D70EFA">
        <w:rPr>
          <w:rFonts w:ascii="Montserrat Medium" w:hAnsi="Montserrat Medium"/>
          <w:sz w:val="22"/>
          <w:szCs w:val="22"/>
        </w:rPr>
        <w:t>PQQ</w:t>
      </w:r>
      <w:r w:rsidR="005D5CCF" w:rsidRPr="00D70EFA">
        <w:rPr>
          <w:rFonts w:ascii="Montserrat Medium" w:hAnsi="Montserrat Medium" w:cs="Arial"/>
          <w:sz w:val="22"/>
          <w:szCs w:val="22"/>
        </w:rPr>
        <w:t>.</w:t>
      </w:r>
      <w:r w:rsidRPr="00D70EFA">
        <w:rPr>
          <w:rFonts w:ascii="Montserrat Medium" w:hAnsi="Montserrat Medium" w:cs="Arial"/>
          <w:sz w:val="22"/>
          <w:szCs w:val="22"/>
        </w:rPr>
        <w:t xml:space="preserve"> </w:t>
      </w:r>
    </w:p>
    <w:p w14:paraId="306DE9E5" w14:textId="45D71D41" w:rsidR="00A30FFF" w:rsidRPr="00D70EFA" w:rsidRDefault="008127AB" w:rsidP="00CF2DB8">
      <w:pPr>
        <w:pStyle w:val="Default"/>
        <w:numPr>
          <w:ilvl w:val="0"/>
          <w:numId w:val="2"/>
        </w:numPr>
        <w:spacing w:line="276" w:lineRule="auto"/>
        <w:jc w:val="both"/>
        <w:rPr>
          <w:rFonts w:ascii="Montserrat Medium" w:hAnsi="Montserrat Medium"/>
          <w:sz w:val="22"/>
          <w:szCs w:val="22"/>
        </w:rPr>
      </w:pPr>
      <w:r w:rsidRPr="00D70EFA">
        <w:rPr>
          <w:rFonts w:ascii="Montserrat Medium" w:hAnsi="Montserrat Medium" w:cs="Arial"/>
          <w:sz w:val="22"/>
          <w:szCs w:val="22"/>
        </w:rPr>
        <w:t xml:space="preserve">Tenderers </w:t>
      </w:r>
      <w:r w:rsidR="00BE3B67" w:rsidRPr="00D70EFA">
        <w:rPr>
          <w:rFonts w:ascii="Montserrat Medium" w:hAnsi="Montserrat Medium" w:cs="Arial"/>
          <w:sz w:val="22"/>
          <w:szCs w:val="22"/>
        </w:rPr>
        <w:t xml:space="preserve">who </w:t>
      </w:r>
      <w:r w:rsidR="00443999" w:rsidRPr="00D70EFA">
        <w:rPr>
          <w:rFonts w:ascii="Montserrat Medium" w:hAnsi="Montserrat Medium" w:cs="Arial"/>
          <w:sz w:val="22"/>
          <w:szCs w:val="22"/>
        </w:rPr>
        <w:t>pass</w:t>
      </w:r>
      <w:r w:rsidRPr="00D70EFA">
        <w:rPr>
          <w:rFonts w:ascii="Montserrat Medium" w:hAnsi="Montserrat Medium" w:cs="Arial"/>
          <w:sz w:val="22"/>
          <w:szCs w:val="22"/>
        </w:rPr>
        <w:t xml:space="preserve"> the Selection Criteria set out in </w:t>
      </w:r>
      <w:r w:rsidR="00912E9A" w:rsidRPr="00D70EFA">
        <w:rPr>
          <w:rFonts w:ascii="Montserrat Medium" w:hAnsi="Montserrat Medium" w:cs="Arial"/>
          <w:sz w:val="22"/>
          <w:szCs w:val="22"/>
        </w:rPr>
        <w:t xml:space="preserve">the pre-qualifying questionnaire in Appendix </w:t>
      </w:r>
      <w:r w:rsidR="00A23B61" w:rsidRPr="00D70EFA">
        <w:rPr>
          <w:rFonts w:ascii="Montserrat Medium" w:hAnsi="Montserrat Medium" w:cs="Arial"/>
          <w:sz w:val="22"/>
          <w:szCs w:val="22"/>
        </w:rPr>
        <w:t>3 (</w:t>
      </w:r>
      <w:r w:rsidR="00912E9A" w:rsidRPr="00D70EFA">
        <w:rPr>
          <w:rFonts w:ascii="Montserrat Medium" w:hAnsi="Montserrat Medium" w:cs="Arial"/>
          <w:sz w:val="22"/>
          <w:szCs w:val="22"/>
        </w:rPr>
        <w:t>attached</w:t>
      </w:r>
      <w:r w:rsidR="00A23B61" w:rsidRPr="00D70EFA">
        <w:rPr>
          <w:rFonts w:ascii="Montserrat Medium" w:hAnsi="Montserrat Medium" w:cs="Arial"/>
          <w:sz w:val="22"/>
          <w:szCs w:val="22"/>
        </w:rPr>
        <w:t>)</w:t>
      </w:r>
      <w:r w:rsidR="00443999" w:rsidRPr="00D70EFA">
        <w:rPr>
          <w:rFonts w:ascii="Montserrat Medium" w:hAnsi="Montserrat Medium" w:cs="Arial"/>
          <w:sz w:val="22"/>
          <w:szCs w:val="22"/>
        </w:rPr>
        <w:t xml:space="preserve"> will be</w:t>
      </w:r>
      <w:r w:rsidR="008563C1" w:rsidRPr="00D70EFA">
        <w:rPr>
          <w:rFonts w:ascii="Montserrat Medium" w:hAnsi="Montserrat Medium" w:cs="Arial"/>
          <w:sz w:val="22"/>
          <w:szCs w:val="22"/>
        </w:rPr>
        <w:t xml:space="preserve"> </w:t>
      </w:r>
      <w:r w:rsidR="00DC2855" w:rsidRPr="00D70EFA">
        <w:rPr>
          <w:rFonts w:ascii="Montserrat Medium" w:hAnsi="Montserrat Medium"/>
          <w:sz w:val="22"/>
          <w:szCs w:val="22"/>
        </w:rPr>
        <w:t xml:space="preserve">progressed for assessment of the merit of their application, and </w:t>
      </w:r>
      <w:r w:rsidR="00190939" w:rsidRPr="00D70EFA">
        <w:rPr>
          <w:rFonts w:ascii="Montserrat Medium" w:hAnsi="Montserrat Medium"/>
          <w:sz w:val="22"/>
          <w:szCs w:val="22"/>
        </w:rPr>
        <w:t>its</w:t>
      </w:r>
      <w:r w:rsidR="00DC2855" w:rsidRPr="00D70EFA">
        <w:rPr>
          <w:rFonts w:ascii="Montserrat Medium" w:hAnsi="Montserrat Medium"/>
          <w:sz w:val="22"/>
          <w:szCs w:val="22"/>
        </w:rPr>
        <w:t xml:space="preserve"> suitability to meet our needs.</w:t>
      </w:r>
      <w:r w:rsidR="00BD2265" w:rsidRPr="00D70EFA">
        <w:rPr>
          <w:rFonts w:ascii="Montserrat Medium" w:hAnsi="Montserrat Medium"/>
          <w:sz w:val="22"/>
          <w:szCs w:val="22"/>
        </w:rPr>
        <w:t xml:space="preserve"> </w:t>
      </w:r>
      <w:r w:rsidR="002E06BC" w:rsidRPr="00D70EFA">
        <w:rPr>
          <w:rFonts w:ascii="Montserrat Medium" w:hAnsi="Montserrat Medium"/>
          <w:sz w:val="22"/>
          <w:szCs w:val="22"/>
        </w:rPr>
        <w:t xml:space="preserve"> </w:t>
      </w:r>
    </w:p>
    <w:p w14:paraId="0AB431A8" w14:textId="77777777" w:rsidR="008563C1" w:rsidRPr="000A33EC" w:rsidRDefault="008563C1" w:rsidP="00A23B61">
      <w:pPr>
        <w:pStyle w:val="Default"/>
        <w:spacing w:line="276" w:lineRule="auto"/>
        <w:jc w:val="both"/>
        <w:rPr>
          <w:rFonts w:ascii="Montserrat" w:hAnsi="Montserrat"/>
          <w:color w:val="auto"/>
        </w:rPr>
      </w:pPr>
    </w:p>
    <w:p w14:paraId="4EFF9545" w14:textId="4CE1467E" w:rsidR="00491E7E" w:rsidRPr="000A33EC" w:rsidRDefault="009F1AE6" w:rsidP="00D70EFA">
      <w:pPr>
        <w:pStyle w:val="ListParagraph"/>
        <w:numPr>
          <w:ilvl w:val="1"/>
          <w:numId w:val="1"/>
        </w:numPr>
        <w:spacing w:line="276" w:lineRule="auto"/>
        <w:ind w:left="1077" w:hanging="357"/>
        <w:outlineLvl w:val="1"/>
        <w:rPr>
          <w:rFonts w:ascii="Montserrat" w:hAnsi="Montserrat"/>
          <w:color w:val="772583"/>
          <w:sz w:val="24"/>
          <w:szCs w:val="24"/>
        </w:rPr>
      </w:pPr>
      <w:bookmarkStart w:id="10" w:name="_Toc135916708"/>
      <w:r w:rsidRPr="000A33EC">
        <w:rPr>
          <w:rFonts w:ascii="Montserrat" w:hAnsi="Montserrat"/>
          <w:color w:val="772583"/>
          <w:sz w:val="24"/>
          <w:szCs w:val="24"/>
        </w:rPr>
        <w:t>Award</w:t>
      </w:r>
      <w:r w:rsidR="00E351A7" w:rsidRPr="000A33EC">
        <w:rPr>
          <w:rFonts w:ascii="Montserrat" w:hAnsi="Montserrat"/>
          <w:color w:val="772583"/>
          <w:sz w:val="24"/>
          <w:szCs w:val="24"/>
        </w:rPr>
        <w:t xml:space="preserve"> Criteria</w:t>
      </w:r>
      <w:bookmarkEnd w:id="10"/>
    </w:p>
    <w:p w14:paraId="050D718E" w14:textId="7F7279C1" w:rsidR="00894C81" w:rsidRPr="00D70EFA" w:rsidRDefault="00684331" w:rsidP="00894C81">
      <w:pPr>
        <w:tabs>
          <w:tab w:val="left" w:pos="696"/>
          <w:tab w:val="left" w:pos="752"/>
          <w:tab w:val="left" w:pos="824"/>
          <w:tab w:val="left" w:pos="4596"/>
        </w:tabs>
        <w:spacing w:after="200" w:line="276" w:lineRule="auto"/>
        <w:rPr>
          <w:rFonts w:ascii="Montserrat Medium" w:hAnsi="Montserrat Medium"/>
        </w:rPr>
      </w:pPr>
      <w:r w:rsidRPr="00D70EFA">
        <w:rPr>
          <w:rFonts w:ascii="Montserrat Medium" w:hAnsi="Montserrat Medium"/>
        </w:rPr>
        <w:t xml:space="preserve">The contract will be awarded </w:t>
      </w:r>
      <w:proofErr w:type="gramStart"/>
      <w:r w:rsidRPr="00D70EFA">
        <w:rPr>
          <w:rFonts w:ascii="Montserrat Medium" w:hAnsi="Montserrat Medium"/>
        </w:rPr>
        <w:t>on the basis of</w:t>
      </w:r>
      <w:proofErr w:type="gramEnd"/>
      <w:r w:rsidRPr="00D70EFA">
        <w:rPr>
          <w:rFonts w:ascii="Montserrat Medium" w:hAnsi="Montserrat Medium"/>
        </w:rPr>
        <w:t xml:space="preserve"> the most economically advantageous tender.  </w:t>
      </w:r>
      <w:r w:rsidR="00A62DBD" w:rsidRPr="00D70EFA">
        <w:rPr>
          <w:rFonts w:ascii="Montserrat Medium" w:hAnsi="Montserrat Medium"/>
        </w:rPr>
        <w:t>Shine will</w:t>
      </w:r>
      <w:r w:rsidRPr="00D70EFA">
        <w:rPr>
          <w:rFonts w:ascii="Montserrat Medium" w:hAnsi="Montserrat Medium"/>
        </w:rPr>
        <w:t xml:space="preserve"> apply the following award criteria:</w:t>
      </w:r>
    </w:p>
    <w:tbl>
      <w:tblPr>
        <w:tblStyle w:val="TableGrid"/>
        <w:tblW w:w="0" w:type="auto"/>
        <w:tblLook w:val="04A0" w:firstRow="1" w:lastRow="0" w:firstColumn="1" w:lastColumn="0" w:noHBand="0" w:noVBand="1"/>
      </w:tblPr>
      <w:tblGrid>
        <w:gridCol w:w="497"/>
        <w:gridCol w:w="4684"/>
        <w:gridCol w:w="1451"/>
        <w:gridCol w:w="2384"/>
      </w:tblGrid>
      <w:tr w:rsidR="00E56A28" w:rsidRPr="000A33EC" w14:paraId="4AFF0430" w14:textId="77777777" w:rsidTr="006921B0">
        <w:tc>
          <w:tcPr>
            <w:tcW w:w="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4183F683" w14:textId="77777777" w:rsidR="00E56A28" w:rsidRPr="000A33EC" w:rsidRDefault="00E56A28" w:rsidP="00E007B9">
            <w:pPr>
              <w:jc w:val="center"/>
              <w:rPr>
                <w:rFonts w:ascii="Montserrat" w:hAnsi="Montserrat" w:cs="Arial"/>
                <w:color w:val="FFFFFF" w:themeColor="background1"/>
              </w:rPr>
            </w:pPr>
          </w:p>
        </w:tc>
        <w:tc>
          <w:tcPr>
            <w:tcW w:w="48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7E94E890" w14:textId="77777777" w:rsidR="00E56A28" w:rsidRPr="000A33EC" w:rsidRDefault="00E56A28" w:rsidP="00E007B9">
            <w:pPr>
              <w:jc w:val="center"/>
              <w:rPr>
                <w:rFonts w:ascii="Montserrat" w:hAnsi="Montserrat" w:cs="Arial"/>
              </w:rPr>
            </w:pPr>
            <w:r w:rsidRPr="000A33EC">
              <w:rPr>
                <w:rFonts w:ascii="Montserrat" w:hAnsi="Montserrat" w:cs="Arial"/>
                <w:b/>
                <w:bCs/>
              </w:rPr>
              <w:t>Criteria</w:t>
            </w:r>
          </w:p>
        </w:tc>
        <w:tc>
          <w:tcPr>
            <w:tcW w:w="11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31AAC883" w14:textId="77777777" w:rsidR="00E56A28" w:rsidRPr="000A33EC" w:rsidRDefault="00E56A28" w:rsidP="00E007B9">
            <w:pPr>
              <w:jc w:val="center"/>
              <w:rPr>
                <w:rFonts w:ascii="Montserrat" w:hAnsi="Montserrat" w:cs="Arial"/>
              </w:rPr>
            </w:pPr>
            <w:r w:rsidRPr="000A33EC">
              <w:rPr>
                <w:rFonts w:ascii="Montserrat" w:hAnsi="Montserrat" w:cs="Arial"/>
                <w:b/>
              </w:rPr>
              <w:t>Weighting</w:t>
            </w:r>
          </w:p>
        </w:tc>
        <w:tc>
          <w:tcPr>
            <w:tcW w:w="24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tcPr>
          <w:p w14:paraId="10D4B3B6" w14:textId="2D7B4E06" w:rsidR="00E56A28" w:rsidRPr="000A33EC" w:rsidRDefault="00E56A28" w:rsidP="00E007B9">
            <w:pPr>
              <w:jc w:val="center"/>
              <w:rPr>
                <w:rFonts w:ascii="Montserrat" w:hAnsi="Montserrat" w:cs="Arial"/>
              </w:rPr>
            </w:pPr>
            <w:r w:rsidRPr="000A33EC">
              <w:rPr>
                <w:rFonts w:ascii="Montserrat" w:hAnsi="Montserrat" w:cs="Arial"/>
                <w:b/>
              </w:rPr>
              <w:t>Maximum Score</w:t>
            </w:r>
          </w:p>
        </w:tc>
      </w:tr>
      <w:tr w:rsidR="00E56A28" w:rsidRPr="000A33EC" w14:paraId="32119E81" w14:textId="77777777" w:rsidTr="006921B0">
        <w:trPr>
          <w:trHeight w:val="773"/>
        </w:trPr>
        <w:tc>
          <w:tcPr>
            <w:tcW w:w="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345092AF" w14:textId="77777777" w:rsidR="00E56A28" w:rsidRPr="000A33EC" w:rsidRDefault="00E56A28" w:rsidP="00024BCB">
            <w:pPr>
              <w:rPr>
                <w:rFonts w:ascii="Montserrat" w:hAnsi="Montserrat" w:cs="Arial"/>
                <w:b/>
              </w:rPr>
            </w:pPr>
            <w:r w:rsidRPr="000A33EC">
              <w:rPr>
                <w:rFonts w:ascii="Montserrat" w:hAnsi="Montserrat" w:cs="Arial"/>
                <w:b/>
              </w:rPr>
              <w:t>A</w:t>
            </w:r>
          </w:p>
        </w:tc>
        <w:tc>
          <w:tcPr>
            <w:tcW w:w="48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121816F9" w14:textId="77777777" w:rsidR="00E56A28" w:rsidRPr="000A33EC" w:rsidRDefault="00E56A28" w:rsidP="00024BCB">
            <w:pPr>
              <w:rPr>
                <w:rFonts w:ascii="Montserrat" w:hAnsi="Montserrat" w:cs="Arial"/>
                <w:b/>
              </w:rPr>
            </w:pPr>
            <w:r w:rsidRPr="000A33EC">
              <w:rPr>
                <w:rFonts w:ascii="Montserrat" w:hAnsi="Montserrat"/>
                <w:b/>
                <w:bCs/>
              </w:rPr>
              <w:t xml:space="preserve">Quality of Technical Proposal </w:t>
            </w:r>
          </w:p>
        </w:tc>
        <w:tc>
          <w:tcPr>
            <w:tcW w:w="11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4136084D" w14:textId="77777777" w:rsidR="00E56A28" w:rsidRPr="000A33EC" w:rsidRDefault="00E56A28" w:rsidP="00E56A28">
            <w:pPr>
              <w:jc w:val="center"/>
              <w:rPr>
                <w:rFonts w:ascii="Montserrat" w:hAnsi="Montserrat" w:cs="Arial"/>
                <w:b/>
              </w:rPr>
            </w:pPr>
            <w:r w:rsidRPr="000A33EC">
              <w:rPr>
                <w:rFonts w:ascii="Montserrat" w:hAnsi="Montserrat"/>
                <w:b/>
                <w:bCs/>
              </w:rPr>
              <w:t>40%</w:t>
            </w:r>
          </w:p>
        </w:tc>
        <w:tc>
          <w:tcPr>
            <w:tcW w:w="24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225BAD3C" w14:textId="2F571994" w:rsidR="00E56A28" w:rsidRPr="000A33EC" w:rsidRDefault="00E56A28" w:rsidP="00E56A28">
            <w:pPr>
              <w:jc w:val="center"/>
              <w:rPr>
                <w:rFonts w:ascii="Montserrat" w:hAnsi="Montserrat" w:cs="Arial"/>
                <w:b/>
              </w:rPr>
            </w:pPr>
            <w:r w:rsidRPr="000A33EC">
              <w:rPr>
                <w:rFonts w:ascii="Montserrat" w:hAnsi="Montserrat"/>
                <w:b/>
                <w:bCs/>
              </w:rPr>
              <w:t>400</w:t>
            </w:r>
          </w:p>
        </w:tc>
      </w:tr>
      <w:tr w:rsidR="00684331" w:rsidRPr="000A33EC" w14:paraId="08AB81A1" w14:textId="77777777" w:rsidTr="00657300">
        <w:trPr>
          <w:trHeight w:val="967"/>
        </w:trPr>
        <w:tc>
          <w:tcPr>
            <w:tcW w:w="9016"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8FA8E2E" w14:textId="77777777" w:rsidR="00684331" w:rsidRPr="000A33EC" w:rsidRDefault="00684331" w:rsidP="00024BCB">
            <w:pPr>
              <w:rPr>
                <w:rFonts w:ascii="Montserrat" w:hAnsi="Montserrat"/>
                <w:iCs/>
                <w:lang w:val="en-IE"/>
              </w:rPr>
            </w:pPr>
          </w:p>
          <w:p w14:paraId="6F2D7A50" w14:textId="488D2183" w:rsidR="00684331" w:rsidRPr="00D70EFA" w:rsidRDefault="00684331" w:rsidP="00024BCB">
            <w:pPr>
              <w:rPr>
                <w:rFonts w:ascii="Montserrat Medium" w:hAnsi="Montserrat Medium"/>
                <w:iCs/>
                <w:lang w:val="en-IE"/>
              </w:rPr>
            </w:pPr>
            <w:r w:rsidRPr="00D70EFA">
              <w:rPr>
                <w:rFonts w:ascii="Montserrat Medium" w:hAnsi="Montserrat Medium"/>
                <w:iCs/>
                <w:lang w:val="en-IE"/>
              </w:rPr>
              <w:t xml:space="preserve">Quality of Tenderer’s demonstrated understanding of the </w:t>
            </w:r>
            <w:r w:rsidR="00092016" w:rsidRPr="00D70EFA">
              <w:rPr>
                <w:rFonts w:ascii="Montserrat Medium" w:hAnsi="Montserrat Medium"/>
                <w:iCs/>
                <w:lang w:val="en-IE"/>
              </w:rPr>
              <w:t>development and design objectives</w:t>
            </w:r>
            <w:r w:rsidRPr="00D70EFA">
              <w:rPr>
                <w:rFonts w:ascii="Montserrat Medium" w:hAnsi="Montserrat Medium"/>
                <w:iCs/>
                <w:lang w:val="en-IE"/>
              </w:rPr>
              <w:t xml:space="preserve">, and the campaign target audience(s), as incorporated into your strategic approach.  Tenderers should detail the proposed approach and </w:t>
            </w:r>
            <w:r w:rsidRPr="00D70EFA">
              <w:rPr>
                <w:rFonts w:ascii="Montserrat Medium" w:hAnsi="Montserrat Medium"/>
                <w:iCs/>
                <w:lang w:val="en-IE"/>
              </w:rPr>
              <w:lastRenderedPageBreak/>
              <w:t xml:space="preserve">the methods to be used and demonstrate that these will meet the requirements set out above and in Appendix </w:t>
            </w:r>
            <w:r w:rsidR="00A23B61" w:rsidRPr="00D70EFA">
              <w:rPr>
                <w:rFonts w:ascii="Montserrat Medium" w:hAnsi="Montserrat Medium"/>
                <w:iCs/>
                <w:lang w:val="en-IE"/>
              </w:rPr>
              <w:t>2</w:t>
            </w:r>
            <w:r w:rsidRPr="00D70EFA">
              <w:rPr>
                <w:rFonts w:ascii="Montserrat Medium" w:hAnsi="Montserrat Medium"/>
                <w:iCs/>
                <w:lang w:val="en-IE"/>
              </w:rPr>
              <w:t xml:space="preserve"> to enable</w:t>
            </w:r>
            <w:r w:rsidR="006236F7" w:rsidRPr="00D70EFA">
              <w:rPr>
                <w:rFonts w:ascii="Montserrat Medium" w:hAnsi="Montserrat Medium"/>
                <w:iCs/>
                <w:lang w:val="en-IE"/>
              </w:rPr>
              <w:t xml:space="preserve"> Shine </w:t>
            </w:r>
            <w:r w:rsidRPr="00D70EFA">
              <w:rPr>
                <w:rFonts w:ascii="Montserrat Medium" w:hAnsi="Montserrat Medium"/>
                <w:iCs/>
                <w:lang w:val="en-IE"/>
              </w:rPr>
              <w:t>to assess their offer under this criterio</w:t>
            </w:r>
            <w:r w:rsidR="00BD5502" w:rsidRPr="00D70EFA">
              <w:rPr>
                <w:rFonts w:ascii="Montserrat Medium" w:hAnsi="Montserrat Medium"/>
                <w:iCs/>
                <w:lang w:val="en-IE"/>
              </w:rPr>
              <w:t>n</w:t>
            </w:r>
            <w:r w:rsidR="00D70EFA">
              <w:rPr>
                <w:rFonts w:ascii="Montserrat Medium" w:hAnsi="Montserrat Medium"/>
                <w:iCs/>
                <w:lang w:val="en-IE"/>
              </w:rPr>
              <w:t>.</w:t>
            </w:r>
          </w:p>
          <w:p w14:paraId="3EBA35B7" w14:textId="710023FC" w:rsidR="003D1607" w:rsidRPr="000A33EC" w:rsidRDefault="003D1607" w:rsidP="00024BCB">
            <w:pPr>
              <w:rPr>
                <w:rFonts w:ascii="Montserrat" w:hAnsi="Montserrat"/>
                <w:iCs/>
              </w:rPr>
            </w:pPr>
          </w:p>
        </w:tc>
      </w:tr>
      <w:tr w:rsidR="00E56A28" w:rsidRPr="000A33EC" w14:paraId="7DF6D383" w14:textId="77777777" w:rsidTr="006921B0">
        <w:trPr>
          <w:trHeight w:val="441"/>
        </w:trPr>
        <w:tc>
          <w:tcPr>
            <w:tcW w:w="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3698B04A" w14:textId="77777777" w:rsidR="00E56A28" w:rsidRPr="000A33EC" w:rsidRDefault="00E56A28" w:rsidP="00024BCB">
            <w:pPr>
              <w:rPr>
                <w:rFonts w:ascii="Montserrat" w:hAnsi="Montserrat" w:cs="Arial"/>
                <w:b/>
              </w:rPr>
            </w:pPr>
            <w:r w:rsidRPr="000A33EC">
              <w:rPr>
                <w:rFonts w:ascii="Montserrat" w:hAnsi="Montserrat" w:cs="Arial"/>
                <w:b/>
              </w:rPr>
              <w:lastRenderedPageBreak/>
              <w:t>B</w:t>
            </w:r>
          </w:p>
        </w:tc>
        <w:tc>
          <w:tcPr>
            <w:tcW w:w="48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1AAFE692" w14:textId="77777777" w:rsidR="00E56A28" w:rsidRPr="000A33EC" w:rsidRDefault="00E56A28" w:rsidP="00024BCB">
            <w:pPr>
              <w:rPr>
                <w:rFonts w:ascii="Montserrat" w:hAnsi="Montserrat" w:cs="Arial"/>
                <w:b/>
              </w:rPr>
            </w:pPr>
            <w:r w:rsidRPr="000A33EC">
              <w:rPr>
                <w:rFonts w:ascii="Montserrat" w:hAnsi="Montserrat" w:cs="Arial"/>
                <w:b/>
              </w:rPr>
              <w:t>Technical Merit of Team Proposed</w:t>
            </w:r>
          </w:p>
        </w:tc>
        <w:tc>
          <w:tcPr>
            <w:tcW w:w="11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692D20CA" w14:textId="77777777" w:rsidR="00E56A28" w:rsidRPr="000A33EC" w:rsidRDefault="00E56A28" w:rsidP="00E56A28">
            <w:pPr>
              <w:jc w:val="center"/>
              <w:rPr>
                <w:rFonts w:ascii="Montserrat" w:hAnsi="Montserrat" w:cs="Arial"/>
                <w:b/>
              </w:rPr>
            </w:pPr>
            <w:r w:rsidRPr="000A33EC">
              <w:rPr>
                <w:rFonts w:ascii="Montserrat" w:hAnsi="Montserrat"/>
                <w:b/>
                <w:bCs/>
              </w:rPr>
              <w:t>15%</w:t>
            </w:r>
          </w:p>
        </w:tc>
        <w:tc>
          <w:tcPr>
            <w:tcW w:w="24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28E89708" w14:textId="2546FF93" w:rsidR="00E56A28" w:rsidRPr="000A33EC" w:rsidRDefault="00E56A28" w:rsidP="00E56A28">
            <w:pPr>
              <w:jc w:val="center"/>
              <w:rPr>
                <w:rFonts w:ascii="Montserrat" w:hAnsi="Montserrat" w:cs="Arial"/>
                <w:b/>
              </w:rPr>
            </w:pPr>
            <w:r w:rsidRPr="000A33EC">
              <w:rPr>
                <w:rFonts w:ascii="Montserrat" w:hAnsi="Montserrat"/>
                <w:b/>
                <w:bCs/>
              </w:rPr>
              <w:t>150</w:t>
            </w:r>
          </w:p>
        </w:tc>
      </w:tr>
      <w:tr w:rsidR="00684331" w:rsidRPr="000A33EC" w14:paraId="5D784EBB" w14:textId="77777777" w:rsidTr="00657300">
        <w:trPr>
          <w:trHeight w:val="1553"/>
        </w:trPr>
        <w:tc>
          <w:tcPr>
            <w:tcW w:w="9016"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11D55FC" w14:textId="46167B8B" w:rsidR="00684331" w:rsidRPr="00D70EFA" w:rsidRDefault="00684331" w:rsidP="00024BCB">
            <w:pPr>
              <w:rPr>
                <w:rFonts w:ascii="Montserrat Medium" w:hAnsi="Montserrat Medium" w:cstheme="minorHAnsi"/>
                <w:iCs/>
              </w:rPr>
            </w:pPr>
            <w:r w:rsidRPr="00D70EFA">
              <w:rPr>
                <w:rFonts w:ascii="Montserrat Medium" w:hAnsi="Montserrat Medium" w:cstheme="minorHAnsi"/>
                <w:iCs/>
                <w:lang w:val="en-IE"/>
              </w:rPr>
              <w:t xml:space="preserve">Tenderers should provide information on the team proposed (brief biographical details), indicating each team member’s contribution to the project, their precise roles and responsibilities and time commitment.  Tenderers must complete Appendix </w:t>
            </w:r>
            <w:r w:rsidR="00E56A28" w:rsidRPr="00D70EFA">
              <w:rPr>
                <w:rFonts w:ascii="Montserrat Medium" w:hAnsi="Montserrat Medium" w:cstheme="minorHAnsi"/>
                <w:iCs/>
                <w:lang w:val="en-IE"/>
              </w:rPr>
              <w:t>5</w:t>
            </w:r>
            <w:r w:rsidR="005A1317" w:rsidRPr="00D70EFA">
              <w:rPr>
                <w:rFonts w:ascii="Montserrat Medium" w:hAnsi="Montserrat Medium" w:cstheme="minorHAnsi"/>
                <w:iCs/>
                <w:lang w:val="en-IE"/>
              </w:rPr>
              <w:t xml:space="preserve"> </w:t>
            </w:r>
            <w:r w:rsidRPr="00D70EFA">
              <w:rPr>
                <w:rFonts w:ascii="Montserrat Medium" w:hAnsi="Montserrat Medium" w:cstheme="minorHAnsi"/>
                <w:iCs/>
                <w:lang w:val="en-IE"/>
              </w:rPr>
              <w:t xml:space="preserve">Resource Allocation Schedule. </w:t>
            </w:r>
          </w:p>
        </w:tc>
      </w:tr>
      <w:tr w:rsidR="00E56A28" w:rsidRPr="000A33EC" w14:paraId="642C0F4D" w14:textId="77777777" w:rsidTr="006921B0">
        <w:trPr>
          <w:trHeight w:val="426"/>
        </w:trPr>
        <w:tc>
          <w:tcPr>
            <w:tcW w:w="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6B713FE3" w14:textId="77777777" w:rsidR="00E56A28" w:rsidRPr="000A33EC" w:rsidRDefault="00E56A28" w:rsidP="00024BCB">
            <w:pPr>
              <w:rPr>
                <w:rFonts w:ascii="Montserrat" w:hAnsi="Montserrat" w:cs="Arial"/>
                <w:b/>
              </w:rPr>
            </w:pPr>
            <w:r w:rsidRPr="000A33EC">
              <w:rPr>
                <w:rFonts w:ascii="Montserrat" w:hAnsi="Montserrat" w:cs="Arial"/>
                <w:b/>
                <w:lang w:val="en-IE"/>
              </w:rPr>
              <w:t>C</w:t>
            </w:r>
          </w:p>
        </w:tc>
        <w:tc>
          <w:tcPr>
            <w:tcW w:w="48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72ACD89B" w14:textId="77777777" w:rsidR="00E56A28" w:rsidRPr="000A33EC" w:rsidRDefault="00E56A28" w:rsidP="00024BCB">
            <w:pPr>
              <w:rPr>
                <w:rFonts w:ascii="Montserrat" w:hAnsi="Montserrat" w:cs="Arial"/>
                <w:b/>
              </w:rPr>
            </w:pPr>
            <w:r w:rsidRPr="000A33EC">
              <w:rPr>
                <w:rFonts w:ascii="Montserrat" w:hAnsi="Montserrat"/>
                <w:b/>
                <w:bCs/>
              </w:rPr>
              <w:t>Methodology</w:t>
            </w:r>
          </w:p>
        </w:tc>
        <w:tc>
          <w:tcPr>
            <w:tcW w:w="11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6BFE96EF" w14:textId="77777777" w:rsidR="00E56A28" w:rsidRPr="000A33EC" w:rsidRDefault="00E56A28" w:rsidP="00024BCB">
            <w:pPr>
              <w:rPr>
                <w:rFonts w:ascii="Montserrat" w:hAnsi="Montserrat" w:cs="Arial"/>
                <w:b/>
              </w:rPr>
            </w:pPr>
            <w:r w:rsidRPr="000A33EC">
              <w:rPr>
                <w:rFonts w:ascii="Montserrat" w:hAnsi="Montserrat" w:cs="Arial"/>
                <w:b/>
              </w:rPr>
              <w:t>20%</w:t>
            </w:r>
          </w:p>
        </w:tc>
        <w:tc>
          <w:tcPr>
            <w:tcW w:w="24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642114E9" w14:textId="56D2EF92" w:rsidR="00E56A28" w:rsidRPr="000A33EC" w:rsidRDefault="00E56A28" w:rsidP="00E56A28">
            <w:pPr>
              <w:jc w:val="center"/>
              <w:rPr>
                <w:rFonts w:ascii="Montserrat" w:hAnsi="Montserrat" w:cs="Arial"/>
                <w:b/>
              </w:rPr>
            </w:pPr>
            <w:r w:rsidRPr="000A33EC">
              <w:rPr>
                <w:rFonts w:ascii="Montserrat" w:hAnsi="Montserrat" w:cs="Arial"/>
                <w:b/>
              </w:rPr>
              <w:t>200</w:t>
            </w:r>
          </w:p>
        </w:tc>
      </w:tr>
      <w:tr w:rsidR="00684331" w:rsidRPr="000A33EC" w14:paraId="685DAE95" w14:textId="77777777" w:rsidTr="00657300">
        <w:trPr>
          <w:trHeight w:val="672"/>
        </w:trPr>
        <w:tc>
          <w:tcPr>
            <w:tcW w:w="9016"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953E2F4" w14:textId="77777777" w:rsidR="00684331" w:rsidRPr="000A33EC" w:rsidRDefault="00684331" w:rsidP="00024BCB">
            <w:pPr>
              <w:rPr>
                <w:rFonts w:ascii="Montserrat" w:hAnsi="Montserrat" w:cstheme="minorHAnsi"/>
                <w:iCs/>
              </w:rPr>
            </w:pPr>
          </w:p>
          <w:p w14:paraId="72366648" w14:textId="293C6EFA" w:rsidR="00684331" w:rsidRPr="00D70EFA" w:rsidRDefault="00684331" w:rsidP="00024BCB">
            <w:pPr>
              <w:rPr>
                <w:rFonts w:ascii="Montserrat Medium" w:hAnsi="Montserrat Medium" w:cstheme="minorHAnsi"/>
                <w:i/>
                <w:lang w:val="en-IE"/>
              </w:rPr>
            </w:pPr>
            <w:r w:rsidRPr="00D70EFA">
              <w:rPr>
                <w:rFonts w:ascii="Montserrat Medium" w:hAnsi="Montserrat Medium" w:cstheme="minorHAnsi"/>
                <w:iCs/>
              </w:rPr>
              <w:t>Quality of the Tenderer’s proposed service methodology, including their capacity to manage tight budgets and meet strict deadlines, along with a creative project plan with timelines, milestones and reporting requirements.</w:t>
            </w:r>
          </w:p>
          <w:p w14:paraId="2BFEC87A" w14:textId="77777777" w:rsidR="00684331" w:rsidRPr="000A33EC" w:rsidRDefault="00684331" w:rsidP="00024BCB">
            <w:pPr>
              <w:rPr>
                <w:rFonts w:ascii="Montserrat" w:hAnsi="Montserrat" w:cstheme="minorHAnsi"/>
                <w:i/>
              </w:rPr>
            </w:pPr>
          </w:p>
        </w:tc>
      </w:tr>
      <w:tr w:rsidR="00E56A28" w:rsidRPr="000A33EC" w14:paraId="329433E6" w14:textId="77777777" w:rsidTr="006921B0">
        <w:tc>
          <w:tcPr>
            <w:tcW w:w="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6CFF8828" w14:textId="77777777" w:rsidR="00E56A28" w:rsidRPr="000A33EC" w:rsidRDefault="00E56A28" w:rsidP="00024BCB">
            <w:pPr>
              <w:rPr>
                <w:rFonts w:ascii="Montserrat" w:hAnsi="Montserrat" w:cs="Arial"/>
                <w:b/>
              </w:rPr>
            </w:pPr>
            <w:r w:rsidRPr="000A33EC">
              <w:rPr>
                <w:rFonts w:ascii="Montserrat" w:hAnsi="Montserrat" w:cs="Arial"/>
                <w:b/>
                <w:lang w:val="en-IE"/>
              </w:rPr>
              <w:t>D</w:t>
            </w:r>
          </w:p>
        </w:tc>
        <w:tc>
          <w:tcPr>
            <w:tcW w:w="48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2217544E" w14:textId="7879338A" w:rsidR="00E56A28" w:rsidRPr="000A33EC" w:rsidRDefault="00E56A28" w:rsidP="00024BCB">
            <w:pPr>
              <w:rPr>
                <w:rFonts w:ascii="Montserrat" w:hAnsi="Montserrat" w:cstheme="minorHAnsi"/>
                <w:b/>
              </w:rPr>
            </w:pPr>
            <w:r w:rsidRPr="000A33EC">
              <w:rPr>
                <w:rFonts w:ascii="Montserrat" w:hAnsi="Montserrat" w:cstheme="minorHAnsi"/>
                <w:b/>
              </w:rPr>
              <w:t>Ultimate Cost to the Shine</w:t>
            </w:r>
            <w:r w:rsidRPr="000A33EC">
              <w:rPr>
                <w:rFonts w:ascii="Montserrat" w:hAnsi="Montserrat" w:cstheme="minorHAnsi"/>
                <w:b/>
                <w:i/>
              </w:rPr>
              <w:t xml:space="preserve"> </w:t>
            </w:r>
            <w:r w:rsidRPr="000A33EC">
              <w:rPr>
                <w:rFonts w:ascii="Montserrat" w:hAnsi="Montserrat" w:cstheme="minorHAnsi"/>
                <w:b/>
              </w:rPr>
              <w:t>over the life of the contract</w:t>
            </w:r>
          </w:p>
        </w:tc>
        <w:tc>
          <w:tcPr>
            <w:tcW w:w="11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vAlign w:val="center"/>
          </w:tcPr>
          <w:p w14:paraId="7409EBDB" w14:textId="77777777" w:rsidR="00E56A28" w:rsidRPr="000A33EC" w:rsidRDefault="00E56A28" w:rsidP="00024BCB">
            <w:pPr>
              <w:rPr>
                <w:rFonts w:ascii="Montserrat" w:hAnsi="Montserrat" w:cs="Arial"/>
                <w:b/>
              </w:rPr>
            </w:pPr>
            <w:r w:rsidRPr="000A33EC">
              <w:rPr>
                <w:rFonts w:ascii="Montserrat" w:hAnsi="Montserrat" w:cs="Arial"/>
                <w:b/>
              </w:rPr>
              <w:t>25%</w:t>
            </w:r>
          </w:p>
        </w:tc>
        <w:tc>
          <w:tcPr>
            <w:tcW w:w="24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FF"/>
          </w:tcPr>
          <w:p w14:paraId="0F3B2750" w14:textId="77777777" w:rsidR="00E56A28" w:rsidRPr="000A33EC" w:rsidRDefault="00E56A28" w:rsidP="00E56A28">
            <w:pPr>
              <w:jc w:val="center"/>
              <w:rPr>
                <w:rFonts w:ascii="Montserrat" w:hAnsi="Montserrat" w:cs="Arial"/>
                <w:b/>
                <w:lang w:val="en-IE"/>
              </w:rPr>
            </w:pPr>
          </w:p>
          <w:p w14:paraId="6B5FF16A" w14:textId="77777777" w:rsidR="00E56A28" w:rsidRPr="000A33EC" w:rsidRDefault="00E56A28" w:rsidP="00E56A28">
            <w:pPr>
              <w:jc w:val="center"/>
              <w:rPr>
                <w:rFonts w:ascii="Montserrat" w:hAnsi="Montserrat" w:cs="Arial"/>
                <w:b/>
              </w:rPr>
            </w:pPr>
            <w:r w:rsidRPr="000A33EC">
              <w:rPr>
                <w:rFonts w:ascii="Montserrat" w:hAnsi="Montserrat" w:cs="Arial"/>
                <w:b/>
              </w:rPr>
              <w:t>250</w:t>
            </w:r>
          </w:p>
          <w:p w14:paraId="35B66D84" w14:textId="78323A1B" w:rsidR="00E56A28" w:rsidRPr="000A33EC" w:rsidRDefault="00E56A28" w:rsidP="00E56A28">
            <w:pPr>
              <w:jc w:val="center"/>
              <w:rPr>
                <w:rFonts w:ascii="Montserrat" w:hAnsi="Montserrat" w:cs="Arial"/>
                <w:b/>
              </w:rPr>
            </w:pPr>
          </w:p>
        </w:tc>
      </w:tr>
      <w:tr w:rsidR="00684331" w:rsidRPr="000A33EC" w14:paraId="74157559" w14:textId="77777777" w:rsidTr="00657300">
        <w:trPr>
          <w:trHeight w:val="866"/>
        </w:trPr>
        <w:tc>
          <w:tcPr>
            <w:tcW w:w="9016"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A97DB50" w14:textId="77777777" w:rsidR="00684331" w:rsidRPr="000A33EC" w:rsidRDefault="00684331" w:rsidP="00024BCB">
            <w:pPr>
              <w:rPr>
                <w:rFonts w:ascii="Montserrat" w:hAnsi="Montserrat" w:cstheme="minorHAnsi"/>
                <w:iCs/>
              </w:rPr>
            </w:pPr>
          </w:p>
          <w:p w14:paraId="2EC58752" w14:textId="752C2AD8" w:rsidR="00684331" w:rsidRPr="00D70EFA" w:rsidRDefault="00684331" w:rsidP="00024BCB">
            <w:pPr>
              <w:rPr>
                <w:rFonts w:ascii="Montserrat Medium" w:hAnsi="Montserrat Medium" w:cstheme="minorHAnsi"/>
                <w:iCs/>
              </w:rPr>
            </w:pPr>
            <w:r w:rsidRPr="00D70EFA">
              <w:rPr>
                <w:rFonts w:ascii="Montserrat Medium" w:hAnsi="Montserrat Medium" w:cstheme="minorHAnsi"/>
                <w:iCs/>
              </w:rPr>
              <w:t xml:space="preserve">Tenderers are required to outline their cost proposal by completing and signing the attached Form of Tender (Appendix </w:t>
            </w:r>
            <w:r w:rsidR="00706438" w:rsidRPr="00D70EFA">
              <w:rPr>
                <w:rFonts w:ascii="Montserrat Medium" w:hAnsi="Montserrat Medium" w:cstheme="minorHAnsi"/>
                <w:iCs/>
              </w:rPr>
              <w:t>6</w:t>
            </w:r>
            <w:r w:rsidRPr="00D70EFA">
              <w:rPr>
                <w:rFonts w:ascii="Montserrat Medium" w:hAnsi="Montserrat Medium" w:cstheme="minorHAnsi"/>
                <w:iCs/>
              </w:rPr>
              <w:t>).  Fixed price fee, exclusive of VAT but showing applicable VAT rate based on the rates submitted in your submission.</w:t>
            </w:r>
          </w:p>
          <w:p w14:paraId="6AE526FC" w14:textId="77777777" w:rsidR="00684331" w:rsidRPr="000A33EC" w:rsidRDefault="00684331" w:rsidP="00024BCB">
            <w:pPr>
              <w:rPr>
                <w:rFonts w:ascii="Montserrat" w:hAnsi="Montserrat" w:cstheme="minorHAnsi"/>
                <w:iCs/>
              </w:rPr>
            </w:pPr>
          </w:p>
        </w:tc>
      </w:tr>
    </w:tbl>
    <w:p w14:paraId="7643D56F" w14:textId="77777777" w:rsidR="00684331" w:rsidRPr="000A33EC" w:rsidRDefault="00684331" w:rsidP="00684331">
      <w:pPr>
        <w:pStyle w:val="BodyTextIndent3"/>
        <w:widowControl w:val="0"/>
        <w:autoSpaceDE w:val="0"/>
        <w:autoSpaceDN w:val="0"/>
        <w:adjustRightInd w:val="0"/>
        <w:spacing w:after="0"/>
        <w:rPr>
          <w:rFonts w:ascii="Montserrat" w:hAnsi="Montserrat" w:cs="Times New Roman"/>
          <w:sz w:val="22"/>
          <w:szCs w:val="22"/>
          <w:lang w:val="en-IE"/>
        </w:rPr>
      </w:pPr>
    </w:p>
    <w:p w14:paraId="235FF824" w14:textId="72ED67BD" w:rsidR="00684331" w:rsidRPr="000A33EC" w:rsidRDefault="00684331" w:rsidP="00684331">
      <w:pPr>
        <w:rPr>
          <w:rFonts w:ascii="Montserrat" w:hAnsi="Montserrat" w:cs="Times New Roman"/>
        </w:rPr>
      </w:pPr>
    </w:p>
    <w:p w14:paraId="33BF3773" w14:textId="53F4E9DB" w:rsidR="00684331" w:rsidRPr="000A33EC" w:rsidRDefault="00B67B7B" w:rsidP="00D70EFA">
      <w:pPr>
        <w:pStyle w:val="ListParagraph"/>
        <w:numPr>
          <w:ilvl w:val="1"/>
          <w:numId w:val="1"/>
        </w:numPr>
        <w:ind w:left="1077" w:hanging="357"/>
        <w:outlineLvl w:val="1"/>
        <w:rPr>
          <w:rFonts w:ascii="Montserrat" w:hAnsi="Montserrat"/>
          <w:color w:val="772583"/>
          <w:sz w:val="24"/>
          <w:szCs w:val="24"/>
        </w:rPr>
      </w:pPr>
      <w:bookmarkStart w:id="11" w:name="_Toc135916709"/>
      <w:r w:rsidRPr="000A33EC">
        <w:rPr>
          <w:rFonts w:ascii="Montserrat" w:hAnsi="Montserrat"/>
          <w:color w:val="772583"/>
          <w:sz w:val="24"/>
          <w:szCs w:val="24"/>
        </w:rPr>
        <w:t>Scoring Mechanism</w:t>
      </w:r>
      <w:bookmarkEnd w:id="11"/>
    </w:p>
    <w:p w14:paraId="457C7284" w14:textId="77777777" w:rsidR="00301FAF" w:rsidRPr="000A33EC" w:rsidRDefault="00301FAF" w:rsidP="00301FAF">
      <w:pPr>
        <w:pStyle w:val="BodyTextIndent3"/>
        <w:widowControl w:val="0"/>
        <w:autoSpaceDE w:val="0"/>
        <w:autoSpaceDN w:val="0"/>
        <w:adjustRightInd w:val="0"/>
        <w:spacing w:after="0"/>
        <w:rPr>
          <w:rFonts w:ascii="Montserrat" w:hAnsi="Montserrat" w:cstheme="minorHAnsi"/>
          <w:bCs/>
        </w:rPr>
      </w:pPr>
    </w:p>
    <w:p w14:paraId="134EF108" w14:textId="77777777" w:rsidR="00684331" w:rsidRPr="000A33EC" w:rsidRDefault="00684331" w:rsidP="00CF10D9">
      <w:pPr>
        <w:rPr>
          <w:rFonts w:ascii="Montserrat" w:hAnsi="Montserrat" w:cstheme="minorHAnsi"/>
          <w:bCs/>
        </w:rPr>
      </w:pPr>
      <w:r w:rsidRPr="000A33EC">
        <w:rPr>
          <w:rFonts w:ascii="Montserrat" w:hAnsi="Montserrat" w:cstheme="minorHAnsi"/>
          <w:bCs/>
        </w:rPr>
        <w:t xml:space="preserve">Qualitative criteria will be scored using the following baseline scoring system: </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27"/>
        <w:gridCol w:w="5378"/>
      </w:tblGrid>
      <w:tr w:rsidR="00684331" w:rsidRPr="000A33EC" w14:paraId="2E2D3453" w14:textId="77777777" w:rsidTr="00CF10D9">
        <w:trPr>
          <w:trHeight w:val="311"/>
          <w:jc w:val="center"/>
        </w:trPr>
        <w:tc>
          <w:tcPr>
            <w:tcW w:w="2127" w:type="dxa"/>
            <w:shd w:val="clear" w:color="auto" w:fill="CCCCFF"/>
          </w:tcPr>
          <w:p w14:paraId="514BA200" w14:textId="77777777" w:rsidR="00E03062" w:rsidRPr="000A33EC" w:rsidRDefault="00E03062" w:rsidP="00E03062">
            <w:pPr>
              <w:spacing w:line="276" w:lineRule="auto"/>
              <w:ind w:left="720"/>
              <w:jc w:val="center"/>
              <w:rPr>
                <w:rFonts w:ascii="Montserrat" w:hAnsi="Montserrat" w:cstheme="minorHAnsi"/>
                <w:b/>
              </w:rPr>
            </w:pPr>
          </w:p>
          <w:p w14:paraId="56817A93" w14:textId="620412A1" w:rsidR="00684331" w:rsidRPr="000A33EC" w:rsidRDefault="00684331" w:rsidP="00E03062">
            <w:pPr>
              <w:spacing w:line="276" w:lineRule="auto"/>
              <w:ind w:left="720"/>
              <w:jc w:val="center"/>
              <w:rPr>
                <w:rFonts w:ascii="Montserrat" w:hAnsi="Montserrat" w:cstheme="minorHAnsi"/>
                <w:b/>
              </w:rPr>
            </w:pPr>
            <w:r w:rsidRPr="000A33EC">
              <w:rPr>
                <w:rFonts w:ascii="Montserrat" w:hAnsi="Montserrat" w:cstheme="minorHAnsi"/>
                <w:b/>
              </w:rPr>
              <w:t>80% to100%</w:t>
            </w:r>
          </w:p>
        </w:tc>
        <w:tc>
          <w:tcPr>
            <w:tcW w:w="5378" w:type="dxa"/>
          </w:tcPr>
          <w:p w14:paraId="40483BDC" w14:textId="77777777" w:rsidR="00684331" w:rsidRPr="00D70EFA" w:rsidRDefault="00684331" w:rsidP="00024BCB">
            <w:pPr>
              <w:spacing w:line="276" w:lineRule="auto"/>
              <w:rPr>
                <w:rFonts w:ascii="Montserrat Medium" w:hAnsi="Montserrat Medium" w:cstheme="minorHAnsi"/>
                <w:bCs/>
              </w:rPr>
            </w:pPr>
            <w:r w:rsidRPr="00D70EFA">
              <w:rPr>
                <w:rFonts w:ascii="Montserrat Medium" w:hAnsi="Montserrat Medium" w:cstheme="minorHAnsi"/>
                <w:bCs/>
              </w:rPr>
              <w:t>A response with very few or no weaknesses that demonstrates a comprehensive understanding of the requirements and assurance that the Tenderer will deliver to a high standard.</w:t>
            </w:r>
          </w:p>
        </w:tc>
      </w:tr>
      <w:tr w:rsidR="00684331" w:rsidRPr="000A33EC" w14:paraId="78E4D5BF" w14:textId="77777777" w:rsidTr="00CF10D9">
        <w:trPr>
          <w:trHeight w:val="296"/>
          <w:jc w:val="center"/>
        </w:trPr>
        <w:tc>
          <w:tcPr>
            <w:tcW w:w="2127" w:type="dxa"/>
            <w:shd w:val="clear" w:color="auto" w:fill="CCCCFF"/>
          </w:tcPr>
          <w:p w14:paraId="5E694387" w14:textId="77777777" w:rsidR="00E03062" w:rsidRPr="000A33EC" w:rsidRDefault="00E03062" w:rsidP="00E03062">
            <w:pPr>
              <w:spacing w:line="276" w:lineRule="auto"/>
              <w:ind w:left="720"/>
              <w:jc w:val="center"/>
              <w:rPr>
                <w:rFonts w:ascii="Montserrat" w:hAnsi="Montserrat" w:cstheme="minorHAnsi"/>
                <w:b/>
              </w:rPr>
            </w:pPr>
          </w:p>
          <w:p w14:paraId="173D1FFC" w14:textId="5D92A8F9" w:rsidR="00684331" w:rsidRPr="000A33EC" w:rsidRDefault="00684331" w:rsidP="00E03062">
            <w:pPr>
              <w:spacing w:line="276" w:lineRule="auto"/>
              <w:ind w:left="720"/>
              <w:jc w:val="center"/>
              <w:rPr>
                <w:rFonts w:ascii="Montserrat" w:hAnsi="Montserrat" w:cstheme="minorHAnsi"/>
                <w:b/>
              </w:rPr>
            </w:pPr>
            <w:r w:rsidRPr="000A33EC">
              <w:rPr>
                <w:rFonts w:ascii="Montserrat" w:hAnsi="Montserrat" w:cstheme="minorHAnsi"/>
                <w:b/>
              </w:rPr>
              <w:t>60% to 79%</w:t>
            </w:r>
          </w:p>
        </w:tc>
        <w:tc>
          <w:tcPr>
            <w:tcW w:w="5378" w:type="dxa"/>
          </w:tcPr>
          <w:p w14:paraId="1F00B322" w14:textId="77777777" w:rsidR="00684331" w:rsidRPr="00D70EFA" w:rsidRDefault="00684331" w:rsidP="00024BCB">
            <w:pPr>
              <w:spacing w:line="276" w:lineRule="auto"/>
              <w:rPr>
                <w:rFonts w:ascii="Montserrat Medium" w:hAnsi="Montserrat Medium" w:cstheme="minorHAnsi"/>
                <w:bCs/>
              </w:rPr>
            </w:pPr>
            <w:r w:rsidRPr="00D70EFA">
              <w:rPr>
                <w:rFonts w:ascii="Montserrat Medium" w:hAnsi="Montserrat Medium" w:cstheme="minorHAnsi"/>
                <w:bCs/>
              </w:rPr>
              <w:t xml:space="preserve">A response which demonstrates a good understanding of requirements and gives </w:t>
            </w:r>
            <w:r w:rsidRPr="00D70EFA">
              <w:rPr>
                <w:rFonts w:ascii="Montserrat Medium" w:hAnsi="Montserrat Medium" w:cstheme="minorHAnsi"/>
                <w:bCs/>
              </w:rPr>
              <w:lastRenderedPageBreak/>
              <w:t xml:space="preserve">reasonable assurance of delivery to a good standard.  </w:t>
            </w:r>
          </w:p>
        </w:tc>
      </w:tr>
      <w:tr w:rsidR="00684331" w:rsidRPr="000A33EC" w14:paraId="2CBA1199" w14:textId="77777777" w:rsidTr="00CF10D9">
        <w:trPr>
          <w:trHeight w:val="296"/>
          <w:jc w:val="center"/>
        </w:trPr>
        <w:tc>
          <w:tcPr>
            <w:tcW w:w="2127" w:type="dxa"/>
            <w:shd w:val="clear" w:color="auto" w:fill="CCCCFF"/>
          </w:tcPr>
          <w:p w14:paraId="36864966" w14:textId="77777777" w:rsidR="00E03062" w:rsidRPr="000A33EC" w:rsidRDefault="00E03062" w:rsidP="00E03062">
            <w:pPr>
              <w:spacing w:line="276" w:lineRule="auto"/>
              <w:ind w:left="720"/>
              <w:jc w:val="center"/>
              <w:rPr>
                <w:rFonts w:ascii="Montserrat" w:hAnsi="Montserrat" w:cstheme="minorHAnsi"/>
                <w:b/>
              </w:rPr>
            </w:pPr>
          </w:p>
          <w:p w14:paraId="7DE8FBA4" w14:textId="0750818A" w:rsidR="00684331" w:rsidRPr="000A33EC" w:rsidRDefault="00684331" w:rsidP="00E03062">
            <w:pPr>
              <w:spacing w:line="276" w:lineRule="auto"/>
              <w:ind w:left="720"/>
              <w:jc w:val="center"/>
              <w:rPr>
                <w:rFonts w:ascii="Montserrat" w:hAnsi="Montserrat" w:cstheme="minorHAnsi"/>
                <w:b/>
              </w:rPr>
            </w:pPr>
            <w:r w:rsidRPr="000A33EC">
              <w:rPr>
                <w:rFonts w:ascii="Montserrat" w:hAnsi="Montserrat" w:cstheme="minorHAnsi"/>
                <w:b/>
              </w:rPr>
              <w:t>40% to 59%</w:t>
            </w:r>
          </w:p>
        </w:tc>
        <w:tc>
          <w:tcPr>
            <w:tcW w:w="5378" w:type="dxa"/>
          </w:tcPr>
          <w:p w14:paraId="6E0ABB23" w14:textId="77777777" w:rsidR="00684331" w:rsidRPr="00D70EFA" w:rsidRDefault="00684331" w:rsidP="00024BCB">
            <w:pPr>
              <w:spacing w:line="276" w:lineRule="auto"/>
              <w:rPr>
                <w:rFonts w:ascii="Montserrat Medium" w:hAnsi="Montserrat Medium" w:cstheme="minorHAnsi"/>
                <w:bCs/>
              </w:rPr>
            </w:pPr>
            <w:r w:rsidRPr="00D70EFA">
              <w:rPr>
                <w:rFonts w:ascii="Montserrat Medium" w:hAnsi="Montserrat Medium" w:cstheme="minorHAnsi"/>
                <w:bCs/>
              </w:rPr>
              <w:t xml:space="preserve">A response where reservations exist. Lacks full credibility/convincing detail, and there is a significant risk that the response will not deliver a successful outcome for QQI. </w:t>
            </w:r>
          </w:p>
        </w:tc>
      </w:tr>
      <w:tr w:rsidR="00684331" w:rsidRPr="000A33EC" w14:paraId="15F8B670" w14:textId="77777777" w:rsidTr="000A33EC">
        <w:trPr>
          <w:trHeight w:val="789"/>
          <w:jc w:val="center"/>
        </w:trPr>
        <w:tc>
          <w:tcPr>
            <w:tcW w:w="2127" w:type="dxa"/>
            <w:shd w:val="clear" w:color="auto" w:fill="CCCCFF"/>
          </w:tcPr>
          <w:p w14:paraId="0B74719E" w14:textId="77777777" w:rsidR="00E03062" w:rsidRPr="000A33EC" w:rsidRDefault="00E03062" w:rsidP="00E03062">
            <w:pPr>
              <w:spacing w:line="276" w:lineRule="auto"/>
              <w:ind w:left="720"/>
              <w:jc w:val="center"/>
              <w:rPr>
                <w:rFonts w:ascii="Montserrat" w:hAnsi="Montserrat" w:cstheme="minorHAnsi"/>
                <w:b/>
              </w:rPr>
            </w:pPr>
          </w:p>
          <w:p w14:paraId="23175532" w14:textId="77777777" w:rsidR="00E03062" w:rsidRPr="000A33EC" w:rsidRDefault="00E03062" w:rsidP="00E03062">
            <w:pPr>
              <w:spacing w:line="276" w:lineRule="auto"/>
              <w:ind w:left="720"/>
              <w:jc w:val="center"/>
              <w:rPr>
                <w:rFonts w:ascii="Montserrat" w:hAnsi="Montserrat" w:cstheme="minorHAnsi"/>
                <w:b/>
              </w:rPr>
            </w:pPr>
          </w:p>
          <w:p w14:paraId="7941D300" w14:textId="0D3771D9" w:rsidR="00684331" w:rsidRPr="000A33EC" w:rsidRDefault="00684331" w:rsidP="00E03062">
            <w:pPr>
              <w:spacing w:line="276" w:lineRule="auto"/>
              <w:ind w:left="720"/>
              <w:jc w:val="center"/>
              <w:rPr>
                <w:rFonts w:ascii="Montserrat" w:hAnsi="Montserrat" w:cstheme="minorHAnsi"/>
                <w:b/>
              </w:rPr>
            </w:pPr>
            <w:r w:rsidRPr="000A33EC">
              <w:rPr>
                <w:rFonts w:ascii="Montserrat" w:hAnsi="Montserrat" w:cstheme="minorHAnsi"/>
                <w:b/>
              </w:rPr>
              <w:t>20% to 39%</w:t>
            </w:r>
          </w:p>
        </w:tc>
        <w:tc>
          <w:tcPr>
            <w:tcW w:w="5378" w:type="dxa"/>
          </w:tcPr>
          <w:p w14:paraId="291D4A63" w14:textId="63BB92DA" w:rsidR="00684331" w:rsidRPr="00D70EFA" w:rsidRDefault="00684331" w:rsidP="000A33EC">
            <w:pPr>
              <w:spacing w:line="276" w:lineRule="auto"/>
              <w:rPr>
                <w:rFonts w:ascii="Montserrat Medium" w:hAnsi="Montserrat Medium" w:cstheme="minorHAnsi"/>
                <w:bCs/>
              </w:rPr>
            </w:pPr>
            <w:r w:rsidRPr="00D70EFA">
              <w:rPr>
                <w:rFonts w:ascii="Montserrat Medium" w:hAnsi="Montserrat Medium" w:cstheme="minorHAnsi"/>
                <w:bCs/>
              </w:rPr>
              <w:t xml:space="preserve">A response where serious reservations exist. This may be because, for example, insufficient detail is provided, and the response has fundamental flaws, or is seriously inadequate or seriously lacks credibility with a high risk of </w:t>
            </w:r>
            <w:r w:rsidR="000A33EC" w:rsidRPr="00D70EFA">
              <w:rPr>
                <w:rFonts w:ascii="Montserrat Medium" w:hAnsi="Montserrat Medium" w:cstheme="minorHAnsi"/>
                <w:bCs/>
              </w:rPr>
              <w:t>n</w:t>
            </w:r>
            <w:r w:rsidRPr="00D70EFA">
              <w:rPr>
                <w:rFonts w:ascii="Montserrat Medium" w:hAnsi="Montserrat Medium" w:cstheme="minorHAnsi"/>
                <w:bCs/>
              </w:rPr>
              <w:t>on-delivery.</w:t>
            </w:r>
          </w:p>
        </w:tc>
      </w:tr>
      <w:tr w:rsidR="00684331" w:rsidRPr="000A33EC" w14:paraId="6870669B" w14:textId="77777777" w:rsidTr="00CF10D9">
        <w:trPr>
          <w:trHeight w:val="311"/>
          <w:jc w:val="center"/>
        </w:trPr>
        <w:tc>
          <w:tcPr>
            <w:tcW w:w="2127" w:type="dxa"/>
            <w:shd w:val="clear" w:color="auto" w:fill="CCCCFF"/>
          </w:tcPr>
          <w:p w14:paraId="017BA75B" w14:textId="74AB12FB" w:rsidR="00684331" w:rsidRPr="000A33EC" w:rsidRDefault="00684331" w:rsidP="000A33EC">
            <w:pPr>
              <w:spacing w:line="276" w:lineRule="auto"/>
              <w:ind w:left="720"/>
              <w:rPr>
                <w:rFonts w:ascii="Montserrat" w:hAnsi="Montserrat" w:cstheme="minorHAnsi"/>
                <w:b/>
              </w:rPr>
            </w:pPr>
            <w:r w:rsidRPr="000A33EC">
              <w:rPr>
                <w:rFonts w:ascii="Montserrat" w:hAnsi="Montserrat" w:cstheme="minorHAnsi"/>
                <w:b/>
              </w:rPr>
              <w:t>0% to 19%</w:t>
            </w:r>
          </w:p>
        </w:tc>
        <w:tc>
          <w:tcPr>
            <w:tcW w:w="5378" w:type="dxa"/>
          </w:tcPr>
          <w:p w14:paraId="7FCFF82A" w14:textId="77777777" w:rsidR="00684331" w:rsidRPr="00D70EFA" w:rsidRDefault="00684331" w:rsidP="00024BCB">
            <w:pPr>
              <w:spacing w:line="276" w:lineRule="auto"/>
              <w:rPr>
                <w:rFonts w:ascii="Montserrat Medium" w:hAnsi="Montserrat Medium" w:cstheme="minorHAnsi"/>
                <w:bCs/>
              </w:rPr>
            </w:pPr>
            <w:r w:rsidRPr="00D70EFA">
              <w:rPr>
                <w:rFonts w:ascii="Montserrat Medium" w:hAnsi="Montserrat Medium" w:cstheme="minorHAnsi"/>
                <w:bCs/>
              </w:rPr>
              <w:t xml:space="preserve">Response completely fails to address the criterion under consideration. </w:t>
            </w:r>
          </w:p>
        </w:tc>
      </w:tr>
    </w:tbl>
    <w:p w14:paraId="0A18BE76" w14:textId="77777777" w:rsidR="000A33EC" w:rsidRDefault="000A33EC" w:rsidP="00684331">
      <w:pPr>
        <w:rPr>
          <w:rFonts w:ascii="Montserrat" w:hAnsi="Montserrat" w:cstheme="minorHAnsi"/>
          <w:bCs/>
        </w:rPr>
      </w:pPr>
    </w:p>
    <w:p w14:paraId="63B0D9E0" w14:textId="75C7B933" w:rsidR="001D431A" w:rsidRPr="00D70EFA" w:rsidRDefault="00684331" w:rsidP="00684331">
      <w:pPr>
        <w:rPr>
          <w:rFonts w:ascii="Montserrat Medium" w:hAnsi="Montserrat Medium"/>
          <w:bCs/>
        </w:rPr>
      </w:pPr>
      <w:r w:rsidRPr="00D70EFA">
        <w:rPr>
          <w:rFonts w:ascii="Montserrat Medium" w:hAnsi="Montserrat Medium" w:cstheme="minorHAnsi"/>
          <w:bCs/>
        </w:rPr>
        <w:t xml:space="preserve">It should be clarified, however, that a Tenderer maybe awarded any baseline score between 0 and 100% under criterion (A) to </w:t>
      </w:r>
      <w:r w:rsidRPr="00D70EFA">
        <w:rPr>
          <w:rFonts w:ascii="Montserrat Medium" w:hAnsi="Montserrat Medium"/>
          <w:bCs/>
        </w:rPr>
        <w:t>(C).</w:t>
      </w:r>
    </w:p>
    <w:p w14:paraId="6B71E108" w14:textId="1EA699AD" w:rsidR="00684331" w:rsidRPr="003D1D1A" w:rsidRDefault="003D1D1A" w:rsidP="003D1D1A">
      <w:pPr>
        <w:rPr>
          <w:rFonts w:ascii="Montserrat" w:hAnsi="Montserrat"/>
          <w:b/>
          <w:color w:val="772583"/>
        </w:rPr>
      </w:pPr>
      <w:bookmarkStart w:id="12" w:name="_Hlk135909470"/>
      <w:r w:rsidRPr="003D1D1A">
        <w:rPr>
          <w:rFonts w:ascii="Montserrat" w:hAnsi="Montserrat"/>
          <w:b/>
          <w:color w:val="772583"/>
        </w:rPr>
        <w:t>NOTE 1:</w:t>
      </w:r>
      <w:bookmarkEnd w:id="12"/>
      <w:r>
        <w:rPr>
          <w:rFonts w:ascii="Montserrat" w:hAnsi="Montserrat"/>
          <w:b/>
          <w:color w:val="772583"/>
        </w:rPr>
        <w:t xml:space="preserve"> </w:t>
      </w:r>
      <w:r w:rsidR="00684331" w:rsidRPr="00D70EFA">
        <w:rPr>
          <w:rFonts w:ascii="Montserrat Medium" w:hAnsi="Montserrat Medium"/>
          <w:bCs/>
        </w:rPr>
        <w:t xml:space="preserve">The lowest cost tender that also meets </w:t>
      </w:r>
      <w:proofErr w:type="gramStart"/>
      <w:r w:rsidR="00684331" w:rsidRPr="00D70EFA">
        <w:rPr>
          <w:rFonts w:ascii="Montserrat Medium" w:hAnsi="Montserrat Medium"/>
          <w:bCs/>
        </w:rPr>
        <w:t>all of</w:t>
      </w:r>
      <w:proofErr w:type="gramEnd"/>
      <w:r w:rsidR="00684331" w:rsidRPr="00D70EFA">
        <w:rPr>
          <w:rFonts w:ascii="Montserrat Medium" w:hAnsi="Montserrat Medium"/>
          <w:bCs/>
        </w:rPr>
        <w:t xml:space="preserve"> the minimum requirements of the qualitative award criteria (A) to (C) above will receive the maximum score achievable under this criterion.  The scores of the other valid tenders will be calculated using the following formula:</w:t>
      </w:r>
    </w:p>
    <w:tbl>
      <w:tblPr>
        <w:tblpPr w:leftFromText="180" w:rightFromText="180" w:vertAnchor="text" w:horzAnchor="margin" w:tblpXSpec="center" w:tblpY="131"/>
        <w:tblW w:w="593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A0" w:firstRow="1" w:lastRow="0" w:firstColumn="1" w:lastColumn="0" w:noHBand="0" w:noVBand="0"/>
      </w:tblPr>
      <w:tblGrid>
        <w:gridCol w:w="4663"/>
        <w:gridCol w:w="1276"/>
      </w:tblGrid>
      <w:tr w:rsidR="00BD5702" w:rsidRPr="000A33EC" w14:paraId="029210C4" w14:textId="77777777" w:rsidTr="00BD5702">
        <w:trPr>
          <w:trHeight w:val="510"/>
        </w:trPr>
        <w:tc>
          <w:tcPr>
            <w:tcW w:w="4663" w:type="dxa"/>
            <w:shd w:val="clear" w:color="auto" w:fill="CCCCFF"/>
            <w:noWrap/>
            <w:vAlign w:val="center"/>
          </w:tcPr>
          <w:p w14:paraId="0AD2F176" w14:textId="77777777" w:rsidR="00684331" w:rsidRPr="00D70EFA" w:rsidRDefault="00684331" w:rsidP="00024BCB">
            <w:pPr>
              <w:rPr>
                <w:rFonts w:ascii="Montserrat Medium" w:hAnsi="Montserrat Medium" w:cstheme="minorHAnsi"/>
                <w:bCs/>
                <w:sz w:val="21"/>
                <w:szCs w:val="21"/>
                <w:lang w:eastAsia="en-GB"/>
              </w:rPr>
            </w:pPr>
            <w:r w:rsidRPr="00D70EFA">
              <w:rPr>
                <w:rFonts w:ascii="Montserrat Medium" w:hAnsi="Montserrat Medium" w:cstheme="minorHAnsi"/>
                <w:bCs/>
                <w:sz w:val="21"/>
                <w:szCs w:val="21"/>
                <w:lang w:eastAsia="en-GB"/>
              </w:rPr>
              <w:t>Lowest Cost tender meeting minimum requirements</w:t>
            </w:r>
          </w:p>
        </w:tc>
        <w:tc>
          <w:tcPr>
            <w:tcW w:w="1276" w:type="dxa"/>
            <w:shd w:val="clear" w:color="auto" w:fill="auto"/>
            <w:noWrap/>
            <w:vAlign w:val="center"/>
          </w:tcPr>
          <w:p w14:paraId="5985F197" w14:textId="77777777" w:rsidR="00684331" w:rsidRPr="00D70EFA" w:rsidRDefault="00684331" w:rsidP="00024BCB">
            <w:pPr>
              <w:rPr>
                <w:rFonts w:ascii="Montserrat Medium" w:hAnsi="Montserrat Medium" w:cstheme="minorHAnsi"/>
                <w:bCs/>
                <w:color w:val="000000"/>
                <w:sz w:val="21"/>
                <w:szCs w:val="21"/>
                <w:lang w:eastAsia="en-GB"/>
              </w:rPr>
            </w:pPr>
            <w:r w:rsidRPr="00D70EFA">
              <w:rPr>
                <w:rFonts w:ascii="Montserrat Medium" w:hAnsi="Montserrat Medium" w:cstheme="minorHAnsi"/>
                <w:bCs/>
                <w:color w:val="000000"/>
                <w:sz w:val="21"/>
                <w:szCs w:val="21"/>
                <w:lang w:eastAsia="en-GB"/>
              </w:rPr>
              <w:t>A</w:t>
            </w:r>
          </w:p>
        </w:tc>
      </w:tr>
      <w:tr w:rsidR="00BD5702" w:rsidRPr="000A33EC" w14:paraId="37D2719E" w14:textId="77777777" w:rsidTr="00BD5702">
        <w:trPr>
          <w:trHeight w:val="510"/>
        </w:trPr>
        <w:tc>
          <w:tcPr>
            <w:tcW w:w="4663" w:type="dxa"/>
            <w:shd w:val="clear" w:color="auto" w:fill="CCCCFF"/>
            <w:noWrap/>
            <w:vAlign w:val="center"/>
          </w:tcPr>
          <w:p w14:paraId="3899D9B0" w14:textId="77777777" w:rsidR="00684331" w:rsidRPr="00D70EFA" w:rsidRDefault="00684331" w:rsidP="00024BCB">
            <w:pPr>
              <w:rPr>
                <w:rFonts w:ascii="Montserrat Medium" w:hAnsi="Montserrat Medium" w:cstheme="minorHAnsi"/>
                <w:bCs/>
                <w:sz w:val="21"/>
                <w:szCs w:val="21"/>
                <w:lang w:eastAsia="en-GB"/>
              </w:rPr>
            </w:pPr>
            <w:r w:rsidRPr="00D70EFA">
              <w:rPr>
                <w:rFonts w:ascii="Montserrat Medium" w:hAnsi="Montserrat Medium" w:cstheme="minorHAnsi"/>
                <w:bCs/>
                <w:sz w:val="21"/>
                <w:szCs w:val="21"/>
                <w:lang w:eastAsia="en-GB"/>
              </w:rPr>
              <w:t>Cost for the tender being evaluated</w:t>
            </w:r>
          </w:p>
        </w:tc>
        <w:tc>
          <w:tcPr>
            <w:tcW w:w="1276" w:type="dxa"/>
            <w:shd w:val="clear" w:color="auto" w:fill="auto"/>
            <w:noWrap/>
            <w:vAlign w:val="center"/>
          </w:tcPr>
          <w:p w14:paraId="01410E69" w14:textId="77777777" w:rsidR="00684331" w:rsidRPr="00D70EFA" w:rsidRDefault="00684331" w:rsidP="00024BCB">
            <w:pPr>
              <w:rPr>
                <w:rFonts w:ascii="Montserrat Medium" w:hAnsi="Montserrat Medium" w:cstheme="minorHAnsi"/>
                <w:bCs/>
                <w:color w:val="000000"/>
                <w:sz w:val="21"/>
                <w:szCs w:val="21"/>
                <w:lang w:eastAsia="en-GB"/>
              </w:rPr>
            </w:pPr>
            <w:r w:rsidRPr="00D70EFA">
              <w:rPr>
                <w:rFonts w:ascii="Montserrat Medium" w:hAnsi="Montserrat Medium" w:cstheme="minorHAnsi"/>
                <w:bCs/>
                <w:color w:val="000000"/>
                <w:sz w:val="21"/>
                <w:szCs w:val="21"/>
                <w:lang w:eastAsia="en-GB"/>
              </w:rPr>
              <w:t>B</w:t>
            </w:r>
          </w:p>
        </w:tc>
      </w:tr>
      <w:tr w:rsidR="00BD5702" w:rsidRPr="000A33EC" w14:paraId="0CDB35C9" w14:textId="77777777" w:rsidTr="00BD5702">
        <w:trPr>
          <w:trHeight w:val="510"/>
        </w:trPr>
        <w:tc>
          <w:tcPr>
            <w:tcW w:w="4663" w:type="dxa"/>
            <w:shd w:val="clear" w:color="auto" w:fill="CCCCFF"/>
            <w:noWrap/>
            <w:vAlign w:val="center"/>
          </w:tcPr>
          <w:p w14:paraId="1F5D78F8" w14:textId="77777777" w:rsidR="00684331" w:rsidRPr="00D70EFA" w:rsidRDefault="00684331" w:rsidP="00024BCB">
            <w:pPr>
              <w:rPr>
                <w:rFonts w:ascii="Montserrat Medium" w:hAnsi="Montserrat Medium" w:cstheme="minorHAnsi"/>
                <w:bCs/>
                <w:sz w:val="21"/>
                <w:szCs w:val="21"/>
                <w:lang w:eastAsia="en-GB"/>
              </w:rPr>
            </w:pPr>
            <w:r w:rsidRPr="00D70EFA">
              <w:rPr>
                <w:rFonts w:ascii="Montserrat Medium" w:hAnsi="Montserrat Medium" w:cstheme="minorHAnsi"/>
                <w:bCs/>
                <w:sz w:val="21"/>
                <w:szCs w:val="21"/>
                <w:lang w:eastAsia="en-GB"/>
              </w:rPr>
              <w:t>Maximum Points available for Cost</w:t>
            </w:r>
          </w:p>
        </w:tc>
        <w:tc>
          <w:tcPr>
            <w:tcW w:w="1276" w:type="dxa"/>
            <w:shd w:val="clear" w:color="auto" w:fill="auto"/>
            <w:noWrap/>
            <w:vAlign w:val="center"/>
          </w:tcPr>
          <w:p w14:paraId="5FF6745E" w14:textId="77777777" w:rsidR="00684331" w:rsidRPr="00D70EFA" w:rsidRDefault="00684331" w:rsidP="00024BCB">
            <w:pPr>
              <w:rPr>
                <w:rFonts w:ascii="Montserrat Medium" w:hAnsi="Montserrat Medium" w:cstheme="minorHAnsi"/>
                <w:bCs/>
                <w:sz w:val="21"/>
                <w:szCs w:val="21"/>
                <w:highlight w:val="yellow"/>
                <w:lang w:eastAsia="en-GB"/>
              </w:rPr>
            </w:pPr>
            <w:r w:rsidRPr="00D70EFA">
              <w:rPr>
                <w:rFonts w:ascii="Montserrat Medium" w:hAnsi="Montserrat Medium" w:cstheme="minorHAnsi"/>
                <w:bCs/>
                <w:sz w:val="21"/>
                <w:szCs w:val="21"/>
                <w:lang w:eastAsia="en-GB"/>
              </w:rPr>
              <w:t>200</w:t>
            </w:r>
          </w:p>
        </w:tc>
      </w:tr>
      <w:tr w:rsidR="00BD5702" w:rsidRPr="000A33EC" w14:paraId="630A92FD" w14:textId="77777777" w:rsidTr="00BD5702">
        <w:trPr>
          <w:trHeight w:val="510"/>
        </w:trPr>
        <w:tc>
          <w:tcPr>
            <w:tcW w:w="4663" w:type="dxa"/>
            <w:shd w:val="clear" w:color="auto" w:fill="CCCCFF"/>
            <w:vAlign w:val="center"/>
          </w:tcPr>
          <w:p w14:paraId="50AB0841" w14:textId="77777777" w:rsidR="00684331" w:rsidRPr="00D70EFA" w:rsidRDefault="00684331" w:rsidP="00024BCB">
            <w:pPr>
              <w:rPr>
                <w:rFonts w:ascii="Montserrat Medium" w:hAnsi="Montserrat Medium" w:cstheme="minorHAnsi"/>
                <w:bCs/>
                <w:sz w:val="21"/>
                <w:szCs w:val="21"/>
                <w:lang w:eastAsia="en-GB"/>
              </w:rPr>
            </w:pPr>
            <w:r w:rsidRPr="00D70EFA">
              <w:rPr>
                <w:rFonts w:ascii="Montserrat Medium" w:hAnsi="Montserrat Medium" w:cstheme="minorHAnsi"/>
                <w:bCs/>
                <w:sz w:val="21"/>
                <w:szCs w:val="21"/>
                <w:lang w:eastAsia="en-GB"/>
              </w:rPr>
              <w:t>Formula employed</w:t>
            </w:r>
          </w:p>
        </w:tc>
        <w:tc>
          <w:tcPr>
            <w:tcW w:w="1276" w:type="dxa"/>
            <w:shd w:val="clear" w:color="auto" w:fill="auto"/>
            <w:vAlign w:val="center"/>
          </w:tcPr>
          <w:p w14:paraId="4C689435" w14:textId="77777777" w:rsidR="00684331" w:rsidRPr="00D70EFA" w:rsidRDefault="00684331" w:rsidP="00024BCB">
            <w:pPr>
              <w:rPr>
                <w:rFonts w:ascii="Montserrat Medium" w:hAnsi="Montserrat Medium" w:cstheme="minorHAnsi"/>
                <w:bCs/>
                <w:sz w:val="21"/>
                <w:szCs w:val="21"/>
                <w:highlight w:val="yellow"/>
                <w:u w:val="single"/>
                <w:lang w:eastAsia="en-GB"/>
              </w:rPr>
            </w:pPr>
            <w:r w:rsidRPr="00D70EFA">
              <w:rPr>
                <w:rFonts w:ascii="Montserrat Medium" w:hAnsi="Montserrat Medium" w:cstheme="minorHAnsi"/>
                <w:bCs/>
                <w:sz w:val="21"/>
                <w:szCs w:val="21"/>
                <w:u w:val="single"/>
                <w:lang w:eastAsia="en-GB"/>
              </w:rPr>
              <w:t>200 x A</w:t>
            </w:r>
            <w:r w:rsidRPr="00D70EFA">
              <w:rPr>
                <w:rFonts w:ascii="Montserrat Medium" w:hAnsi="Montserrat Medium" w:cstheme="minorHAnsi"/>
                <w:bCs/>
                <w:sz w:val="21"/>
                <w:szCs w:val="21"/>
                <w:lang w:eastAsia="en-GB"/>
              </w:rPr>
              <w:br/>
              <w:t xml:space="preserve"> B</w:t>
            </w:r>
          </w:p>
        </w:tc>
      </w:tr>
    </w:tbl>
    <w:p w14:paraId="27B5D6AB" w14:textId="77777777" w:rsidR="00684331" w:rsidRPr="000A33EC" w:rsidRDefault="00684331" w:rsidP="00684331">
      <w:pPr>
        <w:pStyle w:val="BodyText2"/>
        <w:spacing w:line="276" w:lineRule="auto"/>
        <w:ind w:left="1418" w:right="43" w:hanging="992"/>
        <w:rPr>
          <w:rFonts w:ascii="Montserrat" w:hAnsi="Montserrat"/>
          <w:b/>
        </w:rPr>
      </w:pPr>
    </w:p>
    <w:p w14:paraId="05F92109" w14:textId="77777777" w:rsidR="00684331" w:rsidRPr="000A33EC" w:rsidRDefault="00684331" w:rsidP="00684331">
      <w:pPr>
        <w:rPr>
          <w:rFonts w:ascii="Montserrat" w:hAnsi="Montserrat"/>
        </w:rPr>
      </w:pPr>
    </w:p>
    <w:p w14:paraId="5F257260" w14:textId="77777777" w:rsidR="00684331" w:rsidRPr="000A33EC" w:rsidRDefault="00684331" w:rsidP="00A30FFF">
      <w:pPr>
        <w:pStyle w:val="BodyTextIndent3"/>
        <w:widowControl w:val="0"/>
        <w:autoSpaceDE w:val="0"/>
        <w:autoSpaceDN w:val="0"/>
        <w:adjustRightInd w:val="0"/>
        <w:ind w:left="0"/>
        <w:rPr>
          <w:rFonts w:ascii="Montserrat" w:hAnsi="Montserrat"/>
          <w:i/>
          <w:color w:val="FF0000"/>
          <w:sz w:val="21"/>
          <w:szCs w:val="21"/>
          <w:lang w:eastAsia="en-GB"/>
        </w:rPr>
      </w:pPr>
    </w:p>
    <w:p w14:paraId="3AA1B001" w14:textId="77777777" w:rsidR="00684331" w:rsidRPr="000A33EC" w:rsidRDefault="00684331" w:rsidP="00684331">
      <w:pPr>
        <w:pStyle w:val="BodyTextIndent3"/>
        <w:widowControl w:val="0"/>
        <w:autoSpaceDE w:val="0"/>
        <w:autoSpaceDN w:val="0"/>
        <w:adjustRightInd w:val="0"/>
        <w:spacing w:after="0"/>
        <w:ind w:left="1418" w:hanging="1026"/>
        <w:rPr>
          <w:rFonts w:ascii="Montserrat" w:hAnsi="Montserrat"/>
          <w:b/>
          <w:sz w:val="22"/>
          <w:szCs w:val="22"/>
        </w:rPr>
      </w:pPr>
    </w:p>
    <w:p w14:paraId="3CE1EE94" w14:textId="77777777" w:rsidR="0027497D" w:rsidRPr="000A33EC" w:rsidRDefault="0027497D" w:rsidP="00684331">
      <w:pPr>
        <w:pStyle w:val="BodyTextIndent3"/>
        <w:spacing w:after="0"/>
        <w:ind w:left="1418" w:hanging="1026"/>
        <w:rPr>
          <w:rFonts w:ascii="Montserrat" w:hAnsi="Montserrat"/>
          <w:b/>
          <w:bCs/>
          <w:sz w:val="22"/>
          <w:szCs w:val="22"/>
        </w:rPr>
      </w:pPr>
    </w:p>
    <w:p w14:paraId="5668F053" w14:textId="77777777" w:rsidR="0027497D" w:rsidRPr="000A33EC" w:rsidRDefault="0027497D" w:rsidP="00684331">
      <w:pPr>
        <w:pStyle w:val="BodyTextIndent3"/>
        <w:spacing w:after="0"/>
        <w:ind w:left="1418" w:hanging="1026"/>
        <w:rPr>
          <w:rFonts w:ascii="Montserrat" w:hAnsi="Montserrat"/>
          <w:b/>
          <w:bCs/>
          <w:sz w:val="22"/>
          <w:szCs w:val="22"/>
        </w:rPr>
      </w:pPr>
    </w:p>
    <w:p w14:paraId="167F0EEE" w14:textId="77777777" w:rsidR="0027497D" w:rsidRPr="000A33EC" w:rsidRDefault="0027497D" w:rsidP="00684331">
      <w:pPr>
        <w:pStyle w:val="BodyTextIndent3"/>
        <w:spacing w:after="0"/>
        <w:ind w:left="1418" w:hanging="1026"/>
        <w:rPr>
          <w:rFonts w:ascii="Montserrat" w:hAnsi="Montserrat"/>
          <w:b/>
          <w:bCs/>
          <w:sz w:val="22"/>
          <w:szCs w:val="22"/>
        </w:rPr>
      </w:pPr>
    </w:p>
    <w:p w14:paraId="148B7A23" w14:textId="77777777" w:rsidR="0027497D" w:rsidRPr="000A33EC" w:rsidRDefault="0027497D" w:rsidP="00684331">
      <w:pPr>
        <w:pStyle w:val="BodyTextIndent3"/>
        <w:spacing w:after="0"/>
        <w:ind w:left="1418" w:hanging="1026"/>
        <w:rPr>
          <w:rFonts w:ascii="Montserrat" w:hAnsi="Montserrat"/>
          <w:b/>
          <w:bCs/>
          <w:sz w:val="22"/>
          <w:szCs w:val="22"/>
        </w:rPr>
      </w:pPr>
    </w:p>
    <w:p w14:paraId="0E23727A" w14:textId="77777777" w:rsidR="0027497D" w:rsidRPr="000A33EC" w:rsidRDefault="0027497D" w:rsidP="00684331">
      <w:pPr>
        <w:pStyle w:val="BodyTextIndent3"/>
        <w:spacing w:after="0"/>
        <w:ind w:left="1418" w:hanging="1026"/>
        <w:rPr>
          <w:rFonts w:ascii="Montserrat" w:hAnsi="Montserrat"/>
          <w:b/>
          <w:bCs/>
          <w:sz w:val="22"/>
          <w:szCs w:val="22"/>
        </w:rPr>
      </w:pPr>
    </w:p>
    <w:p w14:paraId="67E9FC1D" w14:textId="7BBB15DE" w:rsidR="00684331" w:rsidRPr="00D70EFA" w:rsidRDefault="003D1D1A" w:rsidP="003D1D1A">
      <w:pPr>
        <w:rPr>
          <w:rFonts w:ascii="Montserrat Medium" w:hAnsi="Montserrat Medium"/>
          <w:b/>
          <w:color w:val="772583"/>
        </w:rPr>
      </w:pPr>
      <w:r w:rsidRPr="003D1D1A">
        <w:rPr>
          <w:rFonts w:ascii="Montserrat" w:hAnsi="Montserrat"/>
          <w:b/>
          <w:color w:val="772583"/>
        </w:rPr>
        <w:t xml:space="preserve">NOTE </w:t>
      </w:r>
      <w:r>
        <w:rPr>
          <w:rFonts w:ascii="Montserrat" w:hAnsi="Montserrat"/>
          <w:b/>
          <w:color w:val="772583"/>
        </w:rPr>
        <w:t>2</w:t>
      </w:r>
      <w:r w:rsidRPr="003D1D1A">
        <w:rPr>
          <w:rFonts w:ascii="Montserrat" w:hAnsi="Montserrat"/>
          <w:b/>
          <w:color w:val="772583"/>
        </w:rPr>
        <w:t>:</w:t>
      </w:r>
      <w:r>
        <w:rPr>
          <w:rFonts w:ascii="Montserrat" w:hAnsi="Montserrat"/>
          <w:b/>
          <w:color w:val="772583"/>
        </w:rPr>
        <w:t xml:space="preserve"> </w:t>
      </w:r>
      <w:r w:rsidR="00684331" w:rsidRPr="00D70EFA">
        <w:rPr>
          <w:rFonts w:ascii="Montserrat Medium" w:hAnsi="Montserrat Medium"/>
        </w:rPr>
        <w:t xml:space="preserve">Tenderers should ensure in their tenders that they provide detailed information in respect of all aspects of the contract award criteria as stated above.  This will enable the </w:t>
      </w:r>
      <w:r w:rsidR="002A3C22" w:rsidRPr="00D70EFA">
        <w:rPr>
          <w:rFonts w:ascii="Montserrat Medium" w:hAnsi="Montserrat Medium"/>
        </w:rPr>
        <w:t>Shine to fully assess the</w:t>
      </w:r>
      <w:r w:rsidR="00706FFA" w:rsidRPr="00D70EFA">
        <w:rPr>
          <w:rFonts w:ascii="Montserrat Medium" w:hAnsi="Montserrat Medium"/>
        </w:rPr>
        <w:t xml:space="preserve"> merit of </w:t>
      </w:r>
      <w:r w:rsidR="00684331" w:rsidRPr="00D70EFA">
        <w:rPr>
          <w:rFonts w:ascii="Montserrat Medium" w:hAnsi="Montserrat Medium"/>
        </w:rPr>
        <w:t>their offers.</w:t>
      </w:r>
    </w:p>
    <w:p w14:paraId="1679D801" w14:textId="77777777" w:rsidR="00684331" w:rsidRPr="000A33EC" w:rsidRDefault="00684331" w:rsidP="00684331">
      <w:pPr>
        <w:pStyle w:val="BodyTextIndent3"/>
        <w:spacing w:after="0"/>
        <w:ind w:left="1418" w:hanging="1026"/>
        <w:rPr>
          <w:rFonts w:ascii="Montserrat" w:hAnsi="Montserrat"/>
          <w:sz w:val="22"/>
          <w:szCs w:val="22"/>
        </w:rPr>
      </w:pPr>
    </w:p>
    <w:p w14:paraId="5B604E51" w14:textId="4B6B5B98" w:rsidR="00684331" w:rsidRPr="003D1D1A" w:rsidRDefault="003D1D1A" w:rsidP="003D1D1A">
      <w:pPr>
        <w:rPr>
          <w:rFonts w:ascii="Montserrat" w:hAnsi="Montserrat"/>
          <w:b/>
          <w:color w:val="772583"/>
        </w:rPr>
      </w:pPr>
      <w:r w:rsidRPr="003D1D1A">
        <w:rPr>
          <w:rFonts w:ascii="Montserrat" w:hAnsi="Montserrat"/>
          <w:b/>
          <w:color w:val="772583"/>
        </w:rPr>
        <w:lastRenderedPageBreak/>
        <w:t xml:space="preserve">NOTE </w:t>
      </w:r>
      <w:r>
        <w:rPr>
          <w:rFonts w:ascii="Montserrat" w:hAnsi="Montserrat"/>
          <w:b/>
          <w:color w:val="772583"/>
        </w:rPr>
        <w:t>3</w:t>
      </w:r>
      <w:r w:rsidRPr="003D1D1A">
        <w:rPr>
          <w:rFonts w:ascii="Montserrat" w:hAnsi="Montserrat"/>
          <w:b/>
          <w:color w:val="772583"/>
        </w:rPr>
        <w:t>:</w:t>
      </w:r>
      <w:r>
        <w:rPr>
          <w:rFonts w:ascii="Montserrat" w:hAnsi="Montserrat"/>
          <w:b/>
          <w:color w:val="772583"/>
        </w:rPr>
        <w:t xml:space="preserve"> </w:t>
      </w:r>
      <w:r w:rsidR="00684331" w:rsidRPr="00D70EFA">
        <w:rPr>
          <w:rFonts w:ascii="Montserrat Medium" w:hAnsi="Montserrat Medium"/>
        </w:rPr>
        <w:t>Award of contract may be subject to attendance at a clarification and verification meeting. It would be essential that the key personnel assigned to this contract should be available and present at this meeting.</w:t>
      </w:r>
      <w:r w:rsidR="00684331" w:rsidRPr="000A33EC">
        <w:rPr>
          <w:rFonts w:ascii="Montserrat" w:hAnsi="Montserrat"/>
        </w:rPr>
        <w:t xml:space="preserve">  </w:t>
      </w:r>
    </w:p>
    <w:p w14:paraId="18A95CDC" w14:textId="77777777" w:rsidR="00684331" w:rsidRPr="000A33EC" w:rsidRDefault="00684331" w:rsidP="00684331">
      <w:pPr>
        <w:pStyle w:val="BodyTextIndent3"/>
        <w:spacing w:after="0"/>
        <w:ind w:left="1418" w:hanging="1026"/>
        <w:rPr>
          <w:rFonts w:ascii="Montserrat" w:hAnsi="Montserrat"/>
          <w:sz w:val="22"/>
          <w:szCs w:val="22"/>
        </w:rPr>
      </w:pPr>
    </w:p>
    <w:p w14:paraId="345C18D3" w14:textId="5039F547" w:rsidR="00684331" w:rsidRPr="003D1D1A" w:rsidRDefault="003D1D1A" w:rsidP="003D1D1A">
      <w:pPr>
        <w:rPr>
          <w:rFonts w:ascii="Montserrat" w:hAnsi="Montserrat"/>
          <w:b/>
          <w:color w:val="772583"/>
        </w:rPr>
      </w:pPr>
      <w:r w:rsidRPr="003D1D1A">
        <w:rPr>
          <w:rFonts w:ascii="Montserrat" w:hAnsi="Montserrat"/>
          <w:b/>
          <w:color w:val="772583"/>
        </w:rPr>
        <w:t xml:space="preserve">NOTE </w:t>
      </w:r>
      <w:r>
        <w:rPr>
          <w:rFonts w:ascii="Montserrat" w:hAnsi="Montserrat"/>
          <w:b/>
          <w:color w:val="772583"/>
        </w:rPr>
        <w:t>4:</w:t>
      </w:r>
      <w:r>
        <w:rPr>
          <w:rFonts w:ascii="Montserrat" w:hAnsi="Montserrat"/>
          <w:b/>
          <w:bCs/>
        </w:rPr>
        <w:t xml:space="preserve"> </w:t>
      </w:r>
      <w:r w:rsidR="00684331" w:rsidRPr="00D70EFA">
        <w:rPr>
          <w:rFonts w:ascii="Montserrat Medium" w:hAnsi="Montserrat Medium"/>
        </w:rPr>
        <w:t xml:space="preserve">Tenderers should note that the </w:t>
      </w:r>
      <w:r w:rsidR="00706FFA" w:rsidRPr="00D70EFA">
        <w:rPr>
          <w:rFonts w:ascii="Montserrat Medium" w:hAnsi="Montserrat Medium"/>
        </w:rPr>
        <w:t>Shine</w:t>
      </w:r>
      <w:r w:rsidR="00684331" w:rsidRPr="00D70EFA">
        <w:rPr>
          <w:rFonts w:ascii="Montserrat Medium" w:hAnsi="Montserrat Medium"/>
        </w:rPr>
        <w:t xml:space="preserve"> reserves the right to confirm that the financial and technical capacity of the Tenderer is valid and unchanged prior to the award of any contract.</w:t>
      </w:r>
      <w:r w:rsidR="00684331" w:rsidRPr="000A33EC">
        <w:rPr>
          <w:rFonts w:ascii="Montserrat" w:hAnsi="Montserrat"/>
        </w:rPr>
        <w:t xml:space="preserve"> </w:t>
      </w:r>
    </w:p>
    <w:p w14:paraId="309A3383" w14:textId="77777777" w:rsidR="000660A3" w:rsidRPr="000A33EC" w:rsidRDefault="000660A3" w:rsidP="00684331">
      <w:pPr>
        <w:pStyle w:val="BodyTextIndent3"/>
        <w:spacing w:after="0"/>
        <w:ind w:left="1418" w:hanging="1026"/>
        <w:rPr>
          <w:rFonts w:ascii="Montserrat" w:hAnsi="Montserrat"/>
          <w:sz w:val="22"/>
          <w:szCs w:val="22"/>
        </w:rPr>
      </w:pPr>
    </w:p>
    <w:p w14:paraId="3C148092" w14:textId="6BFC1DCC" w:rsidR="007E0037" w:rsidRPr="003D1D1A" w:rsidRDefault="003D1D1A" w:rsidP="003D1D1A">
      <w:pPr>
        <w:rPr>
          <w:rFonts w:ascii="Montserrat" w:hAnsi="Montserrat"/>
          <w:b/>
          <w:color w:val="772583"/>
        </w:rPr>
      </w:pPr>
      <w:r w:rsidRPr="003D1D1A">
        <w:rPr>
          <w:rFonts w:ascii="Montserrat" w:hAnsi="Montserrat"/>
          <w:b/>
          <w:color w:val="772583"/>
        </w:rPr>
        <w:t xml:space="preserve">NOTE </w:t>
      </w:r>
      <w:r>
        <w:rPr>
          <w:rFonts w:ascii="Montserrat" w:hAnsi="Montserrat"/>
          <w:b/>
          <w:color w:val="772583"/>
        </w:rPr>
        <w:t>5</w:t>
      </w:r>
      <w:r w:rsidRPr="003D1D1A">
        <w:rPr>
          <w:rFonts w:ascii="Montserrat" w:hAnsi="Montserrat"/>
          <w:b/>
          <w:color w:val="772583"/>
        </w:rPr>
        <w:t>:</w:t>
      </w:r>
      <w:r>
        <w:rPr>
          <w:rFonts w:ascii="Montserrat" w:hAnsi="Montserrat"/>
          <w:b/>
          <w:color w:val="772583"/>
        </w:rPr>
        <w:t xml:space="preserve"> </w:t>
      </w:r>
      <w:r w:rsidR="000660A3" w:rsidRPr="00D70EFA">
        <w:rPr>
          <w:rFonts w:ascii="Montserrat Medium" w:hAnsi="Montserrat Medium"/>
        </w:rPr>
        <w:t>Tenderers must complete</w:t>
      </w:r>
      <w:r w:rsidR="0043266D" w:rsidRPr="00D70EFA">
        <w:rPr>
          <w:rFonts w:ascii="Montserrat Medium" w:hAnsi="Montserrat Medium"/>
        </w:rPr>
        <w:t xml:space="preserve"> the required templates and forms which Shine will use to assess their submission. These include</w:t>
      </w:r>
      <w:r w:rsidR="008F3BBE" w:rsidRPr="00D70EFA">
        <w:rPr>
          <w:rFonts w:ascii="Montserrat Medium" w:hAnsi="Montserrat Medium"/>
        </w:rPr>
        <w:t xml:space="preserve"> the PQQ, Tenderer company information and the form of tender, all of which are available below as Appendices.</w:t>
      </w:r>
      <w:r w:rsidR="008F3BBE" w:rsidRPr="000A33EC">
        <w:rPr>
          <w:rFonts w:ascii="Montserrat" w:hAnsi="Montserrat"/>
        </w:rPr>
        <w:t xml:space="preserve"> </w:t>
      </w:r>
    </w:p>
    <w:p w14:paraId="1BE39047" w14:textId="77777777" w:rsidR="0038782B" w:rsidRDefault="0038782B" w:rsidP="00684331">
      <w:pPr>
        <w:pStyle w:val="BodyTextIndent3"/>
        <w:spacing w:after="0"/>
        <w:ind w:left="1418" w:hanging="1026"/>
        <w:rPr>
          <w:rFonts w:ascii="Arvo" w:hAnsi="Arvo"/>
          <w:sz w:val="22"/>
          <w:szCs w:val="22"/>
        </w:rPr>
      </w:pPr>
    </w:p>
    <w:p w14:paraId="51A6CCA8" w14:textId="77777777" w:rsidR="003D1D1A" w:rsidRDefault="003D1D1A" w:rsidP="000A33EC">
      <w:pPr>
        <w:rPr>
          <w:rFonts w:ascii="Arvo" w:hAnsi="Arvo"/>
          <w:b/>
          <w:color w:val="772583"/>
          <w:sz w:val="32"/>
          <w:szCs w:val="32"/>
        </w:rPr>
      </w:pPr>
    </w:p>
    <w:p w14:paraId="1C6CAE4F" w14:textId="77777777" w:rsidR="001B49FC" w:rsidRDefault="001B49FC">
      <w:pPr>
        <w:rPr>
          <w:rFonts w:ascii="Arvo" w:hAnsi="Arvo"/>
          <w:b/>
          <w:color w:val="772583"/>
          <w:sz w:val="32"/>
          <w:szCs w:val="32"/>
        </w:rPr>
      </w:pPr>
      <w:bookmarkStart w:id="13" w:name="_Toc135916710"/>
      <w:r>
        <w:rPr>
          <w:rFonts w:ascii="Arvo" w:hAnsi="Arvo"/>
          <w:b/>
          <w:color w:val="772583"/>
          <w:sz w:val="32"/>
          <w:szCs w:val="32"/>
        </w:rPr>
        <w:br w:type="page"/>
      </w:r>
    </w:p>
    <w:p w14:paraId="633FB4D3" w14:textId="4790E34C" w:rsidR="000A33EC" w:rsidRPr="009A545C" w:rsidRDefault="000A33EC" w:rsidP="00D70EFA">
      <w:pPr>
        <w:outlineLvl w:val="0"/>
        <w:rPr>
          <w:rFonts w:ascii="Arvo" w:hAnsi="Arvo"/>
          <w:b/>
          <w:color w:val="772583"/>
          <w:sz w:val="32"/>
          <w:szCs w:val="32"/>
        </w:rPr>
      </w:pPr>
      <w:r>
        <w:rPr>
          <w:rFonts w:ascii="Arvo" w:hAnsi="Arvo"/>
          <w:b/>
          <w:color w:val="772583"/>
          <w:sz w:val="32"/>
          <w:szCs w:val="32"/>
        </w:rPr>
        <w:lastRenderedPageBreak/>
        <w:t>Appendices</w:t>
      </w:r>
      <w:bookmarkEnd w:id="13"/>
    </w:p>
    <w:p w14:paraId="5DF60F1C" w14:textId="139AC68F" w:rsidR="005A2911" w:rsidRPr="00D70EFA" w:rsidRDefault="005A2911" w:rsidP="005A2911">
      <w:pPr>
        <w:rPr>
          <w:rFonts w:ascii="Montserrat Medium" w:hAnsi="Montserrat Medium"/>
          <w:lang w:val="en-GB"/>
        </w:rPr>
      </w:pPr>
      <w:r w:rsidRPr="00D70EFA">
        <w:rPr>
          <w:rFonts w:ascii="Montserrat Medium" w:hAnsi="Montserrat Medium"/>
          <w:lang w:val="en-GB"/>
        </w:rPr>
        <w:t>The following appendices should be carefully reviewed</w:t>
      </w:r>
      <w:r w:rsidR="00D61E94" w:rsidRPr="00D70EFA">
        <w:rPr>
          <w:rFonts w:ascii="Montserrat Medium" w:hAnsi="Montserrat Medium"/>
          <w:lang w:val="en-GB"/>
        </w:rPr>
        <w:t xml:space="preserve"> and completed by all Tenderers</w:t>
      </w:r>
      <w:r w:rsidRPr="00D70EFA">
        <w:rPr>
          <w:rFonts w:ascii="Montserrat Medium" w:hAnsi="Montserrat Medium"/>
          <w:lang w:val="en-GB"/>
        </w:rPr>
        <w:t>.</w:t>
      </w:r>
      <w:r w:rsidR="005040AD" w:rsidRPr="00D70EFA">
        <w:rPr>
          <w:rFonts w:ascii="Montserrat Medium" w:hAnsi="Montserrat Medium"/>
          <w:lang w:val="en-GB"/>
        </w:rPr>
        <w:t xml:space="preserve"> Appendices </w:t>
      </w:r>
      <w:r w:rsidR="001908EF" w:rsidRPr="00D70EFA">
        <w:rPr>
          <w:rFonts w:ascii="Montserrat Medium" w:hAnsi="Montserrat Medium"/>
          <w:lang w:val="en-GB"/>
        </w:rPr>
        <w:t xml:space="preserve">three through seven </w:t>
      </w:r>
      <w:r w:rsidR="00015226" w:rsidRPr="00D70EFA">
        <w:rPr>
          <w:rFonts w:ascii="Montserrat Medium" w:hAnsi="Montserrat Medium"/>
          <w:lang w:val="en-GB"/>
        </w:rPr>
        <w:t>contain</w:t>
      </w:r>
      <w:r w:rsidR="00D61E94" w:rsidRPr="00D70EFA">
        <w:rPr>
          <w:rFonts w:ascii="Montserrat Medium" w:hAnsi="Montserrat Medium"/>
          <w:lang w:val="en-GB"/>
        </w:rPr>
        <w:t xml:space="preserve"> tables requiring specific informa</w:t>
      </w:r>
      <w:r w:rsidR="002B6BF6" w:rsidRPr="00D70EFA">
        <w:rPr>
          <w:rFonts w:ascii="Montserrat Medium" w:hAnsi="Montserrat Medium"/>
          <w:lang w:val="en-GB"/>
        </w:rPr>
        <w:t>tion, which should be incorporated into the tender submission.</w:t>
      </w:r>
    </w:p>
    <w:p w14:paraId="16AB742E" w14:textId="77777777" w:rsidR="00803E10" w:rsidRPr="00D70EFA" w:rsidRDefault="00803E10" w:rsidP="00803E10">
      <w:pPr>
        <w:rPr>
          <w:rFonts w:ascii="Montserrat Medium" w:hAnsi="Montserrat Medium"/>
          <w:color w:val="772583"/>
        </w:rPr>
      </w:pPr>
    </w:p>
    <w:p w14:paraId="4A575B65" w14:textId="3D733D0D" w:rsidR="00CD2ADD" w:rsidRPr="00D70EFA" w:rsidRDefault="00CD2ADD" w:rsidP="00803E10">
      <w:pPr>
        <w:rPr>
          <w:rFonts w:ascii="Montserrat Medium" w:hAnsi="Montserrat Medium"/>
          <w:color w:val="772583"/>
        </w:rPr>
      </w:pPr>
      <w:r w:rsidRPr="00D70EFA">
        <w:rPr>
          <w:rFonts w:ascii="Montserrat Medium" w:hAnsi="Montserrat Medium"/>
          <w:color w:val="772583"/>
        </w:rPr>
        <w:t xml:space="preserve">Appendix </w:t>
      </w:r>
      <w:r w:rsidR="001A0C43" w:rsidRPr="00D70EFA">
        <w:rPr>
          <w:rFonts w:ascii="Montserrat Medium" w:hAnsi="Montserrat Medium"/>
          <w:color w:val="772583"/>
        </w:rPr>
        <w:t>1</w:t>
      </w:r>
      <w:r w:rsidR="002F424B" w:rsidRPr="00D70EFA">
        <w:rPr>
          <w:rFonts w:ascii="Montserrat Medium" w:hAnsi="Montserrat Medium"/>
          <w:color w:val="772583"/>
        </w:rPr>
        <w:t>–</w:t>
      </w:r>
      <w:r w:rsidRPr="00D70EFA">
        <w:rPr>
          <w:rFonts w:ascii="Montserrat Medium" w:hAnsi="Montserrat Medium"/>
          <w:color w:val="772583"/>
        </w:rPr>
        <w:t xml:space="preserve"> </w:t>
      </w:r>
      <w:r w:rsidR="002F424B" w:rsidRPr="00D70EFA">
        <w:rPr>
          <w:rFonts w:ascii="Montserrat Medium" w:hAnsi="Montserrat Medium"/>
          <w:color w:val="772583"/>
        </w:rPr>
        <w:t xml:space="preserve">Background of the </w:t>
      </w:r>
      <w:bookmarkStart w:id="14" w:name="_Hlk135909412"/>
      <w:r w:rsidR="002F424B" w:rsidRPr="00D70EFA">
        <w:rPr>
          <w:rFonts w:ascii="Montserrat Medium" w:hAnsi="Montserrat Medium"/>
          <w:color w:val="772583"/>
        </w:rPr>
        <w:t>organisation</w:t>
      </w:r>
    </w:p>
    <w:bookmarkEnd w:id="14"/>
    <w:p w14:paraId="31275E39" w14:textId="26FC9742" w:rsidR="00803E10" w:rsidRPr="00D70EFA" w:rsidRDefault="00803E10" w:rsidP="00803E10">
      <w:pPr>
        <w:rPr>
          <w:rFonts w:ascii="Montserrat Medium" w:hAnsi="Montserrat Medium"/>
          <w:color w:val="772583"/>
        </w:rPr>
      </w:pPr>
      <w:r w:rsidRPr="00D70EFA">
        <w:rPr>
          <w:rFonts w:ascii="Montserrat Medium" w:hAnsi="Montserrat Medium"/>
          <w:color w:val="772583"/>
        </w:rPr>
        <w:t xml:space="preserve">Appendix </w:t>
      </w:r>
      <w:r w:rsidR="001A0C43" w:rsidRPr="00D70EFA">
        <w:rPr>
          <w:rFonts w:ascii="Montserrat Medium" w:hAnsi="Montserrat Medium"/>
          <w:color w:val="772583"/>
        </w:rPr>
        <w:t>2</w:t>
      </w:r>
      <w:r w:rsidR="00C20FA2" w:rsidRPr="00D70EFA">
        <w:rPr>
          <w:rFonts w:ascii="Montserrat Medium" w:hAnsi="Montserrat Medium"/>
          <w:color w:val="772583"/>
        </w:rPr>
        <w:t>–</w:t>
      </w:r>
      <w:r w:rsidRPr="00D70EFA">
        <w:rPr>
          <w:rFonts w:ascii="Montserrat Medium" w:hAnsi="Montserrat Medium"/>
          <w:color w:val="772583"/>
        </w:rPr>
        <w:t xml:space="preserve"> </w:t>
      </w:r>
      <w:r w:rsidR="001A0C43" w:rsidRPr="00D70EFA">
        <w:rPr>
          <w:rFonts w:ascii="Montserrat Medium" w:hAnsi="Montserrat Medium"/>
          <w:color w:val="772583"/>
        </w:rPr>
        <w:t>Specification of requirements</w:t>
      </w:r>
      <w:r w:rsidR="00C92089" w:rsidRPr="00D70EFA">
        <w:rPr>
          <w:rFonts w:ascii="Montserrat Medium" w:hAnsi="Montserrat Medium"/>
          <w:color w:val="772583"/>
        </w:rPr>
        <w:t>.</w:t>
      </w:r>
    </w:p>
    <w:p w14:paraId="1E3D17B8" w14:textId="07D681DD" w:rsidR="0096463B" w:rsidRPr="00D70EFA" w:rsidRDefault="0096463B" w:rsidP="00803E10">
      <w:pPr>
        <w:rPr>
          <w:rFonts w:ascii="Montserrat Medium" w:hAnsi="Montserrat Medium"/>
          <w:color w:val="772583"/>
        </w:rPr>
      </w:pPr>
      <w:r w:rsidRPr="00D70EFA">
        <w:rPr>
          <w:rFonts w:ascii="Montserrat Medium" w:hAnsi="Montserrat Medium"/>
          <w:color w:val="772583"/>
        </w:rPr>
        <w:t xml:space="preserve">Appendix </w:t>
      </w:r>
      <w:r w:rsidR="001A0C43" w:rsidRPr="00D70EFA">
        <w:rPr>
          <w:rFonts w:ascii="Montserrat Medium" w:hAnsi="Montserrat Medium"/>
          <w:color w:val="772583"/>
        </w:rPr>
        <w:t>3</w:t>
      </w:r>
      <w:r w:rsidRPr="00D70EFA">
        <w:rPr>
          <w:rFonts w:ascii="Montserrat Medium" w:hAnsi="Montserrat Medium"/>
          <w:color w:val="772583"/>
        </w:rPr>
        <w:t xml:space="preserve">– </w:t>
      </w:r>
      <w:r w:rsidR="001A0C43" w:rsidRPr="00D70EFA">
        <w:rPr>
          <w:rFonts w:ascii="Montserrat Medium" w:hAnsi="Montserrat Medium"/>
          <w:color w:val="772583"/>
        </w:rPr>
        <w:t>Pre-qualifying questionnaire</w:t>
      </w:r>
    </w:p>
    <w:p w14:paraId="17B8FCBA" w14:textId="52DA9D25" w:rsidR="00603BB5" w:rsidRPr="00D70EFA" w:rsidRDefault="00603BB5" w:rsidP="00603BB5">
      <w:pPr>
        <w:rPr>
          <w:rFonts w:ascii="Montserrat Medium" w:hAnsi="Montserrat Medium"/>
          <w:color w:val="772583"/>
        </w:rPr>
      </w:pPr>
      <w:r w:rsidRPr="00D70EFA">
        <w:rPr>
          <w:rFonts w:ascii="Montserrat Medium" w:hAnsi="Montserrat Medium"/>
          <w:color w:val="772583"/>
        </w:rPr>
        <w:t xml:space="preserve">Appendix </w:t>
      </w:r>
      <w:r w:rsidR="008B1F5E" w:rsidRPr="00D70EFA">
        <w:rPr>
          <w:rFonts w:ascii="Montserrat Medium" w:hAnsi="Montserrat Medium"/>
          <w:color w:val="772583"/>
        </w:rPr>
        <w:t>4</w:t>
      </w:r>
      <w:r w:rsidRPr="00D70EFA">
        <w:rPr>
          <w:rFonts w:ascii="Montserrat Medium" w:hAnsi="Montserrat Medium"/>
          <w:color w:val="772583"/>
        </w:rPr>
        <w:t xml:space="preserve"> -Tenderer Company info</w:t>
      </w:r>
    </w:p>
    <w:p w14:paraId="72E234D9" w14:textId="52D83AD0" w:rsidR="008B1F5E" w:rsidRPr="00D70EFA" w:rsidRDefault="008B1F5E" w:rsidP="008B1F5E">
      <w:pPr>
        <w:rPr>
          <w:rFonts w:ascii="Montserrat Medium" w:hAnsi="Montserrat Medium"/>
          <w:color w:val="772583"/>
        </w:rPr>
      </w:pPr>
      <w:r w:rsidRPr="00D70EFA">
        <w:rPr>
          <w:rFonts w:ascii="Montserrat Medium" w:hAnsi="Montserrat Medium"/>
          <w:color w:val="772583"/>
        </w:rPr>
        <w:t>Appendix 5 – Resource Allocation</w:t>
      </w:r>
    </w:p>
    <w:p w14:paraId="29BB07E7" w14:textId="6E567DFF" w:rsidR="005D189E" w:rsidRPr="00D70EFA" w:rsidRDefault="005D189E" w:rsidP="00803E10">
      <w:pPr>
        <w:rPr>
          <w:rFonts w:ascii="Montserrat Medium" w:hAnsi="Montserrat Medium"/>
          <w:color w:val="772583"/>
        </w:rPr>
      </w:pPr>
      <w:r w:rsidRPr="00D70EFA">
        <w:rPr>
          <w:rFonts w:ascii="Montserrat Medium" w:hAnsi="Montserrat Medium"/>
          <w:color w:val="772583"/>
        </w:rPr>
        <w:t xml:space="preserve">Appendix </w:t>
      </w:r>
      <w:r w:rsidR="00706438" w:rsidRPr="00D70EFA">
        <w:rPr>
          <w:rFonts w:ascii="Montserrat Medium" w:hAnsi="Montserrat Medium"/>
          <w:color w:val="772583"/>
        </w:rPr>
        <w:t>6</w:t>
      </w:r>
      <w:r w:rsidRPr="00D70EFA">
        <w:rPr>
          <w:rFonts w:ascii="Montserrat Medium" w:hAnsi="Montserrat Medium"/>
          <w:color w:val="772583"/>
        </w:rPr>
        <w:t xml:space="preserve">– </w:t>
      </w:r>
      <w:r w:rsidR="00B15BF1" w:rsidRPr="00D70EFA">
        <w:rPr>
          <w:rFonts w:ascii="Montserrat Medium" w:hAnsi="Montserrat Medium"/>
          <w:color w:val="772583"/>
        </w:rPr>
        <w:t>Form of Tender</w:t>
      </w:r>
    </w:p>
    <w:p w14:paraId="1C52B4C9" w14:textId="54FFD83B" w:rsidR="003C4F5E" w:rsidRPr="00D70EFA" w:rsidRDefault="003C4F5E" w:rsidP="00803E10">
      <w:pPr>
        <w:rPr>
          <w:rFonts w:ascii="Montserrat Medium" w:hAnsi="Montserrat Medium"/>
          <w:color w:val="772583"/>
        </w:rPr>
      </w:pPr>
      <w:r w:rsidRPr="00D70EFA">
        <w:rPr>
          <w:rFonts w:ascii="Montserrat Medium" w:hAnsi="Montserrat Medium"/>
          <w:color w:val="772583"/>
        </w:rPr>
        <w:t xml:space="preserve">Appendix </w:t>
      </w:r>
      <w:r w:rsidR="00706438" w:rsidRPr="00D70EFA">
        <w:rPr>
          <w:rFonts w:ascii="Montserrat Medium" w:hAnsi="Montserrat Medium"/>
          <w:color w:val="772583"/>
        </w:rPr>
        <w:t>7</w:t>
      </w:r>
      <w:r w:rsidR="004517C4" w:rsidRPr="00D70EFA">
        <w:rPr>
          <w:rFonts w:ascii="Montserrat Medium" w:hAnsi="Montserrat Medium"/>
          <w:color w:val="772583"/>
        </w:rPr>
        <w:t xml:space="preserve"> – GDPR declaration</w:t>
      </w:r>
    </w:p>
    <w:p w14:paraId="28BDDD3C" w14:textId="77777777" w:rsidR="007E0037" w:rsidRPr="000A33EC" w:rsidRDefault="007E0037" w:rsidP="00803E10">
      <w:pPr>
        <w:rPr>
          <w:rFonts w:ascii="Montserrat" w:hAnsi="Montserrat"/>
          <w:color w:val="772583"/>
        </w:rPr>
      </w:pPr>
    </w:p>
    <w:p w14:paraId="600C61E6" w14:textId="724F5BC1" w:rsidR="00654D23" w:rsidRPr="000A33EC" w:rsidRDefault="00654D23" w:rsidP="00803E10">
      <w:pPr>
        <w:rPr>
          <w:rFonts w:ascii="Montserrat" w:hAnsi="Montserrat"/>
          <w:color w:val="772583"/>
        </w:rPr>
      </w:pPr>
    </w:p>
    <w:p w14:paraId="697FDF5D" w14:textId="60236454" w:rsidR="000A33EC" w:rsidRDefault="000A33EC" w:rsidP="00803E10">
      <w:pPr>
        <w:rPr>
          <w:rFonts w:ascii="Arvo" w:hAnsi="Arvo"/>
          <w:color w:val="772583"/>
          <w:sz w:val="24"/>
          <w:szCs w:val="24"/>
        </w:rPr>
      </w:pPr>
    </w:p>
    <w:p w14:paraId="48CCE699" w14:textId="39D05631" w:rsidR="000A33EC" w:rsidRDefault="000A33EC" w:rsidP="00803E10">
      <w:pPr>
        <w:rPr>
          <w:rFonts w:ascii="Arvo" w:hAnsi="Arvo"/>
          <w:color w:val="772583"/>
          <w:sz w:val="24"/>
          <w:szCs w:val="24"/>
        </w:rPr>
      </w:pPr>
    </w:p>
    <w:p w14:paraId="0887715E" w14:textId="5011BE77" w:rsidR="000A33EC" w:rsidRDefault="000A33EC" w:rsidP="00803E10">
      <w:pPr>
        <w:rPr>
          <w:rFonts w:ascii="Arvo" w:hAnsi="Arvo"/>
          <w:color w:val="772583"/>
          <w:sz w:val="24"/>
          <w:szCs w:val="24"/>
        </w:rPr>
      </w:pPr>
    </w:p>
    <w:p w14:paraId="6EC0BA14" w14:textId="77777777" w:rsidR="00D70EFA" w:rsidRDefault="00D70EFA">
      <w:pPr>
        <w:rPr>
          <w:rFonts w:ascii="Arvo" w:hAnsi="Arvo"/>
          <w:b/>
          <w:color w:val="772583"/>
          <w:sz w:val="32"/>
          <w:szCs w:val="32"/>
        </w:rPr>
      </w:pPr>
      <w:bookmarkStart w:id="15" w:name="_Hlk135909661"/>
      <w:r>
        <w:rPr>
          <w:rFonts w:ascii="Arvo" w:hAnsi="Arvo"/>
          <w:b/>
          <w:color w:val="772583"/>
          <w:sz w:val="32"/>
          <w:szCs w:val="32"/>
        </w:rPr>
        <w:br w:type="page"/>
      </w:r>
    </w:p>
    <w:p w14:paraId="25009BA3" w14:textId="1DE4D4B4" w:rsidR="000A33EC" w:rsidRPr="009A545C" w:rsidRDefault="000A33EC" w:rsidP="00D70EFA">
      <w:pPr>
        <w:outlineLvl w:val="0"/>
        <w:rPr>
          <w:rFonts w:ascii="Arvo" w:hAnsi="Arvo"/>
          <w:b/>
          <w:color w:val="772583"/>
          <w:sz w:val="32"/>
          <w:szCs w:val="32"/>
        </w:rPr>
      </w:pPr>
      <w:bookmarkStart w:id="16" w:name="_Toc135916711"/>
      <w:r>
        <w:rPr>
          <w:rFonts w:ascii="Arvo" w:hAnsi="Arvo"/>
          <w:b/>
          <w:color w:val="772583"/>
          <w:sz w:val="32"/>
          <w:szCs w:val="32"/>
        </w:rPr>
        <w:lastRenderedPageBreak/>
        <w:t xml:space="preserve">Appendix 1 </w:t>
      </w:r>
      <w:bookmarkEnd w:id="15"/>
      <w:r>
        <w:rPr>
          <w:rFonts w:ascii="Arvo" w:hAnsi="Arvo"/>
          <w:b/>
          <w:color w:val="772583"/>
          <w:sz w:val="32"/>
          <w:szCs w:val="32"/>
        </w:rPr>
        <w:t>– Organisational Overview</w:t>
      </w:r>
      <w:bookmarkEnd w:id="16"/>
      <w:r>
        <w:rPr>
          <w:rFonts w:ascii="Arvo" w:hAnsi="Arvo"/>
          <w:b/>
          <w:color w:val="772583"/>
          <w:sz w:val="32"/>
          <w:szCs w:val="32"/>
        </w:rPr>
        <w:t xml:space="preserve"> </w:t>
      </w:r>
    </w:p>
    <w:p w14:paraId="19BF382D" w14:textId="4E8E5152" w:rsidR="00654D23" w:rsidRPr="000A33EC" w:rsidRDefault="00654D23" w:rsidP="00654D23">
      <w:pPr>
        <w:rPr>
          <w:rFonts w:ascii="Arvo" w:hAnsi="Arvo"/>
          <w:b/>
          <w:color w:val="772583"/>
          <w:sz w:val="24"/>
          <w:szCs w:val="24"/>
        </w:rPr>
      </w:pPr>
      <w:r w:rsidRPr="000A33EC">
        <w:rPr>
          <w:rFonts w:ascii="Arvo" w:hAnsi="Arvo"/>
          <w:b/>
          <w:color w:val="772583"/>
          <w:sz w:val="24"/>
          <w:szCs w:val="24"/>
        </w:rPr>
        <w:t>Shine</w:t>
      </w:r>
      <w:r w:rsidR="00D70EFA">
        <w:rPr>
          <w:rFonts w:ascii="Arvo" w:hAnsi="Arvo"/>
          <w:b/>
          <w:color w:val="772583"/>
          <w:sz w:val="24"/>
          <w:szCs w:val="24"/>
        </w:rPr>
        <w:t xml:space="preserve"> </w:t>
      </w:r>
      <w:r w:rsidRPr="000A33EC">
        <w:rPr>
          <w:rFonts w:ascii="Arvo" w:hAnsi="Arvo"/>
          <w:b/>
          <w:color w:val="772583"/>
          <w:sz w:val="24"/>
          <w:szCs w:val="24"/>
        </w:rPr>
        <w:t>– An Overview</w:t>
      </w:r>
    </w:p>
    <w:p w14:paraId="57DAE206" w14:textId="77777777" w:rsidR="00654D23" w:rsidRPr="00D70EFA" w:rsidRDefault="00654D23" w:rsidP="00654D23">
      <w:pPr>
        <w:rPr>
          <w:rFonts w:ascii="Montserrat Medium" w:hAnsi="Montserrat Medium"/>
        </w:rPr>
      </w:pPr>
      <w:r w:rsidRPr="00D70EFA">
        <w:rPr>
          <w:rFonts w:ascii="Montserrat Medium" w:hAnsi="Montserrat Medium"/>
        </w:rPr>
        <w:t xml:space="preserve">Since our establishment as a national organisation in 1979, Shine has worked tirelessly to shape better policies and services for all those affected by mental health challenges. We support individuals and groups to enhance their recovery, challenge negative attitudes and behaviours and deliver a variety of programmes and services. </w:t>
      </w:r>
    </w:p>
    <w:p w14:paraId="031DEB8E" w14:textId="77777777" w:rsidR="00654D23" w:rsidRPr="00D70EFA" w:rsidRDefault="00654D23" w:rsidP="00654D23">
      <w:pPr>
        <w:rPr>
          <w:rFonts w:ascii="Montserrat Medium" w:hAnsi="Montserrat Medium"/>
        </w:rPr>
      </w:pPr>
      <w:r w:rsidRPr="00D70EFA">
        <w:rPr>
          <w:rFonts w:ascii="Montserrat Medium" w:hAnsi="Montserrat Medium"/>
        </w:rPr>
        <w:t xml:space="preserve">Shine is proud to be the only national mental health organisation specifically founded to support all family members. </w:t>
      </w:r>
    </w:p>
    <w:p w14:paraId="2DE2653A" w14:textId="77777777" w:rsidR="00654D23" w:rsidRPr="00D70EFA" w:rsidRDefault="00654D23" w:rsidP="00654D23">
      <w:pPr>
        <w:rPr>
          <w:rFonts w:ascii="Montserrat Medium" w:hAnsi="Montserrat Medium"/>
        </w:rPr>
      </w:pPr>
      <w:r w:rsidRPr="00D70EFA">
        <w:rPr>
          <w:rFonts w:ascii="Montserrat Medium" w:hAnsi="Montserrat Medium"/>
        </w:rPr>
        <w:t xml:space="preserve">Our teams provide a range of services to support individuals with lived experience of mental health challenges and their families and supporters. </w:t>
      </w:r>
    </w:p>
    <w:p w14:paraId="61523637" w14:textId="77777777" w:rsidR="00654D23" w:rsidRPr="003D1D1A" w:rsidRDefault="00654D23" w:rsidP="00654D23">
      <w:pPr>
        <w:rPr>
          <w:rFonts w:ascii="Arvo" w:hAnsi="Arvo"/>
          <w:b/>
          <w:color w:val="772583"/>
          <w:sz w:val="24"/>
          <w:szCs w:val="24"/>
        </w:rPr>
      </w:pPr>
      <w:r w:rsidRPr="003D1D1A">
        <w:rPr>
          <w:rFonts w:ascii="Arvo" w:hAnsi="Arvo"/>
          <w:b/>
          <w:color w:val="772583"/>
          <w:sz w:val="24"/>
          <w:szCs w:val="24"/>
        </w:rPr>
        <w:t>Our Vision</w:t>
      </w:r>
    </w:p>
    <w:p w14:paraId="29F6CC26" w14:textId="77777777" w:rsidR="00654D23" w:rsidRPr="00D70EFA" w:rsidRDefault="00654D23" w:rsidP="00654D23">
      <w:pPr>
        <w:rPr>
          <w:rFonts w:ascii="Montserrat Medium" w:hAnsi="Montserrat Medium"/>
        </w:rPr>
      </w:pPr>
      <w:r w:rsidRPr="00D70EFA">
        <w:rPr>
          <w:rFonts w:ascii="Montserrat Medium" w:hAnsi="Montserrat Medium"/>
        </w:rPr>
        <w:t>Our vision is of a more compassionate Ireland where those affected by mental illness and stigma are supported and included in all aspects of society.</w:t>
      </w:r>
    </w:p>
    <w:p w14:paraId="7C02A46B" w14:textId="77777777" w:rsidR="00654D23" w:rsidRPr="003D1D1A" w:rsidRDefault="00654D23" w:rsidP="00654D23">
      <w:pPr>
        <w:rPr>
          <w:rFonts w:ascii="Arvo" w:hAnsi="Arvo"/>
          <w:b/>
          <w:color w:val="772583"/>
          <w:sz w:val="24"/>
          <w:szCs w:val="24"/>
        </w:rPr>
      </w:pPr>
      <w:r w:rsidRPr="003D1D1A">
        <w:rPr>
          <w:rFonts w:ascii="Arvo" w:hAnsi="Arvo"/>
          <w:b/>
          <w:color w:val="772583"/>
          <w:sz w:val="24"/>
          <w:szCs w:val="24"/>
        </w:rPr>
        <w:t>Our Mission</w:t>
      </w:r>
    </w:p>
    <w:p w14:paraId="0C6A9C2E" w14:textId="77777777" w:rsidR="00654D23" w:rsidRPr="00D70EFA" w:rsidRDefault="00654D23" w:rsidP="00654D23">
      <w:pPr>
        <w:rPr>
          <w:rFonts w:ascii="Montserrat Medium" w:hAnsi="Montserrat Medium"/>
        </w:rPr>
      </w:pPr>
      <w:r w:rsidRPr="00D70EFA">
        <w:rPr>
          <w:rFonts w:ascii="Montserrat Medium" w:hAnsi="Montserrat Medium"/>
        </w:rPr>
        <w:t>We specialise in supporting and educating individuals, family members and communities impacted by mental illness and stigma.</w:t>
      </w:r>
    </w:p>
    <w:p w14:paraId="70F63533" w14:textId="77777777" w:rsidR="00654D23" w:rsidRPr="003D1D1A" w:rsidRDefault="00654D23" w:rsidP="00654D23">
      <w:pPr>
        <w:rPr>
          <w:rFonts w:ascii="Arvo" w:hAnsi="Arvo"/>
          <w:b/>
          <w:color w:val="772583"/>
          <w:sz w:val="28"/>
          <w:szCs w:val="28"/>
        </w:rPr>
      </w:pPr>
      <w:r w:rsidRPr="003D1D1A">
        <w:rPr>
          <w:rFonts w:ascii="Arvo" w:hAnsi="Arvo"/>
          <w:b/>
          <w:color w:val="772583"/>
          <w:sz w:val="28"/>
          <w:szCs w:val="28"/>
        </w:rPr>
        <w:t>What we do:</w:t>
      </w:r>
    </w:p>
    <w:p w14:paraId="3063D0FA" w14:textId="77777777" w:rsidR="00654D23" w:rsidRPr="00E650AE" w:rsidRDefault="00654D23" w:rsidP="00654D23">
      <w:pPr>
        <w:rPr>
          <w:rFonts w:ascii="Arvo" w:hAnsi="Arvo"/>
          <w:b/>
          <w:color w:val="762076"/>
        </w:rPr>
      </w:pPr>
      <w:r w:rsidRPr="00E650AE">
        <w:rPr>
          <w:rFonts w:ascii="Arvo" w:hAnsi="Arvo"/>
          <w:b/>
          <w:color w:val="762076"/>
        </w:rPr>
        <w:t>Information and brief support</w:t>
      </w:r>
    </w:p>
    <w:p w14:paraId="0054CC95" w14:textId="27A93B9F" w:rsidR="00654D23" w:rsidRPr="00D70EFA" w:rsidRDefault="007E0037" w:rsidP="00654D23">
      <w:pPr>
        <w:rPr>
          <w:rFonts w:ascii="Montserrat Medium" w:hAnsi="Montserrat Medium"/>
        </w:rPr>
      </w:pPr>
      <w:r w:rsidRPr="00D70EFA">
        <w:rPr>
          <w:rFonts w:ascii="Montserrat Medium" w:hAnsi="Montserrat Medium"/>
        </w:rPr>
        <w:t>Our ‘</w:t>
      </w:r>
      <w:r w:rsidR="00654D23" w:rsidRPr="00D70EFA">
        <w:rPr>
          <w:rFonts w:ascii="Montserrat Medium" w:hAnsi="Montserrat Medium"/>
        </w:rPr>
        <w:t>Information and brief support</w:t>
      </w:r>
      <w:r w:rsidRPr="00D70EFA">
        <w:rPr>
          <w:rFonts w:ascii="Montserrat Medium" w:hAnsi="Montserrat Medium"/>
        </w:rPr>
        <w:t>’</w:t>
      </w:r>
      <w:r w:rsidR="00654D23" w:rsidRPr="00D70EFA">
        <w:rPr>
          <w:rFonts w:ascii="Montserrat Medium" w:hAnsi="Montserrat Medium"/>
        </w:rPr>
        <w:t xml:space="preserve"> </w:t>
      </w:r>
      <w:r w:rsidRPr="00D70EFA">
        <w:rPr>
          <w:rFonts w:ascii="Montserrat Medium" w:hAnsi="Montserrat Medium"/>
        </w:rPr>
        <w:t xml:space="preserve">service </w:t>
      </w:r>
      <w:r w:rsidR="00654D23" w:rsidRPr="00D70EFA">
        <w:rPr>
          <w:rFonts w:ascii="Montserrat Medium" w:hAnsi="Montserrat Medium"/>
        </w:rPr>
        <w:t xml:space="preserve">provides a coherent response to informing and supporting people affected by mental health difficulties, including families, in a time of immediate need. Our Information and brief support services are aimed at strengthening the knowledge and understanding of people affected by mental health difficulties, including families, in the areas of </w:t>
      </w:r>
    </w:p>
    <w:p w14:paraId="503927BA" w14:textId="77777777" w:rsidR="00654D23" w:rsidRPr="00D70EFA" w:rsidRDefault="00654D23" w:rsidP="00CF2DB8">
      <w:pPr>
        <w:pStyle w:val="ListParagraph"/>
        <w:numPr>
          <w:ilvl w:val="0"/>
          <w:numId w:val="5"/>
        </w:numPr>
        <w:rPr>
          <w:rFonts w:ascii="Montserrat Medium" w:hAnsi="Montserrat Medium"/>
        </w:rPr>
      </w:pPr>
      <w:r w:rsidRPr="00D70EFA">
        <w:rPr>
          <w:rFonts w:ascii="Montserrat Medium" w:hAnsi="Montserrat Medium"/>
        </w:rPr>
        <w:t xml:space="preserve">Mental health recovery </w:t>
      </w:r>
    </w:p>
    <w:p w14:paraId="3BB5DBDF" w14:textId="77777777" w:rsidR="00654D23" w:rsidRPr="00D70EFA" w:rsidRDefault="00654D23" w:rsidP="00CF2DB8">
      <w:pPr>
        <w:pStyle w:val="ListParagraph"/>
        <w:numPr>
          <w:ilvl w:val="0"/>
          <w:numId w:val="5"/>
        </w:numPr>
        <w:rPr>
          <w:rFonts w:ascii="Montserrat Medium" w:hAnsi="Montserrat Medium"/>
        </w:rPr>
      </w:pPr>
      <w:r w:rsidRPr="00D70EFA">
        <w:rPr>
          <w:rFonts w:ascii="Montserrat Medium" w:hAnsi="Montserrat Medium"/>
        </w:rPr>
        <w:t xml:space="preserve">Signposting to local mental health and community supports </w:t>
      </w:r>
    </w:p>
    <w:p w14:paraId="4AC0BEF2" w14:textId="77777777" w:rsidR="00654D23" w:rsidRPr="00D70EFA" w:rsidRDefault="00654D23" w:rsidP="00CF2DB8">
      <w:pPr>
        <w:pStyle w:val="ListParagraph"/>
        <w:numPr>
          <w:ilvl w:val="0"/>
          <w:numId w:val="5"/>
        </w:numPr>
        <w:rPr>
          <w:rFonts w:ascii="Montserrat Medium" w:hAnsi="Montserrat Medium"/>
        </w:rPr>
      </w:pPr>
      <w:r w:rsidRPr="00D70EFA">
        <w:rPr>
          <w:rFonts w:ascii="Montserrat Medium" w:hAnsi="Montserrat Medium"/>
        </w:rPr>
        <w:t xml:space="preserve">Their rights as outlined in key policies and legislation </w:t>
      </w:r>
    </w:p>
    <w:p w14:paraId="5F6A27F3" w14:textId="77777777" w:rsidR="00654D23" w:rsidRPr="00D70EFA" w:rsidRDefault="00654D23" w:rsidP="00654D23">
      <w:pPr>
        <w:rPr>
          <w:rFonts w:ascii="Montserrat Medium" w:hAnsi="Montserrat Medium"/>
        </w:rPr>
      </w:pPr>
      <w:r w:rsidRPr="00D70EFA">
        <w:rPr>
          <w:rFonts w:ascii="Montserrat Medium" w:hAnsi="Montserrat Medium"/>
        </w:rPr>
        <w:t xml:space="preserve">Our Information and brief support service also provide an avenue in which people can access further Shine supports as required. </w:t>
      </w:r>
    </w:p>
    <w:p w14:paraId="068B6D8C" w14:textId="77777777" w:rsidR="00654D23" w:rsidRPr="00E650AE" w:rsidRDefault="00654D23" w:rsidP="00654D23">
      <w:pPr>
        <w:rPr>
          <w:rFonts w:ascii="Arvo" w:hAnsi="Arvo"/>
          <w:b/>
          <w:color w:val="762076"/>
        </w:rPr>
      </w:pPr>
      <w:r w:rsidRPr="00E650AE">
        <w:rPr>
          <w:rFonts w:ascii="Arvo" w:hAnsi="Arvo"/>
          <w:b/>
          <w:color w:val="762076"/>
        </w:rPr>
        <w:t>Individual recovery planning and support</w:t>
      </w:r>
    </w:p>
    <w:p w14:paraId="2DF6464A" w14:textId="77777777" w:rsidR="00654D23" w:rsidRPr="00D70EFA" w:rsidRDefault="00654D23" w:rsidP="00654D23">
      <w:pPr>
        <w:rPr>
          <w:rFonts w:ascii="Montserrat Medium" w:hAnsi="Montserrat Medium"/>
        </w:rPr>
      </w:pPr>
      <w:r w:rsidRPr="00D70EFA">
        <w:rPr>
          <w:rFonts w:ascii="Montserrat Medium" w:hAnsi="Montserrat Medium"/>
        </w:rPr>
        <w:t xml:space="preserve">Individual recovery planning and support is appointment-based support which can vary in duration and frequency depending on the person’s needs. The </w:t>
      </w:r>
      <w:r w:rsidRPr="00D70EFA">
        <w:rPr>
          <w:rFonts w:ascii="Montserrat Medium" w:hAnsi="Montserrat Medium"/>
        </w:rPr>
        <w:lastRenderedPageBreak/>
        <w:t xml:space="preserve">individual work is designed to support the person to plan, navigate and action their recovery journey in their life and community. We work with people with self-experience of mental health difficulties, including working with people experiencing, schizophrenia, psychosis, unwanted intrusive thought, personality disorders, anxiety, obsessive compulsive disorder, depression, bipolar disorder and voice hearing. Shine’s individual recovery planning and support utilises different evidence-based assessments and approaches based on the individuals need. </w:t>
      </w:r>
    </w:p>
    <w:p w14:paraId="5BF341B9" w14:textId="77777777" w:rsidR="00654D23" w:rsidRPr="00E650AE" w:rsidRDefault="00654D23" w:rsidP="00654D23">
      <w:pPr>
        <w:rPr>
          <w:rFonts w:ascii="Arvo" w:hAnsi="Arvo"/>
          <w:b/>
          <w:color w:val="762076"/>
        </w:rPr>
      </w:pPr>
      <w:r w:rsidRPr="00E650AE">
        <w:rPr>
          <w:rFonts w:ascii="Arvo" w:hAnsi="Arvo"/>
          <w:b/>
          <w:color w:val="762076"/>
        </w:rPr>
        <w:t>Peer support groups</w:t>
      </w:r>
    </w:p>
    <w:p w14:paraId="1E2D42EE" w14:textId="77777777" w:rsidR="00654D23" w:rsidRPr="00D70EFA" w:rsidRDefault="00654D23" w:rsidP="00654D23">
      <w:pPr>
        <w:rPr>
          <w:rFonts w:ascii="Montserrat Medium" w:hAnsi="Montserrat Medium"/>
        </w:rPr>
      </w:pPr>
      <w:r w:rsidRPr="00D70EFA">
        <w:rPr>
          <w:rFonts w:ascii="Montserrat Medium" w:hAnsi="Montserrat Medium"/>
        </w:rPr>
        <w:t xml:space="preserve">Core to Shine’s history and work is the provision of safe and recovery orientated community-based peer support groups for individuals and family members. The purpose of these groups is to decrease isolation and stigma and increase individual’s feelings of connectedness, hope, identity, meaning and empowerment. Our groups are facilitated by paid Shine peer facilitators who have their own lived experience as well as extensive training and knowledge in recovery. </w:t>
      </w:r>
    </w:p>
    <w:p w14:paraId="496D6D71" w14:textId="77777777" w:rsidR="00654D23" w:rsidRPr="00E650AE" w:rsidRDefault="00654D23" w:rsidP="00654D23">
      <w:pPr>
        <w:rPr>
          <w:rFonts w:ascii="Arvo" w:hAnsi="Arvo"/>
          <w:b/>
          <w:color w:val="762076"/>
        </w:rPr>
      </w:pPr>
      <w:r w:rsidRPr="00E650AE">
        <w:rPr>
          <w:rFonts w:ascii="Arvo" w:hAnsi="Arvo"/>
          <w:b/>
          <w:color w:val="762076"/>
        </w:rPr>
        <w:t xml:space="preserve">Recovery education </w:t>
      </w:r>
    </w:p>
    <w:p w14:paraId="060C5EBF" w14:textId="77777777" w:rsidR="00654D23" w:rsidRPr="00601E94" w:rsidRDefault="00654D23" w:rsidP="00654D23">
      <w:pPr>
        <w:rPr>
          <w:rFonts w:ascii="Montserrat" w:hAnsi="Montserrat"/>
        </w:rPr>
      </w:pPr>
      <w:r w:rsidRPr="00D70EFA">
        <w:rPr>
          <w:rFonts w:ascii="Montserrat Medium" w:hAnsi="Montserrat Medium"/>
        </w:rPr>
        <w:t>Shine has several recovery educations programmes that are tailored specifically for people affected by mental health difficulties and family members. Our recovery and education programmes are co-produced with experts by lived experience, either as an individual or family affected by mental health difficulties</w:t>
      </w:r>
      <w:r w:rsidRPr="00601E94">
        <w:rPr>
          <w:rFonts w:ascii="Montserrat" w:hAnsi="Montserrat"/>
        </w:rPr>
        <w:t xml:space="preserve">. </w:t>
      </w:r>
    </w:p>
    <w:p w14:paraId="239B7EEF" w14:textId="77777777" w:rsidR="00654D23" w:rsidRPr="00E650AE" w:rsidRDefault="00654D23" w:rsidP="00654D23">
      <w:pPr>
        <w:rPr>
          <w:rFonts w:ascii="Arvo" w:hAnsi="Arvo"/>
          <w:b/>
          <w:color w:val="762076"/>
        </w:rPr>
      </w:pPr>
      <w:r w:rsidRPr="00E650AE">
        <w:rPr>
          <w:rFonts w:ascii="Arvo" w:hAnsi="Arvo"/>
          <w:b/>
          <w:color w:val="762076"/>
        </w:rPr>
        <w:t>Advocacy</w:t>
      </w:r>
    </w:p>
    <w:p w14:paraId="1F615D7C" w14:textId="77777777" w:rsidR="00654D23" w:rsidRPr="00D70EFA" w:rsidRDefault="00654D23" w:rsidP="00654D23">
      <w:pPr>
        <w:rPr>
          <w:rFonts w:ascii="Montserrat Medium" w:hAnsi="Montserrat Medium"/>
        </w:rPr>
      </w:pPr>
      <w:r w:rsidRPr="00D70EFA">
        <w:rPr>
          <w:rFonts w:ascii="Montserrat Medium" w:hAnsi="Montserrat Medium"/>
        </w:rPr>
        <w:t>Shine advocates for social change by promoting and defending the rights of all those affected by mental health difficulties to equal support and quality services. Shine works towards integrating a human rights-based approach into mental health policies and legislation and proactively engages in the review of key policy and legislative processes. A dynamic advocacy group (including members with lived experience, family members and supporters) collaborates with Shine in the implementation of advocacy initiatives.</w:t>
      </w:r>
    </w:p>
    <w:p w14:paraId="754C1C89" w14:textId="77777777" w:rsidR="00654D23" w:rsidRPr="00D70EFA" w:rsidRDefault="00654D23" w:rsidP="00654D23">
      <w:pPr>
        <w:rPr>
          <w:rFonts w:ascii="Montserrat Medium" w:hAnsi="Montserrat Medium"/>
        </w:rPr>
      </w:pPr>
      <w:r w:rsidRPr="00D70EFA">
        <w:rPr>
          <w:rFonts w:ascii="Montserrat Medium" w:hAnsi="Montserrat Medium"/>
        </w:rPr>
        <w:t>Shine operates two national programmes; See Change and Headline.</w:t>
      </w:r>
    </w:p>
    <w:p w14:paraId="03EFA058" w14:textId="77777777" w:rsidR="00654D23" w:rsidRPr="00E650AE" w:rsidRDefault="00654D23" w:rsidP="00654D23">
      <w:pPr>
        <w:rPr>
          <w:rFonts w:ascii="Arvo" w:hAnsi="Arvo"/>
          <w:b/>
          <w:color w:val="762076"/>
        </w:rPr>
      </w:pPr>
      <w:r w:rsidRPr="00E650AE">
        <w:rPr>
          <w:rFonts w:ascii="Arvo" w:hAnsi="Arvo"/>
          <w:b/>
          <w:color w:val="762076"/>
        </w:rPr>
        <w:t>See Change</w:t>
      </w:r>
    </w:p>
    <w:p w14:paraId="1AE70B17" w14:textId="638F8E1B" w:rsidR="00654D23" w:rsidRPr="00D70EFA" w:rsidRDefault="00654D23" w:rsidP="00654D23">
      <w:pPr>
        <w:rPr>
          <w:rFonts w:ascii="Montserrat Medium" w:hAnsi="Montserrat Medium"/>
        </w:rPr>
      </w:pPr>
      <w:r w:rsidRPr="00D70EFA">
        <w:rPr>
          <w:rFonts w:ascii="Montserrat Medium" w:hAnsi="Montserrat Medium"/>
        </w:rPr>
        <w:t>See</w:t>
      </w:r>
      <w:r w:rsidR="00D70EFA">
        <w:rPr>
          <w:rFonts w:ascii="Montserrat Medium" w:hAnsi="Montserrat Medium"/>
        </w:rPr>
        <w:t xml:space="preserve"> </w:t>
      </w:r>
      <w:r w:rsidRPr="00D70EFA">
        <w:rPr>
          <w:rFonts w:ascii="Montserrat Medium" w:hAnsi="Montserrat Medium"/>
        </w:rPr>
        <w:t xml:space="preserve">Change is dedicated to ending mental health stigma in Ireland. See Change works to; </w:t>
      </w:r>
    </w:p>
    <w:p w14:paraId="2CA130E5" w14:textId="77777777" w:rsidR="00654D23" w:rsidRPr="00D70EFA" w:rsidRDefault="00654D23" w:rsidP="00CF2DB8">
      <w:pPr>
        <w:pStyle w:val="ListParagraph"/>
        <w:numPr>
          <w:ilvl w:val="0"/>
          <w:numId w:val="4"/>
        </w:numPr>
        <w:rPr>
          <w:rFonts w:ascii="Montserrat Medium" w:hAnsi="Montserrat Medium"/>
        </w:rPr>
      </w:pPr>
      <w:r w:rsidRPr="00D70EFA">
        <w:rPr>
          <w:rFonts w:ascii="Montserrat Medium" w:hAnsi="Montserrat Medium"/>
        </w:rPr>
        <w:lastRenderedPageBreak/>
        <w:t>Reduce stigma associated with mental health problems and challenge discrimination;</w:t>
      </w:r>
    </w:p>
    <w:p w14:paraId="3EDD9C3B" w14:textId="77777777" w:rsidR="00654D23" w:rsidRPr="00D70EFA" w:rsidRDefault="00654D23" w:rsidP="00CF2DB8">
      <w:pPr>
        <w:pStyle w:val="ListParagraph"/>
        <w:numPr>
          <w:ilvl w:val="0"/>
          <w:numId w:val="4"/>
        </w:numPr>
        <w:rPr>
          <w:rFonts w:ascii="Montserrat Medium" w:hAnsi="Montserrat Medium"/>
        </w:rPr>
      </w:pPr>
      <w:r w:rsidRPr="00D70EFA">
        <w:rPr>
          <w:rFonts w:ascii="Montserrat Medium" w:hAnsi="Montserrat Medium"/>
        </w:rPr>
        <w:t xml:space="preserve">Create an environment where people are more open and positive in their attitudes and behaviour towards mental health; </w:t>
      </w:r>
    </w:p>
    <w:p w14:paraId="56BF5182" w14:textId="77777777" w:rsidR="00654D23" w:rsidRPr="00D70EFA" w:rsidRDefault="00654D23" w:rsidP="00CF2DB8">
      <w:pPr>
        <w:pStyle w:val="ListParagraph"/>
        <w:numPr>
          <w:ilvl w:val="0"/>
          <w:numId w:val="4"/>
        </w:numPr>
        <w:rPr>
          <w:rFonts w:ascii="Montserrat Medium" w:hAnsi="Montserrat Medium"/>
        </w:rPr>
      </w:pPr>
      <w:r w:rsidRPr="00D70EFA">
        <w:rPr>
          <w:rFonts w:ascii="Montserrat Medium" w:hAnsi="Montserrat Medium"/>
        </w:rPr>
        <w:t xml:space="preserve">Promote greater understanding and acceptance of, and support for people with mental health problems and; </w:t>
      </w:r>
    </w:p>
    <w:p w14:paraId="04A6CC69" w14:textId="77777777" w:rsidR="00654D23" w:rsidRPr="00D70EFA" w:rsidRDefault="00654D23" w:rsidP="00CF2DB8">
      <w:pPr>
        <w:pStyle w:val="ListParagraph"/>
        <w:numPr>
          <w:ilvl w:val="0"/>
          <w:numId w:val="4"/>
        </w:numPr>
        <w:rPr>
          <w:rFonts w:ascii="Montserrat Medium" w:hAnsi="Montserrat Medium"/>
        </w:rPr>
      </w:pPr>
      <w:r w:rsidRPr="00D70EFA">
        <w:rPr>
          <w:rFonts w:ascii="Montserrat Medium" w:hAnsi="Montserrat Medium"/>
        </w:rPr>
        <w:t xml:space="preserve">Create an environment where people with experience of mental health problems are empowered to gain equality, respect and rights. </w:t>
      </w:r>
    </w:p>
    <w:p w14:paraId="0DFC8601" w14:textId="77777777" w:rsidR="00654D23" w:rsidRPr="00D70EFA" w:rsidRDefault="00654D23" w:rsidP="00654D23">
      <w:pPr>
        <w:rPr>
          <w:rFonts w:ascii="Montserrat Medium" w:hAnsi="Montserrat Medium"/>
        </w:rPr>
      </w:pPr>
      <w:r w:rsidRPr="00D70EFA">
        <w:rPr>
          <w:rFonts w:ascii="Montserrat Medium" w:hAnsi="Montserrat Medium"/>
        </w:rPr>
        <w:t>Across the country, See Change works with its Ambassadors, partners and workplaces to debunk the myths and misconceptions about living with a mental health difficulty through the Ambassador programme, See Change Workplace programme and the national Green Ribbon campaign.</w:t>
      </w:r>
    </w:p>
    <w:p w14:paraId="2BAD8E22" w14:textId="77777777" w:rsidR="00654D23" w:rsidRPr="00E650AE" w:rsidRDefault="00654D23" w:rsidP="00654D23">
      <w:pPr>
        <w:rPr>
          <w:rFonts w:ascii="Arvo" w:hAnsi="Arvo"/>
        </w:rPr>
      </w:pPr>
      <w:r w:rsidRPr="00E650AE">
        <w:rPr>
          <w:rFonts w:ascii="Arvo" w:hAnsi="Arvo"/>
          <w:b/>
          <w:color w:val="762076"/>
        </w:rPr>
        <w:t xml:space="preserve">Headline </w:t>
      </w:r>
    </w:p>
    <w:p w14:paraId="3C3289EA" w14:textId="77777777" w:rsidR="00654D23" w:rsidRPr="00D70EFA" w:rsidRDefault="00654D23" w:rsidP="00654D23">
      <w:pPr>
        <w:rPr>
          <w:rFonts w:ascii="Montserrat Medium" w:hAnsi="Montserrat Medium"/>
        </w:rPr>
      </w:pPr>
      <w:r w:rsidRPr="00D70EFA">
        <w:rPr>
          <w:rFonts w:ascii="Montserrat Medium" w:hAnsi="Montserrat Medium"/>
        </w:rPr>
        <w:t xml:space="preserve">Headline is Ireland’s national programme for responsible reporting and representation of mental ill health. Headline supports and works collaboratively with the media, and through media monitoring, education, research and support, aims to; </w:t>
      </w:r>
    </w:p>
    <w:p w14:paraId="79E1AE7F" w14:textId="77777777" w:rsidR="00654D23" w:rsidRPr="00D70EFA" w:rsidRDefault="00654D23" w:rsidP="00CF2DB8">
      <w:pPr>
        <w:pStyle w:val="ListParagraph"/>
        <w:numPr>
          <w:ilvl w:val="0"/>
          <w:numId w:val="4"/>
        </w:numPr>
        <w:rPr>
          <w:rFonts w:ascii="Montserrat Medium" w:hAnsi="Montserrat Medium"/>
        </w:rPr>
      </w:pPr>
      <w:r w:rsidRPr="00D70EFA">
        <w:rPr>
          <w:rFonts w:ascii="Montserrat Medium" w:hAnsi="Montserrat Medium"/>
        </w:rPr>
        <w:t xml:space="preserve">Reduce the media’s effect of suicide contagion in Ireland </w:t>
      </w:r>
    </w:p>
    <w:p w14:paraId="61F02BD4" w14:textId="77777777" w:rsidR="00654D23" w:rsidRPr="00D70EFA" w:rsidRDefault="00654D23" w:rsidP="00CF2DB8">
      <w:pPr>
        <w:pStyle w:val="ListParagraph"/>
        <w:numPr>
          <w:ilvl w:val="0"/>
          <w:numId w:val="4"/>
        </w:numPr>
        <w:rPr>
          <w:rFonts w:ascii="Montserrat Medium" w:hAnsi="Montserrat Medium"/>
        </w:rPr>
      </w:pPr>
      <w:r w:rsidRPr="00D70EFA">
        <w:rPr>
          <w:rFonts w:ascii="Montserrat Medium" w:hAnsi="Montserrat Medium"/>
        </w:rPr>
        <w:t>Improve representations of mental health experiences in the media</w:t>
      </w:r>
    </w:p>
    <w:p w14:paraId="55CE6138" w14:textId="77777777" w:rsidR="00654D23" w:rsidRPr="00D70EFA" w:rsidRDefault="00654D23" w:rsidP="00CF2DB8">
      <w:pPr>
        <w:pStyle w:val="ListParagraph"/>
        <w:numPr>
          <w:ilvl w:val="0"/>
          <w:numId w:val="4"/>
        </w:numPr>
        <w:rPr>
          <w:rFonts w:ascii="Montserrat Medium" w:hAnsi="Montserrat Medium"/>
        </w:rPr>
      </w:pPr>
      <w:r w:rsidRPr="00D70EFA">
        <w:rPr>
          <w:rFonts w:ascii="Montserrat Medium" w:hAnsi="Montserrat Medium"/>
        </w:rPr>
        <w:t xml:space="preserve">Improve Irish audiences’ understanding of mental health experiences </w:t>
      </w:r>
    </w:p>
    <w:p w14:paraId="69748F30" w14:textId="77777777" w:rsidR="00654D23" w:rsidRPr="00D70EFA" w:rsidRDefault="00654D23" w:rsidP="00CF2DB8">
      <w:pPr>
        <w:pStyle w:val="ListParagraph"/>
        <w:numPr>
          <w:ilvl w:val="0"/>
          <w:numId w:val="4"/>
        </w:numPr>
        <w:rPr>
          <w:rFonts w:ascii="Montserrat Medium" w:hAnsi="Montserrat Medium"/>
        </w:rPr>
      </w:pPr>
      <w:r w:rsidRPr="00D70EFA">
        <w:rPr>
          <w:rFonts w:ascii="Montserrat Medium" w:hAnsi="Montserrat Medium"/>
        </w:rPr>
        <w:t>Reduce the stigma and discrimination associated with mental health challenges.</w:t>
      </w:r>
    </w:p>
    <w:p w14:paraId="64892E0C" w14:textId="7DB85D52" w:rsidR="00A56563" w:rsidRPr="00E650AE" w:rsidRDefault="00A56563" w:rsidP="00877AD0">
      <w:pPr>
        <w:rPr>
          <w:rFonts w:ascii="Arvo" w:hAnsi="Arvo"/>
          <w:color w:val="772583"/>
          <w:sz w:val="24"/>
          <w:szCs w:val="24"/>
        </w:rPr>
      </w:pPr>
    </w:p>
    <w:p w14:paraId="24E10043" w14:textId="66D3CC5A" w:rsidR="00A56563" w:rsidRPr="00E650AE" w:rsidRDefault="00A56563" w:rsidP="00877AD0">
      <w:pPr>
        <w:rPr>
          <w:rFonts w:ascii="Arvo" w:hAnsi="Arvo"/>
          <w:color w:val="772583"/>
          <w:sz w:val="24"/>
          <w:szCs w:val="24"/>
        </w:rPr>
      </w:pPr>
    </w:p>
    <w:p w14:paraId="35F5E174" w14:textId="77777777" w:rsidR="00B51D1C" w:rsidRPr="00E650AE" w:rsidRDefault="00B51D1C" w:rsidP="00877AD0">
      <w:pPr>
        <w:rPr>
          <w:rFonts w:ascii="Arvo" w:hAnsi="Arvo"/>
          <w:color w:val="772583"/>
          <w:sz w:val="24"/>
          <w:szCs w:val="24"/>
        </w:rPr>
      </w:pPr>
    </w:p>
    <w:p w14:paraId="32299440" w14:textId="77777777" w:rsidR="00B51D1C" w:rsidRPr="00E650AE" w:rsidRDefault="00B51D1C" w:rsidP="00877AD0">
      <w:pPr>
        <w:rPr>
          <w:rFonts w:ascii="Arvo" w:hAnsi="Arvo"/>
          <w:color w:val="772583"/>
          <w:sz w:val="24"/>
          <w:szCs w:val="24"/>
        </w:rPr>
      </w:pPr>
    </w:p>
    <w:p w14:paraId="46233955" w14:textId="77777777" w:rsidR="00B51D1C" w:rsidRPr="00E650AE" w:rsidRDefault="00B51D1C" w:rsidP="00877AD0">
      <w:pPr>
        <w:rPr>
          <w:rFonts w:ascii="Arvo" w:hAnsi="Arvo"/>
          <w:color w:val="772583"/>
          <w:sz w:val="24"/>
          <w:szCs w:val="24"/>
        </w:rPr>
      </w:pPr>
    </w:p>
    <w:p w14:paraId="589D1B9A" w14:textId="77777777" w:rsidR="00B51D1C" w:rsidRPr="00E650AE" w:rsidRDefault="00B51D1C" w:rsidP="00877AD0">
      <w:pPr>
        <w:rPr>
          <w:rFonts w:ascii="Arvo" w:hAnsi="Arvo"/>
          <w:color w:val="772583"/>
          <w:sz w:val="24"/>
          <w:szCs w:val="24"/>
        </w:rPr>
      </w:pPr>
    </w:p>
    <w:p w14:paraId="013961FF" w14:textId="77777777" w:rsidR="00B51D1C" w:rsidRPr="00E650AE" w:rsidRDefault="00B51D1C" w:rsidP="00877AD0">
      <w:pPr>
        <w:rPr>
          <w:rFonts w:ascii="Arvo" w:hAnsi="Arvo"/>
          <w:color w:val="772583"/>
          <w:sz w:val="24"/>
          <w:szCs w:val="24"/>
        </w:rPr>
      </w:pPr>
    </w:p>
    <w:p w14:paraId="3F381B37" w14:textId="77777777" w:rsidR="00B51D1C" w:rsidRPr="00E650AE" w:rsidRDefault="00B51D1C" w:rsidP="00877AD0">
      <w:pPr>
        <w:rPr>
          <w:rFonts w:ascii="Arvo" w:hAnsi="Arvo"/>
          <w:color w:val="772583"/>
          <w:sz w:val="24"/>
          <w:szCs w:val="24"/>
        </w:rPr>
      </w:pPr>
    </w:p>
    <w:p w14:paraId="457CDC09" w14:textId="77777777" w:rsidR="00B51D1C" w:rsidRPr="00E650AE" w:rsidRDefault="00B51D1C" w:rsidP="00877AD0">
      <w:pPr>
        <w:rPr>
          <w:rFonts w:ascii="Arvo" w:hAnsi="Arvo"/>
          <w:color w:val="772583"/>
          <w:sz w:val="24"/>
          <w:szCs w:val="24"/>
        </w:rPr>
      </w:pPr>
    </w:p>
    <w:p w14:paraId="69F5E139" w14:textId="77777777" w:rsidR="00B51D1C" w:rsidRPr="00E650AE" w:rsidRDefault="00B51D1C" w:rsidP="00877AD0">
      <w:pPr>
        <w:rPr>
          <w:rFonts w:ascii="Arvo" w:hAnsi="Arvo"/>
          <w:color w:val="772583"/>
          <w:sz w:val="24"/>
          <w:szCs w:val="24"/>
        </w:rPr>
      </w:pPr>
    </w:p>
    <w:p w14:paraId="04942880" w14:textId="1067BC0F" w:rsidR="00D70EFA" w:rsidRDefault="00D70EFA">
      <w:pPr>
        <w:rPr>
          <w:rFonts w:ascii="Arvo" w:hAnsi="Arvo"/>
          <w:b/>
          <w:color w:val="772583"/>
          <w:sz w:val="32"/>
          <w:szCs w:val="32"/>
        </w:rPr>
      </w:pPr>
      <w:bookmarkStart w:id="17" w:name="_Hlk135911840"/>
    </w:p>
    <w:p w14:paraId="17E0806A" w14:textId="373B9A1D" w:rsidR="00B759FE" w:rsidRPr="00E650AE" w:rsidRDefault="003D1D1A" w:rsidP="00D70EFA">
      <w:pPr>
        <w:outlineLvl w:val="0"/>
        <w:rPr>
          <w:rFonts w:ascii="Arvo" w:hAnsi="Arvo"/>
          <w:b/>
          <w:bCs/>
          <w:color w:val="7030A0"/>
          <w:sz w:val="28"/>
          <w:szCs w:val="28"/>
          <w:u w:val="single"/>
        </w:rPr>
      </w:pPr>
      <w:bookmarkStart w:id="18" w:name="_Toc135916712"/>
      <w:r>
        <w:rPr>
          <w:rFonts w:ascii="Arvo" w:hAnsi="Arvo"/>
          <w:b/>
          <w:color w:val="772583"/>
          <w:sz w:val="32"/>
          <w:szCs w:val="32"/>
        </w:rPr>
        <w:lastRenderedPageBreak/>
        <w:t>Appendix 2</w:t>
      </w:r>
      <w:bookmarkEnd w:id="17"/>
      <w:r>
        <w:rPr>
          <w:rFonts w:ascii="Arvo" w:hAnsi="Arvo"/>
          <w:b/>
          <w:color w:val="772583"/>
          <w:sz w:val="32"/>
          <w:szCs w:val="32"/>
        </w:rPr>
        <w:t xml:space="preserve"> – Specification of Requirements</w:t>
      </w:r>
      <w:bookmarkEnd w:id="18"/>
    </w:p>
    <w:p w14:paraId="3289BDCA" w14:textId="47FDCE88" w:rsidR="00A56563" w:rsidRPr="00E650AE" w:rsidRDefault="00B759FE" w:rsidP="00A56563">
      <w:pPr>
        <w:rPr>
          <w:rFonts w:ascii="Arvo" w:hAnsi="Arvo"/>
          <w:b/>
          <w:bCs/>
          <w:color w:val="7030A0"/>
          <w:sz w:val="28"/>
          <w:szCs w:val="28"/>
          <w:u w:val="single"/>
        </w:rPr>
      </w:pPr>
      <w:r w:rsidRPr="00E650AE">
        <w:rPr>
          <w:rFonts w:ascii="Arvo" w:hAnsi="Arvo"/>
          <w:b/>
          <w:color w:val="772583"/>
          <w:sz w:val="28"/>
          <w:szCs w:val="28"/>
          <w:u w:val="single"/>
        </w:rPr>
        <w:t xml:space="preserve">Review of existing sites and consolidation </w:t>
      </w:r>
      <w:bookmarkStart w:id="19" w:name="_Hlk135909842"/>
      <w:r w:rsidRPr="00E650AE">
        <w:rPr>
          <w:rFonts w:ascii="Arvo" w:hAnsi="Arvo"/>
          <w:b/>
          <w:color w:val="772583"/>
          <w:sz w:val="28"/>
          <w:szCs w:val="28"/>
          <w:u w:val="single"/>
        </w:rPr>
        <w:t xml:space="preserve">into </w:t>
      </w:r>
      <w:bookmarkStart w:id="20" w:name="_Hlk135909688"/>
      <w:r w:rsidRPr="00E650AE">
        <w:rPr>
          <w:rFonts w:ascii="Arvo" w:hAnsi="Arvo"/>
          <w:b/>
          <w:color w:val="772583"/>
          <w:sz w:val="28"/>
          <w:szCs w:val="28"/>
          <w:u w:val="single"/>
        </w:rPr>
        <w:t xml:space="preserve">one </w:t>
      </w:r>
      <w:bookmarkEnd w:id="19"/>
      <w:bookmarkEnd w:id="20"/>
    </w:p>
    <w:p w14:paraId="6942C3F3" w14:textId="77777777" w:rsidR="00A56563" w:rsidRPr="00D70EFA" w:rsidRDefault="00A56563" w:rsidP="00A56563">
      <w:pPr>
        <w:rPr>
          <w:rFonts w:ascii="Montserrat Medium" w:hAnsi="Montserrat Medium"/>
        </w:rPr>
      </w:pPr>
      <w:r w:rsidRPr="00D70EFA">
        <w:rPr>
          <w:rFonts w:ascii="Montserrat Medium" w:hAnsi="Montserrat Medium"/>
        </w:rPr>
        <w:t>We’re seeking to re-develop our three existing sites and to consolidate them into a new site in line with our re-branding exercise, which will amalgamate our three brands – Shine, See Change and Headline, producing one new identity for the organisation, new logos and other collateral.</w:t>
      </w:r>
    </w:p>
    <w:p w14:paraId="73B07241" w14:textId="6A629BE9" w:rsidR="003D1D1A" w:rsidRPr="003D1D1A" w:rsidRDefault="003D1D1A" w:rsidP="003D1D1A">
      <w:pPr>
        <w:rPr>
          <w:rFonts w:ascii="Arvo" w:hAnsi="Arvo"/>
          <w:b/>
          <w:color w:val="772583"/>
          <w:sz w:val="24"/>
          <w:szCs w:val="24"/>
        </w:rPr>
      </w:pPr>
      <w:r w:rsidRPr="003D1D1A">
        <w:rPr>
          <w:rFonts w:ascii="Arvo" w:hAnsi="Arvo"/>
          <w:b/>
          <w:color w:val="772583"/>
          <w:sz w:val="24"/>
          <w:szCs w:val="24"/>
        </w:rPr>
        <w:t xml:space="preserve">Current </w:t>
      </w:r>
      <w:r>
        <w:rPr>
          <w:rFonts w:ascii="Arvo" w:hAnsi="Arvo"/>
          <w:b/>
          <w:color w:val="772583"/>
          <w:sz w:val="24"/>
          <w:szCs w:val="24"/>
        </w:rPr>
        <w:t>w</w:t>
      </w:r>
      <w:r w:rsidRPr="003D1D1A">
        <w:rPr>
          <w:rFonts w:ascii="Arvo" w:hAnsi="Arvo"/>
          <w:b/>
          <w:color w:val="772583"/>
          <w:sz w:val="24"/>
          <w:szCs w:val="24"/>
        </w:rPr>
        <w:t>ebsite performances</w:t>
      </w:r>
      <w:r>
        <w:rPr>
          <w:rFonts w:ascii="Arvo" w:hAnsi="Arvo"/>
          <w:b/>
          <w:color w:val="772583"/>
          <w:sz w:val="24"/>
          <w:szCs w:val="24"/>
        </w:rPr>
        <w:t>:</w:t>
      </w:r>
      <w:r w:rsidRPr="003D1D1A">
        <w:rPr>
          <w:rFonts w:ascii="Arvo" w:hAnsi="Arvo"/>
          <w:b/>
          <w:color w:val="772583"/>
          <w:sz w:val="24"/>
          <w:szCs w:val="24"/>
        </w:rPr>
        <w:t xml:space="preserve"> </w:t>
      </w:r>
    </w:p>
    <w:p w14:paraId="12AD058A" w14:textId="5D828836" w:rsidR="001D2ECA" w:rsidRPr="00601E94" w:rsidRDefault="001D2ECA" w:rsidP="001D2ECA">
      <w:pPr>
        <w:jc w:val="center"/>
        <w:rPr>
          <w:rFonts w:ascii="Arvo" w:hAnsi="Arvo"/>
          <w:noProof/>
        </w:rPr>
      </w:pPr>
      <w:r w:rsidRPr="00601E94">
        <w:rPr>
          <w:rFonts w:ascii="Arvo" w:hAnsi="Arvo"/>
          <w:noProof/>
        </w:rPr>
        <w:t>Shine Website Analytics Jan-Mar ‘23</w:t>
      </w:r>
    </w:p>
    <w:p w14:paraId="6CAC29A2" w14:textId="256A4F9E" w:rsidR="001D2ECA" w:rsidRDefault="001D2ECA" w:rsidP="001D2ECA">
      <w:pPr>
        <w:jc w:val="center"/>
      </w:pPr>
      <w:r>
        <w:rPr>
          <w:noProof/>
        </w:rPr>
        <w:drawing>
          <wp:inline distT="0" distB="0" distL="0" distR="0" wp14:anchorId="3000012B" wp14:editId="0B39A2B2">
            <wp:extent cx="6263858" cy="28651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8068" t="32146" r="34763" b="25921"/>
                    <a:stretch/>
                  </pic:blipFill>
                  <pic:spPr bwMode="auto">
                    <a:xfrm>
                      <a:off x="0" y="0"/>
                      <a:ext cx="6276803" cy="2871041"/>
                    </a:xfrm>
                    <a:prstGeom prst="rect">
                      <a:avLst/>
                    </a:prstGeom>
                    <a:ln>
                      <a:noFill/>
                    </a:ln>
                    <a:extLst>
                      <a:ext uri="{53640926-AAD7-44D8-BBD7-CCE9431645EC}">
                        <a14:shadowObscured xmlns:a14="http://schemas.microsoft.com/office/drawing/2010/main"/>
                      </a:ext>
                    </a:extLst>
                  </pic:spPr>
                </pic:pic>
              </a:graphicData>
            </a:graphic>
          </wp:inline>
        </w:drawing>
      </w:r>
    </w:p>
    <w:p w14:paraId="23C62E9A" w14:textId="77777777" w:rsidR="001D2ECA" w:rsidRDefault="001D2ECA" w:rsidP="001D2ECA">
      <w:pPr>
        <w:jc w:val="center"/>
        <w:rPr>
          <w:rFonts w:ascii="Arvo" w:hAnsi="Arvo"/>
        </w:rPr>
      </w:pPr>
      <w:r>
        <w:rPr>
          <w:rFonts w:ascii="Arvo" w:hAnsi="Arvo"/>
        </w:rPr>
        <w:t>Headline Website Analytics Jan-Mar ‘23</w:t>
      </w:r>
    </w:p>
    <w:p w14:paraId="28F3D419" w14:textId="352F565D" w:rsidR="001D2ECA" w:rsidRDefault="001D2ECA" w:rsidP="001D2ECA">
      <w:pPr>
        <w:rPr>
          <w:rFonts w:ascii="Arvo" w:hAnsi="Arvo"/>
        </w:rPr>
      </w:pPr>
      <w:r>
        <w:rPr>
          <w:noProof/>
        </w:rPr>
        <w:drawing>
          <wp:inline distT="0" distB="0" distL="0" distR="0" wp14:anchorId="3D23327F" wp14:editId="56AC9079">
            <wp:extent cx="5730240" cy="2723184"/>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031" t="29309" r="35121" b="25016"/>
                    <a:stretch/>
                  </pic:blipFill>
                  <pic:spPr bwMode="auto">
                    <a:xfrm>
                      <a:off x="0" y="0"/>
                      <a:ext cx="5833441" cy="2772228"/>
                    </a:xfrm>
                    <a:prstGeom prst="rect">
                      <a:avLst/>
                    </a:prstGeom>
                    <a:ln>
                      <a:noFill/>
                    </a:ln>
                    <a:extLst>
                      <a:ext uri="{53640926-AAD7-44D8-BBD7-CCE9431645EC}">
                        <a14:shadowObscured xmlns:a14="http://schemas.microsoft.com/office/drawing/2010/main"/>
                      </a:ext>
                    </a:extLst>
                  </pic:spPr>
                </pic:pic>
              </a:graphicData>
            </a:graphic>
          </wp:inline>
        </w:drawing>
      </w:r>
    </w:p>
    <w:p w14:paraId="2D1C7B48" w14:textId="77777777" w:rsidR="001D2ECA" w:rsidRDefault="001D2ECA" w:rsidP="001D2ECA">
      <w:pPr>
        <w:jc w:val="center"/>
        <w:rPr>
          <w:rFonts w:ascii="Arvo" w:hAnsi="Arvo"/>
        </w:rPr>
      </w:pPr>
      <w:r>
        <w:rPr>
          <w:rFonts w:ascii="Arvo" w:hAnsi="Arvo"/>
        </w:rPr>
        <w:lastRenderedPageBreak/>
        <w:t>See Change Website Analytics Jan-Mar ‘23</w:t>
      </w:r>
    </w:p>
    <w:p w14:paraId="38B23579" w14:textId="77777777" w:rsidR="001D2ECA" w:rsidRDefault="001D2ECA" w:rsidP="001D2ECA">
      <w:pPr>
        <w:jc w:val="center"/>
        <w:rPr>
          <w:rFonts w:ascii="Arvo" w:hAnsi="Arvo"/>
        </w:rPr>
      </w:pPr>
      <w:r>
        <w:rPr>
          <w:noProof/>
        </w:rPr>
        <w:drawing>
          <wp:inline distT="0" distB="0" distL="0" distR="0" wp14:anchorId="7D37964A" wp14:editId="588D899F">
            <wp:extent cx="6379734" cy="25222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978" t="34509" r="34855" b="25309"/>
                    <a:stretch/>
                  </pic:blipFill>
                  <pic:spPr bwMode="auto">
                    <a:xfrm>
                      <a:off x="0" y="0"/>
                      <a:ext cx="6472843" cy="2559030"/>
                    </a:xfrm>
                    <a:prstGeom prst="rect">
                      <a:avLst/>
                    </a:prstGeom>
                    <a:ln>
                      <a:noFill/>
                    </a:ln>
                    <a:extLst>
                      <a:ext uri="{53640926-AAD7-44D8-BBD7-CCE9431645EC}">
                        <a14:shadowObscured xmlns:a14="http://schemas.microsoft.com/office/drawing/2010/main"/>
                      </a:ext>
                    </a:extLst>
                  </pic:spPr>
                </pic:pic>
              </a:graphicData>
            </a:graphic>
          </wp:inline>
        </w:drawing>
      </w:r>
    </w:p>
    <w:p w14:paraId="27BA4544" w14:textId="77777777" w:rsidR="001D2ECA" w:rsidRPr="00FC01C5" w:rsidRDefault="001D2ECA" w:rsidP="001D2ECA">
      <w:pPr>
        <w:ind w:firstLine="720"/>
        <w:rPr>
          <w:rFonts w:ascii="Arvo" w:hAnsi="Arvo"/>
        </w:rPr>
      </w:pPr>
    </w:p>
    <w:p w14:paraId="1B1A0F08" w14:textId="4A54CEC3" w:rsidR="003D1D1A" w:rsidRPr="003D1D1A" w:rsidRDefault="003D1D1A" w:rsidP="003D1D1A">
      <w:pPr>
        <w:rPr>
          <w:rFonts w:ascii="Arvo" w:hAnsi="Arvo"/>
          <w:b/>
          <w:color w:val="772583"/>
          <w:sz w:val="24"/>
          <w:szCs w:val="24"/>
        </w:rPr>
      </w:pPr>
      <w:r w:rsidRPr="003D1D1A">
        <w:rPr>
          <w:rFonts w:ascii="Arvo" w:hAnsi="Arvo"/>
          <w:b/>
          <w:color w:val="772583"/>
          <w:sz w:val="24"/>
          <w:szCs w:val="24"/>
        </w:rPr>
        <w:t>C</w:t>
      </w:r>
      <w:r>
        <w:rPr>
          <w:rFonts w:ascii="Arvo" w:hAnsi="Arvo"/>
          <w:b/>
          <w:color w:val="772583"/>
          <w:sz w:val="24"/>
          <w:szCs w:val="24"/>
        </w:rPr>
        <w:t>ore audiences:</w:t>
      </w:r>
      <w:r w:rsidRPr="003D1D1A">
        <w:rPr>
          <w:rFonts w:ascii="Arvo" w:hAnsi="Arvo"/>
          <w:b/>
          <w:color w:val="772583"/>
          <w:sz w:val="24"/>
          <w:szCs w:val="24"/>
        </w:rPr>
        <w:t xml:space="preserve"> </w:t>
      </w:r>
    </w:p>
    <w:p w14:paraId="7038C033" w14:textId="77777777" w:rsidR="00A56563" w:rsidRPr="00D70EFA" w:rsidRDefault="00A56563" w:rsidP="00A56563">
      <w:pPr>
        <w:rPr>
          <w:rFonts w:ascii="Montserrat Medium" w:hAnsi="Montserrat Medium"/>
        </w:rPr>
      </w:pPr>
      <w:r w:rsidRPr="00D70EFA">
        <w:rPr>
          <w:rFonts w:ascii="Montserrat Medium" w:hAnsi="Montserrat Medium"/>
        </w:rPr>
        <w:t>Some people who access Shine services or those seeking help, are very often not tech savvy, therefore we need to use language and imagery that they can relate to and connect with. Key audiences include;</w:t>
      </w:r>
    </w:p>
    <w:p w14:paraId="4C32481B" w14:textId="61582188"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 xml:space="preserve">Existing Shine members </w:t>
      </w:r>
    </w:p>
    <w:p w14:paraId="40051D15" w14:textId="18A0B9A9"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 xml:space="preserve">People with lived experience of mental ill health who currently use our services and / or access Shine supports 3 </w:t>
      </w:r>
    </w:p>
    <w:p w14:paraId="1F399056" w14:textId="78893D78"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 xml:space="preserve">People with lived experience of mental ill health seeking information on Shine services / seeking support or information on mental health </w:t>
      </w:r>
    </w:p>
    <w:p w14:paraId="7E6307AF" w14:textId="7ED76D8E"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 xml:space="preserve">Families / friends / supporters </w:t>
      </w:r>
    </w:p>
    <w:p w14:paraId="382AB99D" w14:textId="0626D61A"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 xml:space="preserve">Mental Health and other health care professionals </w:t>
      </w:r>
    </w:p>
    <w:p w14:paraId="5A1F8B62" w14:textId="2CF4D221"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 xml:space="preserve">Community organisations </w:t>
      </w:r>
    </w:p>
    <w:p w14:paraId="07331628" w14:textId="7B25F605"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Corporate partners / fundraisers</w:t>
      </w:r>
    </w:p>
    <w:p w14:paraId="4DE5B10E" w14:textId="3766F3BC"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 xml:space="preserve">Funders / Government agencies </w:t>
      </w:r>
    </w:p>
    <w:p w14:paraId="7FC64C96" w14:textId="7B21A957" w:rsidR="00A56563" w:rsidRPr="00D70EFA" w:rsidRDefault="00A56563" w:rsidP="00D70EFA">
      <w:pPr>
        <w:pStyle w:val="ListParagraph"/>
        <w:numPr>
          <w:ilvl w:val="0"/>
          <w:numId w:val="2"/>
        </w:numPr>
        <w:rPr>
          <w:rFonts w:ascii="Montserrat Medium" w:hAnsi="Montserrat Medium"/>
        </w:rPr>
      </w:pPr>
      <w:r w:rsidRPr="00D70EFA">
        <w:rPr>
          <w:rFonts w:ascii="Montserrat Medium" w:hAnsi="Montserrat Medium"/>
        </w:rPr>
        <w:t xml:space="preserve">Media outlets </w:t>
      </w:r>
    </w:p>
    <w:p w14:paraId="757502E9" w14:textId="7CBF9B24" w:rsidR="00A56563" w:rsidRPr="00D70EFA" w:rsidRDefault="00A56563" w:rsidP="00D70EFA">
      <w:pPr>
        <w:pStyle w:val="ListParagraph"/>
        <w:numPr>
          <w:ilvl w:val="0"/>
          <w:numId w:val="2"/>
        </w:numPr>
        <w:rPr>
          <w:rFonts w:ascii="Montserrat" w:hAnsi="Montserrat"/>
        </w:rPr>
      </w:pPr>
      <w:r w:rsidRPr="00D70EFA">
        <w:rPr>
          <w:rFonts w:ascii="Montserrat Medium" w:hAnsi="Montserrat Medium"/>
        </w:rPr>
        <w:t>Staff and Board</w:t>
      </w:r>
    </w:p>
    <w:p w14:paraId="1DA62B53" w14:textId="581C02D1" w:rsidR="003D1D1A" w:rsidRPr="003D1D1A" w:rsidRDefault="003D1D1A" w:rsidP="003D1D1A">
      <w:pPr>
        <w:rPr>
          <w:rFonts w:ascii="Arvo" w:hAnsi="Arvo"/>
          <w:b/>
          <w:color w:val="772583"/>
          <w:sz w:val="24"/>
          <w:szCs w:val="24"/>
        </w:rPr>
      </w:pPr>
      <w:r>
        <w:rPr>
          <w:rFonts w:ascii="Arvo" w:hAnsi="Arvo"/>
          <w:b/>
          <w:color w:val="772583"/>
          <w:sz w:val="24"/>
          <w:szCs w:val="24"/>
        </w:rPr>
        <w:t>Activities to include:</w:t>
      </w:r>
      <w:r w:rsidRPr="003D1D1A">
        <w:rPr>
          <w:rFonts w:ascii="Arvo" w:hAnsi="Arvo"/>
          <w:b/>
          <w:color w:val="772583"/>
          <w:sz w:val="24"/>
          <w:szCs w:val="24"/>
        </w:rPr>
        <w:t xml:space="preserve"> </w:t>
      </w:r>
    </w:p>
    <w:p w14:paraId="30B87572" w14:textId="77777777" w:rsidR="00A56563" w:rsidRPr="00D70EFA" w:rsidRDefault="00A56563" w:rsidP="00A56563">
      <w:pPr>
        <w:rPr>
          <w:rFonts w:ascii="Montserrat Medium" w:hAnsi="Montserrat Medium"/>
        </w:rPr>
      </w:pPr>
      <w:r w:rsidRPr="00D70EFA">
        <w:rPr>
          <w:rFonts w:ascii="Montserrat Medium" w:hAnsi="Montserrat Medium"/>
        </w:rPr>
        <w:t>Undertake a review of the existing sites with a view to development of a content migration plan as part of the incorporation into the new design.</w:t>
      </w:r>
    </w:p>
    <w:p w14:paraId="2F7E514F" w14:textId="77777777" w:rsidR="00A56563" w:rsidRPr="00D70EFA" w:rsidRDefault="00A56563" w:rsidP="00A56563">
      <w:pPr>
        <w:rPr>
          <w:rFonts w:ascii="Montserrat Medium" w:hAnsi="Montserrat Medium"/>
        </w:rPr>
      </w:pPr>
      <w:r w:rsidRPr="00D70EFA">
        <w:rPr>
          <w:rFonts w:ascii="Montserrat Medium" w:hAnsi="Montserrat Medium"/>
        </w:rPr>
        <w:t xml:space="preserve">Ensure a focus on accessibility in accordance with the standards as set out at </w:t>
      </w:r>
      <w:hyperlink r:id="rId13" w:history="1">
        <w:r w:rsidRPr="00D70EFA">
          <w:rPr>
            <w:rStyle w:val="Hyperlink"/>
            <w:rFonts w:ascii="Montserrat Medium" w:hAnsi="Montserrat Medium"/>
          </w:rPr>
          <w:t>https://universaldesign.ie/</w:t>
        </w:r>
      </w:hyperlink>
    </w:p>
    <w:p w14:paraId="1C0214B3" w14:textId="77777777" w:rsidR="00A56563" w:rsidRPr="00D70EFA" w:rsidRDefault="00A56563" w:rsidP="00A56563">
      <w:pPr>
        <w:rPr>
          <w:rFonts w:ascii="Montserrat Medium" w:hAnsi="Montserrat Medium"/>
        </w:rPr>
      </w:pPr>
      <w:r w:rsidRPr="00D70EFA">
        <w:rPr>
          <w:rFonts w:ascii="Montserrat Medium" w:hAnsi="Montserrat Medium"/>
        </w:rPr>
        <w:lastRenderedPageBreak/>
        <w:t>Production of the new website should incorporate production of three design concepts at design stage.</w:t>
      </w:r>
    </w:p>
    <w:p w14:paraId="16E0D811" w14:textId="77777777" w:rsidR="00A56563" w:rsidRPr="00D70EFA" w:rsidRDefault="00A56563" w:rsidP="00A56563">
      <w:pPr>
        <w:rPr>
          <w:rFonts w:ascii="Montserrat Medium" w:hAnsi="Montserrat Medium"/>
        </w:rPr>
      </w:pPr>
      <w:r w:rsidRPr="00D70EFA">
        <w:rPr>
          <w:rFonts w:ascii="Montserrat Medium" w:hAnsi="Montserrat Medium"/>
        </w:rPr>
        <w:t>Regular updates and design of the new website as needs arise.</w:t>
      </w:r>
    </w:p>
    <w:p w14:paraId="4ACDD120" w14:textId="77777777" w:rsidR="00A56563" w:rsidRPr="00E650AE" w:rsidRDefault="00A56563" w:rsidP="00A56563">
      <w:pPr>
        <w:pStyle w:val="ListParagraph"/>
        <w:rPr>
          <w:rFonts w:ascii="Arvo" w:hAnsi="Arvo"/>
        </w:rPr>
      </w:pPr>
    </w:p>
    <w:p w14:paraId="54DCA75E" w14:textId="1B2D981B" w:rsidR="00A56563" w:rsidRPr="00E650AE" w:rsidRDefault="003D1D1A" w:rsidP="00A56563">
      <w:pPr>
        <w:rPr>
          <w:rFonts w:ascii="Arvo" w:hAnsi="Arvo"/>
          <w:b/>
          <w:bCs/>
          <w:color w:val="7030A0"/>
          <w:sz w:val="28"/>
          <w:szCs w:val="28"/>
          <w:u w:val="single"/>
        </w:rPr>
      </w:pPr>
      <w:r>
        <w:rPr>
          <w:rFonts w:ascii="Arvo" w:hAnsi="Arvo"/>
          <w:b/>
          <w:color w:val="772583"/>
          <w:sz w:val="28"/>
          <w:szCs w:val="28"/>
          <w:u w:val="single"/>
        </w:rPr>
        <w:t>General site requirements and improvements</w:t>
      </w:r>
      <w:r w:rsidRPr="00E650AE">
        <w:rPr>
          <w:rFonts w:ascii="Arvo" w:hAnsi="Arvo"/>
          <w:b/>
          <w:color w:val="772583"/>
          <w:sz w:val="28"/>
          <w:szCs w:val="28"/>
          <w:u w:val="single"/>
        </w:rPr>
        <w:t xml:space="preserve"> </w:t>
      </w:r>
    </w:p>
    <w:p w14:paraId="300DACD2" w14:textId="77777777" w:rsidR="00A56563" w:rsidRPr="00E650AE" w:rsidRDefault="00A56563" w:rsidP="00A56563">
      <w:pPr>
        <w:pStyle w:val="ListParagraph"/>
        <w:rPr>
          <w:rFonts w:ascii="Arvo" w:hAnsi="Arvo"/>
        </w:rPr>
      </w:pPr>
    </w:p>
    <w:p w14:paraId="17ABCECE" w14:textId="77777777" w:rsidR="00A56563" w:rsidRPr="00D70EFA" w:rsidRDefault="00A56563" w:rsidP="00CF2DB8">
      <w:pPr>
        <w:pStyle w:val="ListParagraph"/>
        <w:numPr>
          <w:ilvl w:val="0"/>
          <w:numId w:val="11"/>
        </w:numPr>
        <w:rPr>
          <w:rFonts w:ascii="Montserrat Medium" w:hAnsi="Montserrat Medium"/>
        </w:rPr>
      </w:pPr>
      <w:r w:rsidRPr="00D70EFA">
        <w:rPr>
          <w:rFonts w:ascii="Montserrat Medium" w:hAnsi="Montserrat Medium"/>
        </w:rPr>
        <w:t xml:space="preserve">UX improvements: a unified, simple and consistent design and navigation throughout the site, minimising the number of different page designs. A modern, clean, responsive design, mobile/tablet friendly. </w:t>
      </w:r>
    </w:p>
    <w:p w14:paraId="3529787F" w14:textId="77777777" w:rsidR="00A56563" w:rsidRPr="00D70EFA" w:rsidRDefault="00A56563" w:rsidP="00CF2DB8">
      <w:pPr>
        <w:pStyle w:val="ListParagraph"/>
        <w:numPr>
          <w:ilvl w:val="0"/>
          <w:numId w:val="11"/>
        </w:numPr>
        <w:rPr>
          <w:rFonts w:ascii="Montserrat Medium" w:hAnsi="Montserrat Medium"/>
        </w:rPr>
      </w:pPr>
      <w:r w:rsidRPr="00D70EFA">
        <w:rPr>
          <w:rFonts w:ascii="Montserrat Medium" w:hAnsi="Montserrat Medium"/>
        </w:rPr>
        <w:t xml:space="preserve">Scalable and secure CMS, with the ability to maintain stability and scale effortlessly during peak periods. </w:t>
      </w:r>
    </w:p>
    <w:p w14:paraId="13007ACE" w14:textId="77777777" w:rsidR="00A56563" w:rsidRPr="00D70EFA" w:rsidRDefault="00A56563" w:rsidP="00CF2DB8">
      <w:pPr>
        <w:pStyle w:val="ListParagraph"/>
        <w:numPr>
          <w:ilvl w:val="0"/>
          <w:numId w:val="11"/>
        </w:numPr>
        <w:rPr>
          <w:rFonts w:ascii="Montserrat Medium" w:hAnsi="Montserrat Medium"/>
        </w:rPr>
      </w:pPr>
      <w:r w:rsidRPr="00D70EFA">
        <w:rPr>
          <w:rFonts w:ascii="Montserrat Medium" w:hAnsi="Montserrat Medium"/>
        </w:rPr>
        <w:t>Reflecting the new branding throughout.</w:t>
      </w:r>
    </w:p>
    <w:p w14:paraId="1473DC13" w14:textId="77777777" w:rsidR="00A56563" w:rsidRPr="00D70EFA" w:rsidRDefault="00A56563" w:rsidP="00CF2DB8">
      <w:pPr>
        <w:pStyle w:val="ListParagraph"/>
        <w:numPr>
          <w:ilvl w:val="0"/>
          <w:numId w:val="11"/>
        </w:numPr>
        <w:rPr>
          <w:rFonts w:ascii="Montserrat Medium" w:hAnsi="Montserrat Medium"/>
        </w:rPr>
      </w:pPr>
      <w:r w:rsidRPr="00D70EFA">
        <w:rPr>
          <w:rFonts w:ascii="Montserrat Medium" w:hAnsi="Montserrat Medium"/>
        </w:rPr>
        <w:t xml:space="preserve">A single, unified, ‘back-office’ system – a CMS that is easy to manage for existing non-technical office staff to update course data, manage, with context-sensitive help for CMS users. </w:t>
      </w:r>
    </w:p>
    <w:p w14:paraId="3BCE70F6" w14:textId="77777777" w:rsidR="00A56563" w:rsidRPr="00D70EFA" w:rsidRDefault="00A56563" w:rsidP="00CF2DB8">
      <w:pPr>
        <w:pStyle w:val="ListParagraph"/>
        <w:numPr>
          <w:ilvl w:val="0"/>
          <w:numId w:val="11"/>
        </w:numPr>
        <w:rPr>
          <w:rFonts w:ascii="Montserrat Medium" w:hAnsi="Montserrat Medium"/>
        </w:rPr>
      </w:pPr>
      <w:r w:rsidRPr="00D70EFA">
        <w:rPr>
          <w:rFonts w:ascii="Montserrat Medium" w:hAnsi="Montserrat Medium"/>
        </w:rPr>
        <w:t>An interactive chat feature / Bot</w:t>
      </w:r>
    </w:p>
    <w:p w14:paraId="79D05FB6" w14:textId="77777777" w:rsidR="00A56563" w:rsidRPr="00E650AE" w:rsidRDefault="00A56563" w:rsidP="00A56563">
      <w:pPr>
        <w:rPr>
          <w:rFonts w:ascii="Arvo" w:hAnsi="Arvo"/>
        </w:rPr>
      </w:pPr>
    </w:p>
    <w:p w14:paraId="34E5AE90" w14:textId="77777777" w:rsidR="003D1D1A" w:rsidRDefault="003D1D1A" w:rsidP="003D1D1A">
      <w:pPr>
        <w:rPr>
          <w:rFonts w:ascii="Arvo" w:hAnsi="Arvo"/>
          <w:b/>
          <w:bCs/>
          <w:color w:val="7030A0"/>
          <w:sz w:val="28"/>
          <w:szCs w:val="28"/>
          <w:u w:val="single"/>
        </w:rPr>
      </w:pPr>
      <w:r>
        <w:rPr>
          <w:rFonts w:ascii="Arvo" w:hAnsi="Arvo"/>
          <w:b/>
          <w:color w:val="772583"/>
          <w:sz w:val="28"/>
          <w:szCs w:val="28"/>
          <w:u w:val="single"/>
        </w:rPr>
        <w:t>Communications, Events and Social Media</w:t>
      </w:r>
    </w:p>
    <w:p w14:paraId="4CB15992" w14:textId="190D78F3" w:rsidR="00A56563" w:rsidRPr="00D70EFA" w:rsidRDefault="00A56563" w:rsidP="00CF2DB8">
      <w:pPr>
        <w:pStyle w:val="ListParagraph"/>
        <w:numPr>
          <w:ilvl w:val="0"/>
          <w:numId w:val="23"/>
        </w:numPr>
        <w:rPr>
          <w:rFonts w:ascii="Montserrat Medium" w:hAnsi="Montserrat Medium"/>
        </w:rPr>
      </w:pPr>
      <w:r w:rsidRPr="00D70EFA">
        <w:rPr>
          <w:rFonts w:ascii="Montserrat Medium" w:hAnsi="Montserrat Medium"/>
        </w:rPr>
        <w:t>Capability to embed video and support other multimedia content including podcasts, webinars, live social streams, blog, e-zines, I-</w:t>
      </w:r>
      <w:proofErr w:type="spellStart"/>
      <w:r w:rsidRPr="00D70EFA">
        <w:rPr>
          <w:rFonts w:ascii="Montserrat Medium" w:hAnsi="Montserrat Medium"/>
        </w:rPr>
        <w:t>cal</w:t>
      </w:r>
      <w:proofErr w:type="spellEnd"/>
      <w:r w:rsidRPr="00D70EFA">
        <w:rPr>
          <w:rFonts w:ascii="Montserrat Medium" w:hAnsi="Montserrat Medium"/>
        </w:rPr>
        <w:t xml:space="preserve"> feature (for Calendar of events)</w:t>
      </w:r>
    </w:p>
    <w:p w14:paraId="4AC6131A" w14:textId="77777777" w:rsidR="00A56563" w:rsidRPr="00D70EFA" w:rsidRDefault="00A56563" w:rsidP="00CF2DB8">
      <w:pPr>
        <w:pStyle w:val="ListParagraph"/>
        <w:numPr>
          <w:ilvl w:val="0"/>
          <w:numId w:val="9"/>
        </w:numPr>
        <w:rPr>
          <w:rFonts w:ascii="Montserrat Medium" w:hAnsi="Montserrat Medium"/>
        </w:rPr>
      </w:pPr>
      <w:r w:rsidRPr="00D70EFA">
        <w:rPr>
          <w:rFonts w:ascii="Montserrat Medium" w:hAnsi="Montserrat Medium"/>
        </w:rPr>
        <w:t>Integration of relevant applications for social media, SEO, and online marketing and analytics of the website</w:t>
      </w:r>
    </w:p>
    <w:p w14:paraId="2BD796DA" w14:textId="77777777" w:rsidR="00A56563" w:rsidRPr="00D70EFA" w:rsidRDefault="00A56563" w:rsidP="00CF2DB8">
      <w:pPr>
        <w:pStyle w:val="ListParagraph"/>
        <w:numPr>
          <w:ilvl w:val="0"/>
          <w:numId w:val="9"/>
        </w:numPr>
        <w:rPr>
          <w:rFonts w:ascii="Montserrat Medium" w:hAnsi="Montserrat Medium"/>
        </w:rPr>
      </w:pPr>
      <w:r w:rsidRPr="00D70EFA">
        <w:rPr>
          <w:rFonts w:ascii="Montserrat Medium" w:hAnsi="Montserrat Medium"/>
        </w:rPr>
        <w:t>Integration of forms for events, membership etc. Must integrate with Salesforce</w:t>
      </w:r>
    </w:p>
    <w:p w14:paraId="08C2EAD6" w14:textId="77777777" w:rsidR="00A56563" w:rsidRPr="00E650AE" w:rsidRDefault="00A56563" w:rsidP="00A56563">
      <w:pPr>
        <w:rPr>
          <w:rFonts w:ascii="Arvo" w:hAnsi="Arvo"/>
        </w:rPr>
      </w:pPr>
    </w:p>
    <w:p w14:paraId="38B7CBB7" w14:textId="0681F543" w:rsidR="00A56563" w:rsidRPr="00E650AE" w:rsidRDefault="003D1D1A" w:rsidP="00A56563">
      <w:pPr>
        <w:rPr>
          <w:rFonts w:ascii="Arvo" w:hAnsi="Arvo"/>
          <w:b/>
          <w:bCs/>
          <w:color w:val="7030A0"/>
          <w:sz w:val="28"/>
          <w:szCs w:val="28"/>
          <w:u w:val="single"/>
        </w:rPr>
      </w:pPr>
      <w:r>
        <w:rPr>
          <w:rFonts w:ascii="Arvo" w:hAnsi="Arvo"/>
          <w:b/>
          <w:color w:val="772583"/>
          <w:sz w:val="28"/>
          <w:szCs w:val="28"/>
          <w:u w:val="single"/>
        </w:rPr>
        <w:t>Other Design Considerations</w:t>
      </w:r>
      <w:r w:rsidRPr="00E650AE">
        <w:rPr>
          <w:rFonts w:ascii="Arvo" w:hAnsi="Arvo"/>
          <w:b/>
          <w:color w:val="772583"/>
          <w:sz w:val="28"/>
          <w:szCs w:val="28"/>
          <w:u w:val="single"/>
        </w:rPr>
        <w:t xml:space="preserve"> </w:t>
      </w:r>
    </w:p>
    <w:p w14:paraId="7E0EF941" w14:textId="77777777" w:rsidR="00A56563" w:rsidRPr="00D70EFA" w:rsidRDefault="00A56563" w:rsidP="00CF2DB8">
      <w:pPr>
        <w:pStyle w:val="ListParagraph"/>
        <w:numPr>
          <w:ilvl w:val="0"/>
          <w:numId w:val="24"/>
        </w:numPr>
        <w:rPr>
          <w:rFonts w:ascii="Montserrat Medium" w:hAnsi="Montserrat Medium"/>
        </w:rPr>
      </w:pPr>
      <w:r w:rsidRPr="00D70EFA">
        <w:rPr>
          <w:rFonts w:ascii="Montserrat Medium" w:hAnsi="Montserrat Medium"/>
        </w:rPr>
        <w:t>The site design should be sustainable with the capability to scale</w:t>
      </w:r>
    </w:p>
    <w:p w14:paraId="1F7D2149" w14:textId="77777777" w:rsidR="00A56563" w:rsidRPr="00D70EFA" w:rsidRDefault="00A56563" w:rsidP="00CF2DB8">
      <w:pPr>
        <w:pStyle w:val="ListParagraph"/>
        <w:numPr>
          <w:ilvl w:val="0"/>
          <w:numId w:val="24"/>
        </w:numPr>
        <w:rPr>
          <w:rFonts w:ascii="Montserrat Medium" w:hAnsi="Montserrat Medium"/>
        </w:rPr>
      </w:pPr>
      <w:r w:rsidRPr="00D70EFA">
        <w:rPr>
          <w:rFonts w:ascii="Montserrat Medium" w:hAnsi="Montserrat Medium"/>
        </w:rPr>
        <w:t>The site should be optimised for search engines and include optimum analytics capabilities</w:t>
      </w:r>
    </w:p>
    <w:p w14:paraId="1E72ABF0" w14:textId="77777777" w:rsidR="00A56563" w:rsidRPr="00D70EFA" w:rsidRDefault="00A56563" w:rsidP="00CF2DB8">
      <w:pPr>
        <w:pStyle w:val="ListParagraph"/>
        <w:numPr>
          <w:ilvl w:val="0"/>
          <w:numId w:val="24"/>
        </w:numPr>
        <w:rPr>
          <w:rFonts w:ascii="Montserrat Medium" w:hAnsi="Montserrat Medium"/>
        </w:rPr>
      </w:pPr>
      <w:r w:rsidRPr="00D70EFA">
        <w:rPr>
          <w:rFonts w:ascii="Montserrat Medium" w:hAnsi="Montserrat Medium"/>
        </w:rPr>
        <w:t>The site must be based on a secure technical architecture to safeguard the privacy of any personal data held on the website</w:t>
      </w:r>
    </w:p>
    <w:p w14:paraId="303AD56E" w14:textId="77777777" w:rsidR="00A56563" w:rsidRPr="00D70EFA" w:rsidRDefault="00A56563" w:rsidP="00CF2DB8">
      <w:pPr>
        <w:pStyle w:val="ListParagraph"/>
        <w:numPr>
          <w:ilvl w:val="0"/>
          <w:numId w:val="24"/>
        </w:numPr>
        <w:rPr>
          <w:rFonts w:ascii="Montserrat Medium" w:hAnsi="Montserrat Medium"/>
        </w:rPr>
      </w:pPr>
      <w:r w:rsidRPr="00D70EFA">
        <w:rPr>
          <w:rFonts w:ascii="Montserrat Medium" w:hAnsi="Montserrat Medium"/>
        </w:rPr>
        <w:t xml:space="preserve">The development of the site requires integration of Stripe payment technology </w:t>
      </w:r>
      <w:proofErr w:type="gramStart"/>
      <w:r w:rsidRPr="00D70EFA">
        <w:rPr>
          <w:rFonts w:ascii="Montserrat Medium" w:hAnsi="Montserrat Medium"/>
        </w:rPr>
        <w:t>and also</w:t>
      </w:r>
      <w:proofErr w:type="gramEnd"/>
      <w:r w:rsidRPr="00D70EFA">
        <w:rPr>
          <w:rFonts w:ascii="Montserrat Medium" w:hAnsi="Montserrat Medium"/>
        </w:rPr>
        <w:t xml:space="preserve"> integration into Salesforce.</w:t>
      </w:r>
    </w:p>
    <w:p w14:paraId="69CB2BC1" w14:textId="68396573" w:rsidR="00A56563" w:rsidRPr="00D70EFA" w:rsidRDefault="00A56563" w:rsidP="00CF2DB8">
      <w:pPr>
        <w:pStyle w:val="ListParagraph"/>
        <w:numPr>
          <w:ilvl w:val="0"/>
          <w:numId w:val="24"/>
        </w:numPr>
        <w:rPr>
          <w:rFonts w:ascii="Montserrat Medium" w:hAnsi="Montserrat Medium"/>
        </w:rPr>
      </w:pPr>
      <w:r w:rsidRPr="00D70EFA">
        <w:rPr>
          <w:rFonts w:ascii="Montserrat Medium" w:hAnsi="Montserrat Medium"/>
        </w:rPr>
        <w:lastRenderedPageBreak/>
        <w:t>The organisation also operates with a Microsoft 365 environment should there be available integrations.</w:t>
      </w:r>
    </w:p>
    <w:p w14:paraId="522487B3" w14:textId="2876549A" w:rsidR="00A56563" w:rsidRPr="00601E94" w:rsidRDefault="003D1D1A" w:rsidP="00601E94">
      <w:pPr>
        <w:rPr>
          <w:rFonts w:ascii="Arvo" w:hAnsi="Arvo"/>
          <w:b/>
          <w:bCs/>
          <w:color w:val="7030A0"/>
          <w:sz w:val="28"/>
          <w:szCs w:val="28"/>
          <w:u w:val="single"/>
        </w:rPr>
      </w:pPr>
      <w:r>
        <w:rPr>
          <w:rFonts w:ascii="Arvo" w:hAnsi="Arvo"/>
          <w:b/>
          <w:color w:val="772583"/>
          <w:sz w:val="28"/>
          <w:szCs w:val="28"/>
          <w:u w:val="single"/>
        </w:rPr>
        <w:t>Website Hosting and Maintenance</w:t>
      </w:r>
      <w:r w:rsidR="00A56563" w:rsidRPr="00E650AE">
        <w:rPr>
          <w:rFonts w:ascii="Arvo" w:hAnsi="Arvo"/>
          <w:b/>
          <w:bCs/>
          <w:color w:val="7030A0"/>
          <w:sz w:val="28"/>
          <w:szCs w:val="28"/>
          <w:u w:val="single"/>
        </w:rPr>
        <w:t xml:space="preserve"> </w:t>
      </w:r>
    </w:p>
    <w:p w14:paraId="5E76B218" w14:textId="77777777" w:rsidR="00A56563" w:rsidRPr="00D70EFA" w:rsidRDefault="00A56563" w:rsidP="00CF2DB8">
      <w:pPr>
        <w:numPr>
          <w:ilvl w:val="0"/>
          <w:numId w:val="7"/>
        </w:numPr>
        <w:spacing w:before="120" w:after="120" w:line="288" w:lineRule="auto"/>
        <w:jc w:val="both"/>
        <w:rPr>
          <w:rFonts w:ascii="Montserrat Medium" w:eastAsia="HGｺﾞｼｯｸM" w:hAnsi="Montserrat Medium" w:cs="Calibri"/>
          <w:bCs/>
          <w:color w:val="322D27"/>
          <w:lang w:val="en-US" w:eastAsia="ja-JP"/>
        </w:rPr>
      </w:pPr>
      <w:r w:rsidRPr="00D70EFA">
        <w:rPr>
          <w:rFonts w:ascii="Montserrat Medium" w:eastAsia="HGｺﾞｼｯｸM" w:hAnsi="Montserrat Medium" w:cs="Calibri"/>
          <w:bCs/>
          <w:color w:val="322D27"/>
          <w:lang w:val="en-US" w:eastAsia="ja-JP"/>
        </w:rPr>
        <w:t xml:space="preserve">Maintenance and support of the Shine website (including upgrades and security). </w:t>
      </w:r>
    </w:p>
    <w:p w14:paraId="0A9B3B48" w14:textId="77777777" w:rsidR="00A56563" w:rsidRPr="00D70EFA" w:rsidRDefault="00A56563" w:rsidP="00CF2DB8">
      <w:pPr>
        <w:numPr>
          <w:ilvl w:val="0"/>
          <w:numId w:val="7"/>
        </w:numPr>
        <w:spacing w:before="120" w:after="0" w:line="240" w:lineRule="auto"/>
        <w:jc w:val="both"/>
        <w:rPr>
          <w:rFonts w:ascii="Montserrat Medium" w:eastAsia="HGｺﾞｼｯｸM" w:hAnsi="Montserrat Medium" w:cs="Calibri"/>
          <w:bCs/>
          <w:color w:val="322D27"/>
          <w:lang w:val="en-US" w:eastAsia="ja-JP"/>
        </w:rPr>
      </w:pPr>
      <w:r w:rsidRPr="00D70EFA">
        <w:rPr>
          <w:rFonts w:ascii="Montserrat Medium" w:eastAsia="HGｺﾞｼｯｸM" w:hAnsi="Montserrat Medium" w:cs="Calibri"/>
          <w:bCs/>
          <w:color w:val="322D27"/>
          <w:lang w:val="en-US" w:eastAsia="ja-JP"/>
        </w:rPr>
        <w:t>Tenderers will need to be specific in terms of what support and maintenance is covered under the fixed price.</w:t>
      </w:r>
    </w:p>
    <w:p w14:paraId="003DF69A" w14:textId="77777777" w:rsidR="00A56563" w:rsidRPr="00D70EFA" w:rsidRDefault="00A56563" w:rsidP="00CF2DB8">
      <w:pPr>
        <w:numPr>
          <w:ilvl w:val="0"/>
          <w:numId w:val="7"/>
        </w:numPr>
        <w:spacing w:before="120" w:after="120" w:line="288" w:lineRule="auto"/>
        <w:jc w:val="both"/>
        <w:rPr>
          <w:rFonts w:ascii="Montserrat Medium" w:eastAsia="HGｺﾞｼｯｸM" w:hAnsi="Montserrat Medium" w:cs="Calibri"/>
          <w:bCs/>
          <w:color w:val="322D27"/>
          <w:lang w:val="en-US" w:eastAsia="ja-JP"/>
        </w:rPr>
      </w:pPr>
      <w:r w:rsidRPr="00D70EFA">
        <w:rPr>
          <w:rFonts w:ascii="Montserrat Medium" w:eastAsia="HGｺﾞｼｯｸM" w:hAnsi="Montserrat Medium" w:cs="Calibri"/>
          <w:bCs/>
          <w:color w:val="322D27"/>
          <w:lang w:val="en-US" w:eastAsia="ja-JP"/>
        </w:rPr>
        <w:t xml:space="preserve">Tenderers are expected to detail their approach to support and maintenance including the proposed ways of working in terms of notification of support tickets and escalation paths for standard and critical support issues. </w:t>
      </w:r>
    </w:p>
    <w:p w14:paraId="642A2352" w14:textId="77777777" w:rsidR="00A56563" w:rsidRPr="00D70EFA" w:rsidRDefault="00A56563" w:rsidP="00CF2DB8">
      <w:pPr>
        <w:numPr>
          <w:ilvl w:val="0"/>
          <w:numId w:val="6"/>
        </w:numPr>
        <w:spacing w:before="120" w:after="120" w:line="288" w:lineRule="auto"/>
        <w:ind w:left="357" w:hanging="357"/>
        <w:jc w:val="both"/>
        <w:rPr>
          <w:rFonts w:ascii="Montserrat Medium" w:eastAsia="HGｺﾞｼｯｸM" w:hAnsi="Montserrat Medium" w:cs="Calibri"/>
          <w:bCs/>
          <w:color w:val="322D27"/>
          <w:lang w:val="en-US" w:eastAsia="ja-JP"/>
        </w:rPr>
      </w:pPr>
      <w:r w:rsidRPr="00D70EFA">
        <w:rPr>
          <w:rFonts w:ascii="Montserrat Medium" w:eastAsia="HGｺﾞｼｯｸM" w:hAnsi="Montserrat Medium" w:cs="Calibri"/>
          <w:bCs/>
          <w:color w:val="322D27"/>
          <w:lang w:val="en-US" w:eastAsia="ja-JP"/>
        </w:rPr>
        <w:t>Detail the proposed service level agreement (SLA) which will include details of planned monthly maintenance of the CMS and embedded third-party applications including upgrades, patching, general maintenance and security upgrades.</w:t>
      </w:r>
    </w:p>
    <w:p w14:paraId="3F99F587" w14:textId="77777777" w:rsidR="00A56563" w:rsidRPr="00D70EFA" w:rsidRDefault="00A56563" w:rsidP="00CF2DB8">
      <w:pPr>
        <w:numPr>
          <w:ilvl w:val="0"/>
          <w:numId w:val="6"/>
        </w:numPr>
        <w:spacing w:before="120" w:after="120" w:line="288" w:lineRule="auto"/>
        <w:ind w:left="360"/>
        <w:jc w:val="both"/>
        <w:rPr>
          <w:rFonts w:ascii="Montserrat Medium" w:hAnsi="Montserrat Medium"/>
        </w:rPr>
      </w:pPr>
      <w:r w:rsidRPr="00D70EFA">
        <w:rPr>
          <w:rFonts w:ascii="Montserrat Medium" w:eastAsia="HGｺﾞｼｯｸM" w:hAnsi="Montserrat Medium" w:cs="Calibri"/>
          <w:bCs/>
          <w:color w:val="322D27"/>
          <w:lang w:val="en-US" w:eastAsia="ja-JP"/>
        </w:rPr>
        <w:t>Tenderers should demonstrate competency to the setup and configuration of the CMS on server environments and demonstrate in-house capacity to execute this in liaison with relevant Shine team.</w:t>
      </w:r>
    </w:p>
    <w:p w14:paraId="106D241F" w14:textId="77777777" w:rsidR="00A56563" w:rsidRPr="00D70EFA" w:rsidRDefault="00A56563" w:rsidP="00CF2DB8">
      <w:pPr>
        <w:numPr>
          <w:ilvl w:val="0"/>
          <w:numId w:val="6"/>
        </w:numPr>
        <w:spacing w:before="120" w:after="120" w:line="288" w:lineRule="auto"/>
        <w:ind w:left="360"/>
        <w:jc w:val="both"/>
        <w:rPr>
          <w:rFonts w:ascii="Montserrat Medium" w:hAnsi="Montserrat Medium"/>
        </w:rPr>
      </w:pPr>
      <w:r w:rsidRPr="00D70EFA">
        <w:rPr>
          <w:rFonts w:ascii="Montserrat Medium" w:eastAsia="HGｺﾞｼｯｸM" w:hAnsi="Montserrat Medium" w:cs="Calibri"/>
          <w:bCs/>
          <w:color w:val="322D27"/>
          <w:lang w:val="en-US" w:eastAsia="ja-JP"/>
        </w:rPr>
        <w:t xml:space="preserve">Tenderers should outline their proposed hosting solution including location, terms of uptime guarantee and backups. Tenderers should outline how they intend to ensure that all elements of the solution shall be kept secure with security patches and necessary updates </w:t>
      </w:r>
      <w:proofErr w:type="spellStart"/>
      <w:r w:rsidRPr="00D70EFA">
        <w:rPr>
          <w:rFonts w:ascii="Montserrat Medium" w:eastAsia="HGｺﾞｼｯｸM" w:hAnsi="Montserrat Medium" w:cs="Calibri"/>
          <w:bCs/>
          <w:color w:val="322D27"/>
          <w:lang w:val="en-US" w:eastAsia="ja-JP"/>
        </w:rPr>
        <w:t>etc</w:t>
      </w:r>
      <w:proofErr w:type="spellEnd"/>
    </w:p>
    <w:p w14:paraId="460F7834" w14:textId="77777777" w:rsidR="00A56563" w:rsidRPr="00E650AE" w:rsidRDefault="00A56563" w:rsidP="00A56563">
      <w:pPr>
        <w:rPr>
          <w:rFonts w:ascii="Arvo" w:hAnsi="Arvo"/>
        </w:rPr>
      </w:pPr>
    </w:p>
    <w:p w14:paraId="5A832C8B" w14:textId="4F8CFB1D" w:rsidR="00A56563" w:rsidRPr="00E650AE" w:rsidRDefault="003D1D1A" w:rsidP="00A56563">
      <w:pPr>
        <w:rPr>
          <w:rFonts w:ascii="Arvo" w:hAnsi="Arvo"/>
          <w:b/>
          <w:bCs/>
          <w:color w:val="7030A0"/>
          <w:sz w:val="28"/>
          <w:szCs w:val="28"/>
          <w:u w:val="single"/>
        </w:rPr>
      </w:pPr>
      <w:r>
        <w:rPr>
          <w:rFonts w:ascii="Arvo" w:hAnsi="Arvo"/>
          <w:b/>
          <w:color w:val="772583"/>
          <w:sz w:val="28"/>
          <w:szCs w:val="28"/>
          <w:u w:val="single"/>
        </w:rPr>
        <w:t xml:space="preserve">Support / Development Services </w:t>
      </w:r>
    </w:p>
    <w:p w14:paraId="7550BF89" w14:textId="77777777" w:rsidR="00A56563" w:rsidRPr="00D70EFA" w:rsidRDefault="00A56563" w:rsidP="00A56563">
      <w:pPr>
        <w:pStyle w:val="NormalWeb"/>
        <w:shd w:val="clear" w:color="auto" w:fill="FFFFFF"/>
        <w:spacing w:before="0" w:beforeAutospacing="0" w:after="0" w:afterAutospacing="0" w:line="276" w:lineRule="auto"/>
        <w:rPr>
          <w:rFonts w:ascii="Montserrat Medium" w:hAnsi="Montserrat Medium" w:cs="Calibri"/>
          <w:color w:val="201F1E"/>
          <w:sz w:val="22"/>
          <w:szCs w:val="22"/>
        </w:rPr>
      </w:pPr>
      <w:r w:rsidRPr="00D70EFA">
        <w:rPr>
          <w:rFonts w:ascii="Montserrat Medium" w:hAnsi="Montserrat Medium" w:cs="Calibri"/>
          <w:color w:val="201F1E"/>
          <w:sz w:val="22"/>
          <w:szCs w:val="22"/>
        </w:rPr>
        <w:t xml:space="preserve">Tenderers should include details of and costs for support and development services post go-live. This should set day rates for development and support and relevant scalable pricing.  </w:t>
      </w:r>
    </w:p>
    <w:p w14:paraId="35D0F251" w14:textId="77777777" w:rsidR="00A56563" w:rsidRPr="00E650AE" w:rsidRDefault="00A56563" w:rsidP="00A56563">
      <w:pPr>
        <w:pStyle w:val="NormalWeb"/>
        <w:shd w:val="clear" w:color="auto" w:fill="FFFFFF"/>
        <w:spacing w:before="0" w:beforeAutospacing="0" w:after="0" w:afterAutospacing="0"/>
        <w:rPr>
          <w:rFonts w:ascii="Arvo" w:hAnsi="Arvo" w:cs="Calibri"/>
          <w:color w:val="201F1E"/>
          <w:sz w:val="22"/>
          <w:szCs w:val="22"/>
        </w:rPr>
      </w:pPr>
    </w:p>
    <w:p w14:paraId="4F4A72CD" w14:textId="372766BA" w:rsidR="00601E94" w:rsidRDefault="00601E94" w:rsidP="00A56563">
      <w:pPr>
        <w:spacing w:line="276" w:lineRule="auto"/>
        <w:rPr>
          <w:rFonts w:ascii="Arvo" w:hAnsi="Arvo"/>
          <w:b/>
          <w:color w:val="772583"/>
          <w:sz w:val="28"/>
          <w:szCs w:val="28"/>
          <w:u w:val="single"/>
        </w:rPr>
      </w:pPr>
      <w:r>
        <w:rPr>
          <w:rFonts w:ascii="Arvo" w:hAnsi="Arvo"/>
          <w:b/>
          <w:color w:val="772583"/>
          <w:sz w:val="28"/>
          <w:szCs w:val="28"/>
          <w:u w:val="single"/>
        </w:rPr>
        <w:t>Training</w:t>
      </w:r>
    </w:p>
    <w:p w14:paraId="38154889" w14:textId="0DC164F3" w:rsidR="00A56563" w:rsidRPr="00D70EFA" w:rsidRDefault="00A56563" w:rsidP="00A56563">
      <w:pPr>
        <w:spacing w:line="276" w:lineRule="auto"/>
        <w:rPr>
          <w:rFonts w:ascii="Montserrat Medium" w:eastAsia="Batang" w:hAnsi="Montserrat Medium"/>
        </w:rPr>
      </w:pPr>
      <w:r w:rsidRPr="00D70EFA">
        <w:rPr>
          <w:rFonts w:ascii="Montserrat Medium" w:eastAsia="Batang" w:hAnsi="Montserrat Medium"/>
        </w:rPr>
        <w:t xml:space="preserve">A blend of online and On-site training and documentation in the use of the new website and </w:t>
      </w:r>
      <w:proofErr w:type="gramStart"/>
      <w:r w:rsidRPr="00D70EFA">
        <w:rPr>
          <w:rFonts w:ascii="Montserrat Medium" w:eastAsia="Batang" w:hAnsi="Montserrat Medium"/>
        </w:rPr>
        <w:t>CMS  for</w:t>
      </w:r>
      <w:proofErr w:type="gramEnd"/>
      <w:r w:rsidRPr="00D70EFA">
        <w:rPr>
          <w:rFonts w:ascii="Montserrat Medium" w:eastAsia="Batang" w:hAnsi="Montserrat Medium"/>
        </w:rPr>
        <w:t xml:space="preserve"> Shine content editors will be required. </w:t>
      </w:r>
    </w:p>
    <w:p w14:paraId="6206C243" w14:textId="6028BB20" w:rsidR="003D1D1A" w:rsidRPr="00D70EFA" w:rsidRDefault="00A56563" w:rsidP="00601E94">
      <w:pPr>
        <w:spacing w:line="276" w:lineRule="auto"/>
        <w:rPr>
          <w:rFonts w:ascii="Montserrat Medium" w:eastAsia="Batang" w:hAnsi="Montserrat Medium"/>
        </w:rPr>
      </w:pPr>
      <w:r w:rsidRPr="00D70EFA">
        <w:rPr>
          <w:rFonts w:ascii="Montserrat Medium" w:eastAsia="Batang" w:hAnsi="Montserrat Medium"/>
        </w:rPr>
        <w:t>Proposals should include a clear outline of expected duration and cost requisite to achieving competency in use of CMS</w:t>
      </w:r>
      <w:r w:rsidR="00D70EFA">
        <w:rPr>
          <w:rFonts w:ascii="Montserrat Medium" w:eastAsia="Batang" w:hAnsi="Montserrat Medium"/>
        </w:rPr>
        <w:t>.</w:t>
      </w:r>
    </w:p>
    <w:p w14:paraId="5E724247" w14:textId="56042B96" w:rsidR="00601E94" w:rsidRPr="00601E94" w:rsidRDefault="00601E94" w:rsidP="00601E94">
      <w:pPr>
        <w:spacing w:before="240" w:line="276" w:lineRule="auto"/>
        <w:rPr>
          <w:rFonts w:ascii="Arvo" w:eastAsia="Calibri" w:hAnsi="Arvo" w:cs="Calibri"/>
        </w:rPr>
      </w:pPr>
      <w:r>
        <w:rPr>
          <w:rFonts w:ascii="Arvo" w:hAnsi="Arvo"/>
          <w:b/>
          <w:color w:val="772583"/>
          <w:sz w:val="28"/>
          <w:szCs w:val="28"/>
          <w:u w:val="single"/>
        </w:rPr>
        <w:lastRenderedPageBreak/>
        <w:t>Proposals</w:t>
      </w:r>
    </w:p>
    <w:p w14:paraId="4858CDB9" w14:textId="6B9C18DA" w:rsidR="00A56563" w:rsidRPr="00D70EFA" w:rsidRDefault="00A56563" w:rsidP="00CF2DB8">
      <w:pPr>
        <w:pStyle w:val="ListParagraph"/>
        <w:numPr>
          <w:ilvl w:val="0"/>
          <w:numId w:val="10"/>
        </w:numPr>
        <w:spacing w:before="240" w:line="276" w:lineRule="auto"/>
        <w:rPr>
          <w:rFonts w:ascii="Montserrat Medium" w:eastAsia="Calibri" w:hAnsi="Montserrat Medium" w:cs="Calibri"/>
        </w:rPr>
      </w:pPr>
      <w:r w:rsidRPr="00D70EFA">
        <w:rPr>
          <w:rFonts w:ascii="Montserrat Medium" w:eastAsia="Calibri" w:hAnsi="Montserrat Medium" w:cs="Calibri"/>
        </w:rPr>
        <w:t>Interested parties should provide a full proposal, including:</w:t>
      </w:r>
    </w:p>
    <w:p w14:paraId="11D91C9C" w14:textId="77777777" w:rsidR="00A56563" w:rsidRPr="00D70EFA" w:rsidRDefault="00A56563" w:rsidP="00CF2DB8">
      <w:pPr>
        <w:pStyle w:val="ListParagraph"/>
        <w:numPr>
          <w:ilvl w:val="0"/>
          <w:numId w:val="10"/>
        </w:numPr>
        <w:spacing w:before="240" w:line="276" w:lineRule="auto"/>
        <w:rPr>
          <w:rFonts w:ascii="Montserrat Medium" w:eastAsia="Calibri" w:hAnsi="Montserrat Medium" w:cs="Calibri"/>
        </w:rPr>
      </w:pPr>
      <w:r w:rsidRPr="00D70EFA">
        <w:rPr>
          <w:rFonts w:ascii="Montserrat Medium" w:eastAsia="Calibri" w:hAnsi="Montserrat Medium" w:cs="Calibri"/>
        </w:rPr>
        <w:t>A technical proposal based on the objectives and specific features outlined above and on the relevant target audiences</w:t>
      </w:r>
    </w:p>
    <w:p w14:paraId="512B3D73" w14:textId="77777777" w:rsidR="00A56563" w:rsidRPr="00D70EFA" w:rsidRDefault="00A56563" w:rsidP="00CF2DB8">
      <w:pPr>
        <w:pStyle w:val="ListParagraph"/>
        <w:numPr>
          <w:ilvl w:val="0"/>
          <w:numId w:val="10"/>
        </w:numPr>
        <w:spacing w:before="240" w:line="276" w:lineRule="auto"/>
        <w:rPr>
          <w:rFonts w:ascii="Montserrat Medium" w:eastAsia="Calibri" w:hAnsi="Montserrat Medium" w:cs="Calibri"/>
        </w:rPr>
      </w:pPr>
      <w:r w:rsidRPr="00D70EFA">
        <w:rPr>
          <w:rFonts w:ascii="Montserrat Medium" w:eastAsia="Calibri" w:hAnsi="Montserrat Medium" w:cs="Calibri"/>
        </w:rPr>
        <w:t>A project implementation plan to include timelines and milestone events to ensure delivery within the specified timeframe</w:t>
      </w:r>
    </w:p>
    <w:p w14:paraId="02E14823" w14:textId="77777777" w:rsidR="00A56563" w:rsidRPr="00D70EFA" w:rsidRDefault="00A56563" w:rsidP="00CF2DB8">
      <w:pPr>
        <w:pStyle w:val="ListParagraph"/>
        <w:numPr>
          <w:ilvl w:val="0"/>
          <w:numId w:val="10"/>
        </w:numPr>
        <w:spacing w:before="240" w:line="276" w:lineRule="auto"/>
        <w:rPr>
          <w:rFonts w:ascii="Montserrat Medium" w:eastAsia="Calibri" w:hAnsi="Montserrat Medium" w:cs="Calibri"/>
        </w:rPr>
      </w:pPr>
      <w:r w:rsidRPr="00D70EFA">
        <w:rPr>
          <w:rFonts w:ascii="Montserrat Medium" w:eastAsia="Calibri" w:hAnsi="Montserrat Medium" w:cs="Calibri"/>
        </w:rPr>
        <w:t>Service methodology and business tool resources to develop, track and review the project from initiation to delivery, including details of how KPIs will be tracked, monitored and reported</w:t>
      </w:r>
    </w:p>
    <w:p w14:paraId="179914A6" w14:textId="77777777" w:rsidR="00A56563" w:rsidRPr="00D70EFA" w:rsidRDefault="00A56563" w:rsidP="00CF2DB8">
      <w:pPr>
        <w:pStyle w:val="ListParagraph"/>
        <w:numPr>
          <w:ilvl w:val="0"/>
          <w:numId w:val="10"/>
        </w:numPr>
        <w:tabs>
          <w:tab w:val="left" w:pos="738"/>
        </w:tabs>
        <w:suppressAutoHyphens/>
        <w:spacing w:before="240" w:line="276" w:lineRule="auto"/>
        <w:ind w:right="356"/>
        <w:rPr>
          <w:rFonts w:ascii="Montserrat Medium" w:eastAsia="Calibri" w:hAnsi="Montserrat Medium" w:cs="Calibri"/>
        </w:rPr>
      </w:pPr>
      <w:r w:rsidRPr="00D70EFA">
        <w:rPr>
          <w:rFonts w:ascii="Montserrat Medium" w:eastAsia="Calibri" w:hAnsi="Montserrat Medium" w:cs="Calibri"/>
        </w:rPr>
        <w:t>Current organisational chart detailing all team members assigned to the client. The chart should include all applicable management and reporting lines with the necessary details.</w:t>
      </w:r>
    </w:p>
    <w:p w14:paraId="66B9E50B" w14:textId="77777777" w:rsidR="00A56563" w:rsidRPr="00D70EFA" w:rsidRDefault="00A56563" w:rsidP="00CF2DB8">
      <w:pPr>
        <w:pStyle w:val="ListParagraph"/>
        <w:numPr>
          <w:ilvl w:val="0"/>
          <w:numId w:val="10"/>
        </w:numPr>
        <w:tabs>
          <w:tab w:val="left" w:pos="738"/>
        </w:tabs>
        <w:suppressAutoHyphens/>
        <w:spacing w:before="240" w:line="276" w:lineRule="auto"/>
        <w:ind w:right="356"/>
        <w:rPr>
          <w:rFonts w:ascii="Montserrat Medium" w:eastAsia="Calibri" w:hAnsi="Montserrat Medium" w:cs="Calibri"/>
        </w:rPr>
      </w:pPr>
      <w:r w:rsidRPr="00D70EFA">
        <w:rPr>
          <w:rFonts w:ascii="Montserrat Medium" w:hAnsi="Montserrat Medium"/>
        </w:rPr>
        <w:t>Provide three examples of recent projects (in the last 5 years) relevant to the size and scope of this RFT which you feel best represent your capabilities.</w:t>
      </w:r>
    </w:p>
    <w:p w14:paraId="0494C572" w14:textId="77777777" w:rsidR="00A56563" w:rsidRPr="00D70EFA" w:rsidRDefault="00A56563" w:rsidP="00CF2DB8">
      <w:pPr>
        <w:pStyle w:val="ListParagraph"/>
        <w:numPr>
          <w:ilvl w:val="0"/>
          <w:numId w:val="10"/>
        </w:numPr>
        <w:spacing w:before="240" w:line="276" w:lineRule="auto"/>
        <w:rPr>
          <w:rFonts w:ascii="Montserrat Medium" w:eastAsia="Calibri" w:hAnsi="Montserrat Medium" w:cs="Calibri"/>
        </w:rPr>
      </w:pPr>
      <w:r w:rsidRPr="00D70EFA">
        <w:rPr>
          <w:rFonts w:ascii="Montserrat Medium" w:eastAsia="Calibri" w:hAnsi="Montserrat Medium" w:cs="Calibri"/>
        </w:rPr>
        <w:t>Total costs of the project including setup and ongoing costs (detailing daily/hourly rates for work undertaken out of scope). If a phased approach is considered costings per phase/component.</w:t>
      </w:r>
    </w:p>
    <w:p w14:paraId="5A674FD9" w14:textId="77777777" w:rsidR="00A56563" w:rsidRPr="00D70EFA" w:rsidRDefault="00A56563" w:rsidP="00CF2DB8">
      <w:pPr>
        <w:pStyle w:val="ListParagraph"/>
        <w:numPr>
          <w:ilvl w:val="0"/>
          <w:numId w:val="10"/>
        </w:numPr>
        <w:spacing w:before="240" w:line="276" w:lineRule="auto"/>
        <w:rPr>
          <w:rFonts w:ascii="Montserrat Medium" w:hAnsi="Montserrat Medium"/>
        </w:rPr>
      </w:pPr>
      <w:r w:rsidRPr="00D70EFA">
        <w:rPr>
          <w:rFonts w:ascii="Montserrat Medium" w:eastAsia="Calibri" w:hAnsi="Montserrat Medium" w:cs="Calibri"/>
        </w:rPr>
        <w:t>The security provisions that you propose to incorporate in the website to guard against data loss/compromise</w:t>
      </w:r>
    </w:p>
    <w:p w14:paraId="486F22D4" w14:textId="77777777" w:rsidR="00A56563" w:rsidRPr="00D70EFA" w:rsidRDefault="00A56563" w:rsidP="00CF2DB8">
      <w:pPr>
        <w:pStyle w:val="ListParagraph"/>
        <w:numPr>
          <w:ilvl w:val="0"/>
          <w:numId w:val="10"/>
        </w:numPr>
        <w:spacing w:before="240" w:line="276" w:lineRule="auto"/>
        <w:rPr>
          <w:rFonts w:ascii="Montserrat Medium" w:eastAsia="Calibri" w:hAnsi="Montserrat Medium" w:cs="Calibri"/>
        </w:rPr>
      </w:pPr>
      <w:r w:rsidRPr="00D70EFA">
        <w:rPr>
          <w:rFonts w:ascii="Montserrat Medium" w:eastAsia="Calibri" w:hAnsi="Montserrat Medium" w:cs="Calibri"/>
        </w:rPr>
        <w:t xml:space="preserve">A proposal and costing for hosting, ongoing support, maintenance and feature updates </w:t>
      </w:r>
    </w:p>
    <w:p w14:paraId="6A98078A" w14:textId="77777777" w:rsidR="00A56563" w:rsidRPr="00D70EFA" w:rsidRDefault="00A56563" w:rsidP="00CF2DB8">
      <w:pPr>
        <w:pStyle w:val="ListParagraph"/>
        <w:numPr>
          <w:ilvl w:val="0"/>
          <w:numId w:val="10"/>
        </w:numPr>
        <w:spacing w:before="240" w:line="276" w:lineRule="auto"/>
        <w:rPr>
          <w:rFonts w:ascii="Montserrat Medium" w:hAnsi="Montserrat Medium"/>
        </w:rPr>
      </w:pPr>
      <w:r w:rsidRPr="00D70EFA">
        <w:rPr>
          <w:rFonts w:ascii="Montserrat Medium" w:eastAsia="Calibri" w:hAnsi="Montserrat Medium" w:cs="Calibri"/>
        </w:rPr>
        <w:t>Your approach to data protection</w:t>
      </w:r>
    </w:p>
    <w:p w14:paraId="656621E1" w14:textId="77777777" w:rsidR="00A56563" w:rsidRPr="00E650AE" w:rsidRDefault="00A56563" w:rsidP="00A56563">
      <w:pPr>
        <w:rPr>
          <w:rFonts w:ascii="Arvo" w:hAnsi="Arvo"/>
        </w:rPr>
      </w:pPr>
    </w:p>
    <w:p w14:paraId="77A03C97" w14:textId="77777777" w:rsidR="00601E94" w:rsidRDefault="00601E94" w:rsidP="00601E94">
      <w:pPr>
        <w:rPr>
          <w:rFonts w:ascii="Arvo" w:hAnsi="Arvo"/>
          <w:b/>
          <w:bCs/>
          <w:color w:val="7030A0"/>
          <w:sz w:val="28"/>
          <w:szCs w:val="28"/>
          <w:u w:val="single"/>
        </w:rPr>
      </w:pPr>
      <w:r>
        <w:rPr>
          <w:rFonts w:ascii="Arvo" w:hAnsi="Arvo"/>
          <w:b/>
          <w:color w:val="772583"/>
          <w:sz w:val="28"/>
          <w:szCs w:val="28"/>
          <w:u w:val="single"/>
        </w:rPr>
        <w:t xml:space="preserve">Additional Web development services (out of scope) may include: </w:t>
      </w:r>
    </w:p>
    <w:p w14:paraId="0C7E97A0" w14:textId="382ED4A3" w:rsidR="00A56563" w:rsidRPr="00D70EFA" w:rsidRDefault="00A56563" w:rsidP="00CF2DB8">
      <w:pPr>
        <w:pStyle w:val="ListParagraph"/>
        <w:numPr>
          <w:ilvl w:val="0"/>
          <w:numId w:val="25"/>
        </w:numPr>
        <w:rPr>
          <w:rFonts w:ascii="Montserrat Medium" w:hAnsi="Montserrat Medium"/>
        </w:rPr>
      </w:pPr>
      <w:r w:rsidRPr="00D70EFA">
        <w:rPr>
          <w:rFonts w:ascii="Montserrat Medium" w:hAnsi="Montserrat Medium"/>
        </w:rPr>
        <w:t>Development of microsites and campaign or fundraising pages</w:t>
      </w:r>
    </w:p>
    <w:p w14:paraId="6F8B7AD0" w14:textId="77777777" w:rsidR="00A56563" w:rsidRPr="00D70EFA" w:rsidRDefault="00A56563" w:rsidP="00CF2DB8">
      <w:pPr>
        <w:pStyle w:val="ListParagraph"/>
        <w:numPr>
          <w:ilvl w:val="0"/>
          <w:numId w:val="8"/>
        </w:numPr>
        <w:rPr>
          <w:rFonts w:ascii="Montserrat Medium" w:hAnsi="Montserrat Medium"/>
        </w:rPr>
      </w:pPr>
      <w:r w:rsidRPr="00D70EFA">
        <w:rPr>
          <w:rFonts w:ascii="Montserrat Medium" w:hAnsi="Montserrat Medium"/>
        </w:rPr>
        <w:t>Development of an intranet for internal use in Shine</w:t>
      </w:r>
    </w:p>
    <w:p w14:paraId="3F4C85BA" w14:textId="7F3BEE51" w:rsidR="007E0037" w:rsidRPr="00D70EFA" w:rsidRDefault="00A56563" w:rsidP="001D2ECA">
      <w:pPr>
        <w:rPr>
          <w:rFonts w:ascii="Montserrat Medium" w:hAnsi="Montserrat Medium"/>
        </w:rPr>
      </w:pPr>
      <w:r w:rsidRPr="00D70EFA">
        <w:rPr>
          <w:rFonts w:ascii="Montserrat Medium" w:hAnsi="Montserrat Medium"/>
        </w:rPr>
        <w:t>The service level agreement should cover all costs except for any requirements in this section (Additional Web Development Services). These would be costed separately, if required by Shine during the contract period.</w:t>
      </w:r>
    </w:p>
    <w:p w14:paraId="5927B815" w14:textId="77777777" w:rsidR="00601E94" w:rsidRPr="00601E94" w:rsidRDefault="00601E94" w:rsidP="00EA4584">
      <w:pPr>
        <w:pStyle w:val="Heading1"/>
        <w:rPr>
          <w:rFonts w:ascii="Montserrat" w:hAnsi="Montserrat"/>
        </w:rPr>
      </w:pPr>
    </w:p>
    <w:p w14:paraId="56A05669" w14:textId="76A63721" w:rsidR="00D70EFA" w:rsidRDefault="00D70EFA">
      <w:pPr>
        <w:rPr>
          <w:rFonts w:ascii="Arvo" w:hAnsi="Arvo"/>
          <w:b/>
          <w:color w:val="772583"/>
          <w:sz w:val="32"/>
          <w:szCs w:val="32"/>
        </w:rPr>
      </w:pPr>
      <w:bookmarkStart w:id="21" w:name="_Hlk135911072"/>
    </w:p>
    <w:p w14:paraId="41ECCC2B" w14:textId="0C7098BE" w:rsidR="00A23B61" w:rsidRPr="00E650AE" w:rsidRDefault="00601E94" w:rsidP="00D70EFA">
      <w:pPr>
        <w:outlineLvl w:val="0"/>
        <w:rPr>
          <w:rFonts w:ascii="Arvo" w:hAnsi="Arvo"/>
        </w:rPr>
      </w:pPr>
      <w:bookmarkStart w:id="22" w:name="_Toc135916713"/>
      <w:r>
        <w:rPr>
          <w:rFonts w:ascii="Arvo" w:hAnsi="Arvo"/>
          <w:b/>
          <w:color w:val="772583"/>
          <w:sz w:val="32"/>
          <w:szCs w:val="32"/>
        </w:rPr>
        <w:lastRenderedPageBreak/>
        <w:t xml:space="preserve">Appendix 3 </w:t>
      </w:r>
      <w:bookmarkEnd w:id="21"/>
      <w:r>
        <w:rPr>
          <w:rFonts w:ascii="Arvo" w:hAnsi="Arvo"/>
          <w:b/>
          <w:color w:val="772583"/>
          <w:sz w:val="32"/>
          <w:szCs w:val="32"/>
        </w:rPr>
        <w:t>– Pre-Qualifying Questionnaire</w:t>
      </w:r>
      <w:bookmarkEnd w:id="22"/>
    </w:p>
    <w:p w14:paraId="3461703A" w14:textId="77777777" w:rsidR="00A23B61" w:rsidRPr="00D70EFA" w:rsidRDefault="00A23B61" w:rsidP="00CF2DB8">
      <w:pPr>
        <w:pStyle w:val="ListParagraph"/>
        <w:numPr>
          <w:ilvl w:val="0"/>
          <w:numId w:val="12"/>
        </w:numPr>
        <w:rPr>
          <w:rFonts w:ascii="Montserrat Medium" w:hAnsi="Montserrat Medium"/>
        </w:rPr>
      </w:pPr>
      <w:r w:rsidRPr="00D70EFA">
        <w:rPr>
          <w:rFonts w:ascii="Montserrat Medium" w:hAnsi="Montserrat Medium"/>
        </w:rPr>
        <w:t>Tenderers must complete all questions in this section</w:t>
      </w:r>
    </w:p>
    <w:p w14:paraId="191B3C69" w14:textId="77777777" w:rsidR="00A23B61" w:rsidRPr="00D70EFA" w:rsidRDefault="00A23B61" w:rsidP="00CF2DB8">
      <w:pPr>
        <w:pStyle w:val="ListParagraph"/>
        <w:numPr>
          <w:ilvl w:val="0"/>
          <w:numId w:val="12"/>
        </w:numPr>
        <w:rPr>
          <w:rFonts w:ascii="Montserrat Medium" w:hAnsi="Montserrat Medium"/>
        </w:rPr>
      </w:pPr>
      <w:r w:rsidRPr="00D70EFA">
        <w:rPr>
          <w:rFonts w:ascii="Montserrat Medium" w:hAnsi="Montserrat Medium"/>
        </w:rPr>
        <w:t>Questions in the PPQ will be scored on a Pass/Fail basis</w:t>
      </w:r>
    </w:p>
    <w:p w14:paraId="44E94BBB" w14:textId="77777777" w:rsidR="00A23B61" w:rsidRPr="00D70EFA" w:rsidRDefault="00A23B61" w:rsidP="00CF2DB8">
      <w:pPr>
        <w:pStyle w:val="ListParagraph"/>
        <w:numPr>
          <w:ilvl w:val="0"/>
          <w:numId w:val="12"/>
        </w:numPr>
        <w:rPr>
          <w:rFonts w:ascii="Montserrat Medium" w:hAnsi="Montserrat Medium"/>
        </w:rPr>
      </w:pPr>
      <w:r w:rsidRPr="00D70EFA">
        <w:rPr>
          <w:rFonts w:ascii="Montserrat Medium" w:hAnsi="Montserrat Medium"/>
        </w:rPr>
        <w:t>Only tenderers who score a Pass on all questions in this section will proceed to be evaluated against the award criteria</w:t>
      </w:r>
    </w:p>
    <w:p w14:paraId="450B18A1" w14:textId="77777777" w:rsidR="00A23B61" w:rsidRPr="00E650AE" w:rsidRDefault="00A23B61" w:rsidP="00A23B61">
      <w:pPr>
        <w:rPr>
          <w:rFonts w:ascii="Arvo" w:hAnsi="Arvo"/>
          <w:color w:val="4472C4" w:themeColor="accent1"/>
        </w:rPr>
      </w:pPr>
      <w:bookmarkStart w:id="23" w:name="_Hlk135910749"/>
      <w:bookmarkStart w:id="24" w:name="_Hlk135910117"/>
      <w:r w:rsidRPr="00E650AE">
        <w:rPr>
          <w:rFonts w:ascii="Arvo" w:hAnsi="Arvo"/>
          <w:b/>
          <w:color w:val="772583"/>
          <w:sz w:val="32"/>
          <w:szCs w:val="32"/>
        </w:rPr>
        <w:t xml:space="preserve">Section 1 - </w:t>
      </w:r>
      <w:bookmarkEnd w:id="23"/>
      <w:r w:rsidRPr="00E650AE">
        <w:rPr>
          <w:rFonts w:ascii="Arvo" w:hAnsi="Arvo"/>
          <w:b/>
          <w:color w:val="772583"/>
          <w:sz w:val="32"/>
          <w:szCs w:val="32"/>
        </w:rPr>
        <w:t xml:space="preserve">Economic </w:t>
      </w:r>
      <w:bookmarkEnd w:id="24"/>
      <w:r w:rsidRPr="00E650AE">
        <w:rPr>
          <w:rFonts w:ascii="Arvo" w:hAnsi="Arvo"/>
          <w:b/>
          <w:color w:val="772583"/>
          <w:sz w:val="32"/>
          <w:szCs w:val="32"/>
        </w:rPr>
        <w:t>&amp; Financial Standing (Pass/Fail)</w:t>
      </w:r>
    </w:p>
    <w:p w14:paraId="654F9328" w14:textId="4799AEF2" w:rsidR="00601E94" w:rsidRPr="00601E94" w:rsidRDefault="00601E94" w:rsidP="00601E94">
      <w:pPr>
        <w:rPr>
          <w:rFonts w:ascii="Arvo" w:hAnsi="Arvo"/>
        </w:rPr>
      </w:pPr>
      <w:r>
        <w:rPr>
          <w:rFonts w:ascii="Arvo" w:hAnsi="Arvo"/>
          <w:b/>
          <w:color w:val="762076"/>
        </w:rPr>
        <w:t xml:space="preserve">1. </w:t>
      </w:r>
      <w:r w:rsidRPr="00601E94">
        <w:rPr>
          <w:rFonts w:ascii="Arvo" w:hAnsi="Arvo"/>
          <w:b/>
          <w:color w:val="762076"/>
        </w:rPr>
        <w:t xml:space="preserve">Banker’s Reference </w:t>
      </w:r>
    </w:p>
    <w:p w14:paraId="4273F94D" w14:textId="77777777" w:rsidR="00A23B61" w:rsidRPr="00D70EFA" w:rsidRDefault="00A23B61" w:rsidP="00601E94">
      <w:pPr>
        <w:jc w:val="both"/>
        <w:rPr>
          <w:rFonts w:ascii="Montserrat Medium" w:hAnsi="Montserrat Medium"/>
        </w:rPr>
      </w:pPr>
      <w:r w:rsidRPr="00D70EFA">
        <w:rPr>
          <w:rFonts w:ascii="Montserrat Medium" w:hAnsi="Montserrat Medium" w:cs="Arial"/>
        </w:rPr>
        <w:t>Please provide a banker’s reference (dated not more than 3 months old) which will set out the financial standing of your firm and confirm your firm’s ability to meet the contract should you be appointed.</w:t>
      </w:r>
    </w:p>
    <w:p w14:paraId="762FD4D6" w14:textId="77777777" w:rsidR="00A23B61" w:rsidRPr="00D70EFA" w:rsidRDefault="00A23B61" w:rsidP="00A23B61">
      <w:pPr>
        <w:jc w:val="both"/>
        <w:rPr>
          <w:rFonts w:ascii="Montserrat Medium" w:hAnsi="Montserrat Medium"/>
        </w:rPr>
      </w:pPr>
      <w:r w:rsidRPr="00D70EFA">
        <w:rPr>
          <w:rFonts w:ascii="Montserrat Medium" w:hAnsi="Montserrat Medium"/>
          <w:b/>
        </w:rPr>
        <w:t>Minimum Requirement:</w:t>
      </w:r>
      <w:r w:rsidRPr="00D70EFA">
        <w:rPr>
          <w:rFonts w:ascii="Montserrat Medium" w:hAnsi="Montserrat Medium"/>
        </w:rPr>
        <w:t xml:space="preserve">  Banker’s Letter must be provided</w:t>
      </w:r>
    </w:p>
    <w:p w14:paraId="24051C17" w14:textId="77777777" w:rsidR="00A23B61" w:rsidRPr="00E650AE" w:rsidRDefault="00A23B61" w:rsidP="00A23B61">
      <w:pPr>
        <w:pStyle w:val="ListParagraph"/>
        <w:ind w:left="1440"/>
        <w:jc w:val="both"/>
        <w:rPr>
          <w:rFonts w:ascii="Arvo" w:hAnsi="Arvo"/>
        </w:rPr>
      </w:pPr>
    </w:p>
    <w:p w14:paraId="473E8A47" w14:textId="013C4804" w:rsidR="00601E94" w:rsidRPr="00E650AE" w:rsidRDefault="00601E94" w:rsidP="00601E94">
      <w:pPr>
        <w:rPr>
          <w:rFonts w:ascii="Arvo" w:hAnsi="Arvo"/>
        </w:rPr>
      </w:pPr>
      <w:r>
        <w:rPr>
          <w:rFonts w:ascii="Arvo" w:hAnsi="Arvo"/>
          <w:b/>
          <w:color w:val="762076"/>
        </w:rPr>
        <w:t>2. Auditor’s Statement</w:t>
      </w:r>
    </w:p>
    <w:p w14:paraId="4B253CC9" w14:textId="77777777" w:rsidR="00A23B61" w:rsidRPr="00D70EFA" w:rsidRDefault="00A23B61" w:rsidP="00601E94">
      <w:pPr>
        <w:jc w:val="both"/>
        <w:rPr>
          <w:rFonts w:ascii="Montserrat Medium" w:hAnsi="Montserrat Medium"/>
        </w:rPr>
      </w:pPr>
      <w:r w:rsidRPr="00D70EFA">
        <w:rPr>
          <w:rFonts w:ascii="Montserrat Medium" w:hAnsi="Montserrat Medium"/>
        </w:rPr>
        <w:t>Please provide an Auditors Statement (dated not more than 3 months old) showing your firm’s turnover for the last 3 financial years</w:t>
      </w:r>
    </w:p>
    <w:p w14:paraId="6E99D3D7" w14:textId="77777777" w:rsidR="00A23B61" w:rsidRPr="00D70EFA" w:rsidRDefault="00A23B61" w:rsidP="00A23B61">
      <w:pPr>
        <w:jc w:val="both"/>
        <w:rPr>
          <w:rFonts w:ascii="Montserrat Medium" w:hAnsi="Montserrat Medium"/>
        </w:rPr>
      </w:pPr>
      <w:r w:rsidRPr="00D70EFA">
        <w:rPr>
          <w:rFonts w:ascii="Montserrat Medium" w:hAnsi="Montserrat Medium"/>
          <w:b/>
        </w:rPr>
        <w:t>Minimum Requirement:</w:t>
      </w:r>
      <w:r w:rsidRPr="00D70EFA">
        <w:rPr>
          <w:rFonts w:ascii="Montserrat Medium" w:hAnsi="Montserrat Medium"/>
        </w:rPr>
        <w:t xml:space="preserve">  Auditor’s Letter must be provided, or where the Tenderer is unable, for a valid reason, to provide the specified documentation, the Tenderer must inform Shine of the reason as to why the documentation cannot be supplied and provide such other suitable alternative documentation to prove, to the satisfaction of Shine, their economic and financial capacity</w:t>
      </w:r>
    </w:p>
    <w:p w14:paraId="78358D97" w14:textId="6E72C66F" w:rsidR="00601E94" w:rsidRPr="00E650AE" w:rsidRDefault="00601E94" w:rsidP="00601E94">
      <w:pPr>
        <w:rPr>
          <w:rFonts w:ascii="Arvo" w:hAnsi="Arvo"/>
        </w:rPr>
      </w:pPr>
      <w:r>
        <w:rPr>
          <w:rFonts w:ascii="Arvo" w:hAnsi="Arvo"/>
          <w:b/>
          <w:color w:val="762076"/>
        </w:rPr>
        <w:t>3. Tax Clearance</w:t>
      </w:r>
      <w:r w:rsidRPr="00E650AE">
        <w:rPr>
          <w:rFonts w:ascii="Arvo" w:hAnsi="Arvo"/>
          <w:b/>
          <w:color w:val="762076"/>
        </w:rPr>
        <w:t xml:space="preserve"> </w:t>
      </w:r>
    </w:p>
    <w:p w14:paraId="45F25C31" w14:textId="56CDFC03" w:rsidR="00A23B61" w:rsidRPr="00D70EFA" w:rsidRDefault="00A23B61" w:rsidP="00601E94">
      <w:pPr>
        <w:spacing w:line="276" w:lineRule="auto"/>
        <w:jc w:val="both"/>
        <w:rPr>
          <w:rFonts w:ascii="Montserrat Medium" w:hAnsi="Montserrat Medium"/>
        </w:rPr>
      </w:pPr>
      <w:r w:rsidRPr="00D70EFA">
        <w:rPr>
          <w:rFonts w:ascii="Montserrat Medium" w:hAnsi="Montserrat Medium" w:cs="Arial"/>
        </w:rPr>
        <w:t xml:space="preserve">It is a requirement that all firms dealing with Shine hold a Tax Clearance Certificate. Please confirm that you can provide a current tax clearance certificate should you be appointed to this contract. Information on the Irish Revenue Commissioners can be found at </w:t>
      </w:r>
      <w:hyperlink r:id="rId14" w:history="1">
        <w:r w:rsidRPr="00D70EFA">
          <w:rPr>
            <w:rStyle w:val="Hyperlink"/>
            <w:rFonts w:ascii="Montserrat Medium" w:hAnsi="Montserrat Medium" w:cs="Arial"/>
          </w:rPr>
          <w:t>http://www.revenue.ie/</w:t>
        </w:r>
      </w:hyperlink>
    </w:p>
    <w:tbl>
      <w:tblPr>
        <w:tblpPr w:leftFromText="180" w:rightFromText="180" w:vertAnchor="text" w:horzAnchor="margin" w:tblpY="158"/>
        <w:tblW w:w="6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7"/>
        <w:gridCol w:w="4296"/>
      </w:tblGrid>
      <w:tr w:rsidR="00A33073" w:rsidRPr="00D70EFA" w14:paraId="4BBB299F" w14:textId="77777777" w:rsidTr="00A33073">
        <w:trPr>
          <w:trHeight w:val="255"/>
        </w:trPr>
        <w:tc>
          <w:tcPr>
            <w:tcW w:w="2087" w:type="dxa"/>
          </w:tcPr>
          <w:p w14:paraId="68027A99" w14:textId="77777777" w:rsidR="00A33073" w:rsidRPr="00D70EFA" w:rsidRDefault="00A33073" w:rsidP="00A33073">
            <w:pPr>
              <w:tabs>
                <w:tab w:val="left" w:pos="552"/>
              </w:tabs>
              <w:spacing w:after="120" w:line="276" w:lineRule="auto"/>
              <w:jc w:val="both"/>
              <w:rPr>
                <w:rFonts w:ascii="Montserrat Medium" w:hAnsi="Montserrat Medium" w:cs="Arial"/>
              </w:rPr>
            </w:pPr>
            <w:r w:rsidRPr="00D70EFA">
              <w:rPr>
                <w:rFonts w:ascii="Montserrat Medium" w:hAnsi="Montserrat Medium" w:cs="Arial"/>
              </w:rPr>
              <w:t>Registration Number</w:t>
            </w:r>
          </w:p>
        </w:tc>
        <w:tc>
          <w:tcPr>
            <w:tcW w:w="4296" w:type="dxa"/>
          </w:tcPr>
          <w:p w14:paraId="4226208A" w14:textId="77777777" w:rsidR="00A33073" w:rsidRPr="00D70EFA" w:rsidRDefault="00A33073" w:rsidP="00A33073">
            <w:pPr>
              <w:tabs>
                <w:tab w:val="left" w:pos="552"/>
              </w:tabs>
              <w:spacing w:after="120" w:line="276" w:lineRule="auto"/>
              <w:jc w:val="both"/>
              <w:rPr>
                <w:rFonts w:ascii="Montserrat Medium" w:hAnsi="Montserrat Medium" w:cs="Arial"/>
              </w:rPr>
            </w:pPr>
          </w:p>
        </w:tc>
      </w:tr>
      <w:tr w:rsidR="00A33073" w:rsidRPr="00D70EFA" w14:paraId="6ED96FEC" w14:textId="77777777" w:rsidTr="00A33073">
        <w:trPr>
          <w:trHeight w:val="255"/>
        </w:trPr>
        <w:tc>
          <w:tcPr>
            <w:tcW w:w="2087" w:type="dxa"/>
          </w:tcPr>
          <w:p w14:paraId="66388A48" w14:textId="77777777" w:rsidR="00A33073" w:rsidRPr="00D70EFA" w:rsidRDefault="00A33073" w:rsidP="00A33073">
            <w:pPr>
              <w:tabs>
                <w:tab w:val="left" w:pos="552"/>
              </w:tabs>
              <w:spacing w:after="120" w:line="276" w:lineRule="auto"/>
              <w:jc w:val="both"/>
              <w:rPr>
                <w:rFonts w:ascii="Montserrat Medium" w:hAnsi="Montserrat Medium" w:cs="Arial"/>
              </w:rPr>
            </w:pPr>
            <w:r w:rsidRPr="00D70EFA">
              <w:rPr>
                <w:rFonts w:ascii="Montserrat Medium" w:hAnsi="Montserrat Medium" w:cs="Arial"/>
              </w:rPr>
              <w:t>Access Code</w:t>
            </w:r>
          </w:p>
        </w:tc>
        <w:tc>
          <w:tcPr>
            <w:tcW w:w="4296" w:type="dxa"/>
          </w:tcPr>
          <w:p w14:paraId="221DDDF9" w14:textId="77777777" w:rsidR="00A33073" w:rsidRPr="00D70EFA" w:rsidRDefault="00A33073" w:rsidP="00A33073">
            <w:pPr>
              <w:tabs>
                <w:tab w:val="left" w:pos="552"/>
              </w:tabs>
              <w:spacing w:after="120" w:line="276" w:lineRule="auto"/>
              <w:jc w:val="both"/>
              <w:rPr>
                <w:rFonts w:ascii="Montserrat Medium" w:hAnsi="Montserrat Medium" w:cs="Arial"/>
              </w:rPr>
            </w:pPr>
          </w:p>
        </w:tc>
      </w:tr>
    </w:tbl>
    <w:p w14:paraId="2A558219" w14:textId="77777777" w:rsidR="00A23B61" w:rsidRPr="00D70EFA" w:rsidRDefault="00A23B61" w:rsidP="00A23B61">
      <w:pPr>
        <w:spacing w:line="276" w:lineRule="auto"/>
        <w:jc w:val="both"/>
        <w:rPr>
          <w:rFonts w:ascii="Montserrat Medium" w:hAnsi="Montserrat Medium"/>
        </w:rPr>
      </w:pPr>
    </w:p>
    <w:p w14:paraId="2D6CD2EC" w14:textId="77777777" w:rsidR="00A23B61" w:rsidRPr="00D70EFA" w:rsidRDefault="00A23B61" w:rsidP="00A23B61">
      <w:pPr>
        <w:spacing w:line="276" w:lineRule="auto"/>
        <w:jc w:val="both"/>
        <w:rPr>
          <w:rFonts w:ascii="Montserrat Medium" w:hAnsi="Montserrat Medium"/>
        </w:rPr>
      </w:pPr>
    </w:p>
    <w:p w14:paraId="42E47968" w14:textId="77777777" w:rsidR="00A23B61" w:rsidRPr="00D70EFA" w:rsidRDefault="00A23B61" w:rsidP="00A23B61">
      <w:pPr>
        <w:spacing w:line="276" w:lineRule="auto"/>
        <w:jc w:val="both"/>
        <w:rPr>
          <w:rFonts w:ascii="Montserrat Medium" w:hAnsi="Montserrat Medium"/>
        </w:rPr>
      </w:pPr>
    </w:p>
    <w:p w14:paraId="5212642C" w14:textId="77777777" w:rsidR="00A23B61" w:rsidRPr="00D70EFA" w:rsidRDefault="00A23B61" w:rsidP="00A23B61">
      <w:pPr>
        <w:rPr>
          <w:rFonts w:ascii="Montserrat Medium" w:hAnsi="Montserrat Medium"/>
          <w:b/>
        </w:rPr>
      </w:pPr>
    </w:p>
    <w:p w14:paraId="2699BA36" w14:textId="77777777" w:rsidR="00A23B61" w:rsidRPr="00D70EFA" w:rsidRDefault="00A23B61" w:rsidP="00A23B61">
      <w:pPr>
        <w:rPr>
          <w:rFonts w:ascii="Montserrat Medium" w:hAnsi="Montserrat Medium"/>
        </w:rPr>
      </w:pPr>
      <w:r w:rsidRPr="00D70EFA">
        <w:rPr>
          <w:rFonts w:ascii="Montserrat Medium" w:hAnsi="Montserrat Medium"/>
          <w:b/>
          <w:u w:val="single"/>
        </w:rPr>
        <w:lastRenderedPageBreak/>
        <w:t>Minimum Requirement:</w:t>
      </w:r>
      <w:r w:rsidRPr="00D70EFA">
        <w:rPr>
          <w:rFonts w:ascii="Montserrat Medium" w:hAnsi="Montserrat Medium"/>
        </w:rPr>
        <w:t xml:space="preserve">  Registration Number &amp; Access Code should be provided.  If the Registration Number and Access Code are not available, please confirm this information can be provided if successful.</w:t>
      </w:r>
    </w:p>
    <w:p w14:paraId="65BCA2D4" w14:textId="39650842" w:rsidR="00A33073" w:rsidRPr="00E650AE" w:rsidRDefault="00A33073" w:rsidP="00A33073">
      <w:pPr>
        <w:rPr>
          <w:rFonts w:ascii="Arvo" w:hAnsi="Arvo"/>
        </w:rPr>
      </w:pPr>
      <w:r>
        <w:rPr>
          <w:rFonts w:ascii="Arvo" w:hAnsi="Arvo"/>
          <w:b/>
          <w:color w:val="762076"/>
        </w:rPr>
        <w:t xml:space="preserve">4. </w:t>
      </w:r>
      <w:bookmarkStart w:id="25" w:name="_Hlk135910818"/>
      <w:r>
        <w:rPr>
          <w:rFonts w:ascii="Arvo" w:hAnsi="Arvo"/>
          <w:b/>
          <w:color w:val="762076"/>
        </w:rPr>
        <w:t>Insurance</w:t>
      </w:r>
    </w:p>
    <w:bookmarkEnd w:id="25"/>
    <w:p w14:paraId="2B6F6172" w14:textId="77777777" w:rsidR="00A23B61" w:rsidRPr="00D70EFA" w:rsidRDefault="00A23B61" w:rsidP="00A23B61">
      <w:pPr>
        <w:spacing w:line="276" w:lineRule="auto"/>
        <w:jc w:val="both"/>
        <w:rPr>
          <w:rFonts w:ascii="Montserrat Medium" w:hAnsi="Montserrat Medium"/>
        </w:rPr>
      </w:pPr>
      <w:r w:rsidRPr="00D70EFA">
        <w:rPr>
          <w:rFonts w:ascii="Montserrat Medium" w:hAnsi="Montserrat Medium"/>
        </w:rPr>
        <w:t>It is a requirement that the successful tenderer shall hold for the term of the Services Contract the following insurances</w:t>
      </w:r>
    </w:p>
    <w:tbl>
      <w:tblPr>
        <w:tblpPr w:leftFromText="180" w:rightFromText="180" w:vertAnchor="text" w:horzAnchor="page" w:tblpX="2209" w:tblpY="200"/>
        <w:tblW w:w="6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7"/>
        <w:gridCol w:w="4296"/>
      </w:tblGrid>
      <w:tr w:rsidR="00A23B61" w:rsidRPr="00D70EFA" w14:paraId="4D3A1264" w14:textId="77777777" w:rsidTr="00024BCB">
        <w:trPr>
          <w:trHeight w:val="255"/>
        </w:trPr>
        <w:tc>
          <w:tcPr>
            <w:tcW w:w="2087" w:type="dxa"/>
          </w:tcPr>
          <w:p w14:paraId="6AFA0E81" w14:textId="77777777" w:rsidR="00A23B61" w:rsidRPr="00D70EFA" w:rsidRDefault="00A23B61" w:rsidP="00024BCB">
            <w:pPr>
              <w:tabs>
                <w:tab w:val="left" w:pos="552"/>
              </w:tabs>
              <w:spacing w:after="120" w:line="276" w:lineRule="auto"/>
              <w:jc w:val="both"/>
              <w:rPr>
                <w:rFonts w:ascii="Montserrat Medium" w:hAnsi="Montserrat Medium" w:cs="Arial"/>
                <w:b/>
              </w:rPr>
            </w:pPr>
            <w:r w:rsidRPr="00D70EFA">
              <w:rPr>
                <w:rFonts w:ascii="Montserrat Medium" w:hAnsi="Montserrat Medium" w:cs="Arial"/>
                <w:b/>
              </w:rPr>
              <w:t>Type of Insurance</w:t>
            </w:r>
          </w:p>
        </w:tc>
        <w:tc>
          <w:tcPr>
            <w:tcW w:w="4296" w:type="dxa"/>
          </w:tcPr>
          <w:p w14:paraId="160B5EA1" w14:textId="77777777" w:rsidR="00A23B61" w:rsidRPr="00D70EFA" w:rsidRDefault="00A23B61" w:rsidP="00024BCB">
            <w:pPr>
              <w:tabs>
                <w:tab w:val="left" w:pos="552"/>
              </w:tabs>
              <w:spacing w:after="120" w:line="276" w:lineRule="auto"/>
              <w:jc w:val="both"/>
              <w:rPr>
                <w:rFonts w:ascii="Montserrat Medium" w:hAnsi="Montserrat Medium" w:cs="Arial"/>
                <w:b/>
              </w:rPr>
            </w:pPr>
            <w:r w:rsidRPr="00D70EFA">
              <w:rPr>
                <w:rFonts w:ascii="Montserrat Medium" w:hAnsi="Montserrat Medium" w:cs="Arial"/>
                <w:b/>
              </w:rPr>
              <w:t>Minim Limit of Indemnity</w:t>
            </w:r>
          </w:p>
        </w:tc>
      </w:tr>
      <w:tr w:rsidR="00A23B61" w:rsidRPr="00D70EFA" w14:paraId="715B3786" w14:textId="77777777" w:rsidTr="00024BCB">
        <w:trPr>
          <w:trHeight w:val="255"/>
        </w:trPr>
        <w:tc>
          <w:tcPr>
            <w:tcW w:w="2087" w:type="dxa"/>
          </w:tcPr>
          <w:p w14:paraId="47E0603E"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rPr>
              <w:t xml:space="preserve">Public Liability </w:t>
            </w:r>
          </w:p>
        </w:tc>
        <w:tc>
          <w:tcPr>
            <w:tcW w:w="4296" w:type="dxa"/>
          </w:tcPr>
          <w:p w14:paraId="05D9032B"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rPr>
              <w:t xml:space="preserve">Minimum Limit of Indemnity Required is </w:t>
            </w:r>
            <w:r w:rsidRPr="00D70EFA">
              <w:rPr>
                <w:rFonts w:ascii="Montserrat Medium" w:hAnsi="Montserrat Medium" w:cs="Times New Roman"/>
              </w:rPr>
              <w:t>€</w:t>
            </w:r>
            <w:r w:rsidRPr="00D70EFA">
              <w:rPr>
                <w:rFonts w:ascii="Montserrat Medium" w:hAnsi="Montserrat Medium"/>
              </w:rPr>
              <w:t>6.5m</w:t>
            </w:r>
          </w:p>
        </w:tc>
      </w:tr>
      <w:tr w:rsidR="00A23B61" w:rsidRPr="00D70EFA" w14:paraId="3F57B397" w14:textId="77777777" w:rsidTr="00024BCB">
        <w:trPr>
          <w:trHeight w:val="255"/>
        </w:trPr>
        <w:tc>
          <w:tcPr>
            <w:tcW w:w="2087" w:type="dxa"/>
          </w:tcPr>
          <w:p w14:paraId="536E04A4"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rPr>
              <w:t xml:space="preserve">Products Liability </w:t>
            </w:r>
          </w:p>
        </w:tc>
        <w:tc>
          <w:tcPr>
            <w:tcW w:w="4296" w:type="dxa"/>
          </w:tcPr>
          <w:p w14:paraId="3EB4F63F"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rPr>
              <w:t xml:space="preserve">Minimum Limit of Indemnity Required is </w:t>
            </w:r>
            <w:r w:rsidRPr="00D70EFA">
              <w:rPr>
                <w:rFonts w:ascii="Montserrat Medium" w:hAnsi="Montserrat Medium" w:cs="Times New Roman"/>
              </w:rPr>
              <w:t>€</w:t>
            </w:r>
            <w:r w:rsidRPr="00D70EFA">
              <w:rPr>
                <w:rFonts w:ascii="Montserrat Medium" w:hAnsi="Montserrat Medium"/>
              </w:rPr>
              <w:t>6.5m</w:t>
            </w:r>
          </w:p>
        </w:tc>
      </w:tr>
      <w:tr w:rsidR="00A23B61" w:rsidRPr="00D70EFA" w14:paraId="363C44A3" w14:textId="77777777" w:rsidTr="00024BCB">
        <w:trPr>
          <w:trHeight w:val="255"/>
        </w:trPr>
        <w:tc>
          <w:tcPr>
            <w:tcW w:w="2087" w:type="dxa"/>
          </w:tcPr>
          <w:p w14:paraId="2291867E"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rPr>
              <w:t xml:space="preserve">Employers Liability </w:t>
            </w:r>
          </w:p>
        </w:tc>
        <w:tc>
          <w:tcPr>
            <w:tcW w:w="4296" w:type="dxa"/>
          </w:tcPr>
          <w:p w14:paraId="43E1530F"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rPr>
              <w:t xml:space="preserve">Minimum Limit of Indemnity Required is </w:t>
            </w:r>
            <w:r w:rsidRPr="00D70EFA">
              <w:rPr>
                <w:rFonts w:ascii="Montserrat Medium" w:hAnsi="Montserrat Medium" w:cs="Times New Roman"/>
              </w:rPr>
              <w:t>€</w:t>
            </w:r>
            <w:r w:rsidRPr="00D70EFA">
              <w:rPr>
                <w:rFonts w:ascii="Montserrat Medium" w:hAnsi="Montserrat Medium"/>
              </w:rPr>
              <w:t>13.0m</w:t>
            </w:r>
          </w:p>
        </w:tc>
      </w:tr>
      <w:tr w:rsidR="00A23B61" w:rsidRPr="00D70EFA" w14:paraId="2BDC78CF" w14:textId="77777777" w:rsidTr="00024BCB">
        <w:trPr>
          <w:trHeight w:val="255"/>
        </w:trPr>
        <w:tc>
          <w:tcPr>
            <w:tcW w:w="2087" w:type="dxa"/>
          </w:tcPr>
          <w:p w14:paraId="4121E10E"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rPr>
              <w:t xml:space="preserve">Professional Indemnity </w:t>
            </w:r>
          </w:p>
        </w:tc>
        <w:tc>
          <w:tcPr>
            <w:tcW w:w="4296" w:type="dxa"/>
          </w:tcPr>
          <w:p w14:paraId="4BC3A6A2"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rPr>
              <w:t xml:space="preserve">Minimum Limit of Indemnity Required is </w:t>
            </w:r>
            <w:r w:rsidRPr="00D70EFA">
              <w:rPr>
                <w:rFonts w:ascii="Montserrat Medium" w:hAnsi="Montserrat Medium" w:cs="Times New Roman"/>
              </w:rPr>
              <w:t>€</w:t>
            </w:r>
            <w:r w:rsidRPr="00D70EFA">
              <w:rPr>
                <w:rFonts w:ascii="Montserrat Medium" w:hAnsi="Montserrat Medium"/>
              </w:rPr>
              <w:t>2.6m</w:t>
            </w:r>
          </w:p>
        </w:tc>
      </w:tr>
    </w:tbl>
    <w:p w14:paraId="44135C84" w14:textId="77777777" w:rsidR="00A23B61" w:rsidRPr="00D70EFA" w:rsidRDefault="00A23B61" w:rsidP="00A23B61">
      <w:pPr>
        <w:spacing w:line="276" w:lineRule="auto"/>
        <w:ind w:left="709"/>
        <w:jc w:val="both"/>
        <w:rPr>
          <w:rFonts w:ascii="Montserrat Medium" w:hAnsi="Montserrat Medium"/>
        </w:rPr>
      </w:pPr>
    </w:p>
    <w:p w14:paraId="35D0FA16" w14:textId="77777777" w:rsidR="00A23B61" w:rsidRPr="00D70EFA" w:rsidRDefault="00A23B61" w:rsidP="00A23B61">
      <w:pPr>
        <w:spacing w:line="276" w:lineRule="auto"/>
        <w:ind w:left="709"/>
        <w:jc w:val="both"/>
        <w:rPr>
          <w:rFonts w:ascii="Montserrat Medium" w:hAnsi="Montserrat Medium"/>
        </w:rPr>
      </w:pPr>
    </w:p>
    <w:p w14:paraId="2D16F86F" w14:textId="77777777" w:rsidR="00A23B61" w:rsidRPr="00D70EFA" w:rsidRDefault="00A23B61" w:rsidP="00A23B61">
      <w:pPr>
        <w:spacing w:line="276" w:lineRule="auto"/>
        <w:ind w:left="709"/>
        <w:jc w:val="both"/>
        <w:rPr>
          <w:rFonts w:ascii="Montserrat Medium" w:hAnsi="Montserrat Medium"/>
        </w:rPr>
      </w:pPr>
    </w:p>
    <w:p w14:paraId="65457704" w14:textId="77777777" w:rsidR="00A23B61" w:rsidRPr="00D70EFA" w:rsidRDefault="00A23B61" w:rsidP="00A23B61">
      <w:pPr>
        <w:spacing w:line="276" w:lineRule="auto"/>
        <w:ind w:left="709"/>
        <w:jc w:val="both"/>
        <w:rPr>
          <w:rFonts w:ascii="Montserrat Medium" w:hAnsi="Montserrat Medium"/>
        </w:rPr>
      </w:pPr>
    </w:p>
    <w:p w14:paraId="34F3B33D" w14:textId="77777777" w:rsidR="00A23B61" w:rsidRPr="00D70EFA" w:rsidRDefault="00A23B61" w:rsidP="00A23B61">
      <w:pPr>
        <w:spacing w:line="276" w:lineRule="auto"/>
        <w:ind w:left="709"/>
        <w:jc w:val="both"/>
        <w:rPr>
          <w:rFonts w:ascii="Montserrat Medium" w:hAnsi="Montserrat Medium"/>
        </w:rPr>
      </w:pPr>
    </w:p>
    <w:p w14:paraId="042FFC63" w14:textId="77777777" w:rsidR="00A23B61" w:rsidRPr="00D70EFA" w:rsidRDefault="00A23B61" w:rsidP="00A23B61">
      <w:pPr>
        <w:spacing w:line="276" w:lineRule="auto"/>
        <w:ind w:left="709"/>
        <w:jc w:val="both"/>
        <w:rPr>
          <w:rFonts w:ascii="Montserrat Medium" w:hAnsi="Montserrat Medium"/>
        </w:rPr>
      </w:pPr>
    </w:p>
    <w:p w14:paraId="3FF2118B" w14:textId="77777777" w:rsidR="00A23B61" w:rsidRPr="00D70EFA" w:rsidRDefault="00A23B61" w:rsidP="00A23B61">
      <w:pPr>
        <w:spacing w:line="276" w:lineRule="auto"/>
        <w:ind w:left="709"/>
        <w:jc w:val="both"/>
        <w:rPr>
          <w:rFonts w:ascii="Montserrat Medium" w:hAnsi="Montserrat Medium"/>
        </w:rPr>
      </w:pPr>
    </w:p>
    <w:p w14:paraId="4497E873" w14:textId="77777777" w:rsidR="00A23B61" w:rsidRPr="00D70EFA" w:rsidRDefault="00A23B61" w:rsidP="00A23B61">
      <w:pPr>
        <w:spacing w:line="276" w:lineRule="auto"/>
        <w:ind w:left="709"/>
        <w:jc w:val="both"/>
        <w:rPr>
          <w:rFonts w:ascii="Montserrat Medium" w:hAnsi="Montserrat Medium"/>
        </w:rPr>
      </w:pPr>
    </w:p>
    <w:p w14:paraId="12BD4D49" w14:textId="77777777" w:rsidR="00A23B61" w:rsidRPr="00D70EFA" w:rsidRDefault="00A23B61" w:rsidP="00A23B61">
      <w:pPr>
        <w:spacing w:line="276" w:lineRule="auto"/>
        <w:ind w:left="2160"/>
        <w:jc w:val="both"/>
        <w:rPr>
          <w:rFonts w:ascii="Montserrat Medium" w:hAnsi="Montserrat Medium"/>
        </w:rPr>
      </w:pPr>
    </w:p>
    <w:p w14:paraId="034AA444" w14:textId="77777777" w:rsidR="00A23B61" w:rsidRPr="00D70EFA" w:rsidRDefault="00A23B61" w:rsidP="00A23B61">
      <w:pPr>
        <w:rPr>
          <w:rFonts w:ascii="Montserrat Medium" w:hAnsi="Montserrat Medium"/>
        </w:rPr>
      </w:pPr>
      <w:r w:rsidRPr="00D70EFA">
        <w:rPr>
          <w:rFonts w:ascii="Montserrat Medium" w:hAnsi="Montserrat Medium"/>
          <w:b/>
          <w:u w:val="single"/>
        </w:rPr>
        <w:t>Minimum Requirement:</w:t>
      </w:r>
      <w:r w:rsidRPr="00D70EFA">
        <w:rPr>
          <w:rFonts w:ascii="Montserrat Medium" w:hAnsi="Montserrat Medium"/>
        </w:rPr>
        <w:t xml:space="preserve">  Tenderer’s must provide a copy of their current insurances.  If a tenderer does not currently hold insurance for the above limits, they must provide a letter from their Insurance Broker or Insurance Company confirming that they can obtain insurance for the above limits should they be successful.</w:t>
      </w:r>
    </w:p>
    <w:p w14:paraId="618C87C3" w14:textId="77777777" w:rsidR="00A23B61" w:rsidRPr="00E650AE" w:rsidRDefault="00A23B61" w:rsidP="00A23B61">
      <w:pPr>
        <w:jc w:val="both"/>
        <w:rPr>
          <w:rFonts w:ascii="Arvo" w:hAnsi="Arvo"/>
        </w:rPr>
      </w:pPr>
    </w:p>
    <w:p w14:paraId="0F774DF7" w14:textId="77777777" w:rsidR="00A33073" w:rsidRDefault="00A33073" w:rsidP="00A33073">
      <w:pPr>
        <w:rPr>
          <w:rFonts w:ascii="Arvo" w:hAnsi="Arvo"/>
          <w:b/>
          <w:color w:val="772583"/>
          <w:sz w:val="32"/>
          <w:szCs w:val="32"/>
        </w:rPr>
      </w:pPr>
      <w:r w:rsidRPr="00E650AE">
        <w:rPr>
          <w:rFonts w:ascii="Arvo" w:hAnsi="Arvo"/>
          <w:b/>
          <w:color w:val="772583"/>
          <w:sz w:val="32"/>
          <w:szCs w:val="32"/>
        </w:rPr>
        <w:t xml:space="preserve">Section </w:t>
      </w:r>
      <w:r>
        <w:rPr>
          <w:rFonts w:ascii="Arvo" w:hAnsi="Arvo"/>
          <w:b/>
          <w:color w:val="772583"/>
          <w:sz w:val="32"/>
          <w:szCs w:val="32"/>
        </w:rPr>
        <w:t xml:space="preserve">2 – Technical and professional ability and legal compliance (Pass/ Fail) </w:t>
      </w:r>
    </w:p>
    <w:p w14:paraId="731C1783" w14:textId="69F96760" w:rsidR="00A33073" w:rsidRPr="00E650AE" w:rsidRDefault="00A33073" w:rsidP="00A33073">
      <w:pPr>
        <w:rPr>
          <w:rFonts w:ascii="Arvo" w:hAnsi="Arvo"/>
        </w:rPr>
      </w:pPr>
      <w:r>
        <w:rPr>
          <w:rFonts w:ascii="Arvo" w:hAnsi="Arvo"/>
          <w:b/>
          <w:color w:val="762076"/>
        </w:rPr>
        <w:t>1. References</w:t>
      </w:r>
    </w:p>
    <w:p w14:paraId="632D26F8" w14:textId="77777777" w:rsidR="00A23B61" w:rsidRPr="00D70EFA" w:rsidRDefault="00A23B61" w:rsidP="00A23B61">
      <w:pPr>
        <w:pBdr>
          <w:top w:val="nil"/>
          <w:left w:val="nil"/>
          <w:bottom w:val="nil"/>
          <w:right w:val="nil"/>
          <w:between w:val="nil"/>
          <w:bar w:val="nil"/>
        </w:pBdr>
        <w:spacing w:afterLines="80" w:after="192" w:line="276" w:lineRule="auto"/>
        <w:jc w:val="both"/>
        <w:rPr>
          <w:rFonts w:ascii="Montserrat Medium" w:hAnsi="Montserrat Medium"/>
        </w:rPr>
      </w:pPr>
      <w:r w:rsidRPr="00D70EFA">
        <w:rPr>
          <w:rFonts w:ascii="Montserrat Medium" w:hAnsi="Montserrat Medium"/>
        </w:rPr>
        <w:t xml:space="preserve">Please provide </w:t>
      </w:r>
      <w:r w:rsidRPr="00D70EFA">
        <w:rPr>
          <w:rFonts w:ascii="Montserrat Medium" w:hAnsi="Montserrat Medium"/>
          <w:b/>
        </w:rPr>
        <w:t>three site</w:t>
      </w:r>
      <w:r w:rsidRPr="00D70EFA">
        <w:rPr>
          <w:rFonts w:ascii="Montserrat Medium" w:hAnsi="Montserrat Medium"/>
        </w:rPr>
        <w:t xml:space="preserve"> </w:t>
      </w:r>
      <w:r w:rsidRPr="00D70EFA">
        <w:rPr>
          <w:rFonts w:ascii="Montserrat Medium" w:hAnsi="Montserrat Medium"/>
          <w:b/>
        </w:rPr>
        <w:t>references</w:t>
      </w:r>
      <w:r w:rsidRPr="00D70EFA">
        <w:rPr>
          <w:rFonts w:ascii="Montserrat Medium" w:hAnsi="Montserrat Medium"/>
        </w:rPr>
        <w:t xml:space="preserve"> together with a list of any recent or current contracts, which are relevant to this application and demonstrate your capability to undertake &amp; operate such a contract.  A contact position and telephone number for each reference site should be supplied. Shine may seek references from the persons listed below. </w:t>
      </w:r>
    </w:p>
    <w:p w14:paraId="563CE770" w14:textId="77777777" w:rsidR="00A23B61" w:rsidRPr="00D70EFA" w:rsidRDefault="00A23B61" w:rsidP="00A23B61">
      <w:pPr>
        <w:tabs>
          <w:tab w:val="left" w:pos="552"/>
        </w:tabs>
        <w:spacing w:after="120" w:line="276" w:lineRule="auto"/>
        <w:ind w:left="576" w:hanging="576"/>
        <w:jc w:val="both"/>
        <w:rPr>
          <w:rFonts w:ascii="Montserrat Medium" w:hAnsi="Montserrat Medium" w:cs="Arial"/>
        </w:rPr>
      </w:pPr>
      <w:r w:rsidRPr="00D70EFA">
        <w:rPr>
          <w:rFonts w:ascii="Montserrat Medium" w:hAnsi="Montserrat Medium" w:cs="Arial"/>
          <w:i/>
        </w:rPr>
        <w:t>Please use the table below as a template for each of the three references:</w:t>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5766"/>
      </w:tblGrid>
      <w:tr w:rsidR="00A23B61" w:rsidRPr="00D70EFA" w14:paraId="77EAF775" w14:textId="77777777" w:rsidTr="00024BCB">
        <w:tc>
          <w:tcPr>
            <w:tcW w:w="2802" w:type="dxa"/>
          </w:tcPr>
          <w:p w14:paraId="79878A60"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cs="Arial"/>
              </w:rPr>
              <w:lastRenderedPageBreak/>
              <w:t>Name of Organisation</w:t>
            </w:r>
          </w:p>
        </w:tc>
        <w:tc>
          <w:tcPr>
            <w:tcW w:w="5766" w:type="dxa"/>
          </w:tcPr>
          <w:p w14:paraId="5FD48B25" w14:textId="77777777" w:rsidR="00A23B61" w:rsidRPr="00D70EFA" w:rsidRDefault="00A23B61" w:rsidP="00024BCB">
            <w:pPr>
              <w:tabs>
                <w:tab w:val="left" w:pos="552"/>
              </w:tabs>
              <w:spacing w:after="120" w:line="276" w:lineRule="auto"/>
              <w:jc w:val="both"/>
              <w:rPr>
                <w:rFonts w:ascii="Montserrat Medium" w:hAnsi="Montserrat Medium" w:cs="Arial"/>
              </w:rPr>
            </w:pPr>
          </w:p>
        </w:tc>
      </w:tr>
      <w:tr w:rsidR="00A23B61" w:rsidRPr="00D70EFA" w14:paraId="03C9E4A9" w14:textId="77777777" w:rsidTr="00024BCB">
        <w:tc>
          <w:tcPr>
            <w:tcW w:w="2802" w:type="dxa"/>
          </w:tcPr>
          <w:p w14:paraId="0C244EB9"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cs="Arial"/>
              </w:rPr>
              <w:t>Name of project</w:t>
            </w:r>
          </w:p>
        </w:tc>
        <w:tc>
          <w:tcPr>
            <w:tcW w:w="5766" w:type="dxa"/>
          </w:tcPr>
          <w:p w14:paraId="67ECD590" w14:textId="77777777" w:rsidR="00A23B61" w:rsidRPr="00D70EFA" w:rsidRDefault="00A23B61" w:rsidP="00024BCB">
            <w:pPr>
              <w:tabs>
                <w:tab w:val="left" w:pos="552"/>
              </w:tabs>
              <w:spacing w:after="120" w:line="276" w:lineRule="auto"/>
              <w:jc w:val="both"/>
              <w:rPr>
                <w:rFonts w:ascii="Montserrat Medium" w:hAnsi="Montserrat Medium" w:cs="Arial"/>
              </w:rPr>
            </w:pPr>
          </w:p>
        </w:tc>
      </w:tr>
      <w:tr w:rsidR="00A23B61" w:rsidRPr="00D70EFA" w14:paraId="56A7A98E" w14:textId="77777777" w:rsidTr="00024BCB">
        <w:tc>
          <w:tcPr>
            <w:tcW w:w="2802" w:type="dxa"/>
          </w:tcPr>
          <w:p w14:paraId="7355D7B8"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cs="Arial"/>
              </w:rPr>
              <w:t>Contact’s Position</w:t>
            </w:r>
          </w:p>
        </w:tc>
        <w:tc>
          <w:tcPr>
            <w:tcW w:w="5766" w:type="dxa"/>
          </w:tcPr>
          <w:p w14:paraId="3F41B41E" w14:textId="77777777" w:rsidR="00A23B61" w:rsidRPr="00D70EFA" w:rsidRDefault="00A23B61" w:rsidP="00024BCB">
            <w:pPr>
              <w:tabs>
                <w:tab w:val="left" w:pos="552"/>
              </w:tabs>
              <w:spacing w:after="120" w:line="276" w:lineRule="auto"/>
              <w:jc w:val="both"/>
              <w:rPr>
                <w:rFonts w:ascii="Montserrat Medium" w:hAnsi="Montserrat Medium" w:cs="Arial"/>
              </w:rPr>
            </w:pPr>
          </w:p>
        </w:tc>
      </w:tr>
      <w:tr w:rsidR="00A23B61" w:rsidRPr="00D70EFA" w14:paraId="325E5F76" w14:textId="77777777" w:rsidTr="00024BCB">
        <w:tc>
          <w:tcPr>
            <w:tcW w:w="2802" w:type="dxa"/>
          </w:tcPr>
          <w:p w14:paraId="79209170"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cs="Arial"/>
              </w:rPr>
              <w:t>Contact’s Telephone No</w:t>
            </w:r>
          </w:p>
        </w:tc>
        <w:tc>
          <w:tcPr>
            <w:tcW w:w="5766" w:type="dxa"/>
          </w:tcPr>
          <w:p w14:paraId="71786242" w14:textId="77777777" w:rsidR="00A23B61" w:rsidRPr="00D70EFA" w:rsidRDefault="00A23B61" w:rsidP="00024BCB">
            <w:pPr>
              <w:tabs>
                <w:tab w:val="left" w:pos="552"/>
              </w:tabs>
              <w:spacing w:after="120" w:line="276" w:lineRule="auto"/>
              <w:jc w:val="both"/>
              <w:rPr>
                <w:rFonts w:ascii="Montserrat Medium" w:hAnsi="Montserrat Medium" w:cs="Arial"/>
              </w:rPr>
            </w:pPr>
          </w:p>
        </w:tc>
      </w:tr>
      <w:tr w:rsidR="00A23B61" w:rsidRPr="00D70EFA" w14:paraId="72919941" w14:textId="77777777" w:rsidTr="00024BCB">
        <w:tc>
          <w:tcPr>
            <w:tcW w:w="2802" w:type="dxa"/>
          </w:tcPr>
          <w:p w14:paraId="6980F17B"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cs="Arial"/>
              </w:rPr>
              <w:t xml:space="preserve">Detail the specific works carried out for this organisation  </w:t>
            </w:r>
          </w:p>
        </w:tc>
        <w:tc>
          <w:tcPr>
            <w:tcW w:w="5766" w:type="dxa"/>
          </w:tcPr>
          <w:p w14:paraId="12BCDDB1" w14:textId="77777777" w:rsidR="00A23B61" w:rsidRPr="00D70EFA" w:rsidRDefault="00A23B61" w:rsidP="00024BCB">
            <w:pPr>
              <w:tabs>
                <w:tab w:val="left" w:pos="552"/>
              </w:tabs>
              <w:spacing w:after="120" w:line="276" w:lineRule="auto"/>
              <w:jc w:val="both"/>
              <w:rPr>
                <w:rFonts w:ascii="Montserrat Medium" w:hAnsi="Montserrat Medium" w:cs="Arial"/>
              </w:rPr>
            </w:pPr>
          </w:p>
        </w:tc>
      </w:tr>
      <w:tr w:rsidR="00A23B61" w:rsidRPr="00D70EFA" w14:paraId="3CA8FE0F" w14:textId="77777777" w:rsidTr="00024BCB">
        <w:tc>
          <w:tcPr>
            <w:tcW w:w="2802" w:type="dxa"/>
          </w:tcPr>
          <w:p w14:paraId="56B1372A"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cs="Arial"/>
              </w:rPr>
              <w:t>Start &amp; Completion Date</w:t>
            </w:r>
          </w:p>
        </w:tc>
        <w:tc>
          <w:tcPr>
            <w:tcW w:w="5766" w:type="dxa"/>
          </w:tcPr>
          <w:p w14:paraId="679E3D77" w14:textId="77777777" w:rsidR="00A23B61" w:rsidRPr="00D70EFA" w:rsidRDefault="00A23B61" w:rsidP="00024BCB">
            <w:pPr>
              <w:tabs>
                <w:tab w:val="left" w:pos="552"/>
              </w:tabs>
              <w:spacing w:after="120" w:line="276" w:lineRule="auto"/>
              <w:jc w:val="both"/>
              <w:rPr>
                <w:rFonts w:ascii="Montserrat Medium" w:hAnsi="Montserrat Medium" w:cs="Arial"/>
              </w:rPr>
            </w:pPr>
          </w:p>
        </w:tc>
      </w:tr>
      <w:tr w:rsidR="00A23B61" w:rsidRPr="00D70EFA" w14:paraId="65405AC1" w14:textId="77777777" w:rsidTr="00024BCB">
        <w:tc>
          <w:tcPr>
            <w:tcW w:w="2802" w:type="dxa"/>
          </w:tcPr>
          <w:p w14:paraId="3A275AA5"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cs="Arial"/>
              </w:rPr>
              <w:t>Contract Value</w:t>
            </w:r>
          </w:p>
        </w:tc>
        <w:tc>
          <w:tcPr>
            <w:tcW w:w="5766" w:type="dxa"/>
          </w:tcPr>
          <w:p w14:paraId="12CD3393" w14:textId="77777777" w:rsidR="00A23B61" w:rsidRPr="00D70EFA" w:rsidRDefault="00A23B61" w:rsidP="00024BCB">
            <w:pPr>
              <w:tabs>
                <w:tab w:val="left" w:pos="552"/>
              </w:tabs>
              <w:spacing w:after="120" w:line="276" w:lineRule="auto"/>
              <w:jc w:val="both"/>
              <w:rPr>
                <w:rFonts w:ascii="Montserrat Medium" w:hAnsi="Montserrat Medium" w:cs="Arial"/>
              </w:rPr>
            </w:pPr>
          </w:p>
        </w:tc>
      </w:tr>
      <w:tr w:rsidR="00A23B61" w:rsidRPr="00D70EFA" w14:paraId="23515064" w14:textId="77777777" w:rsidTr="00024BCB">
        <w:tc>
          <w:tcPr>
            <w:tcW w:w="2802" w:type="dxa"/>
          </w:tcPr>
          <w:p w14:paraId="70E67B79" w14:textId="77777777" w:rsidR="00A23B61" w:rsidRPr="00D70EFA" w:rsidRDefault="00A23B61" w:rsidP="00024BCB">
            <w:pPr>
              <w:tabs>
                <w:tab w:val="left" w:pos="552"/>
              </w:tabs>
              <w:spacing w:after="120" w:line="276" w:lineRule="auto"/>
              <w:jc w:val="both"/>
              <w:rPr>
                <w:rFonts w:ascii="Montserrat Medium" w:hAnsi="Montserrat Medium" w:cs="Arial"/>
              </w:rPr>
            </w:pPr>
            <w:r w:rsidRPr="00D70EFA">
              <w:rPr>
                <w:rFonts w:ascii="Montserrat Medium" w:hAnsi="Montserrat Medium" w:cs="Arial"/>
              </w:rPr>
              <w:t xml:space="preserve">Outline how this project is comparable with the subject matter of the contract being tendered.  </w:t>
            </w:r>
          </w:p>
        </w:tc>
        <w:tc>
          <w:tcPr>
            <w:tcW w:w="5766" w:type="dxa"/>
          </w:tcPr>
          <w:p w14:paraId="551BB73C" w14:textId="77777777" w:rsidR="00A23B61" w:rsidRPr="00D70EFA" w:rsidRDefault="00A23B61" w:rsidP="00024BCB">
            <w:pPr>
              <w:tabs>
                <w:tab w:val="left" w:pos="552"/>
              </w:tabs>
              <w:spacing w:after="120" w:line="276" w:lineRule="auto"/>
              <w:jc w:val="both"/>
              <w:rPr>
                <w:rFonts w:ascii="Montserrat Medium" w:hAnsi="Montserrat Medium" w:cs="Arial"/>
              </w:rPr>
            </w:pPr>
          </w:p>
        </w:tc>
      </w:tr>
    </w:tbl>
    <w:p w14:paraId="0185CCC5" w14:textId="77777777" w:rsidR="00A23B61" w:rsidRPr="00D70EFA" w:rsidRDefault="00A23B61" w:rsidP="00A23B61">
      <w:pPr>
        <w:spacing w:after="0"/>
        <w:rPr>
          <w:rFonts w:ascii="Montserrat Medium" w:hAnsi="Montserrat Medium"/>
          <w:b/>
        </w:rPr>
      </w:pPr>
    </w:p>
    <w:p w14:paraId="050D5D23" w14:textId="77777777" w:rsidR="00A23B61" w:rsidRPr="00D70EFA" w:rsidRDefault="00A23B61" w:rsidP="00A23B61">
      <w:pPr>
        <w:spacing w:after="0"/>
        <w:rPr>
          <w:rFonts w:ascii="Montserrat Medium" w:hAnsi="Montserrat Medium"/>
        </w:rPr>
      </w:pPr>
      <w:r w:rsidRPr="00D70EFA">
        <w:rPr>
          <w:rFonts w:ascii="Montserrat Medium" w:hAnsi="Montserrat Medium"/>
          <w:b/>
          <w:u w:val="single"/>
        </w:rPr>
        <w:t>Minimum Requirement:</w:t>
      </w:r>
      <w:r w:rsidRPr="00D70EFA">
        <w:rPr>
          <w:rFonts w:ascii="Montserrat Medium" w:hAnsi="Montserrat Medium"/>
        </w:rPr>
        <w:t xml:space="preserve">  3 x references must be provided.</w:t>
      </w:r>
    </w:p>
    <w:p w14:paraId="3289841B" w14:textId="77777777" w:rsidR="00A33073" w:rsidRDefault="00A33073" w:rsidP="00A33073">
      <w:pPr>
        <w:rPr>
          <w:rFonts w:ascii="Arvo" w:hAnsi="Arvo"/>
          <w:b/>
          <w:color w:val="762076"/>
        </w:rPr>
      </w:pPr>
    </w:p>
    <w:p w14:paraId="4BF29015" w14:textId="2D14224A" w:rsidR="00A33073" w:rsidRPr="00E650AE" w:rsidRDefault="00A33073" w:rsidP="00A33073">
      <w:pPr>
        <w:rPr>
          <w:rFonts w:ascii="Arvo" w:hAnsi="Arvo"/>
        </w:rPr>
      </w:pPr>
      <w:r>
        <w:rPr>
          <w:rFonts w:ascii="Arvo" w:hAnsi="Arvo"/>
          <w:b/>
          <w:color w:val="762076"/>
        </w:rPr>
        <w:t>2. Security</w:t>
      </w:r>
    </w:p>
    <w:p w14:paraId="5BDC60F8" w14:textId="77777777" w:rsidR="00A23B61" w:rsidRPr="00D70EFA" w:rsidRDefault="00A23B61" w:rsidP="00A23B61">
      <w:pPr>
        <w:pBdr>
          <w:top w:val="nil"/>
          <w:left w:val="nil"/>
          <w:bottom w:val="nil"/>
          <w:right w:val="nil"/>
          <w:between w:val="nil"/>
          <w:bar w:val="nil"/>
        </w:pBdr>
        <w:spacing w:after="200" w:line="276" w:lineRule="auto"/>
        <w:jc w:val="both"/>
        <w:rPr>
          <w:rFonts w:ascii="Montserrat Medium" w:hAnsi="Montserrat Medium"/>
          <w:color w:val="000000" w:themeColor="text1"/>
        </w:rPr>
      </w:pPr>
      <w:r w:rsidRPr="00D70EFA">
        <w:rPr>
          <w:rFonts w:ascii="Montserrat Medium" w:hAnsi="Montserrat Medium"/>
          <w:color w:val="000000" w:themeColor="text1"/>
        </w:rPr>
        <w:t>Shine requires that any proposed solution in terms of providing a secure and resilient hosted environment adheres to an internationally recognised standards for information security management.  Please provide details in terms of supporting documentation/evidence of adherence to an internationally recognised standard for information security management (e.g. ISO 27001 or equivalent).</w:t>
      </w:r>
    </w:p>
    <w:p w14:paraId="3080E2F6" w14:textId="77777777" w:rsidR="00A23B61" w:rsidRPr="00D70EFA" w:rsidRDefault="00A23B61" w:rsidP="00A23B61">
      <w:pPr>
        <w:jc w:val="both"/>
        <w:rPr>
          <w:rFonts w:ascii="Montserrat Medium" w:hAnsi="Montserrat Medium"/>
        </w:rPr>
      </w:pPr>
      <w:r w:rsidRPr="00D70EFA">
        <w:rPr>
          <w:rFonts w:ascii="Montserrat Medium" w:hAnsi="Montserrat Medium"/>
          <w:b/>
          <w:u w:val="single"/>
        </w:rPr>
        <w:t>Minimum Requirement:</w:t>
      </w:r>
      <w:r w:rsidRPr="00D70EFA">
        <w:rPr>
          <w:rFonts w:ascii="Montserrat Medium" w:hAnsi="Montserrat Medium"/>
        </w:rPr>
        <w:t xml:space="preserve">  Evidence of information security management must be provided.</w:t>
      </w:r>
    </w:p>
    <w:p w14:paraId="5B8FBB2D" w14:textId="77777777" w:rsidR="00A23B61" w:rsidRPr="00E650AE" w:rsidRDefault="00A23B61" w:rsidP="00A23B61">
      <w:pPr>
        <w:spacing w:line="276" w:lineRule="auto"/>
        <w:ind w:left="360"/>
        <w:jc w:val="both"/>
        <w:rPr>
          <w:rFonts w:ascii="Arvo" w:hAnsi="Arvo"/>
        </w:rPr>
      </w:pPr>
    </w:p>
    <w:p w14:paraId="46E20206" w14:textId="07D4E750" w:rsidR="00A33073" w:rsidRPr="00E650AE" w:rsidRDefault="00A33073" w:rsidP="00A33073">
      <w:pPr>
        <w:rPr>
          <w:rFonts w:ascii="Arvo" w:hAnsi="Arvo"/>
        </w:rPr>
      </w:pPr>
      <w:r>
        <w:rPr>
          <w:rFonts w:ascii="Arvo" w:hAnsi="Arvo"/>
          <w:b/>
          <w:color w:val="762076"/>
        </w:rPr>
        <w:t>3. Health and Safety</w:t>
      </w:r>
    </w:p>
    <w:p w14:paraId="61E154A1" w14:textId="77777777" w:rsidR="00A23B61" w:rsidRPr="00D70EFA" w:rsidRDefault="00A23B61" w:rsidP="00A23B61">
      <w:pPr>
        <w:pBdr>
          <w:top w:val="nil"/>
          <w:left w:val="nil"/>
          <w:bottom w:val="nil"/>
          <w:right w:val="nil"/>
          <w:between w:val="nil"/>
          <w:bar w:val="nil"/>
        </w:pBdr>
        <w:spacing w:after="200" w:line="276" w:lineRule="auto"/>
        <w:jc w:val="both"/>
        <w:rPr>
          <w:rFonts w:ascii="Montserrat Medium" w:hAnsi="Montserrat Medium"/>
          <w:color w:val="000000" w:themeColor="text1"/>
        </w:rPr>
      </w:pPr>
      <w:r w:rsidRPr="00D70EFA">
        <w:rPr>
          <w:rFonts w:ascii="Montserrat Medium" w:hAnsi="Montserrat Medium"/>
          <w:color w:val="000000" w:themeColor="text1"/>
        </w:rPr>
        <w:t xml:space="preserve">Please provide a copy of your Health &amp; Safety Policy which confirms that your firm complies with current Health &amp; Safety legislation.  </w:t>
      </w:r>
    </w:p>
    <w:p w14:paraId="1C789E06" w14:textId="77777777" w:rsidR="00A23B61" w:rsidRPr="00D70EFA" w:rsidRDefault="00A23B61" w:rsidP="00A23B61">
      <w:pPr>
        <w:spacing w:line="276" w:lineRule="auto"/>
        <w:rPr>
          <w:rFonts w:ascii="Montserrat Medium" w:hAnsi="Montserrat Medium"/>
        </w:rPr>
      </w:pPr>
      <w:r w:rsidRPr="00D70EFA">
        <w:rPr>
          <w:rFonts w:ascii="Montserrat Medium" w:hAnsi="Montserrat Medium"/>
          <w:b/>
          <w:u w:val="single"/>
        </w:rPr>
        <w:lastRenderedPageBreak/>
        <w:t>Minimum Requirement:</w:t>
      </w:r>
      <w:r w:rsidRPr="00D70EFA">
        <w:rPr>
          <w:rFonts w:ascii="Montserrat Medium" w:hAnsi="Montserrat Medium"/>
        </w:rPr>
        <w:t xml:space="preserve">  Copy of Health &amp; Safety Policy must be provided.</w:t>
      </w:r>
    </w:p>
    <w:p w14:paraId="5A53177B" w14:textId="77777777" w:rsidR="00A23B61" w:rsidRPr="00E650AE" w:rsidRDefault="00A23B61" w:rsidP="00A23B61">
      <w:pPr>
        <w:spacing w:line="276" w:lineRule="auto"/>
        <w:ind w:left="720" w:firstLine="720"/>
        <w:jc w:val="both"/>
        <w:rPr>
          <w:rFonts w:ascii="Arvo" w:hAnsi="Arvo"/>
        </w:rPr>
      </w:pPr>
    </w:p>
    <w:p w14:paraId="4CB9DE90" w14:textId="14EC68E9" w:rsidR="00A33073" w:rsidRPr="00E650AE" w:rsidRDefault="00A33073" w:rsidP="00A33073">
      <w:pPr>
        <w:rPr>
          <w:rFonts w:ascii="Arvo" w:hAnsi="Arvo"/>
        </w:rPr>
      </w:pPr>
      <w:r>
        <w:rPr>
          <w:rFonts w:ascii="Arvo" w:hAnsi="Arvo"/>
          <w:b/>
          <w:color w:val="762076"/>
        </w:rPr>
        <w:t>4. Employment Law</w:t>
      </w:r>
    </w:p>
    <w:p w14:paraId="098DD904" w14:textId="77777777" w:rsidR="00A23B61" w:rsidRPr="00D70EFA" w:rsidRDefault="00A23B61" w:rsidP="00A23B61">
      <w:pPr>
        <w:pBdr>
          <w:top w:val="nil"/>
          <w:left w:val="nil"/>
          <w:bottom w:val="nil"/>
          <w:right w:val="nil"/>
          <w:between w:val="nil"/>
          <w:bar w:val="nil"/>
        </w:pBdr>
        <w:spacing w:after="200" w:line="276" w:lineRule="auto"/>
        <w:jc w:val="both"/>
        <w:rPr>
          <w:rFonts w:ascii="Montserrat Medium" w:hAnsi="Montserrat Medium"/>
          <w:color w:val="000000" w:themeColor="text1"/>
        </w:rPr>
      </w:pPr>
      <w:r w:rsidRPr="00D70EFA">
        <w:rPr>
          <w:rFonts w:ascii="Montserrat Medium" w:hAnsi="Montserrat Medium"/>
          <w:color w:val="000000" w:themeColor="text1"/>
        </w:rPr>
        <w:t xml:space="preserve">Please provide a statement confirming that you have taken account of your legal obligations relating to employment protection and working conditions relating to the provision of the services sought under this RFT. </w:t>
      </w:r>
    </w:p>
    <w:p w14:paraId="697C5C42" w14:textId="2AF1C8E2" w:rsidR="00A23B61" w:rsidRPr="00D70EFA" w:rsidRDefault="00A23B61" w:rsidP="00A23B61">
      <w:pPr>
        <w:spacing w:line="276" w:lineRule="auto"/>
        <w:jc w:val="both"/>
        <w:rPr>
          <w:rFonts w:ascii="Montserrat Medium" w:hAnsi="Montserrat Medium"/>
        </w:rPr>
      </w:pPr>
      <w:r w:rsidRPr="00D70EFA">
        <w:rPr>
          <w:rFonts w:ascii="Montserrat Medium" w:hAnsi="Montserrat Medium"/>
          <w:b/>
          <w:u w:val="single"/>
        </w:rPr>
        <w:t>Minimum Requirement:</w:t>
      </w:r>
      <w:r w:rsidRPr="00D70EFA">
        <w:rPr>
          <w:rFonts w:ascii="Montserrat Medium" w:hAnsi="Montserrat Medium"/>
        </w:rPr>
        <w:t xml:space="preserve">  Statement of compliance provided</w:t>
      </w:r>
      <w:r w:rsidR="001B49FC">
        <w:rPr>
          <w:rFonts w:ascii="Montserrat Medium" w:hAnsi="Montserrat Medium"/>
        </w:rPr>
        <w:t>.</w:t>
      </w:r>
    </w:p>
    <w:p w14:paraId="4543A9E2" w14:textId="77777777" w:rsidR="00CA0821" w:rsidRPr="00E650AE" w:rsidRDefault="00CA0821" w:rsidP="00A23B61">
      <w:pPr>
        <w:spacing w:line="276" w:lineRule="auto"/>
        <w:jc w:val="both"/>
        <w:rPr>
          <w:rFonts w:ascii="Arvo" w:hAnsi="Arvo"/>
        </w:rPr>
      </w:pPr>
    </w:p>
    <w:p w14:paraId="0208E97B" w14:textId="77777777" w:rsidR="001B49FC" w:rsidRDefault="001B49FC">
      <w:pPr>
        <w:rPr>
          <w:rFonts w:ascii="Arvo" w:eastAsiaTheme="majorEastAsia" w:hAnsi="Arvo" w:cstheme="majorBidi"/>
          <w:b/>
          <w:color w:val="772583"/>
          <w:sz w:val="32"/>
          <w:szCs w:val="32"/>
        </w:rPr>
      </w:pPr>
      <w:bookmarkStart w:id="26" w:name="_Toc135916714"/>
      <w:r>
        <w:rPr>
          <w:rFonts w:ascii="Arvo" w:hAnsi="Arvo"/>
          <w:b/>
          <w:color w:val="772583"/>
        </w:rPr>
        <w:br w:type="page"/>
      </w:r>
    </w:p>
    <w:p w14:paraId="58928100" w14:textId="619DE938" w:rsidR="00366E7A" w:rsidRPr="00E650AE" w:rsidRDefault="00A33073" w:rsidP="00EA4584">
      <w:pPr>
        <w:pStyle w:val="Heading1"/>
        <w:rPr>
          <w:bCs/>
          <w:color w:val="7030A0"/>
          <w:sz w:val="28"/>
          <w:szCs w:val="28"/>
        </w:rPr>
      </w:pPr>
      <w:r>
        <w:rPr>
          <w:rFonts w:ascii="Arvo" w:hAnsi="Arvo"/>
          <w:b/>
          <w:color w:val="772583"/>
        </w:rPr>
        <w:lastRenderedPageBreak/>
        <w:t>Appendix 4 – Tenderer Company Information</w:t>
      </w:r>
      <w:bookmarkEnd w:id="26"/>
      <w:r>
        <w:rPr>
          <w:rFonts w:ascii="Arvo" w:hAnsi="Arvo"/>
          <w:b/>
          <w:color w:val="772583"/>
        </w:rPr>
        <w:t xml:space="preserve"> </w:t>
      </w:r>
    </w:p>
    <w:p w14:paraId="11B5924F" w14:textId="77777777" w:rsidR="00366E7A" w:rsidRPr="00E650AE" w:rsidRDefault="00366E7A" w:rsidP="00DA3102">
      <w:pPr>
        <w:jc w:val="center"/>
        <w:rPr>
          <w:rFonts w:ascii="Arvo" w:hAnsi="Arvo"/>
          <w:b/>
          <w:color w:val="772583"/>
          <w:sz w:val="40"/>
          <w:szCs w:val="40"/>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28"/>
        <w:gridCol w:w="5988"/>
      </w:tblGrid>
      <w:tr w:rsidR="002124E5" w:rsidRPr="00E650AE" w14:paraId="0D2365B2" w14:textId="77777777" w:rsidTr="006921B0">
        <w:trPr>
          <w:trHeight w:val="450"/>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3B1D7D5C" w14:textId="77777777" w:rsidR="002124E5" w:rsidRPr="00E650AE" w:rsidRDefault="002124E5" w:rsidP="006921B0">
            <w:pPr>
              <w:rPr>
                <w:rFonts w:ascii="Arvo" w:hAnsi="Arvo" w:cstheme="minorHAnsi"/>
                <w:b/>
              </w:rPr>
            </w:pPr>
            <w:r w:rsidRPr="00E650AE">
              <w:rPr>
                <w:rFonts w:ascii="Arvo" w:hAnsi="Arvo" w:cstheme="minorHAnsi"/>
                <w:b/>
              </w:rPr>
              <w:t xml:space="preserve">Tenderer entity Name: </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755EFDB9" w14:textId="77777777" w:rsidR="002124E5" w:rsidRPr="00E650AE" w:rsidRDefault="002124E5" w:rsidP="006921B0">
            <w:pPr>
              <w:rPr>
                <w:rFonts w:ascii="Arvo" w:hAnsi="Arvo" w:cstheme="minorHAnsi"/>
              </w:rPr>
            </w:pPr>
          </w:p>
          <w:p w14:paraId="5838911A" w14:textId="77777777" w:rsidR="002124E5" w:rsidRPr="00E650AE" w:rsidRDefault="002124E5" w:rsidP="006921B0">
            <w:pPr>
              <w:rPr>
                <w:rFonts w:ascii="Arvo" w:hAnsi="Arvo" w:cstheme="minorHAnsi"/>
              </w:rPr>
            </w:pPr>
          </w:p>
        </w:tc>
      </w:tr>
      <w:tr w:rsidR="002124E5" w:rsidRPr="00E650AE" w14:paraId="4A23D0D2" w14:textId="77777777" w:rsidTr="006921B0">
        <w:trPr>
          <w:trHeight w:val="413"/>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22010993" w14:textId="77777777" w:rsidR="002124E5" w:rsidRPr="00E650AE" w:rsidRDefault="002124E5" w:rsidP="006921B0">
            <w:pPr>
              <w:rPr>
                <w:rFonts w:ascii="Arvo" w:hAnsi="Arvo" w:cstheme="minorHAnsi"/>
                <w:b/>
              </w:rPr>
            </w:pPr>
            <w:r w:rsidRPr="00E650AE">
              <w:rPr>
                <w:rFonts w:ascii="Arvo" w:hAnsi="Arvo" w:cstheme="minorHAnsi"/>
                <w:b/>
              </w:rPr>
              <w:t>Address</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1CD910D0" w14:textId="77777777" w:rsidR="002124E5" w:rsidRPr="00E650AE" w:rsidRDefault="002124E5" w:rsidP="006921B0">
            <w:pPr>
              <w:rPr>
                <w:rFonts w:ascii="Arvo" w:hAnsi="Arvo" w:cstheme="minorHAnsi"/>
              </w:rPr>
            </w:pPr>
          </w:p>
          <w:p w14:paraId="4E66CF2F" w14:textId="77777777" w:rsidR="002124E5" w:rsidRPr="00E650AE" w:rsidRDefault="002124E5" w:rsidP="006921B0">
            <w:pPr>
              <w:rPr>
                <w:rFonts w:ascii="Arvo" w:hAnsi="Arvo" w:cstheme="minorHAnsi"/>
              </w:rPr>
            </w:pPr>
          </w:p>
          <w:p w14:paraId="59270CD3" w14:textId="77777777" w:rsidR="002124E5" w:rsidRPr="00E650AE" w:rsidRDefault="002124E5" w:rsidP="006921B0">
            <w:pPr>
              <w:rPr>
                <w:rFonts w:ascii="Arvo" w:hAnsi="Arvo" w:cstheme="minorHAnsi"/>
              </w:rPr>
            </w:pPr>
          </w:p>
        </w:tc>
      </w:tr>
      <w:tr w:rsidR="002124E5" w:rsidRPr="00E650AE" w14:paraId="31217820" w14:textId="77777777" w:rsidTr="006921B0">
        <w:trPr>
          <w:trHeight w:val="420"/>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5B0EDDC8" w14:textId="77777777" w:rsidR="002124E5" w:rsidRPr="00E650AE" w:rsidRDefault="002124E5" w:rsidP="006921B0">
            <w:pPr>
              <w:rPr>
                <w:rFonts w:ascii="Arvo" w:hAnsi="Arvo" w:cstheme="minorHAnsi"/>
                <w:b/>
              </w:rPr>
            </w:pPr>
            <w:r w:rsidRPr="00E650AE">
              <w:rPr>
                <w:rFonts w:ascii="Arvo" w:hAnsi="Arvo" w:cstheme="minorHAnsi"/>
                <w:b/>
              </w:rPr>
              <w:t xml:space="preserve">Contact Person: </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645F2529" w14:textId="77777777" w:rsidR="002124E5" w:rsidRPr="00E650AE" w:rsidRDefault="002124E5" w:rsidP="006921B0">
            <w:pPr>
              <w:rPr>
                <w:rFonts w:ascii="Arvo" w:hAnsi="Arvo" w:cstheme="minorHAnsi"/>
              </w:rPr>
            </w:pPr>
          </w:p>
        </w:tc>
      </w:tr>
      <w:tr w:rsidR="002124E5" w:rsidRPr="00E650AE" w14:paraId="4476610F" w14:textId="77777777" w:rsidTr="006921B0">
        <w:trPr>
          <w:trHeight w:val="411"/>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6C0A427B" w14:textId="77777777" w:rsidR="002124E5" w:rsidRPr="00E650AE" w:rsidRDefault="002124E5" w:rsidP="006921B0">
            <w:pPr>
              <w:rPr>
                <w:rFonts w:ascii="Arvo" w:hAnsi="Arvo" w:cstheme="minorHAnsi"/>
                <w:b/>
              </w:rPr>
            </w:pPr>
            <w:r w:rsidRPr="00E650AE">
              <w:rPr>
                <w:rFonts w:ascii="Arvo" w:hAnsi="Arvo" w:cstheme="minorHAnsi"/>
                <w:b/>
              </w:rPr>
              <w:t xml:space="preserve">Position: </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60A5673C" w14:textId="77777777" w:rsidR="002124E5" w:rsidRPr="00E650AE" w:rsidRDefault="002124E5" w:rsidP="006921B0">
            <w:pPr>
              <w:rPr>
                <w:rFonts w:ascii="Arvo" w:hAnsi="Arvo" w:cstheme="minorHAnsi"/>
              </w:rPr>
            </w:pPr>
          </w:p>
        </w:tc>
      </w:tr>
      <w:tr w:rsidR="002124E5" w:rsidRPr="00E650AE" w14:paraId="5BEC131B" w14:textId="77777777" w:rsidTr="006921B0">
        <w:trPr>
          <w:trHeight w:val="417"/>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0C764462" w14:textId="77777777" w:rsidR="002124E5" w:rsidRPr="00E650AE" w:rsidRDefault="002124E5" w:rsidP="006921B0">
            <w:pPr>
              <w:rPr>
                <w:rFonts w:ascii="Arvo" w:hAnsi="Arvo" w:cstheme="minorHAnsi"/>
                <w:b/>
              </w:rPr>
            </w:pPr>
            <w:r w:rsidRPr="00E650AE">
              <w:rPr>
                <w:rFonts w:ascii="Arvo" w:hAnsi="Arvo" w:cstheme="minorHAnsi"/>
                <w:b/>
              </w:rPr>
              <w:t xml:space="preserve">Phone: </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302A2577" w14:textId="77777777" w:rsidR="002124E5" w:rsidRPr="00E650AE" w:rsidRDefault="002124E5" w:rsidP="006921B0">
            <w:pPr>
              <w:rPr>
                <w:rFonts w:ascii="Arvo" w:hAnsi="Arvo" w:cstheme="minorHAnsi"/>
              </w:rPr>
            </w:pPr>
          </w:p>
        </w:tc>
      </w:tr>
      <w:tr w:rsidR="002124E5" w:rsidRPr="00E650AE" w14:paraId="271BB8E0" w14:textId="77777777" w:rsidTr="006921B0">
        <w:trPr>
          <w:trHeight w:val="422"/>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0AA5DA96" w14:textId="77777777" w:rsidR="002124E5" w:rsidRPr="00E650AE" w:rsidRDefault="002124E5" w:rsidP="006921B0">
            <w:pPr>
              <w:rPr>
                <w:rFonts w:ascii="Arvo" w:hAnsi="Arvo" w:cstheme="minorHAnsi"/>
                <w:b/>
              </w:rPr>
            </w:pPr>
            <w:r w:rsidRPr="00E650AE">
              <w:rPr>
                <w:rFonts w:ascii="Arvo" w:hAnsi="Arvo" w:cstheme="minorHAnsi"/>
                <w:b/>
              </w:rPr>
              <w:t>Email:</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17BF75ED" w14:textId="77777777" w:rsidR="002124E5" w:rsidRPr="00E650AE" w:rsidRDefault="002124E5" w:rsidP="006921B0">
            <w:pPr>
              <w:rPr>
                <w:rFonts w:ascii="Arvo" w:hAnsi="Arvo" w:cstheme="minorHAnsi"/>
              </w:rPr>
            </w:pPr>
          </w:p>
        </w:tc>
      </w:tr>
      <w:tr w:rsidR="002124E5" w:rsidRPr="00E650AE" w14:paraId="5444EF5B" w14:textId="77777777" w:rsidTr="006921B0">
        <w:trPr>
          <w:trHeight w:val="401"/>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6D90308E" w14:textId="77777777" w:rsidR="002124E5" w:rsidRPr="00E650AE" w:rsidRDefault="002124E5" w:rsidP="006921B0">
            <w:pPr>
              <w:rPr>
                <w:rFonts w:ascii="Arvo" w:hAnsi="Arvo" w:cstheme="minorHAnsi"/>
                <w:b/>
              </w:rPr>
            </w:pPr>
            <w:r w:rsidRPr="00E650AE">
              <w:rPr>
                <w:rFonts w:ascii="Arvo" w:hAnsi="Arvo" w:cstheme="minorHAnsi"/>
                <w:b/>
              </w:rPr>
              <w:t xml:space="preserve">Website: </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4FA3A6DB" w14:textId="77777777" w:rsidR="002124E5" w:rsidRPr="00E650AE" w:rsidRDefault="002124E5" w:rsidP="006921B0">
            <w:pPr>
              <w:rPr>
                <w:rFonts w:ascii="Arvo" w:hAnsi="Arvo" w:cstheme="minorHAnsi"/>
              </w:rPr>
            </w:pPr>
          </w:p>
        </w:tc>
      </w:tr>
      <w:tr w:rsidR="002124E5" w:rsidRPr="00E650AE" w14:paraId="248E1966" w14:textId="77777777" w:rsidTr="006921B0">
        <w:trPr>
          <w:trHeight w:val="704"/>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739F610E" w14:textId="77777777" w:rsidR="002124E5" w:rsidRPr="00E650AE" w:rsidRDefault="002124E5" w:rsidP="006921B0">
            <w:pPr>
              <w:rPr>
                <w:rFonts w:ascii="Arvo" w:hAnsi="Arvo" w:cstheme="minorHAnsi"/>
                <w:b/>
              </w:rPr>
            </w:pPr>
            <w:r w:rsidRPr="00E650AE">
              <w:rPr>
                <w:rFonts w:ascii="Arvo" w:hAnsi="Arvo" w:cstheme="minorHAnsi"/>
                <w:b/>
              </w:rPr>
              <w:t>Date of Establishment, if applicable</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445B3E9C" w14:textId="77777777" w:rsidR="002124E5" w:rsidRPr="00E650AE" w:rsidRDefault="002124E5" w:rsidP="006921B0">
            <w:pPr>
              <w:rPr>
                <w:rFonts w:ascii="Arvo" w:hAnsi="Arvo" w:cstheme="minorHAnsi"/>
              </w:rPr>
            </w:pPr>
          </w:p>
          <w:p w14:paraId="7B7DCF7E" w14:textId="77777777" w:rsidR="002124E5" w:rsidRPr="00E650AE" w:rsidRDefault="002124E5" w:rsidP="006921B0">
            <w:pPr>
              <w:rPr>
                <w:rFonts w:ascii="Arvo" w:hAnsi="Arvo" w:cstheme="minorHAnsi"/>
              </w:rPr>
            </w:pPr>
          </w:p>
        </w:tc>
      </w:tr>
      <w:tr w:rsidR="002124E5" w:rsidRPr="00E650AE" w14:paraId="3CB407B8" w14:textId="77777777" w:rsidTr="006921B0">
        <w:trPr>
          <w:trHeight w:val="416"/>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7A712502" w14:textId="77777777" w:rsidR="002124E5" w:rsidRPr="00E650AE" w:rsidRDefault="002124E5" w:rsidP="006921B0">
            <w:pPr>
              <w:rPr>
                <w:rFonts w:ascii="Arvo" w:hAnsi="Arvo" w:cstheme="minorHAnsi"/>
                <w:b/>
              </w:rPr>
            </w:pPr>
            <w:r w:rsidRPr="00E650AE">
              <w:rPr>
                <w:rFonts w:ascii="Arvo" w:hAnsi="Arvo" w:cstheme="minorHAnsi"/>
                <w:b/>
              </w:rPr>
              <w:t xml:space="preserve">VAT Registration No: </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61A5BE74" w14:textId="77777777" w:rsidR="002124E5" w:rsidRPr="00E650AE" w:rsidRDefault="002124E5" w:rsidP="006921B0">
            <w:pPr>
              <w:rPr>
                <w:rFonts w:ascii="Arvo" w:hAnsi="Arvo" w:cstheme="minorHAnsi"/>
              </w:rPr>
            </w:pPr>
          </w:p>
          <w:p w14:paraId="2E884461" w14:textId="77777777" w:rsidR="002124E5" w:rsidRPr="00E650AE" w:rsidRDefault="002124E5" w:rsidP="006921B0">
            <w:pPr>
              <w:rPr>
                <w:rFonts w:ascii="Arvo" w:hAnsi="Arvo" w:cstheme="minorHAnsi"/>
              </w:rPr>
            </w:pPr>
          </w:p>
        </w:tc>
      </w:tr>
      <w:tr w:rsidR="002124E5" w:rsidRPr="00E650AE" w14:paraId="2257BB62" w14:textId="77777777" w:rsidTr="006921B0">
        <w:trPr>
          <w:trHeight w:val="529"/>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vAlign w:val="center"/>
          </w:tcPr>
          <w:p w14:paraId="6198E673" w14:textId="77777777" w:rsidR="002124E5" w:rsidRPr="00E650AE" w:rsidRDefault="002124E5" w:rsidP="006921B0">
            <w:pPr>
              <w:rPr>
                <w:rFonts w:ascii="Arvo" w:hAnsi="Arvo" w:cstheme="minorHAnsi"/>
                <w:b/>
              </w:rPr>
            </w:pPr>
            <w:r w:rsidRPr="00E650AE">
              <w:rPr>
                <w:rFonts w:ascii="Arvo" w:hAnsi="Arvo" w:cstheme="minorHAnsi"/>
                <w:b/>
              </w:rPr>
              <w:t xml:space="preserve">Legal Structure – partnership, limited company, etc. </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41CDA3FE" w14:textId="77777777" w:rsidR="002124E5" w:rsidRPr="00E650AE" w:rsidRDefault="002124E5" w:rsidP="006921B0">
            <w:pPr>
              <w:rPr>
                <w:rFonts w:ascii="Arvo" w:hAnsi="Arvo" w:cstheme="minorHAnsi"/>
              </w:rPr>
            </w:pPr>
          </w:p>
          <w:p w14:paraId="0919156D" w14:textId="77777777" w:rsidR="002124E5" w:rsidRPr="00E650AE" w:rsidRDefault="002124E5" w:rsidP="006921B0">
            <w:pPr>
              <w:rPr>
                <w:rFonts w:ascii="Arvo" w:hAnsi="Arvo" w:cstheme="minorHAnsi"/>
              </w:rPr>
            </w:pPr>
          </w:p>
        </w:tc>
      </w:tr>
      <w:tr w:rsidR="002124E5" w:rsidRPr="00E650AE" w14:paraId="64AF045D" w14:textId="77777777" w:rsidTr="006921B0">
        <w:trPr>
          <w:trHeight w:val="1066"/>
        </w:trPr>
        <w:tc>
          <w:tcPr>
            <w:tcW w:w="3028"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D9E2F3" w:themeFill="accent1" w:themeFillTint="33"/>
          </w:tcPr>
          <w:p w14:paraId="1ABC6EB4" w14:textId="77777777" w:rsidR="002124E5" w:rsidRPr="00E650AE" w:rsidRDefault="002124E5" w:rsidP="006921B0">
            <w:pPr>
              <w:rPr>
                <w:rFonts w:ascii="Arvo" w:hAnsi="Arvo" w:cstheme="minorHAnsi"/>
                <w:b/>
              </w:rPr>
            </w:pPr>
            <w:r w:rsidRPr="00E650AE">
              <w:rPr>
                <w:rFonts w:ascii="Arvo" w:hAnsi="Arvo" w:cstheme="minorHAnsi"/>
                <w:b/>
              </w:rPr>
              <w:t xml:space="preserve">Brief Overview of Organisation including services, supplies </w:t>
            </w:r>
            <w:proofErr w:type="gramStart"/>
            <w:r w:rsidRPr="00E650AE">
              <w:rPr>
                <w:rFonts w:ascii="Arvo" w:hAnsi="Arvo" w:cstheme="minorHAnsi"/>
                <w:b/>
              </w:rPr>
              <w:t>offered</w:t>
            </w:r>
            <w:proofErr w:type="gramEnd"/>
            <w:r w:rsidRPr="00E650AE">
              <w:rPr>
                <w:rFonts w:ascii="Arvo" w:hAnsi="Arvo" w:cstheme="minorHAnsi"/>
                <w:b/>
              </w:rPr>
              <w:t xml:space="preserve"> and markets served</w:t>
            </w: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49EFA989" w14:textId="77777777" w:rsidR="002124E5" w:rsidRPr="00E650AE" w:rsidRDefault="002124E5" w:rsidP="006921B0">
            <w:pPr>
              <w:rPr>
                <w:rFonts w:ascii="Arvo" w:hAnsi="Arvo" w:cstheme="minorHAnsi"/>
              </w:rPr>
            </w:pPr>
          </w:p>
          <w:p w14:paraId="0A47C4D0" w14:textId="77777777" w:rsidR="002124E5" w:rsidRPr="00E650AE" w:rsidRDefault="002124E5" w:rsidP="006921B0">
            <w:pPr>
              <w:rPr>
                <w:rFonts w:ascii="Arvo" w:hAnsi="Arvo" w:cstheme="minorHAnsi"/>
              </w:rPr>
            </w:pPr>
          </w:p>
          <w:p w14:paraId="7E562372" w14:textId="77777777" w:rsidR="002124E5" w:rsidRPr="00E650AE" w:rsidRDefault="002124E5" w:rsidP="006921B0">
            <w:pPr>
              <w:rPr>
                <w:rFonts w:ascii="Arvo" w:hAnsi="Arvo" w:cstheme="minorHAnsi"/>
              </w:rPr>
            </w:pPr>
          </w:p>
          <w:p w14:paraId="499ABBFB" w14:textId="77777777" w:rsidR="002124E5" w:rsidRPr="00E650AE" w:rsidRDefault="002124E5" w:rsidP="006921B0">
            <w:pPr>
              <w:rPr>
                <w:rFonts w:ascii="Arvo" w:hAnsi="Arvo" w:cstheme="minorHAnsi"/>
              </w:rPr>
            </w:pPr>
          </w:p>
          <w:p w14:paraId="502A77DB" w14:textId="77777777" w:rsidR="002124E5" w:rsidRPr="00E650AE" w:rsidRDefault="002124E5" w:rsidP="006921B0">
            <w:pPr>
              <w:rPr>
                <w:rFonts w:ascii="Arvo" w:hAnsi="Arvo" w:cstheme="minorHAnsi"/>
              </w:rPr>
            </w:pPr>
          </w:p>
          <w:p w14:paraId="0844E713" w14:textId="77777777" w:rsidR="002124E5" w:rsidRPr="00E650AE" w:rsidRDefault="002124E5" w:rsidP="006921B0">
            <w:pPr>
              <w:rPr>
                <w:rFonts w:ascii="Arvo" w:hAnsi="Arvo" w:cstheme="minorHAnsi"/>
              </w:rPr>
            </w:pPr>
          </w:p>
          <w:p w14:paraId="56618790" w14:textId="77777777" w:rsidR="002124E5" w:rsidRPr="00E650AE" w:rsidRDefault="002124E5" w:rsidP="006921B0">
            <w:pPr>
              <w:rPr>
                <w:rFonts w:ascii="Arvo" w:hAnsi="Arvo" w:cstheme="minorHAnsi"/>
              </w:rPr>
            </w:pPr>
          </w:p>
          <w:p w14:paraId="769A79F9" w14:textId="77777777" w:rsidR="002124E5" w:rsidRPr="00E650AE" w:rsidRDefault="002124E5" w:rsidP="006921B0">
            <w:pPr>
              <w:rPr>
                <w:rFonts w:ascii="Arvo" w:hAnsi="Arvo" w:cstheme="minorHAnsi"/>
              </w:rPr>
            </w:pPr>
          </w:p>
          <w:p w14:paraId="1F463D6B" w14:textId="77777777" w:rsidR="002124E5" w:rsidRPr="00E650AE" w:rsidRDefault="002124E5" w:rsidP="006921B0">
            <w:pPr>
              <w:rPr>
                <w:rFonts w:ascii="Arvo" w:hAnsi="Arvo" w:cstheme="minorHAnsi"/>
              </w:rPr>
            </w:pPr>
          </w:p>
        </w:tc>
      </w:tr>
      <w:tr w:rsidR="002124E5" w:rsidRPr="00E650AE" w14:paraId="32BF937D" w14:textId="77777777" w:rsidTr="006921B0">
        <w:trPr>
          <w:trHeight w:val="149"/>
        </w:trPr>
        <w:tc>
          <w:tcPr>
            <w:tcW w:w="9016"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D9E2F3" w:themeFill="accent1" w:themeFillTint="33"/>
            <w:vAlign w:val="center"/>
          </w:tcPr>
          <w:p w14:paraId="29476377" w14:textId="77777777" w:rsidR="002124E5" w:rsidRPr="00E650AE" w:rsidRDefault="002124E5" w:rsidP="006921B0">
            <w:pPr>
              <w:rPr>
                <w:rFonts w:ascii="Arvo" w:hAnsi="Arvo" w:cstheme="minorHAnsi"/>
                <w:b/>
              </w:rPr>
            </w:pPr>
            <w:r w:rsidRPr="00E650AE">
              <w:rPr>
                <w:rFonts w:ascii="Arvo" w:hAnsi="Arvo" w:cstheme="minorHAnsi"/>
                <w:b/>
              </w:rPr>
              <w:lastRenderedPageBreak/>
              <w:t>If applicable, name of any other parties forming part of the tender submission:</w:t>
            </w:r>
          </w:p>
        </w:tc>
      </w:tr>
      <w:tr w:rsidR="002124E5" w:rsidRPr="00E650AE" w14:paraId="1491D7BE" w14:textId="77777777" w:rsidTr="006921B0">
        <w:trPr>
          <w:trHeight w:val="496"/>
        </w:trPr>
        <w:tc>
          <w:tcPr>
            <w:tcW w:w="302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A89F248" w14:textId="77777777" w:rsidR="002124E5" w:rsidRPr="00E650AE" w:rsidRDefault="002124E5" w:rsidP="006921B0">
            <w:pPr>
              <w:jc w:val="center"/>
              <w:rPr>
                <w:rFonts w:ascii="Arvo" w:hAnsi="Arvo" w:cstheme="minorHAnsi"/>
                <w:b/>
              </w:rPr>
            </w:pPr>
            <w:r w:rsidRPr="00E650AE">
              <w:rPr>
                <w:rFonts w:ascii="Arvo" w:hAnsi="Arvo" w:cstheme="minorHAnsi"/>
                <w:b/>
              </w:rPr>
              <w:t>Name:</w:t>
            </w:r>
          </w:p>
        </w:tc>
        <w:tc>
          <w:tcPr>
            <w:tcW w:w="598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920A620" w14:textId="77777777" w:rsidR="002124E5" w:rsidRPr="00E650AE" w:rsidRDefault="002124E5" w:rsidP="006921B0">
            <w:pPr>
              <w:jc w:val="center"/>
              <w:rPr>
                <w:rFonts w:ascii="Arvo" w:hAnsi="Arvo" w:cstheme="minorHAnsi"/>
                <w:b/>
              </w:rPr>
            </w:pPr>
            <w:r w:rsidRPr="00E650AE">
              <w:rPr>
                <w:rFonts w:ascii="Arvo" w:hAnsi="Arvo" w:cstheme="minorHAnsi"/>
                <w:b/>
              </w:rPr>
              <w:t>Proposed Role</w:t>
            </w:r>
          </w:p>
        </w:tc>
      </w:tr>
      <w:tr w:rsidR="002124E5" w:rsidRPr="00E650AE" w14:paraId="3E0509E7" w14:textId="77777777" w:rsidTr="006921B0">
        <w:tc>
          <w:tcPr>
            <w:tcW w:w="3028" w:type="dxa"/>
            <w:tcBorders>
              <w:top w:val="single" w:sz="4" w:space="0" w:color="auto"/>
              <w:left w:val="single" w:sz="4" w:space="0" w:color="auto"/>
              <w:bottom w:val="single" w:sz="4" w:space="0" w:color="auto"/>
              <w:right w:val="single" w:sz="4" w:space="0" w:color="auto"/>
            </w:tcBorders>
            <w:shd w:val="clear" w:color="auto" w:fill="auto"/>
          </w:tcPr>
          <w:p w14:paraId="3A0E5DC1" w14:textId="77777777" w:rsidR="002124E5" w:rsidRPr="00E650AE" w:rsidRDefault="002124E5" w:rsidP="006921B0">
            <w:pPr>
              <w:rPr>
                <w:rFonts w:ascii="Arvo" w:hAnsi="Arvo" w:cstheme="minorHAnsi"/>
                <w:b/>
              </w:rPr>
            </w:pP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542F84C3" w14:textId="77777777" w:rsidR="002124E5" w:rsidRPr="00E650AE" w:rsidRDefault="002124E5" w:rsidP="006921B0">
            <w:pPr>
              <w:rPr>
                <w:rFonts w:ascii="Arvo" w:hAnsi="Arvo" w:cstheme="minorHAnsi"/>
                <w:b/>
              </w:rPr>
            </w:pPr>
          </w:p>
        </w:tc>
      </w:tr>
      <w:tr w:rsidR="002124E5" w:rsidRPr="00E650AE" w14:paraId="30B9C5B8" w14:textId="77777777" w:rsidTr="006921B0">
        <w:tc>
          <w:tcPr>
            <w:tcW w:w="3028" w:type="dxa"/>
            <w:tcBorders>
              <w:top w:val="single" w:sz="4" w:space="0" w:color="auto"/>
              <w:left w:val="single" w:sz="4" w:space="0" w:color="auto"/>
              <w:bottom w:val="single" w:sz="4" w:space="0" w:color="auto"/>
              <w:right w:val="single" w:sz="4" w:space="0" w:color="auto"/>
            </w:tcBorders>
            <w:shd w:val="clear" w:color="auto" w:fill="auto"/>
          </w:tcPr>
          <w:p w14:paraId="6259AD52" w14:textId="77777777" w:rsidR="002124E5" w:rsidRPr="00E650AE" w:rsidRDefault="002124E5" w:rsidP="006921B0">
            <w:pPr>
              <w:rPr>
                <w:rFonts w:ascii="Arvo" w:hAnsi="Arvo" w:cstheme="minorHAnsi"/>
                <w:b/>
              </w:rPr>
            </w:pP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255B0ACB" w14:textId="77777777" w:rsidR="002124E5" w:rsidRPr="00E650AE" w:rsidRDefault="002124E5" w:rsidP="006921B0">
            <w:pPr>
              <w:rPr>
                <w:rFonts w:ascii="Arvo" w:hAnsi="Arvo" w:cstheme="minorHAnsi"/>
                <w:b/>
              </w:rPr>
            </w:pPr>
          </w:p>
        </w:tc>
      </w:tr>
      <w:tr w:rsidR="002124E5" w:rsidRPr="00E650AE" w14:paraId="1CA055E2" w14:textId="77777777" w:rsidTr="006921B0">
        <w:tc>
          <w:tcPr>
            <w:tcW w:w="3028" w:type="dxa"/>
            <w:tcBorders>
              <w:top w:val="single" w:sz="4" w:space="0" w:color="auto"/>
              <w:left w:val="single" w:sz="4" w:space="0" w:color="auto"/>
              <w:bottom w:val="single" w:sz="4" w:space="0" w:color="auto"/>
              <w:right w:val="single" w:sz="4" w:space="0" w:color="auto"/>
            </w:tcBorders>
            <w:shd w:val="clear" w:color="auto" w:fill="auto"/>
          </w:tcPr>
          <w:p w14:paraId="61E2F19E" w14:textId="77777777" w:rsidR="002124E5" w:rsidRPr="00E650AE" w:rsidRDefault="002124E5" w:rsidP="006921B0">
            <w:pPr>
              <w:rPr>
                <w:rFonts w:ascii="Arvo" w:hAnsi="Arvo" w:cstheme="minorHAnsi"/>
                <w:b/>
              </w:rPr>
            </w:pPr>
          </w:p>
        </w:tc>
        <w:tc>
          <w:tcPr>
            <w:tcW w:w="5988" w:type="dxa"/>
            <w:tcBorders>
              <w:top w:val="single" w:sz="4" w:space="0" w:color="auto"/>
              <w:left w:val="single" w:sz="4" w:space="0" w:color="auto"/>
              <w:bottom w:val="single" w:sz="4" w:space="0" w:color="auto"/>
              <w:right w:val="single" w:sz="4" w:space="0" w:color="auto"/>
            </w:tcBorders>
            <w:shd w:val="clear" w:color="auto" w:fill="auto"/>
          </w:tcPr>
          <w:p w14:paraId="5A5C2911" w14:textId="77777777" w:rsidR="002124E5" w:rsidRPr="00E650AE" w:rsidRDefault="002124E5" w:rsidP="006921B0">
            <w:pPr>
              <w:rPr>
                <w:rFonts w:ascii="Arvo" w:hAnsi="Arvo" w:cstheme="minorHAnsi"/>
                <w:b/>
              </w:rPr>
            </w:pPr>
          </w:p>
        </w:tc>
      </w:tr>
    </w:tbl>
    <w:p w14:paraId="3D6A6B0C" w14:textId="77777777" w:rsidR="002124E5" w:rsidRPr="00E650AE" w:rsidRDefault="002124E5" w:rsidP="002124E5">
      <w:pPr>
        <w:rPr>
          <w:rFonts w:ascii="Arvo" w:hAnsi="Arvo"/>
          <w:b/>
          <w:color w:val="772583"/>
          <w:u w:val="single"/>
        </w:rPr>
      </w:pPr>
    </w:p>
    <w:p w14:paraId="79970DBC" w14:textId="77777777" w:rsidR="00366E7A" w:rsidRPr="00E650AE" w:rsidRDefault="00366E7A" w:rsidP="00DA3102">
      <w:pPr>
        <w:jc w:val="center"/>
        <w:rPr>
          <w:rFonts w:ascii="Arvo" w:hAnsi="Arvo"/>
          <w:b/>
          <w:color w:val="772583"/>
          <w:sz w:val="40"/>
          <w:szCs w:val="40"/>
          <w:u w:val="single"/>
        </w:rPr>
      </w:pPr>
    </w:p>
    <w:p w14:paraId="44DAB0BB" w14:textId="77777777" w:rsidR="00366E7A" w:rsidRPr="00E650AE" w:rsidRDefault="00366E7A" w:rsidP="00DA3102">
      <w:pPr>
        <w:jc w:val="center"/>
        <w:rPr>
          <w:rFonts w:ascii="Arvo" w:hAnsi="Arvo"/>
          <w:b/>
          <w:color w:val="772583"/>
          <w:sz w:val="40"/>
          <w:szCs w:val="40"/>
          <w:u w:val="single"/>
        </w:rPr>
      </w:pPr>
    </w:p>
    <w:p w14:paraId="5C4361CD" w14:textId="77777777" w:rsidR="00366E7A" w:rsidRPr="00E650AE" w:rsidRDefault="00366E7A" w:rsidP="00DA3102">
      <w:pPr>
        <w:jc w:val="center"/>
        <w:rPr>
          <w:rFonts w:ascii="Arvo" w:hAnsi="Arvo"/>
          <w:b/>
          <w:color w:val="772583"/>
          <w:sz w:val="40"/>
          <w:szCs w:val="40"/>
          <w:u w:val="single"/>
        </w:rPr>
      </w:pPr>
    </w:p>
    <w:p w14:paraId="01B24F81" w14:textId="77777777" w:rsidR="00366E7A" w:rsidRPr="00E650AE" w:rsidRDefault="00366E7A" w:rsidP="00DA3102">
      <w:pPr>
        <w:jc w:val="center"/>
        <w:rPr>
          <w:rFonts w:ascii="Arvo" w:hAnsi="Arvo"/>
          <w:b/>
          <w:color w:val="772583"/>
          <w:sz w:val="40"/>
          <w:szCs w:val="40"/>
          <w:u w:val="single"/>
        </w:rPr>
      </w:pPr>
    </w:p>
    <w:p w14:paraId="2056F4C2" w14:textId="77777777" w:rsidR="00366E7A" w:rsidRPr="00E650AE" w:rsidRDefault="00366E7A" w:rsidP="00DA3102">
      <w:pPr>
        <w:jc w:val="center"/>
        <w:rPr>
          <w:rFonts w:ascii="Arvo" w:hAnsi="Arvo"/>
          <w:b/>
          <w:color w:val="772583"/>
          <w:sz w:val="40"/>
          <w:szCs w:val="40"/>
          <w:u w:val="single"/>
        </w:rPr>
      </w:pPr>
    </w:p>
    <w:p w14:paraId="50AEF42C" w14:textId="77777777" w:rsidR="00366E7A" w:rsidRPr="00E650AE" w:rsidRDefault="00366E7A" w:rsidP="00DA3102">
      <w:pPr>
        <w:jc w:val="center"/>
        <w:rPr>
          <w:rFonts w:ascii="Arvo" w:hAnsi="Arvo"/>
          <w:b/>
          <w:color w:val="772583"/>
          <w:sz w:val="40"/>
          <w:szCs w:val="40"/>
          <w:u w:val="single"/>
        </w:rPr>
      </w:pPr>
    </w:p>
    <w:p w14:paraId="64084B60" w14:textId="77777777" w:rsidR="00366E7A" w:rsidRPr="00E650AE" w:rsidRDefault="00366E7A" w:rsidP="00DA3102">
      <w:pPr>
        <w:jc w:val="center"/>
        <w:rPr>
          <w:rFonts w:ascii="Arvo" w:hAnsi="Arvo"/>
          <w:b/>
          <w:color w:val="772583"/>
          <w:sz w:val="40"/>
          <w:szCs w:val="40"/>
          <w:u w:val="single"/>
        </w:rPr>
      </w:pPr>
    </w:p>
    <w:p w14:paraId="1E1BEA0D" w14:textId="77777777" w:rsidR="00366E7A" w:rsidRPr="00E650AE" w:rsidRDefault="00366E7A" w:rsidP="00DA3102">
      <w:pPr>
        <w:jc w:val="center"/>
        <w:rPr>
          <w:rFonts w:ascii="Arvo" w:hAnsi="Arvo"/>
          <w:b/>
          <w:color w:val="772583"/>
          <w:sz w:val="40"/>
          <w:szCs w:val="40"/>
          <w:u w:val="single"/>
        </w:rPr>
      </w:pPr>
    </w:p>
    <w:p w14:paraId="7413230A" w14:textId="77777777" w:rsidR="00366E7A" w:rsidRPr="00E650AE" w:rsidRDefault="00366E7A" w:rsidP="00DA3102">
      <w:pPr>
        <w:jc w:val="center"/>
        <w:rPr>
          <w:rFonts w:ascii="Arvo" w:hAnsi="Arvo"/>
          <w:b/>
          <w:color w:val="772583"/>
          <w:sz w:val="40"/>
          <w:szCs w:val="40"/>
          <w:u w:val="single"/>
        </w:rPr>
      </w:pPr>
    </w:p>
    <w:p w14:paraId="73E12740" w14:textId="77777777" w:rsidR="00366E7A" w:rsidRPr="00E650AE" w:rsidRDefault="00366E7A" w:rsidP="00DA3102">
      <w:pPr>
        <w:jc w:val="center"/>
        <w:rPr>
          <w:rFonts w:ascii="Arvo" w:hAnsi="Arvo"/>
          <w:b/>
          <w:color w:val="772583"/>
          <w:sz w:val="40"/>
          <w:szCs w:val="40"/>
          <w:u w:val="single"/>
        </w:rPr>
      </w:pPr>
    </w:p>
    <w:p w14:paraId="18A66C9E" w14:textId="77777777" w:rsidR="00366E7A" w:rsidRPr="00E650AE" w:rsidRDefault="00366E7A" w:rsidP="00DA3102">
      <w:pPr>
        <w:jc w:val="center"/>
        <w:rPr>
          <w:rFonts w:ascii="Arvo" w:hAnsi="Arvo"/>
          <w:b/>
          <w:color w:val="772583"/>
          <w:sz w:val="40"/>
          <w:szCs w:val="40"/>
          <w:u w:val="single"/>
        </w:rPr>
      </w:pPr>
    </w:p>
    <w:p w14:paraId="0968F663" w14:textId="77777777" w:rsidR="00D70EFA" w:rsidRDefault="00D70EFA">
      <w:pPr>
        <w:rPr>
          <w:rFonts w:ascii="Arvo" w:eastAsiaTheme="majorEastAsia" w:hAnsi="Arvo" w:cstheme="majorBidi"/>
          <w:b/>
          <w:color w:val="772583"/>
          <w:sz w:val="32"/>
          <w:szCs w:val="32"/>
        </w:rPr>
      </w:pPr>
      <w:r>
        <w:rPr>
          <w:rFonts w:ascii="Arvo" w:hAnsi="Arvo"/>
          <w:b/>
          <w:color w:val="772583"/>
        </w:rPr>
        <w:br w:type="page"/>
      </w:r>
    </w:p>
    <w:p w14:paraId="7CEF57A0" w14:textId="0077A7B2" w:rsidR="00DA3102" w:rsidRPr="00E650AE" w:rsidRDefault="00A33073" w:rsidP="00EA4584">
      <w:pPr>
        <w:pStyle w:val="Heading1"/>
        <w:rPr>
          <w:bCs/>
          <w:color w:val="7030A0"/>
          <w:sz w:val="28"/>
          <w:szCs w:val="28"/>
        </w:rPr>
      </w:pPr>
      <w:bookmarkStart w:id="27" w:name="_Toc135916715"/>
      <w:r>
        <w:rPr>
          <w:rFonts w:ascii="Arvo" w:hAnsi="Arvo"/>
          <w:b/>
          <w:color w:val="772583"/>
        </w:rPr>
        <w:lastRenderedPageBreak/>
        <w:t>Appendix 5 – Resource Allocation</w:t>
      </w:r>
      <w:bookmarkEnd w:id="27"/>
      <w:r>
        <w:rPr>
          <w:rFonts w:ascii="Arvo" w:hAnsi="Arvo"/>
          <w:b/>
          <w:color w:val="772583"/>
        </w:rPr>
        <w:t xml:space="preserve"> </w:t>
      </w:r>
    </w:p>
    <w:p w14:paraId="05019555" w14:textId="77777777" w:rsidR="00DA3102" w:rsidRPr="00E650AE" w:rsidRDefault="00DA3102" w:rsidP="00DA3102">
      <w:pPr>
        <w:rPr>
          <w:rFonts w:ascii="Arvo" w:hAnsi="Arvo"/>
        </w:rPr>
      </w:pPr>
    </w:p>
    <w:p w14:paraId="6C6B30C2" w14:textId="77777777" w:rsidR="00D40C83" w:rsidRPr="00E650AE" w:rsidRDefault="00D40C83" w:rsidP="00D40C83">
      <w:pPr>
        <w:rPr>
          <w:rFonts w:ascii="Arvo" w:hAnsi="Arvo"/>
          <w:b/>
          <w:color w:val="772583"/>
          <w:sz w:val="24"/>
          <w:szCs w:val="24"/>
        </w:rPr>
      </w:pPr>
      <w:r w:rsidRPr="00E650AE">
        <w:rPr>
          <w:rFonts w:ascii="Arvo" w:hAnsi="Arvo"/>
          <w:b/>
          <w:color w:val="772583"/>
          <w:sz w:val="24"/>
          <w:szCs w:val="24"/>
        </w:rPr>
        <w:t>Ensuring Continuity and Quality of Resources</w:t>
      </w:r>
    </w:p>
    <w:p w14:paraId="673A7963" w14:textId="77777777" w:rsidR="00D40C83" w:rsidRPr="00D70EFA" w:rsidRDefault="00D40C83" w:rsidP="00D40C83">
      <w:pPr>
        <w:rPr>
          <w:rFonts w:ascii="Montserrat Medium" w:hAnsi="Montserrat Medium"/>
        </w:rPr>
      </w:pPr>
      <w:r w:rsidRPr="00D70EFA">
        <w:rPr>
          <w:rFonts w:ascii="Montserrat Medium" w:hAnsi="Montserrat Medium"/>
        </w:rPr>
        <w:t>A structured approach to the management and control of this project is essential and the successful tenderer must ensure they have adequate personnel resources to deliver on this project. First and foremost, the project will require a Project Manager, to be allocated by the successful tenderer, who will provide day-to-day management and control of all project activities and communications.</w:t>
      </w:r>
    </w:p>
    <w:p w14:paraId="494FAEFE" w14:textId="77777777" w:rsidR="00D40C83" w:rsidRPr="00D70EFA" w:rsidRDefault="00D40C83" w:rsidP="00D40C83">
      <w:pPr>
        <w:rPr>
          <w:rFonts w:ascii="Montserrat Medium" w:hAnsi="Montserrat Medium"/>
        </w:rPr>
      </w:pPr>
      <w:r w:rsidRPr="00D70EFA">
        <w:rPr>
          <w:rFonts w:ascii="Montserrat Medium" w:hAnsi="Montserrat Medium"/>
        </w:rPr>
        <w:t>The successful Tenderer will be required to be able to ensure the continuity and reliability of resources during their engagement on this project including contingency arrangements to cover unanticipated absences e.g., due to unplanned absences such as illness, or planned absences such as holidays.</w:t>
      </w:r>
    </w:p>
    <w:p w14:paraId="10F932EC" w14:textId="77777777" w:rsidR="00D40C83" w:rsidRPr="00D70EFA" w:rsidRDefault="00D40C83" w:rsidP="00D40C83">
      <w:pPr>
        <w:rPr>
          <w:rFonts w:ascii="Montserrat Medium" w:hAnsi="Montserrat Medium"/>
        </w:rPr>
      </w:pPr>
      <w:r w:rsidRPr="00D70EFA">
        <w:rPr>
          <w:rFonts w:ascii="Montserrat Medium" w:hAnsi="Montserrat Medium"/>
        </w:rPr>
        <w:t xml:space="preserve">Tenderers are required to confirm, that any replacement, either following the submission of the tender or </w:t>
      </w:r>
      <w:proofErr w:type="gramStart"/>
      <w:r w:rsidRPr="00D70EFA">
        <w:rPr>
          <w:rFonts w:ascii="Montserrat Medium" w:hAnsi="Montserrat Medium"/>
        </w:rPr>
        <w:t>during the course of</w:t>
      </w:r>
      <w:proofErr w:type="gramEnd"/>
      <w:r w:rsidRPr="00D70EFA">
        <w:rPr>
          <w:rFonts w:ascii="Montserrat Medium" w:hAnsi="Montserrat Medium"/>
        </w:rPr>
        <w:t xml:space="preserve"> the project, will be at least of equal expertise and experience and that any such replacement will be agreed in advance with Shine</w:t>
      </w:r>
    </w:p>
    <w:p w14:paraId="3BD0FF33" w14:textId="77777777" w:rsidR="00D40C83" w:rsidRPr="00D70EFA" w:rsidRDefault="00D40C83" w:rsidP="00D40C83">
      <w:pPr>
        <w:rPr>
          <w:rFonts w:ascii="Montserrat Medium" w:hAnsi="Montserrat Medium"/>
        </w:rPr>
      </w:pPr>
      <w:r w:rsidRPr="00D70EFA">
        <w:rPr>
          <w:rFonts w:ascii="Montserrat Medium" w:hAnsi="Montserrat Medium"/>
        </w:rPr>
        <w:t xml:space="preserve">Please list on the table below the names and allocations of each of the personnel who will be allocated to this work, as well as providing a link to </w:t>
      </w:r>
      <w:proofErr w:type="spellStart"/>
      <w:r w:rsidRPr="00D70EFA">
        <w:rPr>
          <w:rFonts w:ascii="Montserrat Medium" w:hAnsi="Montserrat Medium"/>
        </w:rPr>
        <w:t>Linkedin</w:t>
      </w:r>
      <w:proofErr w:type="spellEnd"/>
      <w:r w:rsidRPr="00D70EFA">
        <w:rPr>
          <w:rFonts w:ascii="Montserrat Medium" w:hAnsi="Montserrat Medium"/>
        </w:rPr>
        <w:t xml:space="preserve"> or similar, or an attachment that provides a professional biography.</w:t>
      </w:r>
    </w:p>
    <w:tbl>
      <w:tblPr>
        <w:tblStyle w:val="TableGrid"/>
        <w:tblW w:w="0" w:type="auto"/>
        <w:tblLook w:val="04A0" w:firstRow="1" w:lastRow="0" w:firstColumn="1" w:lastColumn="0" w:noHBand="0" w:noVBand="1"/>
      </w:tblPr>
      <w:tblGrid>
        <w:gridCol w:w="2153"/>
        <w:gridCol w:w="4157"/>
        <w:gridCol w:w="1306"/>
        <w:gridCol w:w="1400"/>
      </w:tblGrid>
      <w:tr w:rsidR="00D40C83" w:rsidRPr="00E650AE" w14:paraId="36A821D9" w14:textId="77777777" w:rsidTr="001B49FC">
        <w:tc>
          <w:tcPr>
            <w:tcW w:w="2153" w:type="dxa"/>
            <w:shd w:val="clear" w:color="auto" w:fill="D9E2F3" w:themeFill="accent1" w:themeFillTint="33"/>
          </w:tcPr>
          <w:p w14:paraId="01765AFF" w14:textId="77777777" w:rsidR="00D40C83" w:rsidRPr="00E650AE" w:rsidRDefault="00D40C83" w:rsidP="006921B0">
            <w:pPr>
              <w:pStyle w:val="BodyText3"/>
              <w:rPr>
                <w:rFonts w:ascii="Arvo" w:hAnsi="Arvo" w:cstheme="minorHAnsi"/>
                <w:color w:val="FFFFFF" w:themeColor="background1"/>
                <w:sz w:val="22"/>
                <w:szCs w:val="22"/>
              </w:rPr>
            </w:pPr>
            <w:r w:rsidRPr="00E650AE">
              <w:rPr>
                <w:rFonts w:ascii="Arvo" w:hAnsi="Arvo" w:cstheme="minorHAnsi"/>
                <w:b/>
                <w:bCs/>
                <w:sz w:val="22"/>
                <w:szCs w:val="22"/>
              </w:rPr>
              <w:t>Name of Tenderer:</w:t>
            </w:r>
          </w:p>
        </w:tc>
        <w:tc>
          <w:tcPr>
            <w:tcW w:w="6863" w:type="dxa"/>
            <w:gridSpan w:val="3"/>
            <w:shd w:val="clear" w:color="auto" w:fill="auto"/>
          </w:tcPr>
          <w:p w14:paraId="348D955F" w14:textId="77777777" w:rsidR="00D40C83" w:rsidRPr="00E650AE" w:rsidRDefault="00D40C83" w:rsidP="006921B0">
            <w:pPr>
              <w:pStyle w:val="BodyText3"/>
              <w:rPr>
                <w:rFonts w:ascii="Arvo" w:hAnsi="Arvo" w:cstheme="minorHAnsi"/>
                <w:sz w:val="22"/>
                <w:szCs w:val="22"/>
              </w:rPr>
            </w:pPr>
          </w:p>
        </w:tc>
      </w:tr>
      <w:tr w:rsidR="00D40C83" w:rsidRPr="00E650AE" w14:paraId="1FF24E03" w14:textId="77777777" w:rsidTr="001B49FC">
        <w:tc>
          <w:tcPr>
            <w:tcW w:w="2153" w:type="dxa"/>
            <w:shd w:val="clear" w:color="auto" w:fill="D9E2F3" w:themeFill="accent1" w:themeFillTint="33"/>
            <w:vAlign w:val="center"/>
          </w:tcPr>
          <w:p w14:paraId="6B2759FC" w14:textId="77777777" w:rsidR="00D40C83" w:rsidRPr="00E650AE" w:rsidRDefault="00D40C83" w:rsidP="006921B0">
            <w:pPr>
              <w:pStyle w:val="BodyText3"/>
              <w:rPr>
                <w:rFonts w:ascii="Arvo" w:hAnsi="Arvo" w:cstheme="minorHAnsi"/>
                <w:b/>
                <w:sz w:val="22"/>
                <w:szCs w:val="22"/>
              </w:rPr>
            </w:pPr>
            <w:r w:rsidRPr="00E650AE">
              <w:rPr>
                <w:rFonts w:ascii="Arvo" w:hAnsi="Arvo" w:cstheme="minorHAnsi"/>
                <w:b/>
                <w:sz w:val="22"/>
                <w:szCs w:val="22"/>
              </w:rPr>
              <w:t>Role</w:t>
            </w:r>
          </w:p>
        </w:tc>
        <w:tc>
          <w:tcPr>
            <w:tcW w:w="4157" w:type="dxa"/>
            <w:shd w:val="clear" w:color="auto" w:fill="D9E2F3" w:themeFill="accent1" w:themeFillTint="33"/>
            <w:vAlign w:val="center"/>
          </w:tcPr>
          <w:p w14:paraId="5FB3FA1A" w14:textId="77777777" w:rsidR="00D40C83" w:rsidRPr="00E650AE" w:rsidRDefault="00D40C83" w:rsidP="006921B0">
            <w:pPr>
              <w:rPr>
                <w:rFonts w:ascii="Arvo" w:hAnsi="Arvo" w:cstheme="minorHAnsi"/>
                <w:b/>
                <w:bCs/>
              </w:rPr>
            </w:pPr>
            <w:r w:rsidRPr="00E650AE">
              <w:rPr>
                <w:rFonts w:ascii="Arvo" w:hAnsi="Arvo" w:cstheme="minorHAnsi"/>
                <w:b/>
                <w:bCs/>
              </w:rPr>
              <w:t>Personnel Involved</w:t>
            </w:r>
          </w:p>
          <w:p w14:paraId="168EA478" w14:textId="77777777" w:rsidR="00D40C83" w:rsidRPr="00E650AE" w:rsidRDefault="00D40C83" w:rsidP="006921B0">
            <w:pPr>
              <w:pStyle w:val="BodyText3"/>
              <w:rPr>
                <w:rFonts w:ascii="Arvo" w:hAnsi="Arvo" w:cstheme="minorHAnsi"/>
                <w:b/>
                <w:sz w:val="22"/>
                <w:szCs w:val="22"/>
              </w:rPr>
            </w:pPr>
            <w:r w:rsidRPr="00E650AE">
              <w:rPr>
                <w:rFonts w:ascii="Arvo" w:hAnsi="Arvo" w:cstheme="minorHAnsi"/>
                <w:b/>
                <w:bCs/>
                <w:i/>
                <w:iCs/>
                <w:sz w:val="22"/>
                <w:szCs w:val="22"/>
              </w:rPr>
              <w:t>(please name)</w:t>
            </w:r>
          </w:p>
        </w:tc>
        <w:tc>
          <w:tcPr>
            <w:tcW w:w="1306" w:type="dxa"/>
            <w:shd w:val="clear" w:color="auto" w:fill="D9E2F3" w:themeFill="accent1" w:themeFillTint="33"/>
          </w:tcPr>
          <w:p w14:paraId="79484E15" w14:textId="77777777" w:rsidR="00D40C83" w:rsidRPr="00E650AE" w:rsidRDefault="00D40C83" w:rsidP="006921B0">
            <w:pPr>
              <w:pStyle w:val="BodyText3"/>
              <w:rPr>
                <w:rFonts w:ascii="Arvo" w:hAnsi="Arvo" w:cstheme="minorHAnsi"/>
                <w:b/>
                <w:bCs/>
                <w:sz w:val="22"/>
                <w:szCs w:val="22"/>
              </w:rPr>
            </w:pPr>
            <w:r w:rsidRPr="00E650AE">
              <w:rPr>
                <w:rFonts w:ascii="Arvo" w:hAnsi="Arvo" w:cstheme="minorHAnsi"/>
                <w:b/>
                <w:bCs/>
                <w:sz w:val="22"/>
                <w:szCs w:val="22"/>
              </w:rPr>
              <w:t>Time Allocated to project</w:t>
            </w:r>
          </w:p>
        </w:tc>
        <w:tc>
          <w:tcPr>
            <w:tcW w:w="1400" w:type="dxa"/>
            <w:shd w:val="clear" w:color="auto" w:fill="D9E2F3" w:themeFill="accent1" w:themeFillTint="33"/>
            <w:vAlign w:val="center"/>
          </w:tcPr>
          <w:p w14:paraId="65E86833" w14:textId="77777777" w:rsidR="00D40C83" w:rsidRPr="00E650AE" w:rsidRDefault="00D40C83" w:rsidP="006921B0">
            <w:pPr>
              <w:pStyle w:val="BodyText3"/>
              <w:rPr>
                <w:rFonts w:ascii="Arvo" w:hAnsi="Arvo" w:cstheme="minorHAnsi"/>
                <w:b/>
                <w:sz w:val="22"/>
                <w:szCs w:val="22"/>
              </w:rPr>
            </w:pPr>
            <w:r w:rsidRPr="00E650AE">
              <w:rPr>
                <w:rFonts w:ascii="Arvo" w:hAnsi="Arvo" w:cstheme="minorHAnsi"/>
                <w:b/>
                <w:bCs/>
                <w:sz w:val="22"/>
                <w:szCs w:val="22"/>
              </w:rPr>
              <w:t>Brief biography details</w:t>
            </w:r>
          </w:p>
        </w:tc>
      </w:tr>
      <w:tr w:rsidR="00D40C83" w:rsidRPr="00E650AE" w14:paraId="66F6CA8F" w14:textId="77777777" w:rsidTr="001B49FC">
        <w:tc>
          <w:tcPr>
            <w:tcW w:w="2153" w:type="dxa"/>
            <w:shd w:val="clear" w:color="auto" w:fill="D9E2F3" w:themeFill="accent1" w:themeFillTint="33"/>
            <w:vAlign w:val="center"/>
          </w:tcPr>
          <w:p w14:paraId="2DA788A1" w14:textId="77777777" w:rsidR="00D40C83" w:rsidRPr="00E650AE" w:rsidRDefault="00D40C83" w:rsidP="006921B0">
            <w:pPr>
              <w:pStyle w:val="BodyText3"/>
              <w:rPr>
                <w:rFonts w:ascii="Arvo" w:hAnsi="Arvo" w:cstheme="minorHAnsi"/>
                <w:sz w:val="22"/>
                <w:szCs w:val="22"/>
              </w:rPr>
            </w:pPr>
            <w:r w:rsidRPr="00E650AE">
              <w:rPr>
                <w:rFonts w:ascii="Arvo" w:hAnsi="Arvo" w:cstheme="minorHAnsi"/>
                <w:sz w:val="22"/>
                <w:szCs w:val="22"/>
              </w:rPr>
              <w:t>Nominated Project/Account Manager</w:t>
            </w:r>
          </w:p>
        </w:tc>
        <w:tc>
          <w:tcPr>
            <w:tcW w:w="4157" w:type="dxa"/>
            <w:shd w:val="clear" w:color="auto" w:fill="auto"/>
          </w:tcPr>
          <w:p w14:paraId="0F316388" w14:textId="77777777" w:rsidR="00D40C83" w:rsidRPr="00E650AE" w:rsidRDefault="00D40C83" w:rsidP="006921B0">
            <w:pPr>
              <w:pStyle w:val="BodyText3"/>
              <w:rPr>
                <w:rFonts w:ascii="Arvo" w:hAnsi="Arvo" w:cstheme="minorHAnsi"/>
                <w:sz w:val="22"/>
                <w:szCs w:val="22"/>
              </w:rPr>
            </w:pPr>
          </w:p>
        </w:tc>
        <w:tc>
          <w:tcPr>
            <w:tcW w:w="1306" w:type="dxa"/>
            <w:shd w:val="clear" w:color="auto" w:fill="auto"/>
          </w:tcPr>
          <w:p w14:paraId="74C4001E" w14:textId="77777777" w:rsidR="00D40C83" w:rsidRPr="00E650AE" w:rsidRDefault="00D40C83" w:rsidP="006921B0">
            <w:pPr>
              <w:pStyle w:val="BodyText3"/>
              <w:rPr>
                <w:rFonts w:ascii="Arvo" w:hAnsi="Arvo" w:cstheme="minorHAnsi"/>
                <w:sz w:val="22"/>
                <w:szCs w:val="22"/>
              </w:rPr>
            </w:pPr>
          </w:p>
        </w:tc>
        <w:tc>
          <w:tcPr>
            <w:tcW w:w="1400" w:type="dxa"/>
            <w:shd w:val="clear" w:color="auto" w:fill="auto"/>
          </w:tcPr>
          <w:p w14:paraId="1E456314" w14:textId="77777777" w:rsidR="00D40C83" w:rsidRPr="00E650AE" w:rsidRDefault="00D40C83" w:rsidP="006921B0">
            <w:pPr>
              <w:pStyle w:val="BodyText3"/>
              <w:rPr>
                <w:rFonts w:ascii="Arvo" w:hAnsi="Arvo" w:cstheme="minorHAnsi"/>
                <w:sz w:val="22"/>
                <w:szCs w:val="22"/>
              </w:rPr>
            </w:pPr>
          </w:p>
        </w:tc>
      </w:tr>
      <w:tr w:rsidR="00D40C83" w:rsidRPr="00E650AE" w14:paraId="50791AED" w14:textId="77777777" w:rsidTr="001B49FC">
        <w:trPr>
          <w:trHeight w:val="568"/>
        </w:trPr>
        <w:tc>
          <w:tcPr>
            <w:tcW w:w="2153" w:type="dxa"/>
            <w:shd w:val="clear" w:color="auto" w:fill="D9E2F3" w:themeFill="accent1" w:themeFillTint="33"/>
            <w:vAlign w:val="center"/>
          </w:tcPr>
          <w:p w14:paraId="24C5B70D" w14:textId="77777777" w:rsidR="00D40C83" w:rsidRPr="00E650AE" w:rsidRDefault="00D40C83" w:rsidP="006921B0">
            <w:pPr>
              <w:pStyle w:val="BodyText3"/>
              <w:rPr>
                <w:rFonts w:ascii="Arvo" w:hAnsi="Arvo" w:cstheme="minorHAnsi"/>
                <w:sz w:val="22"/>
                <w:szCs w:val="22"/>
              </w:rPr>
            </w:pPr>
          </w:p>
        </w:tc>
        <w:tc>
          <w:tcPr>
            <w:tcW w:w="4157" w:type="dxa"/>
            <w:shd w:val="clear" w:color="auto" w:fill="auto"/>
          </w:tcPr>
          <w:p w14:paraId="500C452A" w14:textId="77777777" w:rsidR="00D40C83" w:rsidRPr="00E650AE" w:rsidRDefault="00D40C83" w:rsidP="006921B0">
            <w:pPr>
              <w:pStyle w:val="BodyText3"/>
              <w:rPr>
                <w:rFonts w:ascii="Arvo" w:hAnsi="Arvo" w:cstheme="minorHAnsi"/>
                <w:sz w:val="22"/>
                <w:szCs w:val="22"/>
              </w:rPr>
            </w:pPr>
          </w:p>
        </w:tc>
        <w:tc>
          <w:tcPr>
            <w:tcW w:w="1306" w:type="dxa"/>
            <w:shd w:val="clear" w:color="auto" w:fill="auto"/>
          </w:tcPr>
          <w:p w14:paraId="01C63520" w14:textId="77777777" w:rsidR="00D40C83" w:rsidRPr="00E650AE" w:rsidRDefault="00D40C83" w:rsidP="006921B0">
            <w:pPr>
              <w:pStyle w:val="BodyText3"/>
              <w:rPr>
                <w:rFonts w:ascii="Arvo" w:hAnsi="Arvo" w:cstheme="minorHAnsi"/>
                <w:sz w:val="22"/>
                <w:szCs w:val="22"/>
              </w:rPr>
            </w:pPr>
          </w:p>
        </w:tc>
        <w:tc>
          <w:tcPr>
            <w:tcW w:w="1400" w:type="dxa"/>
            <w:shd w:val="clear" w:color="auto" w:fill="auto"/>
          </w:tcPr>
          <w:p w14:paraId="2BF0D070" w14:textId="77777777" w:rsidR="00D40C83" w:rsidRPr="00E650AE" w:rsidRDefault="00D40C83" w:rsidP="006921B0">
            <w:pPr>
              <w:pStyle w:val="BodyText3"/>
              <w:rPr>
                <w:rFonts w:ascii="Arvo" w:hAnsi="Arvo" w:cstheme="minorHAnsi"/>
                <w:sz w:val="22"/>
                <w:szCs w:val="22"/>
              </w:rPr>
            </w:pPr>
          </w:p>
        </w:tc>
      </w:tr>
      <w:tr w:rsidR="00D40C83" w:rsidRPr="00E650AE" w14:paraId="5A7AD2BD" w14:textId="77777777" w:rsidTr="001B49FC">
        <w:trPr>
          <w:trHeight w:val="548"/>
        </w:trPr>
        <w:tc>
          <w:tcPr>
            <w:tcW w:w="2153" w:type="dxa"/>
            <w:shd w:val="clear" w:color="auto" w:fill="D9E2F3" w:themeFill="accent1" w:themeFillTint="33"/>
            <w:vAlign w:val="center"/>
          </w:tcPr>
          <w:p w14:paraId="510AD674" w14:textId="77777777" w:rsidR="00D40C83" w:rsidRPr="00E650AE" w:rsidRDefault="00D40C83" w:rsidP="006921B0">
            <w:pPr>
              <w:pStyle w:val="BodyText3"/>
              <w:rPr>
                <w:rFonts w:ascii="Arvo" w:hAnsi="Arvo" w:cstheme="minorHAnsi"/>
                <w:sz w:val="22"/>
                <w:szCs w:val="22"/>
              </w:rPr>
            </w:pPr>
          </w:p>
        </w:tc>
        <w:tc>
          <w:tcPr>
            <w:tcW w:w="4157" w:type="dxa"/>
            <w:shd w:val="clear" w:color="auto" w:fill="auto"/>
          </w:tcPr>
          <w:p w14:paraId="27D2109C" w14:textId="77777777" w:rsidR="00D40C83" w:rsidRPr="00E650AE" w:rsidRDefault="00D40C83" w:rsidP="006921B0">
            <w:pPr>
              <w:pStyle w:val="BodyText3"/>
              <w:rPr>
                <w:rFonts w:ascii="Arvo" w:hAnsi="Arvo" w:cstheme="minorHAnsi"/>
                <w:sz w:val="22"/>
                <w:szCs w:val="22"/>
              </w:rPr>
            </w:pPr>
          </w:p>
        </w:tc>
        <w:tc>
          <w:tcPr>
            <w:tcW w:w="1306" w:type="dxa"/>
            <w:shd w:val="clear" w:color="auto" w:fill="auto"/>
          </w:tcPr>
          <w:p w14:paraId="40D3FCCD" w14:textId="77777777" w:rsidR="00D40C83" w:rsidRPr="00E650AE" w:rsidRDefault="00D40C83" w:rsidP="006921B0">
            <w:pPr>
              <w:pStyle w:val="BodyText3"/>
              <w:rPr>
                <w:rFonts w:ascii="Arvo" w:hAnsi="Arvo" w:cstheme="minorHAnsi"/>
                <w:sz w:val="22"/>
                <w:szCs w:val="22"/>
              </w:rPr>
            </w:pPr>
          </w:p>
        </w:tc>
        <w:tc>
          <w:tcPr>
            <w:tcW w:w="1400" w:type="dxa"/>
            <w:shd w:val="clear" w:color="auto" w:fill="auto"/>
          </w:tcPr>
          <w:p w14:paraId="1F960CEE" w14:textId="77777777" w:rsidR="00D40C83" w:rsidRPr="00E650AE" w:rsidRDefault="00D40C83" w:rsidP="006921B0">
            <w:pPr>
              <w:pStyle w:val="BodyText3"/>
              <w:rPr>
                <w:rFonts w:ascii="Arvo" w:hAnsi="Arvo" w:cstheme="minorHAnsi"/>
                <w:sz w:val="22"/>
                <w:szCs w:val="22"/>
              </w:rPr>
            </w:pPr>
          </w:p>
        </w:tc>
      </w:tr>
      <w:tr w:rsidR="00D40C83" w:rsidRPr="00E650AE" w14:paraId="2EE1BA19" w14:textId="77777777" w:rsidTr="001B49FC">
        <w:trPr>
          <w:trHeight w:val="571"/>
        </w:trPr>
        <w:tc>
          <w:tcPr>
            <w:tcW w:w="2153" w:type="dxa"/>
            <w:shd w:val="clear" w:color="auto" w:fill="D9E2F3" w:themeFill="accent1" w:themeFillTint="33"/>
            <w:vAlign w:val="center"/>
          </w:tcPr>
          <w:p w14:paraId="34F3730E" w14:textId="77777777" w:rsidR="00D40C83" w:rsidRPr="00E650AE" w:rsidRDefault="00D40C83" w:rsidP="006921B0">
            <w:pPr>
              <w:pStyle w:val="BodyText3"/>
              <w:rPr>
                <w:rFonts w:ascii="Arvo" w:hAnsi="Arvo" w:cstheme="minorHAnsi"/>
                <w:sz w:val="22"/>
                <w:szCs w:val="22"/>
              </w:rPr>
            </w:pPr>
          </w:p>
        </w:tc>
        <w:tc>
          <w:tcPr>
            <w:tcW w:w="4157" w:type="dxa"/>
            <w:shd w:val="clear" w:color="auto" w:fill="auto"/>
          </w:tcPr>
          <w:p w14:paraId="7A91A41E" w14:textId="77777777" w:rsidR="00D40C83" w:rsidRPr="00E650AE" w:rsidRDefault="00D40C83" w:rsidP="006921B0">
            <w:pPr>
              <w:pStyle w:val="BodyText3"/>
              <w:rPr>
                <w:rFonts w:ascii="Arvo" w:hAnsi="Arvo" w:cstheme="minorHAnsi"/>
                <w:sz w:val="22"/>
                <w:szCs w:val="22"/>
              </w:rPr>
            </w:pPr>
          </w:p>
        </w:tc>
        <w:tc>
          <w:tcPr>
            <w:tcW w:w="1306" w:type="dxa"/>
            <w:shd w:val="clear" w:color="auto" w:fill="auto"/>
          </w:tcPr>
          <w:p w14:paraId="40521067" w14:textId="77777777" w:rsidR="00D40C83" w:rsidRPr="00E650AE" w:rsidRDefault="00D40C83" w:rsidP="006921B0">
            <w:pPr>
              <w:pStyle w:val="BodyText3"/>
              <w:rPr>
                <w:rFonts w:ascii="Arvo" w:hAnsi="Arvo" w:cstheme="minorHAnsi"/>
                <w:sz w:val="22"/>
                <w:szCs w:val="22"/>
              </w:rPr>
            </w:pPr>
          </w:p>
        </w:tc>
        <w:tc>
          <w:tcPr>
            <w:tcW w:w="1400" w:type="dxa"/>
            <w:shd w:val="clear" w:color="auto" w:fill="auto"/>
          </w:tcPr>
          <w:p w14:paraId="274C22DA" w14:textId="77777777" w:rsidR="00D40C83" w:rsidRPr="00E650AE" w:rsidRDefault="00D40C83" w:rsidP="006921B0">
            <w:pPr>
              <w:pStyle w:val="BodyText3"/>
              <w:rPr>
                <w:rFonts w:ascii="Arvo" w:hAnsi="Arvo" w:cstheme="minorHAnsi"/>
                <w:sz w:val="22"/>
                <w:szCs w:val="22"/>
              </w:rPr>
            </w:pPr>
          </w:p>
        </w:tc>
      </w:tr>
      <w:tr w:rsidR="00D40C83" w:rsidRPr="00E650AE" w14:paraId="18713377" w14:textId="77777777" w:rsidTr="001B49FC">
        <w:trPr>
          <w:trHeight w:val="550"/>
        </w:trPr>
        <w:tc>
          <w:tcPr>
            <w:tcW w:w="2153" w:type="dxa"/>
            <w:shd w:val="clear" w:color="auto" w:fill="D9E2F3" w:themeFill="accent1" w:themeFillTint="33"/>
            <w:vAlign w:val="center"/>
          </w:tcPr>
          <w:p w14:paraId="24AD0DB3" w14:textId="77777777" w:rsidR="00D40C83" w:rsidRPr="00E650AE" w:rsidRDefault="00D40C83" w:rsidP="006921B0">
            <w:pPr>
              <w:pStyle w:val="BodyText3"/>
              <w:rPr>
                <w:rFonts w:ascii="Arvo" w:hAnsi="Arvo" w:cstheme="minorHAnsi"/>
                <w:sz w:val="22"/>
                <w:szCs w:val="22"/>
              </w:rPr>
            </w:pPr>
          </w:p>
        </w:tc>
        <w:tc>
          <w:tcPr>
            <w:tcW w:w="4157" w:type="dxa"/>
            <w:shd w:val="clear" w:color="auto" w:fill="auto"/>
          </w:tcPr>
          <w:p w14:paraId="1DF363D9" w14:textId="77777777" w:rsidR="00D40C83" w:rsidRPr="00E650AE" w:rsidRDefault="00D40C83" w:rsidP="006921B0">
            <w:pPr>
              <w:pStyle w:val="BodyText3"/>
              <w:rPr>
                <w:rFonts w:ascii="Arvo" w:hAnsi="Arvo" w:cstheme="minorHAnsi"/>
                <w:sz w:val="22"/>
                <w:szCs w:val="22"/>
              </w:rPr>
            </w:pPr>
          </w:p>
        </w:tc>
        <w:tc>
          <w:tcPr>
            <w:tcW w:w="1306" w:type="dxa"/>
            <w:shd w:val="clear" w:color="auto" w:fill="auto"/>
          </w:tcPr>
          <w:p w14:paraId="1D4A2AD1" w14:textId="77777777" w:rsidR="00D40C83" w:rsidRPr="00E650AE" w:rsidRDefault="00D40C83" w:rsidP="006921B0">
            <w:pPr>
              <w:pStyle w:val="BodyText3"/>
              <w:rPr>
                <w:rFonts w:ascii="Arvo" w:hAnsi="Arvo" w:cstheme="minorHAnsi"/>
                <w:sz w:val="22"/>
                <w:szCs w:val="22"/>
              </w:rPr>
            </w:pPr>
          </w:p>
        </w:tc>
        <w:tc>
          <w:tcPr>
            <w:tcW w:w="1400" w:type="dxa"/>
            <w:shd w:val="clear" w:color="auto" w:fill="auto"/>
          </w:tcPr>
          <w:p w14:paraId="41594321" w14:textId="77777777" w:rsidR="00D40C83" w:rsidRPr="00E650AE" w:rsidRDefault="00D40C83" w:rsidP="006921B0">
            <w:pPr>
              <w:pStyle w:val="BodyText3"/>
              <w:rPr>
                <w:rFonts w:ascii="Arvo" w:hAnsi="Arvo" w:cstheme="minorHAnsi"/>
                <w:sz w:val="22"/>
                <w:szCs w:val="22"/>
              </w:rPr>
            </w:pPr>
          </w:p>
        </w:tc>
      </w:tr>
      <w:tr w:rsidR="00D40C83" w:rsidRPr="00E650AE" w14:paraId="5C72E880" w14:textId="77777777" w:rsidTr="001B49FC">
        <w:trPr>
          <w:trHeight w:val="559"/>
        </w:trPr>
        <w:tc>
          <w:tcPr>
            <w:tcW w:w="2153" w:type="dxa"/>
            <w:shd w:val="clear" w:color="auto" w:fill="D9E2F3" w:themeFill="accent1" w:themeFillTint="33"/>
            <w:vAlign w:val="center"/>
          </w:tcPr>
          <w:p w14:paraId="49D013FA" w14:textId="77777777" w:rsidR="00D40C83" w:rsidRPr="00E650AE" w:rsidRDefault="00D40C83" w:rsidP="006921B0">
            <w:pPr>
              <w:pStyle w:val="BodyText3"/>
              <w:rPr>
                <w:rFonts w:ascii="Arvo" w:hAnsi="Arvo" w:cstheme="minorHAnsi"/>
                <w:sz w:val="22"/>
                <w:szCs w:val="22"/>
              </w:rPr>
            </w:pPr>
          </w:p>
        </w:tc>
        <w:tc>
          <w:tcPr>
            <w:tcW w:w="4157" w:type="dxa"/>
            <w:shd w:val="clear" w:color="auto" w:fill="auto"/>
          </w:tcPr>
          <w:p w14:paraId="4E9B3D0E" w14:textId="77777777" w:rsidR="00D40C83" w:rsidRPr="00E650AE" w:rsidRDefault="00D40C83" w:rsidP="006921B0">
            <w:pPr>
              <w:pStyle w:val="BodyText3"/>
              <w:rPr>
                <w:rFonts w:ascii="Arvo" w:hAnsi="Arvo" w:cstheme="minorHAnsi"/>
                <w:sz w:val="22"/>
                <w:szCs w:val="22"/>
              </w:rPr>
            </w:pPr>
          </w:p>
        </w:tc>
        <w:tc>
          <w:tcPr>
            <w:tcW w:w="1306" w:type="dxa"/>
            <w:shd w:val="clear" w:color="auto" w:fill="auto"/>
          </w:tcPr>
          <w:p w14:paraId="348216C2" w14:textId="77777777" w:rsidR="00D40C83" w:rsidRPr="00E650AE" w:rsidRDefault="00D40C83" w:rsidP="006921B0">
            <w:pPr>
              <w:pStyle w:val="BodyText3"/>
              <w:rPr>
                <w:rFonts w:ascii="Arvo" w:hAnsi="Arvo" w:cstheme="minorHAnsi"/>
                <w:sz w:val="22"/>
                <w:szCs w:val="22"/>
              </w:rPr>
            </w:pPr>
          </w:p>
        </w:tc>
        <w:tc>
          <w:tcPr>
            <w:tcW w:w="1400" w:type="dxa"/>
            <w:shd w:val="clear" w:color="auto" w:fill="auto"/>
          </w:tcPr>
          <w:p w14:paraId="7DAFCDB1" w14:textId="77777777" w:rsidR="00D40C83" w:rsidRPr="00E650AE" w:rsidRDefault="00D40C83" w:rsidP="006921B0">
            <w:pPr>
              <w:pStyle w:val="BodyText3"/>
              <w:rPr>
                <w:rFonts w:ascii="Arvo" w:hAnsi="Arvo" w:cstheme="minorHAnsi"/>
                <w:sz w:val="22"/>
                <w:szCs w:val="22"/>
              </w:rPr>
            </w:pPr>
          </w:p>
        </w:tc>
      </w:tr>
    </w:tbl>
    <w:p w14:paraId="59ACAD3A" w14:textId="18B45E99" w:rsidR="008217DA" w:rsidRPr="00E650AE" w:rsidRDefault="00CE1E51" w:rsidP="00EA4584">
      <w:pPr>
        <w:pStyle w:val="Heading1"/>
        <w:rPr>
          <w:bCs/>
          <w:color w:val="7030A0"/>
          <w:sz w:val="28"/>
          <w:szCs w:val="28"/>
        </w:rPr>
      </w:pPr>
      <w:bookmarkStart w:id="28" w:name="_Toc135916716"/>
      <w:r>
        <w:rPr>
          <w:rFonts w:ascii="Arvo" w:hAnsi="Arvo"/>
          <w:b/>
          <w:color w:val="772583"/>
        </w:rPr>
        <w:lastRenderedPageBreak/>
        <w:t>Appendix 6 – Form of Tender</w:t>
      </w:r>
      <w:bookmarkEnd w:id="28"/>
      <w:r>
        <w:rPr>
          <w:rFonts w:ascii="Arvo" w:hAnsi="Arvo"/>
          <w:b/>
          <w:color w:val="772583"/>
        </w:rPr>
        <w:t xml:space="preserve"> </w:t>
      </w:r>
    </w:p>
    <w:p w14:paraId="507E6D33" w14:textId="77777777" w:rsidR="008217DA" w:rsidRPr="00E650AE" w:rsidRDefault="008217DA" w:rsidP="008217DA">
      <w:pPr>
        <w:rPr>
          <w:rFonts w:ascii="Arvo" w:hAnsi="Arvo"/>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89"/>
        <w:gridCol w:w="6827"/>
      </w:tblGrid>
      <w:tr w:rsidR="008217DA" w:rsidRPr="00E650AE" w14:paraId="56A3F81C" w14:textId="77777777" w:rsidTr="00E0456A">
        <w:trPr>
          <w:trHeight w:val="526"/>
        </w:trPr>
        <w:tc>
          <w:tcPr>
            <w:tcW w:w="2189" w:type="dxa"/>
            <w:shd w:val="clear" w:color="auto" w:fill="D9E2F3" w:themeFill="accent1" w:themeFillTint="33"/>
            <w:vAlign w:val="center"/>
          </w:tcPr>
          <w:p w14:paraId="04B5104C" w14:textId="77777777" w:rsidR="008217DA" w:rsidRPr="00E650AE" w:rsidRDefault="008217DA" w:rsidP="008217DA">
            <w:pPr>
              <w:rPr>
                <w:rFonts w:ascii="Arvo" w:hAnsi="Arvo" w:cstheme="minorHAnsi"/>
                <w:b/>
                <w:bCs/>
              </w:rPr>
            </w:pPr>
            <w:r w:rsidRPr="00E650AE">
              <w:rPr>
                <w:rFonts w:ascii="Arvo" w:hAnsi="Arvo" w:cstheme="minorHAnsi"/>
                <w:b/>
                <w:bCs/>
              </w:rPr>
              <w:t xml:space="preserve">To: </w:t>
            </w:r>
          </w:p>
        </w:tc>
        <w:tc>
          <w:tcPr>
            <w:tcW w:w="6827" w:type="dxa"/>
            <w:tcBorders>
              <w:bottom w:val="single" w:sz="4" w:space="0" w:color="auto"/>
            </w:tcBorders>
            <w:shd w:val="clear" w:color="auto" w:fill="D9E2F3" w:themeFill="accent1" w:themeFillTint="33"/>
            <w:vAlign w:val="center"/>
          </w:tcPr>
          <w:p w14:paraId="313EF0AD" w14:textId="4A723E17" w:rsidR="008217DA" w:rsidRPr="00E650AE" w:rsidRDefault="008217DA" w:rsidP="008217DA">
            <w:pPr>
              <w:rPr>
                <w:rFonts w:ascii="Arvo" w:hAnsi="Arvo" w:cstheme="minorHAnsi"/>
                <w:b/>
                <w:bCs/>
              </w:rPr>
            </w:pPr>
            <w:r w:rsidRPr="00E650AE">
              <w:rPr>
                <w:rFonts w:ascii="Arvo" w:hAnsi="Arvo" w:cstheme="minorHAnsi"/>
                <w:b/>
                <w:bCs/>
              </w:rPr>
              <w:t>Shine (the Client and the Contracting Authority)</w:t>
            </w:r>
          </w:p>
        </w:tc>
      </w:tr>
      <w:tr w:rsidR="008217DA" w:rsidRPr="00E650AE" w14:paraId="71D480E3" w14:textId="77777777" w:rsidTr="00E0456A">
        <w:trPr>
          <w:trHeight w:val="548"/>
        </w:trPr>
        <w:tc>
          <w:tcPr>
            <w:tcW w:w="2189" w:type="dxa"/>
            <w:tcBorders>
              <w:right w:val="single" w:sz="4" w:space="0" w:color="auto"/>
            </w:tcBorders>
            <w:shd w:val="clear" w:color="auto" w:fill="D9E2F3" w:themeFill="accent1" w:themeFillTint="33"/>
            <w:vAlign w:val="center"/>
          </w:tcPr>
          <w:p w14:paraId="6B722D26" w14:textId="77777777" w:rsidR="008217DA" w:rsidRPr="00E650AE" w:rsidRDefault="008217DA" w:rsidP="008217DA">
            <w:pPr>
              <w:rPr>
                <w:rFonts w:ascii="Arvo" w:hAnsi="Arvo" w:cstheme="minorHAnsi"/>
                <w:b/>
                <w:bCs/>
              </w:rPr>
            </w:pPr>
            <w:r w:rsidRPr="00E650AE">
              <w:rPr>
                <w:rFonts w:ascii="Arvo" w:hAnsi="Arvo" w:cstheme="minorHAnsi"/>
                <w:b/>
                <w:bCs/>
              </w:rPr>
              <w:t xml:space="preserve">From: </w:t>
            </w:r>
          </w:p>
        </w:tc>
        <w:tc>
          <w:tcPr>
            <w:tcW w:w="6827" w:type="dxa"/>
            <w:tcBorders>
              <w:top w:val="single" w:sz="4" w:space="0" w:color="auto"/>
              <w:left w:val="single" w:sz="4" w:space="0" w:color="auto"/>
              <w:bottom w:val="single" w:sz="4" w:space="0" w:color="auto"/>
              <w:right w:val="single" w:sz="4" w:space="0" w:color="auto"/>
            </w:tcBorders>
            <w:shd w:val="clear" w:color="auto" w:fill="auto"/>
            <w:vAlign w:val="center"/>
          </w:tcPr>
          <w:p w14:paraId="163B08FD" w14:textId="77777777" w:rsidR="008217DA" w:rsidRPr="00E650AE" w:rsidRDefault="008217DA" w:rsidP="008217DA">
            <w:pPr>
              <w:rPr>
                <w:rFonts w:ascii="Arvo" w:hAnsi="Arvo" w:cstheme="minorHAnsi"/>
                <w:b/>
                <w:bCs/>
              </w:rPr>
            </w:pPr>
          </w:p>
        </w:tc>
      </w:tr>
      <w:tr w:rsidR="008217DA" w:rsidRPr="00E650AE" w14:paraId="6645221C" w14:textId="77777777" w:rsidTr="00E0456A">
        <w:trPr>
          <w:trHeight w:val="570"/>
        </w:trPr>
        <w:tc>
          <w:tcPr>
            <w:tcW w:w="2189" w:type="dxa"/>
            <w:tcBorders>
              <w:right w:val="single" w:sz="4" w:space="0" w:color="auto"/>
            </w:tcBorders>
            <w:shd w:val="clear" w:color="auto" w:fill="D9E2F3" w:themeFill="accent1" w:themeFillTint="33"/>
            <w:vAlign w:val="center"/>
          </w:tcPr>
          <w:p w14:paraId="00618067" w14:textId="77777777" w:rsidR="008217DA" w:rsidRPr="00E650AE" w:rsidRDefault="008217DA" w:rsidP="008217DA">
            <w:pPr>
              <w:rPr>
                <w:rFonts w:ascii="Arvo" w:hAnsi="Arvo" w:cstheme="minorHAnsi"/>
                <w:b/>
                <w:bCs/>
              </w:rPr>
            </w:pPr>
            <w:r w:rsidRPr="00E650AE">
              <w:rPr>
                <w:rFonts w:ascii="Arvo" w:hAnsi="Arvo" w:cstheme="minorHAnsi"/>
                <w:b/>
                <w:bCs/>
              </w:rPr>
              <w:t xml:space="preserve">Re: </w:t>
            </w:r>
          </w:p>
        </w:tc>
        <w:tc>
          <w:tcPr>
            <w:tcW w:w="6827" w:type="dxa"/>
            <w:tcBorders>
              <w:top w:val="single" w:sz="4" w:space="0" w:color="auto"/>
              <w:left w:val="single" w:sz="4" w:space="0" w:color="auto"/>
              <w:bottom w:val="single" w:sz="4" w:space="0" w:color="auto"/>
              <w:right w:val="single" w:sz="4" w:space="0" w:color="auto"/>
            </w:tcBorders>
            <w:shd w:val="clear" w:color="auto" w:fill="auto"/>
            <w:vAlign w:val="center"/>
          </w:tcPr>
          <w:p w14:paraId="37878D51" w14:textId="774FCFF5" w:rsidR="008217DA" w:rsidRPr="00E650AE" w:rsidRDefault="00A7305F" w:rsidP="008217DA">
            <w:pPr>
              <w:rPr>
                <w:rFonts w:ascii="Arvo" w:hAnsi="Arvo" w:cstheme="minorHAnsi"/>
                <w:b/>
                <w:bCs/>
              </w:rPr>
            </w:pPr>
            <w:r>
              <w:rPr>
                <w:rFonts w:ascii="Arvo" w:hAnsi="Arvo" w:cstheme="minorHAnsi"/>
                <w:b/>
                <w:bCs/>
              </w:rPr>
              <w:t>Website tender</w:t>
            </w:r>
          </w:p>
        </w:tc>
      </w:tr>
    </w:tbl>
    <w:p w14:paraId="053A718E" w14:textId="77777777" w:rsidR="008217DA" w:rsidRPr="00E650AE" w:rsidRDefault="008217DA" w:rsidP="008217DA">
      <w:pPr>
        <w:rPr>
          <w:rFonts w:ascii="Arvo" w:hAnsi="Arvo" w:cstheme="minorHAnsi"/>
        </w:rPr>
      </w:pPr>
    </w:p>
    <w:p w14:paraId="2E22FED9" w14:textId="77777777" w:rsidR="008217DA" w:rsidRPr="00D70EFA" w:rsidRDefault="008217DA" w:rsidP="008217DA">
      <w:pPr>
        <w:ind w:right="43"/>
        <w:rPr>
          <w:rFonts w:ascii="Montserrat Medium" w:hAnsi="Montserrat Medium" w:cstheme="minorHAnsi"/>
          <w:bCs/>
        </w:rPr>
      </w:pPr>
      <w:r w:rsidRPr="00D70EFA">
        <w:rPr>
          <w:rFonts w:ascii="Montserrat Medium" w:hAnsi="Montserrat Medium" w:cstheme="minorHAnsi"/>
        </w:rPr>
        <w:t xml:space="preserve">I/We have examined the tender documentation and hereby offer to provide the services in accordance with the details contained within the Invitation to Tender Document </w:t>
      </w:r>
      <w:r w:rsidRPr="00D70EFA">
        <w:rPr>
          <w:rFonts w:ascii="Montserrat Medium" w:hAnsi="Montserrat Medium" w:cstheme="minorHAnsi"/>
          <w:bCs/>
        </w:rPr>
        <w:t xml:space="preserve">and the attached Detailed Breakdown of Charges and Expenses. </w:t>
      </w:r>
    </w:p>
    <w:p w14:paraId="0F978F65" w14:textId="77777777" w:rsidR="008217DA" w:rsidRPr="00E650AE" w:rsidRDefault="008217DA" w:rsidP="008217DA">
      <w:pPr>
        <w:ind w:right="43"/>
        <w:rPr>
          <w:rFonts w:ascii="Arvo" w:hAnsi="Arvo" w:cstheme="minorHAnsi"/>
          <w:b/>
          <w:bCs/>
        </w:rPr>
      </w:pPr>
      <w:r w:rsidRPr="00E650AE">
        <w:rPr>
          <w:rFonts w:ascii="Arvo" w:hAnsi="Arvo" w:cstheme="minorHAnsi"/>
          <w:b/>
          <w:bCs/>
        </w:rPr>
        <w:t>Table A:  Non-personnel costs inclusive of all expenses and administration co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31"/>
        <w:gridCol w:w="2096"/>
        <w:gridCol w:w="1833"/>
        <w:gridCol w:w="2156"/>
      </w:tblGrid>
      <w:tr w:rsidR="008217DA" w:rsidRPr="00E650AE" w14:paraId="5BC64F67" w14:textId="77777777" w:rsidTr="00024BCB">
        <w:tc>
          <w:tcPr>
            <w:tcW w:w="2931" w:type="dxa"/>
            <w:shd w:val="clear" w:color="auto" w:fill="B4C6E7" w:themeFill="accent1" w:themeFillTint="66"/>
            <w:vAlign w:val="center"/>
          </w:tcPr>
          <w:p w14:paraId="4464D0E3" w14:textId="77777777" w:rsidR="008217DA" w:rsidRPr="00E650AE" w:rsidRDefault="008217DA" w:rsidP="008217DA">
            <w:pPr>
              <w:ind w:right="43"/>
              <w:rPr>
                <w:rFonts w:ascii="Arvo" w:hAnsi="Arvo" w:cstheme="minorHAnsi"/>
                <w:b/>
                <w:bCs/>
              </w:rPr>
            </w:pPr>
            <w:r w:rsidRPr="00E650AE">
              <w:rPr>
                <w:rFonts w:ascii="Arvo" w:hAnsi="Arvo" w:cstheme="minorHAnsi"/>
                <w:b/>
                <w:bCs/>
              </w:rPr>
              <w:t>FEE</w:t>
            </w:r>
          </w:p>
        </w:tc>
        <w:tc>
          <w:tcPr>
            <w:tcW w:w="2096" w:type="dxa"/>
            <w:shd w:val="clear" w:color="auto" w:fill="B4C6E7" w:themeFill="accent1" w:themeFillTint="66"/>
            <w:vAlign w:val="center"/>
          </w:tcPr>
          <w:p w14:paraId="6AAE5AF8" w14:textId="77777777" w:rsidR="008217DA" w:rsidRPr="00E650AE" w:rsidRDefault="008217DA" w:rsidP="008217DA">
            <w:pPr>
              <w:ind w:right="43"/>
              <w:rPr>
                <w:rFonts w:ascii="Arvo" w:hAnsi="Arvo" w:cstheme="minorHAnsi"/>
                <w:b/>
                <w:bCs/>
              </w:rPr>
            </w:pPr>
            <w:r w:rsidRPr="00E650AE">
              <w:rPr>
                <w:rFonts w:ascii="Arvo" w:hAnsi="Arvo" w:cstheme="minorHAnsi"/>
                <w:b/>
                <w:bCs/>
              </w:rPr>
              <w:t>Total Fee proposed</w:t>
            </w:r>
          </w:p>
          <w:p w14:paraId="3DE4D960" w14:textId="77777777" w:rsidR="008217DA" w:rsidRPr="00E650AE" w:rsidRDefault="008217DA" w:rsidP="008217DA">
            <w:pPr>
              <w:ind w:right="43"/>
              <w:rPr>
                <w:rFonts w:ascii="Arvo" w:hAnsi="Arvo" w:cstheme="minorHAnsi"/>
                <w:b/>
                <w:bCs/>
              </w:rPr>
            </w:pPr>
            <w:r w:rsidRPr="00E650AE">
              <w:rPr>
                <w:rFonts w:ascii="Arvo" w:hAnsi="Arvo" w:cstheme="minorHAnsi"/>
                <w:b/>
                <w:bCs/>
              </w:rPr>
              <w:t>(Excluding VAT)</w:t>
            </w:r>
          </w:p>
        </w:tc>
        <w:tc>
          <w:tcPr>
            <w:tcW w:w="1833" w:type="dxa"/>
            <w:shd w:val="clear" w:color="auto" w:fill="B4C6E7" w:themeFill="accent1" w:themeFillTint="66"/>
          </w:tcPr>
          <w:p w14:paraId="0F740654" w14:textId="77777777" w:rsidR="008217DA" w:rsidRPr="00E650AE" w:rsidRDefault="008217DA" w:rsidP="008217DA">
            <w:pPr>
              <w:ind w:right="43"/>
              <w:rPr>
                <w:rFonts w:ascii="Arvo" w:hAnsi="Arvo" w:cstheme="minorHAnsi"/>
                <w:b/>
                <w:bCs/>
              </w:rPr>
            </w:pPr>
          </w:p>
          <w:p w14:paraId="71237ECF" w14:textId="77777777" w:rsidR="008217DA" w:rsidRPr="00E650AE" w:rsidRDefault="008217DA" w:rsidP="008217DA">
            <w:pPr>
              <w:ind w:right="43"/>
              <w:rPr>
                <w:rFonts w:ascii="Arvo" w:hAnsi="Arvo" w:cstheme="minorHAnsi"/>
                <w:b/>
                <w:bCs/>
              </w:rPr>
            </w:pPr>
            <w:r w:rsidRPr="00E650AE">
              <w:rPr>
                <w:rFonts w:ascii="Arvo" w:hAnsi="Arvo" w:cstheme="minorHAnsi"/>
                <w:b/>
                <w:bCs/>
              </w:rPr>
              <w:t>VAT Rate %</w:t>
            </w:r>
          </w:p>
        </w:tc>
        <w:tc>
          <w:tcPr>
            <w:tcW w:w="2156" w:type="dxa"/>
            <w:shd w:val="clear" w:color="auto" w:fill="B4C6E7" w:themeFill="accent1" w:themeFillTint="66"/>
          </w:tcPr>
          <w:p w14:paraId="79C4B12C" w14:textId="77777777" w:rsidR="008217DA" w:rsidRPr="00E650AE" w:rsidRDefault="008217DA" w:rsidP="008217DA">
            <w:pPr>
              <w:ind w:right="43"/>
              <w:rPr>
                <w:rFonts w:ascii="Arvo" w:hAnsi="Arvo" w:cstheme="minorHAnsi"/>
                <w:b/>
                <w:bCs/>
              </w:rPr>
            </w:pPr>
            <w:r w:rsidRPr="00E650AE">
              <w:rPr>
                <w:rFonts w:ascii="Arvo" w:hAnsi="Arvo" w:cstheme="minorHAnsi"/>
                <w:b/>
                <w:bCs/>
              </w:rPr>
              <w:t>Total Fee</w:t>
            </w:r>
          </w:p>
          <w:p w14:paraId="09CDED6F" w14:textId="77777777" w:rsidR="008217DA" w:rsidRPr="00E650AE" w:rsidRDefault="008217DA" w:rsidP="008217DA">
            <w:pPr>
              <w:ind w:right="43"/>
              <w:rPr>
                <w:rFonts w:ascii="Arvo" w:hAnsi="Arvo" w:cstheme="minorHAnsi"/>
                <w:b/>
                <w:bCs/>
              </w:rPr>
            </w:pPr>
            <w:r w:rsidRPr="00E650AE">
              <w:rPr>
                <w:rFonts w:ascii="Arvo" w:hAnsi="Arvo" w:cstheme="minorHAnsi"/>
                <w:b/>
                <w:bCs/>
              </w:rPr>
              <w:t>proposed</w:t>
            </w:r>
          </w:p>
          <w:p w14:paraId="3C1A65F6" w14:textId="77777777" w:rsidR="008217DA" w:rsidRPr="00E650AE" w:rsidRDefault="008217DA" w:rsidP="008217DA">
            <w:pPr>
              <w:ind w:right="43"/>
              <w:rPr>
                <w:rFonts w:ascii="Arvo" w:hAnsi="Arvo" w:cstheme="minorHAnsi"/>
                <w:b/>
                <w:bCs/>
              </w:rPr>
            </w:pPr>
            <w:r w:rsidRPr="00E650AE">
              <w:rPr>
                <w:rFonts w:ascii="Arvo" w:hAnsi="Arvo" w:cstheme="minorHAnsi"/>
                <w:b/>
                <w:bCs/>
              </w:rPr>
              <w:t>(Including VAT)</w:t>
            </w:r>
          </w:p>
        </w:tc>
      </w:tr>
      <w:tr w:rsidR="008217DA" w:rsidRPr="00E650AE" w14:paraId="1292D24D" w14:textId="77777777" w:rsidTr="00024BCB">
        <w:trPr>
          <w:trHeight w:val="1515"/>
        </w:trPr>
        <w:tc>
          <w:tcPr>
            <w:tcW w:w="2931" w:type="dxa"/>
            <w:shd w:val="clear" w:color="auto" w:fill="B4C6E7" w:themeFill="accent1" w:themeFillTint="66"/>
            <w:vAlign w:val="center"/>
          </w:tcPr>
          <w:p w14:paraId="61E115BB" w14:textId="77777777" w:rsidR="008217DA" w:rsidRPr="00E650AE" w:rsidRDefault="008217DA" w:rsidP="008217DA">
            <w:pPr>
              <w:ind w:right="43"/>
              <w:rPr>
                <w:rFonts w:ascii="Arvo" w:hAnsi="Arvo" w:cstheme="minorHAnsi"/>
                <w:b/>
                <w:bCs/>
              </w:rPr>
            </w:pPr>
            <w:r w:rsidRPr="00E650AE">
              <w:rPr>
                <w:rFonts w:ascii="Arvo" w:hAnsi="Arvo" w:cstheme="minorHAnsi"/>
                <w:b/>
                <w:bCs/>
              </w:rPr>
              <w:t xml:space="preserve">Fixed non-personnel costs for delivery of </w:t>
            </w:r>
            <w:r w:rsidRPr="00E650AE">
              <w:rPr>
                <w:rFonts w:ascii="Arvo" w:hAnsi="Arvo" w:cstheme="minorHAnsi"/>
                <w:b/>
                <w:bCs/>
                <w:lang w:val="ga-IE"/>
              </w:rPr>
              <w:t>the requirements</w:t>
            </w:r>
            <w:r w:rsidRPr="00E650AE">
              <w:rPr>
                <w:rFonts w:ascii="Arvo" w:hAnsi="Arvo" w:cstheme="minorHAnsi"/>
                <w:b/>
                <w:bCs/>
              </w:rPr>
              <w:t xml:space="preserve"> as outlined in tender document. </w:t>
            </w:r>
            <w:r w:rsidRPr="00E650AE">
              <w:rPr>
                <w:rFonts w:ascii="Arvo" w:hAnsi="Arvo" w:cstheme="minorHAnsi"/>
                <w:i/>
                <w:iCs/>
              </w:rPr>
              <w:t>(To include all expenses).</w:t>
            </w:r>
          </w:p>
        </w:tc>
        <w:tc>
          <w:tcPr>
            <w:tcW w:w="2096" w:type="dxa"/>
            <w:shd w:val="clear" w:color="auto" w:fill="auto"/>
            <w:vAlign w:val="center"/>
          </w:tcPr>
          <w:p w14:paraId="130B95AE" w14:textId="77777777" w:rsidR="008217DA" w:rsidRPr="00E650AE" w:rsidRDefault="008217DA" w:rsidP="008217DA">
            <w:pPr>
              <w:ind w:right="43"/>
              <w:rPr>
                <w:rFonts w:ascii="Arvo" w:hAnsi="Arvo" w:cstheme="minorHAnsi"/>
                <w:b/>
                <w:bCs/>
              </w:rPr>
            </w:pPr>
            <w:r w:rsidRPr="00E650AE">
              <w:rPr>
                <w:rFonts w:ascii="Arvo" w:hAnsi="Arvo" w:cs="Times New Roman"/>
                <w:b/>
                <w:bCs/>
              </w:rPr>
              <w:t>€</w:t>
            </w:r>
            <w:r w:rsidRPr="00E650AE">
              <w:rPr>
                <w:rFonts w:ascii="Arvo" w:hAnsi="Arvo" w:cstheme="minorHAnsi"/>
                <w:b/>
                <w:bCs/>
              </w:rPr>
              <w:t>0.00</w:t>
            </w:r>
          </w:p>
        </w:tc>
        <w:tc>
          <w:tcPr>
            <w:tcW w:w="1833" w:type="dxa"/>
            <w:shd w:val="clear" w:color="auto" w:fill="auto"/>
          </w:tcPr>
          <w:p w14:paraId="3E79F985" w14:textId="77777777" w:rsidR="008217DA" w:rsidRPr="00E650AE" w:rsidRDefault="008217DA" w:rsidP="008217DA">
            <w:pPr>
              <w:ind w:right="43"/>
              <w:rPr>
                <w:rFonts w:ascii="Arvo" w:hAnsi="Arvo" w:cstheme="minorHAnsi"/>
                <w:b/>
                <w:bCs/>
              </w:rPr>
            </w:pPr>
          </w:p>
          <w:p w14:paraId="68663DD4" w14:textId="77777777" w:rsidR="008217DA" w:rsidRPr="00E650AE" w:rsidRDefault="008217DA" w:rsidP="008217DA">
            <w:pPr>
              <w:ind w:right="43"/>
              <w:rPr>
                <w:rFonts w:ascii="Arvo" w:hAnsi="Arvo" w:cstheme="minorHAnsi"/>
                <w:b/>
                <w:bCs/>
              </w:rPr>
            </w:pPr>
          </w:p>
        </w:tc>
        <w:tc>
          <w:tcPr>
            <w:tcW w:w="2156" w:type="dxa"/>
            <w:shd w:val="clear" w:color="auto" w:fill="auto"/>
            <w:vAlign w:val="center"/>
          </w:tcPr>
          <w:p w14:paraId="355ED80A" w14:textId="77777777" w:rsidR="008217DA" w:rsidRPr="00E650AE" w:rsidRDefault="008217DA" w:rsidP="008217DA">
            <w:pPr>
              <w:ind w:right="43"/>
              <w:rPr>
                <w:rFonts w:ascii="Arvo" w:hAnsi="Arvo" w:cstheme="minorHAnsi"/>
                <w:b/>
                <w:bCs/>
              </w:rPr>
            </w:pPr>
            <w:r w:rsidRPr="00E650AE">
              <w:rPr>
                <w:rFonts w:ascii="Arvo" w:hAnsi="Arvo" w:cs="Times New Roman"/>
                <w:b/>
                <w:bCs/>
              </w:rPr>
              <w:t>€</w:t>
            </w:r>
            <w:r w:rsidRPr="00E650AE">
              <w:rPr>
                <w:rFonts w:ascii="Arvo" w:hAnsi="Arvo" w:cstheme="minorHAnsi"/>
                <w:b/>
                <w:bCs/>
              </w:rPr>
              <w:t>0.00</w:t>
            </w:r>
          </w:p>
        </w:tc>
      </w:tr>
      <w:tr w:rsidR="008217DA" w:rsidRPr="00E650AE" w14:paraId="16BF9DFF" w14:textId="77777777" w:rsidTr="00024BCB">
        <w:trPr>
          <w:trHeight w:val="716"/>
        </w:trPr>
        <w:tc>
          <w:tcPr>
            <w:tcW w:w="2931" w:type="dxa"/>
            <w:shd w:val="clear" w:color="auto" w:fill="B4C6E7" w:themeFill="accent1" w:themeFillTint="66"/>
            <w:vAlign w:val="center"/>
          </w:tcPr>
          <w:p w14:paraId="259A7F35" w14:textId="77777777" w:rsidR="008217DA" w:rsidRPr="00E650AE" w:rsidRDefault="008217DA" w:rsidP="008217DA">
            <w:pPr>
              <w:ind w:right="43"/>
              <w:rPr>
                <w:rFonts w:ascii="Arvo" w:hAnsi="Arvo" w:cstheme="minorHAnsi"/>
                <w:b/>
                <w:bCs/>
              </w:rPr>
            </w:pPr>
            <w:r w:rsidRPr="00E650AE">
              <w:rPr>
                <w:rFonts w:ascii="Arvo" w:hAnsi="Arvo" w:cstheme="minorHAnsi"/>
                <w:b/>
                <w:bCs/>
              </w:rPr>
              <w:t>TOTAL TABLE A</w:t>
            </w:r>
          </w:p>
        </w:tc>
        <w:tc>
          <w:tcPr>
            <w:tcW w:w="2096" w:type="dxa"/>
            <w:shd w:val="clear" w:color="auto" w:fill="auto"/>
            <w:vAlign w:val="center"/>
          </w:tcPr>
          <w:p w14:paraId="330EE6AD" w14:textId="77777777" w:rsidR="008217DA" w:rsidRPr="00E650AE" w:rsidRDefault="008217DA" w:rsidP="008217DA">
            <w:pPr>
              <w:ind w:right="43"/>
              <w:rPr>
                <w:rFonts w:ascii="Arvo" w:hAnsi="Arvo" w:cstheme="minorHAnsi"/>
                <w:b/>
                <w:bCs/>
              </w:rPr>
            </w:pPr>
            <w:r w:rsidRPr="00E650AE">
              <w:rPr>
                <w:rFonts w:ascii="Arvo" w:hAnsi="Arvo" w:cs="Times New Roman"/>
                <w:b/>
                <w:bCs/>
              </w:rPr>
              <w:t>€</w:t>
            </w:r>
            <w:r w:rsidRPr="00E650AE">
              <w:rPr>
                <w:rFonts w:ascii="Arvo" w:hAnsi="Arvo" w:cstheme="minorHAnsi"/>
                <w:b/>
                <w:bCs/>
              </w:rPr>
              <w:t>0.00</w:t>
            </w:r>
          </w:p>
        </w:tc>
        <w:tc>
          <w:tcPr>
            <w:tcW w:w="1833" w:type="dxa"/>
            <w:shd w:val="clear" w:color="auto" w:fill="auto"/>
          </w:tcPr>
          <w:p w14:paraId="5DB44D31" w14:textId="77777777" w:rsidR="008217DA" w:rsidRPr="00E650AE" w:rsidRDefault="008217DA" w:rsidP="008217DA">
            <w:pPr>
              <w:ind w:right="43"/>
              <w:rPr>
                <w:rFonts w:ascii="Arvo" w:hAnsi="Arvo" w:cstheme="minorHAnsi"/>
                <w:b/>
                <w:bCs/>
              </w:rPr>
            </w:pPr>
          </w:p>
        </w:tc>
        <w:tc>
          <w:tcPr>
            <w:tcW w:w="2156" w:type="dxa"/>
            <w:shd w:val="clear" w:color="auto" w:fill="auto"/>
            <w:vAlign w:val="center"/>
          </w:tcPr>
          <w:p w14:paraId="6902428A" w14:textId="77777777" w:rsidR="008217DA" w:rsidRPr="00E650AE" w:rsidRDefault="008217DA" w:rsidP="008217DA">
            <w:pPr>
              <w:ind w:right="43"/>
              <w:rPr>
                <w:rFonts w:ascii="Arvo" w:hAnsi="Arvo" w:cstheme="minorHAnsi"/>
                <w:b/>
                <w:bCs/>
              </w:rPr>
            </w:pPr>
          </w:p>
        </w:tc>
      </w:tr>
    </w:tbl>
    <w:p w14:paraId="501D0EC3" w14:textId="77777777" w:rsidR="008217DA" w:rsidRPr="00E650AE" w:rsidRDefault="008217DA" w:rsidP="008217DA">
      <w:pPr>
        <w:rPr>
          <w:rFonts w:ascii="Arvo" w:hAnsi="Arvo"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1"/>
        <w:gridCol w:w="1276"/>
        <w:gridCol w:w="1292"/>
        <w:gridCol w:w="1401"/>
        <w:gridCol w:w="1275"/>
      </w:tblGrid>
      <w:tr w:rsidR="008217DA" w:rsidRPr="00E650AE" w14:paraId="5A9A995D" w14:textId="77777777" w:rsidTr="00024BCB">
        <w:tc>
          <w:tcPr>
            <w:tcW w:w="3681" w:type="dxa"/>
            <w:shd w:val="clear" w:color="auto" w:fill="CCCCFF"/>
          </w:tcPr>
          <w:p w14:paraId="05CC217D" w14:textId="77777777" w:rsidR="008217DA" w:rsidRPr="00E650AE" w:rsidRDefault="008217DA" w:rsidP="008217DA">
            <w:pPr>
              <w:ind w:right="43"/>
              <w:rPr>
                <w:rFonts w:ascii="Arvo" w:hAnsi="Arvo" w:cstheme="minorHAnsi"/>
                <w:b/>
                <w:bCs/>
              </w:rPr>
            </w:pPr>
            <w:r w:rsidRPr="00E650AE">
              <w:rPr>
                <w:rFonts w:ascii="Arvo" w:hAnsi="Arvo" w:cstheme="minorHAnsi"/>
                <w:b/>
                <w:bCs/>
              </w:rPr>
              <w:t xml:space="preserve">Detailed breakdown of costs is attached: </w:t>
            </w:r>
          </w:p>
        </w:tc>
        <w:tc>
          <w:tcPr>
            <w:tcW w:w="1276" w:type="dxa"/>
            <w:shd w:val="clear" w:color="auto" w:fill="CCCCFF"/>
            <w:vAlign w:val="center"/>
          </w:tcPr>
          <w:p w14:paraId="032D794D" w14:textId="77777777" w:rsidR="008217DA" w:rsidRPr="00E650AE" w:rsidRDefault="008217DA" w:rsidP="008217DA">
            <w:pPr>
              <w:ind w:right="43"/>
              <w:rPr>
                <w:rFonts w:ascii="Arvo" w:hAnsi="Arvo" w:cstheme="minorHAnsi"/>
                <w:b/>
                <w:bCs/>
              </w:rPr>
            </w:pPr>
            <w:r w:rsidRPr="00E650AE">
              <w:rPr>
                <w:rFonts w:ascii="Arvo" w:hAnsi="Arvo" w:cstheme="minorHAnsi"/>
                <w:b/>
                <w:bCs/>
              </w:rPr>
              <w:t>YES</w:t>
            </w:r>
          </w:p>
        </w:tc>
        <w:tc>
          <w:tcPr>
            <w:tcW w:w="1292" w:type="dxa"/>
            <w:shd w:val="clear" w:color="auto" w:fill="auto"/>
            <w:vAlign w:val="center"/>
          </w:tcPr>
          <w:p w14:paraId="02933DFE" w14:textId="77777777" w:rsidR="008217DA" w:rsidRPr="00E650AE" w:rsidRDefault="008217DA" w:rsidP="008217DA">
            <w:pPr>
              <w:ind w:right="43"/>
              <w:rPr>
                <w:rFonts w:ascii="Arvo" w:hAnsi="Arvo" w:cstheme="minorHAnsi"/>
                <w:b/>
                <w:bCs/>
              </w:rPr>
            </w:pPr>
          </w:p>
        </w:tc>
        <w:tc>
          <w:tcPr>
            <w:tcW w:w="1401" w:type="dxa"/>
            <w:shd w:val="clear" w:color="auto" w:fill="CCCCFF"/>
            <w:vAlign w:val="center"/>
          </w:tcPr>
          <w:p w14:paraId="65BDE389" w14:textId="77777777" w:rsidR="008217DA" w:rsidRPr="00E650AE" w:rsidRDefault="008217DA" w:rsidP="008217DA">
            <w:pPr>
              <w:ind w:right="43"/>
              <w:rPr>
                <w:rFonts w:ascii="Arvo" w:hAnsi="Arvo" w:cstheme="minorHAnsi"/>
                <w:b/>
                <w:bCs/>
              </w:rPr>
            </w:pPr>
            <w:r w:rsidRPr="00E650AE">
              <w:rPr>
                <w:rFonts w:ascii="Arvo" w:hAnsi="Arvo" w:cstheme="minorHAnsi"/>
                <w:b/>
                <w:bCs/>
              </w:rPr>
              <w:t>NO</w:t>
            </w:r>
          </w:p>
        </w:tc>
        <w:tc>
          <w:tcPr>
            <w:tcW w:w="1275" w:type="dxa"/>
            <w:shd w:val="clear" w:color="auto" w:fill="auto"/>
            <w:vAlign w:val="center"/>
          </w:tcPr>
          <w:p w14:paraId="40CEDA54" w14:textId="77777777" w:rsidR="008217DA" w:rsidRPr="00E650AE" w:rsidRDefault="008217DA" w:rsidP="008217DA">
            <w:pPr>
              <w:ind w:right="43"/>
              <w:rPr>
                <w:rFonts w:ascii="Arvo" w:hAnsi="Arvo" w:cstheme="minorHAnsi"/>
                <w:b/>
                <w:bCs/>
              </w:rPr>
            </w:pPr>
          </w:p>
        </w:tc>
      </w:tr>
    </w:tbl>
    <w:p w14:paraId="77FA5E3F" w14:textId="77777777" w:rsidR="008217DA" w:rsidRPr="00E650AE" w:rsidRDefault="008217DA" w:rsidP="008217DA">
      <w:pPr>
        <w:ind w:right="43"/>
        <w:rPr>
          <w:rFonts w:ascii="Arvo" w:hAnsi="Arvo"/>
          <w:bCs/>
        </w:rPr>
      </w:pPr>
    </w:p>
    <w:p w14:paraId="5AFE9271" w14:textId="77777777" w:rsidR="008217DA" w:rsidRPr="00E650AE" w:rsidRDefault="008217DA" w:rsidP="008217DA">
      <w:pPr>
        <w:rPr>
          <w:rFonts w:ascii="Arvo" w:hAnsi="Arvo"/>
          <w:b/>
          <w:bCs/>
          <w:color w:val="FF0000"/>
        </w:rPr>
      </w:pPr>
      <w:r w:rsidRPr="00E650AE">
        <w:rPr>
          <w:rFonts w:ascii="Arvo" w:hAnsi="Arvo"/>
          <w:b/>
          <w:bCs/>
          <w:color w:val="FF0000"/>
        </w:rPr>
        <w:br w:type="page"/>
      </w:r>
    </w:p>
    <w:p w14:paraId="7344E71E" w14:textId="5B3A453C" w:rsidR="008217DA" w:rsidRPr="00E650AE" w:rsidRDefault="008217DA" w:rsidP="008217DA">
      <w:pPr>
        <w:contextualSpacing/>
        <w:rPr>
          <w:rFonts w:ascii="Arvo" w:hAnsi="Arvo" w:cstheme="minorHAnsi"/>
          <w:b/>
        </w:rPr>
      </w:pPr>
      <w:r w:rsidRPr="00E650AE">
        <w:rPr>
          <w:rFonts w:ascii="Arvo" w:hAnsi="Arvo" w:cstheme="minorHAnsi"/>
          <w:b/>
        </w:rPr>
        <w:lastRenderedPageBreak/>
        <w:t>Table B: Maximum Daily Rates and Personnel Costs</w:t>
      </w:r>
    </w:p>
    <w:tbl>
      <w:tblPr>
        <w:tblpPr w:leftFromText="180" w:rightFromText="180" w:vertAnchor="text" w:horzAnchor="page" w:tblpX="1596" w:tblpY="-48"/>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55"/>
        <w:gridCol w:w="1559"/>
        <w:gridCol w:w="1276"/>
        <w:gridCol w:w="1559"/>
        <w:gridCol w:w="850"/>
        <w:gridCol w:w="2261"/>
      </w:tblGrid>
      <w:tr w:rsidR="008217DA" w:rsidRPr="00E650AE" w14:paraId="40F0245E" w14:textId="77777777" w:rsidTr="00024BCB">
        <w:trPr>
          <w:trHeight w:val="487"/>
        </w:trPr>
        <w:tc>
          <w:tcPr>
            <w:tcW w:w="9060" w:type="dxa"/>
            <w:gridSpan w:val="6"/>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5636395" w14:textId="77777777" w:rsidR="008217DA" w:rsidRPr="00E650AE" w:rsidRDefault="008217DA" w:rsidP="008217DA">
            <w:pPr>
              <w:rPr>
                <w:rFonts w:ascii="Arvo" w:hAnsi="Arvo" w:cstheme="minorHAnsi"/>
                <w:b/>
                <w:bCs/>
              </w:rPr>
            </w:pPr>
            <w:r w:rsidRPr="00E650AE">
              <w:rPr>
                <w:rFonts w:ascii="Arvo" w:hAnsi="Arvo" w:cstheme="minorHAnsi"/>
                <w:b/>
                <w:bCs/>
              </w:rPr>
              <w:t>DAILY RATES for the duration of the contract (inclusive of all administrative expenses) (7.5 hours per day)</w:t>
            </w:r>
          </w:p>
        </w:tc>
      </w:tr>
      <w:tr w:rsidR="008217DA" w:rsidRPr="00E650AE" w14:paraId="631D3DF7" w14:textId="77777777" w:rsidTr="00024BCB">
        <w:trPr>
          <w:trHeight w:val="1663"/>
        </w:trPr>
        <w:tc>
          <w:tcPr>
            <w:tcW w:w="15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57B010CD" w14:textId="77777777" w:rsidR="008217DA" w:rsidRPr="00E650AE" w:rsidRDefault="008217DA" w:rsidP="008217DA">
            <w:pPr>
              <w:rPr>
                <w:rFonts w:ascii="Arvo" w:hAnsi="Arvo" w:cstheme="minorHAnsi"/>
                <w:b/>
                <w:bCs/>
              </w:rPr>
            </w:pPr>
            <w:r w:rsidRPr="00E650AE">
              <w:rPr>
                <w:rFonts w:ascii="Arvo" w:hAnsi="Arvo" w:cstheme="minorHAnsi"/>
                <w:b/>
                <w:bCs/>
              </w:rPr>
              <w:t>Staff Category</w:t>
            </w:r>
          </w:p>
        </w:tc>
        <w:tc>
          <w:tcPr>
            <w:tcW w:w="155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8815C78" w14:textId="77777777" w:rsidR="008217DA" w:rsidRPr="00E650AE" w:rsidRDefault="008217DA" w:rsidP="008217DA">
            <w:pPr>
              <w:rPr>
                <w:rFonts w:ascii="Arvo" w:hAnsi="Arvo" w:cstheme="minorHAnsi"/>
                <w:b/>
                <w:bCs/>
              </w:rPr>
            </w:pPr>
            <w:r w:rsidRPr="00E650AE">
              <w:rPr>
                <w:rFonts w:ascii="Arvo" w:hAnsi="Arvo" w:cstheme="minorHAnsi"/>
                <w:b/>
                <w:bCs/>
              </w:rPr>
              <w:t xml:space="preserve">Notional Days </w:t>
            </w:r>
          </w:p>
        </w:tc>
        <w:tc>
          <w:tcPr>
            <w:tcW w:w="1276"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5C532D3" w14:textId="77777777" w:rsidR="008217DA" w:rsidRPr="00E650AE" w:rsidRDefault="008217DA" w:rsidP="008217DA">
            <w:pPr>
              <w:rPr>
                <w:rFonts w:ascii="Arvo" w:hAnsi="Arvo" w:cstheme="minorHAnsi"/>
                <w:b/>
                <w:bCs/>
              </w:rPr>
            </w:pPr>
            <w:r w:rsidRPr="00E650AE">
              <w:rPr>
                <w:rFonts w:ascii="Arvo" w:hAnsi="Arvo" w:cstheme="minorHAnsi"/>
                <w:b/>
                <w:bCs/>
              </w:rPr>
              <w:t>Daily Rate</w:t>
            </w:r>
          </w:p>
          <w:p w14:paraId="693B8A36" w14:textId="77777777" w:rsidR="008217DA" w:rsidRPr="00E650AE" w:rsidRDefault="008217DA" w:rsidP="008217DA">
            <w:pPr>
              <w:rPr>
                <w:rFonts w:ascii="Arvo" w:hAnsi="Arvo" w:cstheme="minorHAnsi"/>
                <w:b/>
                <w:bCs/>
              </w:rPr>
            </w:pPr>
          </w:p>
        </w:tc>
        <w:tc>
          <w:tcPr>
            <w:tcW w:w="155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C323759" w14:textId="77777777" w:rsidR="008217DA" w:rsidRPr="00E650AE" w:rsidRDefault="008217DA" w:rsidP="008217DA">
            <w:pPr>
              <w:rPr>
                <w:rFonts w:ascii="Arvo" w:hAnsi="Arvo" w:cstheme="minorHAnsi"/>
                <w:b/>
                <w:bCs/>
              </w:rPr>
            </w:pPr>
            <w:r w:rsidRPr="00E650AE">
              <w:rPr>
                <w:rFonts w:ascii="Arvo" w:hAnsi="Arvo" w:cstheme="minorHAnsi"/>
                <w:b/>
                <w:bCs/>
              </w:rPr>
              <w:t xml:space="preserve">Total </w:t>
            </w:r>
            <w:proofErr w:type="spellStart"/>
            <w:r w:rsidRPr="00E650AE">
              <w:rPr>
                <w:rFonts w:ascii="Arvo" w:hAnsi="Arvo" w:cstheme="minorHAnsi"/>
                <w:b/>
                <w:bCs/>
              </w:rPr>
              <w:t>Excl</w:t>
            </w:r>
            <w:proofErr w:type="spellEnd"/>
            <w:r w:rsidRPr="00E650AE">
              <w:rPr>
                <w:rFonts w:ascii="Arvo" w:hAnsi="Arvo" w:cstheme="minorHAnsi"/>
                <w:b/>
                <w:bCs/>
              </w:rPr>
              <w:t xml:space="preserve"> VAT</w:t>
            </w:r>
          </w:p>
        </w:tc>
        <w:tc>
          <w:tcPr>
            <w:tcW w:w="850"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D82233B" w14:textId="77777777" w:rsidR="008217DA" w:rsidRPr="00E650AE" w:rsidRDefault="008217DA" w:rsidP="008217DA">
            <w:pPr>
              <w:rPr>
                <w:rFonts w:ascii="Arvo" w:hAnsi="Arvo" w:cstheme="minorHAnsi"/>
                <w:b/>
                <w:bCs/>
              </w:rPr>
            </w:pPr>
            <w:r w:rsidRPr="00E650AE">
              <w:rPr>
                <w:rFonts w:ascii="Arvo" w:hAnsi="Arvo" w:cstheme="minorHAnsi"/>
                <w:b/>
                <w:bCs/>
              </w:rPr>
              <w:t>VAT Rate %</w:t>
            </w:r>
          </w:p>
        </w:tc>
        <w:tc>
          <w:tcPr>
            <w:tcW w:w="2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48E565E" w14:textId="77777777" w:rsidR="008217DA" w:rsidRPr="00E650AE" w:rsidRDefault="008217DA" w:rsidP="008217DA">
            <w:pPr>
              <w:rPr>
                <w:rFonts w:ascii="Arvo" w:hAnsi="Arvo" w:cstheme="minorHAnsi"/>
                <w:b/>
                <w:bCs/>
              </w:rPr>
            </w:pPr>
            <w:r w:rsidRPr="00E650AE">
              <w:rPr>
                <w:rFonts w:ascii="Arvo" w:hAnsi="Arvo" w:cstheme="minorHAnsi"/>
                <w:b/>
                <w:bCs/>
              </w:rPr>
              <w:t>Total Incl. VAT</w:t>
            </w:r>
          </w:p>
          <w:p w14:paraId="03941604" w14:textId="77777777" w:rsidR="008217DA" w:rsidRPr="00E650AE" w:rsidRDefault="008217DA" w:rsidP="008217DA">
            <w:pPr>
              <w:rPr>
                <w:rFonts w:ascii="Arvo" w:hAnsi="Arvo" w:cstheme="minorHAnsi"/>
                <w:b/>
                <w:bCs/>
              </w:rPr>
            </w:pPr>
          </w:p>
        </w:tc>
      </w:tr>
      <w:tr w:rsidR="008217DA" w:rsidRPr="00E650AE" w14:paraId="0D5ED19F" w14:textId="77777777" w:rsidTr="00024BCB">
        <w:trPr>
          <w:trHeight w:val="555"/>
        </w:trPr>
        <w:tc>
          <w:tcPr>
            <w:tcW w:w="15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73DF1481" w14:textId="77777777" w:rsidR="008217DA" w:rsidRPr="00E650AE" w:rsidRDefault="008217DA" w:rsidP="008217DA">
            <w:pPr>
              <w:rPr>
                <w:rFonts w:ascii="Arvo" w:hAnsi="Arvo" w:cstheme="minorHAnsi"/>
                <w:b/>
              </w:rPr>
            </w:pPr>
            <w:r w:rsidRPr="00E650AE">
              <w:rPr>
                <w:rFonts w:ascii="Arvo" w:hAnsi="Arvo" w:cstheme="minorHAnsi"/>
                <w:b/>
              </w:rPr>
              <w:t>Category name</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2288A8" w14:textId="77777777" w:rsidR="008217DA" w:rsidRPr="00E650AE" w:rsidRDefault="008217DA" w:rsidP="008217DA">
            <w:pPr>
              <w:rPr>
                <w:rFonts w:ascii="Arvo" w:hAnsi="Arvo" w:cstheme="minorHAnsi"/>
              </w:rPr>
            </w:pPr>
          </w:p>
          <w:p w14:paraId="57E16F2B" w14:textId="77777777" w:rsidR="008217DA" w:rsidRPr="00E650AE" w:rsidRDefault="008217DA" w:rsidP="008217DA">
            <w:pPr>
              <w:rPr>
                <w:rFonts w:ascii="Arvo" w:hAnsi="Arvo" w:cstheme="minorHAnsi"/>
              </w:rPr>
            </w:pPr>
            <w:r w:rsidRPr="00E650AE">
              <w:rPr>
                <w:rFonts w:ascii="Arvo" w:hAnsi="Arvo" w:cstheme="minorHAnsi"/>
              </w:rPr>
              <w:t>0</w:t>
            </w: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72B22A" w14:textId="77777777" w:rsidR="008217DA" w:rsidRPr="00E650AE" w:rsidRDefault="008217DA" w:rsidP="008217DA">
            <w:pPr>
              <w:rPr>
                <w:rFonts w:ascii="Arvo" w:hAnsi="Arvo" w:cstheme="minorHAnsi"/>
              </w:rPr>
            </w:pPr>
          </w:p>
          <w:p w14:paraId="1129E488" w14:textId="77777777" w:rsidR="008217DA" w:rsidRPr="00E650AE" w:rsidRDefault="008217DA" w:rsidP="008217DA">
            <w:pPr>
              <w:rPr>
                <w:rFonts w:ascii="Arvo" w:hAnsi="Arvo" w:cstheme="minorHAnsi"/>
              </w:rPr>
            </w:pPr>
            <w:r w:rsidRPr="00E650AE">
              <w:rPr>
                <w:rFonts w:ascii="Arvo" w:hAnsi="Arvo" w:cs="Times New Roman"/>
              </w:rPr>
              <w:t>€</w:t>
            </w:r>
            <w:r w:rsidRPr="00E650AE">
              <w:rPr>
                <w:rFonts w:ascii="Arvo" w:hAnsi="Arvo" w:cstheme="minorHAnsi"/>
              </w:rPr>
              <w:t>0.00</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F30DED8" w14:textId="77777777" w:rsidR="008217DA" w:rsidRPr="00E650AE" w:rsidRDefault="008217DA" w:rsidP="008217DA">
            <w:pPr>
              <w:rPr>
                <w:rFonts w:ascii="Arvo" w:hAnsi="Arvo" w:cstheme="minorHAnsi"/>
              </w:rPr>
            </w:pPr>
          </w:p>
          <w:p w14:paraId="60E1C91A" w14:textId="77777777" w:rsidR="008217DA" w:rsidRPr="00E650AE" w:rsidRDefault="008217DA" w:rsidP="008217DA">
            <w:pPr>
              <w:rPr>
                <w:rFonts w:ascii="Arvo" w:hAnsi="Arvo" w:cstheme="minorHAnsi"/>
              </w:rPr>
            </w:pPr>
            <w:r w:rsidRPr="00E650AE">
              <w:rPr>
                <w:rFonts w:ascii="Arvo" w:hAnsi="Arvo" w:cs="Times New Roman"/>
              </w:rPr>
              <w:t>€</w:t>
            </w:r>
            <w:r w:rsidRPr="00E650AE">
              <w:rPr>
                <w:rFonts w:ascii="Arvo" w:hAnsi="Arvo" w:cstheme="minorHAnsi"/>
              </w:rPr>
              <w:t>0.00</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0ECD2F8" w14:textId="77777777" w:rsidR="008217DA" w:rsidRPr="00E650AE" w:rsidRDefault="008217DA" w:rsidP="008217DA">
            <w:pPr>
              <w:rPr>
                <w:rFonts w:ascii="Arvo" w:hAnsi="Arvo" w:cstheme="minorHAnsi"/>
              </w:rPr>
            </w:pPr>
          </w:p>
          <w:p w14:paraId="28665CD8" w14:textId="77777777" w:rsidR="008217DA" w:rsidRPr="00E650AE" w:rsidRDefault="008217DA" w:rsidP="008217DA">
            <w:pPr>
              <w:rPr>
                <w:rFonts w:ascii="Arvo" w:hAnsi="Arvo" w:cstheme="minorHAnsi"/>
              </w:rPr>
            </w:pPr>
            <w:r w:rsidRPr="00E650AE">
              <w:rPr>
                <w:rFonts w:ascii="Arvo" w:hAnsi="Arvo" w:cstheme="minorHAnsi"/>
              </w:rPr>
              <w:t>%</w:t>
            </w:r>
          </w:p>
        </w:tc>
        <w:tc>
          <w:tcPr>
            <w:tcW w:w="22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04A1C2" w14:textId="77777777" w:rsidR="008217DA" w:rsidRPr="00E650AE" w:rsidRDefault="008217DA" w:rsidP="008217DA">
            <w:pPr>
              <w:rPr>
                <w:rFonts w:ascii="Arvo" w:hAnsi="Arvo" w:cstheme="minorHAnsi"/>
              </w:rPr>
            </w:pPr>
          </w:p>
          <w:p w14:paraId="1EBE80C5" w14:textId="77777777" w:rsidR="008217DA" w:rsidRPr="00E650AE" w:rsidRDefault="008217DA" w:rsidP="008217DA">
            <w:pPr>
              <w:rPr>
                <w:rFonts w:ascii="Arvo" w:hAnsi="Arvo" w:cstheme="minorHAnsi"/>
              </w:rPr>
            </w:pPr>
            <w:r w:rsidRPr="00E650AE">
              <w:rPr>
                <w:rFonts w:ascii="Arvo" w:hAnsi="Arvo" w:cs="Times New Roman"/>
              </w:rPr>
              <w:t>€</w:t>
            </w:r>
            <w:r w:rsidRPr="00E650AE">
              <w:rPr>
                <w:rFonts w:ascii="Arvo" w:hAnsi="Arvo" w:cstheme="minorHAnsi"/>
              </w:rPr>
              <w:t>0.00</w:t>
            </w:r>
          </w:p>
        </w:tc>
      </w:tr>
      <w:tr w:rsidR="008217DA" w:rsidRPr="00E650AE" w14:paraId="22654F17" w14:textId="77777777" w:rsidTr="00024BCB">
        <w:trPr>
          <w:trHeight w:val="555"/>
        </w:trPr>
        <w:tc>
          <w:tcPr>
            <w:tcW w:w="15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099C8241" w14:textId="77777777" w:rsidR="008217DA" w:rsidRPr="00E650AE" w:rsidRDefault="008217DA" w:rsidP="008217DA">
            <w:pPr>
              <w:rPr>
                <w:rFonts w:ascii="Arvo" w:hAnsi="Arvo" w:cstheme="minorHAnsi"/>
                <w:b/>
              </w:rPr>
            </w:pPr>
            <w:r w:rsidRPr="00E650AE">
              <w:rPr>
                <w:rFonts w:ascii="Arvo" w:hAnsi="Arvo" w:cstheme="minorHAnsi"/>
                <w:b/>
              </w:rPr>
              <w:t>…</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3DA1A6" w14:textId="77777777" w:rsidR="008217DA" w:rsidRPr="00E650AE" w:rsidRDefault="008217DA" w:rsidP="008217DA">
            <w:pPr>
              <w:rPr>
                <w:rFonts w:ascii="Arvo" w:hAnsi="Arvo" w:cstheme="minorHAnsi"/>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6F3352" w14:textId="77777777" w:rsidR="008217DA" w:rsidRPr="00E650AE" w:rsidRDefault="008217DA" w:rsidP="008217DA">
            <w:pPr>
              <w:rPr>
                <w:rFonts w:ascii="Arvo" w:hAnsi="Arvo" w:cstheme="minorHAnsi"/>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410BEB5" w14:textId="77777777" w:rsidR="008217DA" w:rsidRPr="00E650AE" w:rsidRDefault="008217DA" w:rsidP="008217DA">
            <w:pPr>
              <w:rPr>
                <w:rFonts w:ascii="Arvo" w:hAnsi="Arvo" w:cstheme="minorHAnsi"/>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1711181" w14:textId="77777777" w:rsidR="008217DA" w:rsidRPr="00E650AE" w:rsidRDefault="008217DA" w:rsidP="008217DA">
            <w:pPr>
              <w:rPr>
                <w:rFonts w:ascii="Arvo" w:hAnsi="Arvo" w:cstheme="minorHAnsi"/>
              </w:rPr>
            </w:pPr>
          </w:p>
        </w:tc>
        <w:tc>
          <w:tcPr>
            <w:tcW w:w="22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B93CFC" w14:textId="77777777" w:rsidR="008217DA" w:rsidRPr="00E650AE" w:rsidRDefault="008217DA" w:rsidP="008217DA">
            <w:pPr>
              <w:rPr>
                <w:rFonts w:ascii="Arvo" w:hAnsi="Arvo" w:cstheme="minorHAnsi"/>
              </w:rPr>
            </w:pPr>
          </w:p>
        </w:tc>
      </w:tr>
      <w:tr w:rsidR="008217DA" w:rsidRPr="00E650AE" w14:paraId="19C94785" w14:textId="77777777" w:rsidTr="00024BCB">
        <w:trPr>
          <w:trHeight w:val="555"/>
        </w:trPr>
        <w:tc>
          <w:tcPr>
            <w:tcW w:w="15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2397DA08" w14:textId="77777777" w:rsidR="008217DA" w:rsidRPr="00E650AE" w:rsidRDefault="008217DA" w:rsidP="008217DA">
            <w:pPr>
              <w:rPr>
                <w:rFonts w:ascii="Arvo" w:hAnsi="Arvo" w:cstheme="minorHAnsi"/>
                <w:b/>
              </w:rPr>
            </w:pPr>
            <w:r w:rsidRPr="00E650AE">
              <w:rPr>
                <w:rFonts w:ascii="Arvo" w:hAnsi="Arvo" w:cstheme="minorHAnsi"/>
                <w:b/>
              </w:rPr>
              <w:t>…</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9432FC" w14:textId="77777777" w:rsidR="008217DA" w:rsidRPr="00E650AE" w:rsidRDefault="008217DA" w:rsidP="008217DA">
            <w:pPr>
              <w:rPr>
                <w:rFonts w:ascii="Arvo" w:hAnsi="Arvo" w:cstheme="minorHAnsi"/>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74AB5D" w14:textId="77777777" w:rsidR="008217DA" w:rsidRPr="00E650AE" w:rsidRDefault="008217DA" w:rsidP="008217DA">
            <w:pPr>
              <w:rPr>
                <w:rFonts w:ascii="Arvo" w:hAnsi="Arvo" w:cstheme="minorHAnsi"/>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1DEE302" w14:textId="77777777" w:rsidR="008217DA" w:rsidRPr="00E650AE" w:rsidRDefault="008217DA" w:rsidP="008217DA">
            <w:pPr>
              <w:rPr>
                <w:rFonts w:ascii="Arvo" w:hAnsi="Arvo" w:cstheme="minorHAnsi"/>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EB77D7F" w14:textId="77777777" w:rsidR="008217DA" w:rsidRPr="00E650AE" w:rsidRDefault="008217DA" w:rsidP="008217DA">
            <w:pPr>
              <w:rPr>
                <w:rFonts w:ascii="Arvo" w:hAnsi="Arvo" w:cstheme="minorHAnsi"/>
              </w:rPr>
            </w:pPr>
          </w:p>
        </w:tc>
        <w:tc>
          <w:tcPr>
            <w:tcW w:w="22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564CB3" w14:textId="77777777" w:rsidR="008217DA" w:rsidRPr="00E650AE" w:rsidRDefault="008217DA" w:rsidP="008217DA">
            <w:pPr>
              <w:rPr>
                <w:rFonts w:ascii="Arvo" w:hAnsi="Arvo" w:cstheme="minorHAnsi"/>
              </w:rPr>
            </w:pPr>
          </w:p>
        </w:tc>
      </w:tr>
      <w:tr w:rsidR="008217DA" w:rsidRPr="00E650AE" w14:paraId="5BEABE36" w14:textId="77777777" w:rsidTr="00024BCB">
        <w:trPr>
          <w:trHeight w:val="527"/>
        </w:trPr>
        <w:tc>
          <w:tcPr>
            <w:tcW w:w="4390"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9C980A6" w14:textId="77777777" w:rsidR="008217DA" w:rsidRPr="00E650AE" w:rsidRDefault="008217DA" w:rsidP="008217DA">
            <w:pPr>
              <w:rPr>
                <w:rFonts w:ascii="Arvo" w:hAnsi="Arvo" w:cstheme="minorHAnsi"/>
                <w:b/>
                <w:color w:val="FFFFFF"/>
              </w:rPr>
            </w:pPr>
            <w:r w:rsidRPr="00E650AE">
              <w:rPr>
                <w:rFonts w:ascii="Arvo" w:hAnsi="Arvo" w:cstheme="minorHAnsi"/>
                <w:b/>
              </w:rPr>
              <w:t>TOTAL TABLE B</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2593726" w14:textId="77777777" w:rsidR="008217DA" w:rsidRPr="00E650AE" w:rsidRDefault="008217DA" w:rsidP="008217DA">
            <w:pPr>
              <w:rPr>
                <w:rFonts w:ascii="Arvo" w:hAnsi="Arvo" w:cstheme="minorHAnsi"/>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A57449" w14:textId="77777777" w:rsidR="008217DA" w:rsidRPr="00E650AE" w:rsidRDefault="008217DA" w:rsidP="008217DA">
            <w:pPr>
              <w:rPr>
                <w:rFonts w:ascii="Arvo" w:hAnsi="Arvo" w:cstheme="minorHAnsi"/>
              </w:rPr>
            </w:pPr>
          </w:p>
        </w:tc>
        <w:tc>
          <w:tcPr>
            <w:tcW w:w="22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6AF94D" w14:textId="77777777" w:rsidR="008217DA" w:rsidRPr="00E650AE" w:rsidRDefault="008217DA" w:rsidP="008217DA">
            <w:pPr>
              <w:rPr>
                <w:rFonts w:ascii="Arvo" w:hAnsi="Arvo" w:cstheme="minorHAnsi"/>
              </w:rPr>
            </w:pPr>
            <w:r w:rsidRPr="00E650AE">
              <w:rPr>
                <w:rFonts w:ascii="Arvo" w:hAnsi="Arvo" w:cs="Times New Roman"/>
              </w:rPr>
              <w:t>€</w:t>
            </w:r>
            <w:r w:rsidRPr="00E650AE">
              <w:rPr>
                <w:rFonts w:ascii="Arvo" w:hAnsi="Arvo" w:cstheme="minorHAnsi"/>
              </w:rPr>
              <w:t>0.00</w:t>
            </w:r>
          </w:p>
        </w:tc>
      </w:tr>
    </w:tbl>
    <w:p w14:paraId="4AD58100" w14:textId="77777777" w:rsidR="008217DA" w:rsidRPr="00E650AE" w:rsidRDefault="008217DA" w:rsidP="008217DA">
      <w:pPr>
        <w:rPr>
          <w:rFonts w:ascii="Arvo" w:hAnsi="Arvo" w:cstheme="minorHAnsi"/>
          <w:b/>
          <w:bCs/>
          <w:color w:val="FF0000"/>
        </w:rPr>
      </w:pPr>
    </w:p>
    <w:tbl>
      <w:tblPr>
        <w:tblpPr w:leftFromText="180" w:rightFromText="180" w:vertAnchor="text" w:horzAnchor="page" w:tblpX="1596" w:tblpY="-48"/>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71"/>
        <w:gridCol w:w="2268"/>
      </w:tblGrid>
      <w:tr w:rsidR="008217DA" w:rsidRPr="00E650AE" w14:paraId="3490A5C8" w14:textId="77777777" w:rsidTr="00024BCB">
        <w:trPr>
          <w:trHeight w:val="580"/>
        </w:trPr>
        <w:tc>
          <w:tcPr>
            <w:tcW w:w="677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7BC2BFAD" w14:textId="77777777" w:rsidR="008217DA" w:rsidRPr="00E650AE" w:rsidRDefault="008217DA" w:rsidP="008217DA">
            <w:pPr>
              <w:rPr>
                <w:rFonts w:ascii="Arvo" w:hAnsi="Arvo" w:cstheme="minorHAnsi"/>
              </w:rPr>
            </w:pPr>
            <w:r w:rsidRPr="00E650AE">
              <w:rPr>
                <w:rFonts w:ascii="Arvo" w:hAnsi="Arvo" w:cstheme="minorHAnsi"/>
                <w:b/>
                <w:bCs/>
              </w:rPr>
              <w:t>Total Table A:   Non-personnel costs inclusive of all expenses and administration cost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405884" w14:textId="77777777" w:rsidR="008217DA" w:rsidRPr="00E650AE" w:rsidRDefault="008217DA" w:rsidP="008217DA">
            <w:pPr>
              <w:rPr>
                <w:rFonts w:ascii="Arvo" w:hAnsi="Arvo" w:cstheme="minorHAnsi"/>
              </w:rPr>
            </w:pPr>
            <w:r w:rsidRPr="00E650AE">
              <w:rPr>
                <w:rFonts w:ascii="Arvo" w:hAnsi="Arvo" w:cs="Times New Roman"/>
              </w:rPr>
              <w:t>€</w:t>
            </w:r>
            <w:r w:rsidRPr="00E650AE">
              <w:rPr>
                <w:rFonts w:ascii="Arvo" w:hAnsi="Arvo" w:cstheme="minorHAnsi"/>
              </w:rPr>
              <w:t>0.00</w:t>
            </w:r>
          </w:p>
        </w:tc>
      </w:tr>
      <w:tr w:rsidR="008217DA" w:rsidRPr="00E650AE" w14:paraId="19705EE7" w14:textId="77777777" w:rsidTr="00024BCB">
        <w:trPr>
          <w:trHeight w:val="580"/>
        </w:trPr>
        <w:tc>
          <w:tcPr>
            <w:tcW w:w="677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2C34BDCD" w14:textId="77777777" w:rsidR="008217DA" w:rsidRPr="00E650AE" w:rsidRDefault="008217DA" w:rsidP="008217DA">
            <w:pPr>
              <w:contextualSpacing/>
              <w:rPr>
                <w:rFonts w:ascii="Arvo" w:hAnsi="Arvo" w:cstheme="minorHAnsi"/>
                <w:b/>
              </w:rPr>
            </w:pPr>
            <w:r w:rsidRPr="00E650AE">
              <w:rPr>
                <w:rFonts w:ascii="Arvo" w:hAnsi="Arvo" w:cstheme="minorHAnsi"/>
                <w:b/>
              </w:rPr>
              <w:t>Total Table B: Maximum Daily Rates and personnel cost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623AA2" w14:textId="77777777" w:rsidR="008217DA" w:rsidRPr="00E650AE" w:rsidRDefault="008217DA" w:rsidP="008217DA">
            <w:pPr>
              <w:rPr>
                <w:rFonts w:ascii="Arvo" w:hAnsi="Arvo" w:cstheme="minorHAnsi"/>
              </w:rPr>
            </w:pPr>
            <w:r w:rsidRPr="00E650AE">
              <w:rPr>
                <w:rFonts w:ascii="Arvo" w:hAnsi="Arvo" w:cs="Times New Roman"/>
              </w:rPr>
              <w:t>€</w:t>
            </w:r>
            <w:r w:rsidRPr="00E650AE">
              <w:rPr>
                <w:rFonts w:ascii="Arvo" w:hAnsi="Arvo" w:cstheme="minorHAnsi"/>
              </w:rPr>
              <w:t>0.00</w:t>
            </w:r>
          </w:p>
        </w:tc>
      </w:tr>
      <w:tr w:rsidR="008217DA" w:rsidRPr="00E650AE" w14:paraId="1902C295" w14:textId="77777777" w:rsidTr="00024BCB">
        <w:trPr>
          <w:trHeight w:val="551"/>
        </w:trPr>
        <w:tc>
          <w:tcPr>
            <w:tcW w:w="677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06F575C0" w14:textId="77777777" w:rsidR="008217DA" w:rsidRPr="00E650AE" w:rsidRDefault="008217DA" w:rsidP="008217DA">
            <w:pPr>
              <w:rPr>
                <w:rFonts w:ascii="Arvo" w:hAnsi="Arvo" w:cstheme="minorHAnsi"/>
                <w:b/>
              </w:rPr>
            </w:pPr>
            <w:r w:rsidRPr="00E650AE">
              <w:rPr>
                <w:rFonts w:ascii="Arvo" w:hAnsi="Arvo" w:cstheme="minorHAnsi"/>
                <w:b/>
              </w:rPr>
              <w:t>TOTAL FOR EVALUATION</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B2F236" w14:textId="77777777" w:rsidR="008217DA" w:rsidRPr="00E650AE" w:rsidRDefault="008217DA" w:rsidP="008217DA">
            <w:pPr>
              <w:rPr>
                <w:rFonts w:ascii="Arvo" w:hAnsi="Arvo" w:cstheme="minorHAnsi"/>
              </w:rPr>
            </w:pPr>
            <w:r w:rsidRPr="00E650AE">
              <w:rPr>
                <w:rFonts w:ascii="Arvo" w:hAnsi="Arvo" w:cs="Times New Roman"/>
              </w:rPr>
              <w:t>€</w:t>
            </w:r>
            <w:r w:rsidRPr="00E650AE">
              <w:rPr>
                <w:rFonts w:ascii="Arvo" w:hAnsi="Arvo" w:cstheme="minorHAnsi"/>
              </w:rPr>
              <w:t>0.00</w:t>
            </w:r>
          </w:p>
        </w:tc>
      </w:tr>
    </w:tbl>
    <w:p w14:paraId="19EF941D" w14:textId="77777777" w:rsidR="008217DA" w:rsidRPr="00E650AE" w:rsidRDefault="008217DA" w:rsidP="008217DA">
      <w:pPr>
        <w:rPr>
          <w:rFonts w:ascii="Arvo" w:hAnsi="Arvo" w:cstheme="minorHAnsi"/>
        </w:rPr>
      </w:pPr>
    </w:p>
    <w:p w14:paraId="1711E90A" w14:textId="77777777" w:rsidR="008217DA" w:rsidRPr="00D70EFA" w:rsidRDefault="008217DA" w:rsidP="008217DA">
      <w:pPr>
        <w:ind w:left="1134" w:hanging="1134"/>
        <w:rPr>
          <w:rFonts w:ascii="Montserrat Medium" w:hAnsi="Montserrat Medium" w:cstheme="minorHAnsi"/>
        </w:rPr>
      </w:pPr>
      <w:r w:rsidRPr="00D70EFA">
        <w:rPr>
          <w:rFonts w:ascii="Montserrat Medium" w:hAnsi="Montserrat Medium" w:cstheme="minorHAnsi"/>
        </w:rPr>
        <w:t xml:space="preserve">Note 1:  </w:t>
      </w:r>
      <w:r w:rsidRPr="00D70EFA">
        <w:rPr>
          <w:rFonts w:ascii="Montserrat Medium" w:hAnsi="Montserrat Medium" w:cstheme="minorHAnsi"/>
        </w:rPr>
        <w:tab/>
        <w:t xml:space="preserve">The day and volume figures above are notional amounts and provides no guarantee of work to be awarded under this contract.  It is being used purely to enable assessment of the notional cost for the contract. </w:t>
      </w:r>
    </w:p>
    <w:p w14:paraId="2525E992" w14:textId="77777777" w:rsidR="008217DA" w:rsidRPr="00D70EFA" w:rsidRDefault="008217DA" w:rsidP="008217DA">
      <w:pPr>
        <w:ind w:left="1134" w:hanging="1134"/>
        <w:rPr>
          <w:rFonts w:ascii="Montserrat Medium" w:hAnsi="Montserrat Medium" w:cstheme="minorHAnsi"/>
        </w:rPr>
      </w:pPr>
      <w:r w:rsidRPr="00D70EFA">
        <w:rPr>
          <w:rFonts w:ascii="Montserrat Medium" w:hAnsi="Montserrat Medium" w:cstheme="minorHAnsi"/>
        </w:rPr>
        <w:t>Note 2:</w:t>
      </w:r>
      <w:r w:rsidRPr="00D70EFA">
        <w:rPr>
          <w:rFonts w:ascii="Montserrat Medium" w:hAnsi="Montserrat Medium" w:cstheme="minorHAnsi"/>
        </w:rPr>
        <w:tab/>
        <w:t xml:space="preserve">All costs incurred in the delivery of the service, including out of pocket expenses, travel, subsistence, administrative costs and ancillary expenses and costs of every description </w:t>
      </w:r>
      <w:proofErr w:type="gramStart"/>
      <w:r w:rsidRPr="00D70EFA">
        <w:rPr>
          <w:rFonts w:ascii="Montserrat Medium" w:hAnsi="Montserrat Medium" w:cstheme="minorHAnsi"/>
        </w:rPr>
        <w:t>are considered to be</w:t>
      </w:r>
      <w:proofErr w:type="gramEnd"/>
      <w:r w:rsidRPr="00D70EFA">
        <w:rPr>
          <w:rFonts w:ascii="Montserrat Medium" w:hAnsi="Montserrat Medium" w:cstheme="minorHAnsi"/>
        </w:rPr>
        <w:t xml:space="preserve"> included in the costs above. </w:t>
      </w:r>
    </w:p>
    <w:p w14:paraId="3A7E3DB6" w14:textId="77777777" w:rsidR="008217DA" w:rsidRPr="00A33073" w:rsidRDefault="008217DA" w:rsidP="008217DA">
      <w:pPr>
        <w:spacing w:after="0" w:line="240" w:lineRule="auto"/>
        <w:rPr>
          <w:rFonts w:ascii="Montserrat" w:hAnsi="Montserrat" w:cstheme="minorHAnsi"/>
          <w:b/>
          <w:bCs/>
        </w:rPr>
      </w:pPr>
    </w:p>
    <w:p w14:paraId="18124763" w14:textId="77777777" w:rsidR="008217DA" w:rsidRPr="00A33073" w:rsidRDefault="008217DA" w:rsidP="008217DA">
      <w:pPr>
        <w:spacing w:after="0" w:line="240" w:lineRule="auto"/>
        <w:rPr>
          <w:rFonts w:ascii="Montserrat" w:hAnsi="Montserrat" w:cstheme="minorHAnsi"/>
          <w:b/>
          <w:bCs/>
        </w:rPr>
      </w:pPr>
      <w:r w:rsidRPr="00A33073">
        <w:rPr>
          <w:rFonts w:ascii="Montserrat" w:hAnsi="Montserrat" w:cstheme="minorHAnsi"/>
          <w:b/>
          <w:bCs/>
        </w:rPr>
        <w:t xml:space="preserve">I/We confirm that I/we </w:t>
      </w:r>
    </w:p>
    <w:p w14:paraId="10495365" w14:textId="77777777" w:rsidR="008217DA" w:rsidRPr="00A33073" w:rsidRDefault="008217DA" w:rsidP="008217DA">
      <w:pPr>
        <w:rPr>
          <w:rFonts w:ascii="Montserrat" w:hAnsi="Montserrat" w:cstheme="minorHAnsi"/>
        </w:rPr>
      </w:pPr>
      <w:r w:rsidRPr="00A33073">
        <w:rPr>
          <w:rFonts w:ascii="Montserrat" w:hAnsi="Montserrat" w:cstheme="minorHAnsi"/>
        </w:rPr>
        <w:tab/>
      </w:r>
      <w:r w:rsidRPr="00A33073">
        <w:rPr>
          <w:rFonts w:ascii="Montserrat" w:hAnsi="Montserrat" w:cstheme="minorHAnsi"/>
        </w:rPr>
        <w:tab/>
      </w:r>
    </w:p>
    <w:p w14:paraId="68110688" w14:textId="77777777" w:rsidR="008217DA" w:rsidRPr="00D70EFA" w:rsidRDefault="008217DA" w:rsidP="00CF2DB8">
      <w:pPr>
        <w:numPr>
          <w:ilvl w:val="0"/>
          <w:numId w:val="13"/>
        </w:numPr>
        <w:spacing w:after="0" w:line="240" w:lineRule="auto"/>
        <w:rPr>
          <w:rFonts w:ascii="Montserrat Medium" w:hAnsi="Montserrat Medium" w:cstheme="minorHAnsi"/>
        </w:rPr>
      </w:pPr>
      <w:r w:rsidRPr="00D70EFA">
        <w:rPr>
          <w:rFonts w:ascii="Montserrat Medium" w:hAnsi="Montserrat Medium" w:cstheme="minorHAnsi"/>
        </w:rPr>
        <w:t xml:space="preserve">In relation to daily/hourly fees all rates are inclusive of out of pocket (i.e. mileage, subsistence, phone, postage, etc.) and account / contract management related costs. </w:t>
      </w:r>
    </w:p>
    <w:p w14:paraId="70347C20" w14:textId="77777777"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lastRenderedPageBreak/>
        <w:t>Will keep this offer for the contract open for acceptance by you for a period of 12 months from the date of deadline for submission of Tenders,</w:t>
      </w:r>
    </w:p>
    <w:p w14:paraId="288AC6F8" w14:textId="2DCF8021"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t>Agree that you are not bound to accept the most economically advantageous o</w:t>
      </w:r>
      <w:r w:rsidR="00797320" w:rsidRPr="00D70EFA">
        <w:rPr>
          <w:rFonts w:ascii="Montserrat Medium" w:hAnsi="Montserrat Medium" w:cstheme="minorHAnsi"/>
        </w:rPr>
        <w:t>f</w:t>
      </w:r>
      <w:r w:rsidRPr="00D70EFA">
        <w:rPr>
          <w:rFonts w:ascii="Montserrat Medium" w:hAnsi="Montserrat Medium" w:cstheme="minorHAnsi"/>
        </w:rPr>
        <w:t xml:space="preserve"> any Tender you may receive,</w:t>
      </w:r>
    </w:p>
    <w:p w14:paraId="6EFFEEEF" w14:textId="77777777"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t xml:space="preserve">Agree that the rates stated are maximum prices for the duration of the contract. </w:t>
      </w:r>
    </w:p>
    <w:p w14:paraId="6B7E34AB" w14:textId="77777777"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t>Have read and thoroughly examined the Tender Document,</w:t>
      </w:r>
    </w:p>
    <w:p w14:paraId="63B7690C" w14:textId="77777777"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t>Fully understand the Tender Document and the Client’s requirements,</w:t>
      </w:r>
    </w:p>
    <w:p w14:paraId="0E45E4FA" w14:textId="77777777"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t>Undertake to treat the details of this Invitation to Tender, its Tender and any subsequent negotiations as private and confidential,</w:t>
      </w:r>
    </w:p>
    <w:p w14:paraId="2A6E08B6" w14:textId="2DEAD426"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t>Acknowledge that acceptance by Shine of this tender will not constitute a binding and enforceable agreement and that a legally enforceable agreement will not exist until and unless the contract is awarded has been established between Shine and the Tenderer</w:t>
      </w:r>
      <w:r w:rsidR="0057243A" w:rsidRPr="00D70EFA">
        <w:rPr>
          <w:rFonts w:ascii="Montserrat Medium" w:hAnsi="Montserrat Medium" w:cstheme="minorHAnsi"/>
        </w:rPr>
        <w:t>.</w:t>
      </w:r>
    </w:p>
    <w:p w14:paraId="5A51094E" w14:textId="77777777"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t>Have availed of all offers for additional information or have otherwise satisfied myself/ourselves as to conditions that may in any manner affect the performance of the services required under the framework agreement,</w:t>
      </w:r>
    </w:p>
    <w:p w14:paraId="71DED158" w14:textId="08F29356" w:rsidR="008217DA" w:rsidRPr="00D70EFA" w:rsidRDefault="008217DA" w:rsidP="00CF2DB8">
      <w:pPr>
        <w:numPr>
          <w:ilvl w:val="0"/>
          <w:numId w:val="13"/>
        </w:numPr>
        <w:spacing w:after="0" w:line="276" w:lineRule="auto"/>
        <w:rPr>
          <w:rFonts w:ascii="Montserrat Medium" w:hAnsi="Montserrat Medium" w:cstheme="minorHAnsi"/>
        </w:rPr>
      </w:pPr>
      <w:r w:rsidRPr="00D70EFA">
        <w:rPr>
          <w:rFonts w:ascii="Montserrat Medium" w:hAnsi="Montserrat Medium" w:cstheme="minorHAnsi"/>
        </w:rPr>
        <w:t>Have included all elements necessary for the performance of the specified services, which are either expressly stated in the Tender Document or contained in any supplementary information or which could reasonably be inferred there</w:t>
      </w:r>
      <w:r w:rsidR="004A3AA4" w:rsidRPr="00D70EFA">
        <w:rPr>
          <w:rFonts w:ascii="Montserrat Medium" w:hAnsi="Montserrat Medium" w:cstheme="minorHAnsi"/>
        </w:rPr>
        <w:t>of</w:t>
      </w:r>
      <w:r w:rsidRPr="00D70EFA">
        <w:rPr>
          <w:rFonts w:ascii="Montserrat Medium" w:hAnsi="Montserrat Medium" w:cstheme="minorHAnsi"/>
        </w:rPr>
        <w:t>,</w:t>
      </w:r>
    </w:p>
    <w:p w14:paraId="0C121F46" w14:textId="77777777" w:rsidR="008217DA" w:rsidRPr="00D70EFA" w:rsidRDefault="008217DA" w:rsidP="00CF2DB8">
      <w:pPr>
        <w:numPr>
          <w:ilvl w:val="0"/>
          <w:numId w:val="13"/>
        </w:numPr>
        <w:spacing w:after="0" w:line="276" w:lineRule="auto"/>
        <w:rPr>
          <w:rFonts w:ascii="Montserrat Medium" w:hAnsi="Montserrat Medium" w:cstheme="minorHAnsi"/>
          <w:b/>
          <w:bCs/>
        </w:rPr>
      </w:pPr>
      <w:r w:rsidRPr="00D70EFA">
        <w:rPr>
          <w:rFonts w:ascii="Montserrat Medium" w:hAnsi="Montserrat Medium" w:cstheme="minorHAnsi"/>
        </w:rPr>
        <w:t>Have found no errors, omissions, conflicts or ambiguities in the Tender Document except those which I/We have brought to the attention of Shine before the latest date for submitting queries,</w:t>
      </w:r>
    </w:p>
    <w:p w14:paraId="2E466F1D" w14:textId="0D18F48F" w:rsidR="008217DA" w:rsidRPr="00D70EFA" w:rsidRDefault="008217DA" w:rsidP="00CF2DB8">
      <w:pPr>
        <w:numPr>
          <w:ilvl w:val="0"/>
          <w:numId w:val="13"/>
        </w:numPr>
        <w:spacing w:after="0" w:line="276" w:lineRule="auto"/>
        <w:rPr>
          <w:rFonts w:ascii="Montserrat Medium" w:hAnsi="Montserrat Medium" w:cstheme="minorHAnsi"/>
          <w:b/>
          <w:bCs/>
        </w:rPr>
      </w:pPr>
      <w:r w:rsidRPr="00D70EFA">
        <w:rPr>
          <w:rFonts w:ascii="Montserrat Medium" w:hAnsi="Montserrat Medium" w:cstheme="minorHAnsi"/>
        </w:rPr>
        <w:t xml:space="preserve">Will not, if awarded a contract employ labour in a manner that is discriminatory in relation to gender, race, </w:t>
      </w:r>
      <w:r w:rsidR="00783F90" w:rsidRPr="00D70EFA">
        <w:rPr>
          <w:rFonts w:ascii="Montserrat Medium" w:hAnsi="Montserrat Medium" w:cstheme="minorHAnsi"/>
        </w:rPr>
        <w:t xml:space="preserve">disability, </w:t>
      </w:r>
      <w:r w:rsidRPr="00D70EFA">
        <w:rPr>
          <w:rFonts w:ascii="Montserrat Medium" w:hAnsi="Montserrat Medium" w:cstheme="minorHAnsi"/>
        </w:rPr>
        <w:t>religious beliefs, age etc.,</w:t>
      </w:r>
    </w:p>
    <w:p w14:paraId="5F21653A" w14:textId="77777777" w:rsidR="008217DA" w:rsidRPr="00E650AE" w:rsidRDefault="008217DA" w:rsidP="008217DA">
      <w:pPr>
        <w:spacing w:after="0" w:line="276" w:lineRule="auto"/>
        <w:ind w:left="360"/>
        <w:rPr>
          <w:rFonts w:ascii="Arvo" w:hAnsi="Arvo" w:cstheme="minorHAnsi"/>
          <w:b/>
          <w:bCs/>
        </w:rPr>
      </w:pPr>
    </w:p>
    <w:p w14:paraId="1F355D08" w14:textId="77777777" w:rsidR="008217DA" w:rsidRPr="00E650AE" w:rsidRDefault="008217DA" w:rsidP="008217DA">
      <w:pPr>
        <w:rPr>
          <w:rFonts w:ascii="Arvo" w:hAnsi="Arvo" w:cstheme="minorHAnsi"/>
        </w:rPr>
      </w:pPr>
    </w:p>
    <w:tbl>
      <w:tblPr>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2410"/>
        <w:gridCol w:w="992"/>
        <w:gridCol w:w="3544"/>
      </w:tblGrid>
      <w:tr w:rsidR="008217DA" w:rsidRPr="00E650AE" w14:paraId="07D2E8C7" w14:textId="77777777" w:rsidTr="00024BCB">
        <w:tc>
          <w:tcPr>
            <w:tcW w:w="3969"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D3EB227" w14:textId="77777777" w:rsidR="008217DA" w:rsidRPr="00E650AE" w:rsidRDefault="008217DA" w:rsidP="008217DA">
            <w:pPr>
              <w:spacing w:before="120" w:after="120"/>
              <w:rPr>
                <w:rFonts w:ascii="Arvo" w:hAnsi="Arvo" w:cstheme="minorHAnsi"/>
                <w:b/>
              </w:rPr>
            </w:pPr>
            <w:r w:rsidRPr="00E650AE">
              <w:rPr>
                <w:rFonts w:ascii="Arvo" w:hAnsi="Arvo" w:cstheme="minorHAnsi"/>
                <w:b/>
              </w:rPr>
              <w:t>Signed:</w:t>
            </w:r>
          </w:p>
        </w:tc>
        <w:tc>
          <w:tcPr>
            <w:tcW w:w="4536" w:type="dxa"/>
            <w:gridSpan w:val="2"/>
            <w:tcBorders>
              <w:top w:val="single" w:sz="4" w:space="0" w:color="auto"/>
              <w:left w:val="single" w:sz="4" w:space="0" w:color="auto"/>
              <w:bottom w:val="single" w:sz="4" w:space="0" w:color="auto"/>
              <w:right w:val="single" w:sz="4" w:space="0" w:color="auto"/>
            </w:tcBorders>
          </w:tcPr>
          <w:p w14:paraId="49456F7D" w14:textId="77777777" w:rsidR="008217DA" w:rsidRPr="00E650AE" w:rsidRDefault="008217DA" w:rsidP="008217DA">
            <w:pPr>
              <w:spacing w:before="120" w:after="120"/>
              <w:rPr>
                <w:rFonts w:ascii="Arvo" w:hAnsi="Arvo" w:cstheme="minorHAnsi"/>
              </w:rPr>
            </w:pPr>
          </w:p>
        </w:tc>
      </w:tr>
      <w:tr w:rsidR="008217DA" w:rsidRPr="00E650AE" w14:paraId="4693F645" w14:textId="77777777" w:rsidTr="00024BCB">
        <w:tc>
          <w:tcPr>
            <w:tcW w:w="3969"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138D004" w14:textId="77777777" w:rsidR="008217DA" w:rsidRPr="00E650AE" w:rsidRDefault="008217DA" w:rsidP="008217DA">
            <w:pPr>
              <w:spacing w:before="120" w:after="120"/>
              <w:rPr>
                <w:rFonts w:ascii="Arvo" w:hAnsi="Arvo" w:cstheme="minorHAnsi"/>
                <w:b/>
              </w:rPr>
            </w:pPr>
            <w:r w:rsidRPr="00E650AE">
              <w:rPr>
                <w:rFonts w:ascii="Arvo" w:hAnsi="Arvo" w:cstheme="minorHAnsi"/>
                <w:b/>
              </w:rPr>
              <w:t>Name (in capital letters):</w:t>
            </w:r>
          </w:p>
        </w:tc>
        <w:tc>
          <w:tcPr>
            <w:tcW w:w="4536" w:type="dxa"/>
            <w:gridSpan w:val="2"/>
            <w:tcBorders>
              <w:top w:val="single" w:sz="4" w:space="0" w:color="auto"/>
              <w:left w:val="single" w:sz="4" w:space="0" w:color="auto"/>
              <w:bottom w:val="single" w:sz="4" w:space="0" w:color="auto"/>
              <w:right w:val="single" w:sz="4" w:space="0" w:color="auto"/>
            </w:tcBorders>
          </w:tcPr>
          <w:p w14:paraId="3B910C5C" w14:textId="77777777" w:rsidR="008217DA" w:rsidRPr="00E650AE" w:rsidRDefault="008217DA" w:rsidP="008217DA">
            <w:pPr>
              <w:tabs>
                <w:tab w:val="left" w:pos="720"/>
                <w:tab w:val="left" w:pos="1440"/>
                <w:tab w:val="left" w:pos="2304"/>
                <w:tab w:val="right" w:pos="7938"/>
              </w:tabs>
              <w:spacing w:before="120" w:after="120" w:line="240" w:lineRule="auto"/>
              <w:rPr>
                <w:rFonts w:ascii="Arvo" w:eastAsia="Times New Roman" w:hAnsi="Arvo" w:cstheme="minorHAnsi"/>
                <w:lang w:val="en-GB"/>
              </w:rPr>
            </w:pPr>
          </w:p>
        </w:tc>
      </w:tr>
      <w:tr w:rsidR="008217DA" w:rsidRPr="00E650AE" w14:paraId="52F0F793" w14:textId="77777777" w:rsidTr="00024BCB">
        <w:tc>
          <w:tcPr>
            <w:tcW w:w="3969"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55B8E88" w14:textId="77777777" w:rsidR="008217DA" w:rsidRPr="00E650AE" w:rsidRDefault="008217DA" w:rsidP="008217DA">
            <w:pPr>
              <w:spacing w:before="120" w:after="120"/>
              <w:rPr>
                <w:rFonts w:ascii="Arvo" w:hAnsi="Arvo" w:cstheme="minorHAnsi"/>
                <w:b/>
              </w:rPr>
            </w:pPr>
            <w:r w:rsidRPr="00E650AE">
              <w:rPr>
                <w:rFonts w:ascii="Arvo" w:hAnsi="Arvo" w:cstheme="minorHAnsi"/>
                <w:b/>
              </w:rPr>
              <w:t>On behalf of:</w:t>
            </w:r>
            <w:r w:rsidRPr="00E650AE">
              <w:rPr>
                <w:rFonts w:ascii="Arvo" w:hAnsi="Arvo" w:cstheme="minorHAnsi"/>
                <w:b/>
              </w:rPr>
              <w:tab/>
            </w:r>
          </w:p>
        </w:tc>
        <w:tc>
          <w:tcPr>
            <w:tcW w:w="4536" w:type="dxa"/>
            <w:gridSpan w:val="2"/>
            <w:tcBorders>
              <w:top w:val="single" w:sz="4" w:space="0" w:color="auto"/>
              <w:left w:val="single" w:sz="4" w:space="0" w:color="auto"/>
              <w:bottom w:val="single" w:sz="4" w:space="0" w:color="auto"/>
              <w:right w:val="single" w:sz="4" w:space="0" w:color="auto"/>
            </w:tcBorders>
          </w:tcPr>
          <w:p w14:paraId="1477CC9A" w14:textId="77777777" w:rsidR="008217DA" w:rsidRPr="00E650AE" w:rsidRDefault="008217DA" w:rsidP="008217DA">
            <w:pPr>
              <w:spacing w:before="120" w:after="120"/>
              <w:rPr>
                <w:rFonts w:ascii="Arvo" w:hAnsi="Arvo" w:cstheme="minorHAnsi"/>
              </w:rPr>
            </w:pPr>
          </w:p>
        </w:tc>
      </w:tr>
      <w:tr w:rsidR="008217DA" w:rsidRPr="00E650AE" w14:paraId="1FC25342" w14:textId="77777777" w:rsidTr="00024BCB">
        <w:tc>
          <w:tcPr>
            <w:tcW w:w="3969"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156B51F" w14:textId="77777777" w:rsidR="008217DA" w:rsidRPr="00E650AE" w:rsidRDefault="008217DA" w:rsidP="008217DA">
            <w:pPr>
              <w:spacing w:before="120" w:after="120"/>
              <w:rPr>
                <w:rFonts w:ascii="Arvo" w:hAnsi="Arvo" w:cstheme="minorHAnsi"/>
                <w:b/>
              </w:rPr>
            </w:pPr>
            <w:r w:rsidRPr="00E650AE">
              <w:rPr>
                <w:rFonts w:ascii="Arvo" w:hAnsi="Arvo" w:cstheme="minorHAnsi"/>
                <w:b/>
              </w:rPr>
              <w:t>Address:</w:t>
            </w:r>
          </w:p>
        </w:tc>
        <w:tc>
          <w:tcPr>
            <w:tcW w:w="4536" w:type="dxa"/>
            <w:gridSpan w:val="2"/>
            <w:tcBorders>
              <w:top w:val="single" w:sz="4" w:space="0" w:color="auto"/>
              <w:left w:val="single" w:sz="4" w:space="0" w:color="auto"/>
              <w:bottom w:val="single" w:sz="4" w:space="0" w:color="auto"/>
              <w:right w:val="single" w:sz="4" w:space="0" w:color="auto"/>
            </w:tcBorders>
          </w:tcPr>
          <w:p w14:paraId="766F1D42" w14:textId="77777777" w:rsidR="008217DA" w:rsidRPr="00E650AE" w:rsidRDefault="008217DA" w:rsidP="008217DA">
            <w:pPr>
              <w:spacing w:before="120" w:after="120"/>
              <w:rPr>
                <w:rFonts w:ascii="Arvo" w:hAnsi="Arvo" w:cstheme="minorHAnsi"/>
              </w:rPr>
            </w:pPr>
          </w:p>
        </w:tc>
      </w:tr>
      <w:tr w:rsidR="008217DA" w:rsidRPr="00E650AE" w14:paraId="7722981C" w14:textId="77777777" w:rsidTr="00024BCB">
        <w:tc>
          <w:tcPr>
            <w:tcW w:w="1559"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1E27F34" w14:textId="77777777" w:rsidR="008217DA" w:rsidRPr="00E650AE" w:rsidRDefault="008217DA" w:rsidP="008217DA">
            <w:pPr>
              <w:spacing w:before="120" w:after="120"/>
              <w:rPr>
                <w:rFonts w:ascii="Arvo" w:hAnsi="Arvo" w:cstheme="minorHAnsi"/>
                <w:b/>
              </w:rPr>
            </w:pPr>
            <w:r w:rsidRPr="00E650AE">
              <w:rPr>
                <w:rFonts w:ascii="Arvo" w:hAnsi="Arvo" w:cstheme="minorHAnsi"/>
                <w:b/>
              </w:rPr>
              <w:t>Email:</w:t>
            </w:r>
          </w:p>
        </w:tc>
        <w:tc>
          <w:tcPr>
            <w:tcW w:w="241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936A378" w14:textId="77777777" w:rsidR="008217DA" w:rsidRPr="00E650AE" w:rsidRDefault="008217DA" w:rsidP="008217DA">
            <w:pPr>
              <w:spacing w:before="120" w:after="120"/>
              <w:rPr>
                <w:rFonts w:ascii="Arvo" w:hAnsi="Arvo" w:cstheme="minorHAnsi"/>
              </w:rPr>
            </w:pPr>
          </w:p>
        </w:tc>
        <w:tc>
          <w:tcPr>
            <w:tcW w:w="992"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029E134" w14:textId="77777777" w:rsidR="008217DA" w:rsidRPr="00E650AE" w:rsidRDefault="008217DA" w:rsidP="008217DA">
            <w:pPr>
              <w:spacing w:before="120" w:after="120"/>
              <w:rPr>
                <w:rFonts w:ascii="Arvo" w:hAnsi="Arvo" w:cstheme="minorHAnsi"/>
                <w:b/>
              </w:rPr>
            </w:pPr>
            <w:r w:rsidRPr="00E650AE">
              <w:rPr>
                <w:rFonts w:ascii="Arvo" w:hAnsi="Arvo" w:cstheme="minorHAnsi"/>
                <w:b/>
              </w:rPr>
              <w:t>Date:</w:t>
            </w:r>
          </w:p>
        </w:tc>
        <w:tc>
          <w:tcPr>
            <w:tcW w:w="3544" w:type="dxa"/>
            <w:tcBorders>
              <w:top w:val="single" w:sz="4" w:space="0" w:color="auto"/>
              <w:left w:val="single" w:sz="4" w:space="0" w:color="auto"/>
              <w:bottom w:val="single" w:sz="4" w:space="0" w:color="auto"/>
              <w:right w:val="single" w:sz="4" w:space="0" w:color="auto"/>
            </w:tcBorders>
          </w:tcPr>
          <w:p w14:paraId="31B13A9E" w14:textId="77777777" w:rsidR="008217DA" w:rsidRPr="00E650AE" w:rsidRDefault="008217DA" w:rsidP="008217DA">
            <w:pPr>
              <w:spacing w:before="120" w:after="120"/>
              <w:rPr>
                <w:rFonts w:ascii="Arvo" w:hAnsi="Arvo" w:cstheme="minorHAnsi"/>
              </w:rPr>
            </w:pPr>
          </w:p>
        </w:tc>
      </w:tr>
    </w:tbl>
    <w:p w14:paraId="05326CC7" w14:textId="77777777" w:rsidR="008217DA" w:rsidRPr="00E650AE" w:rsidRDefault="008217DA" w:rsidP="008217DA">
      <w:pPr>
        <w:spacing w:after="120" w:line="276" w:lineRule="auto"/>
        <w:rPr>
          <w:rFonts w:ascii="Arvo" w:hAnsi="Arvo"/>
          <w:sz w:val="16"/>
          <w:szCs w:val="16"/>
          <w:lang w:val="en-GB"/>
        </w:rPr>
      </w:pPr>
      <w:r w:rsidRPr="00E650AE">
        <w:rPr>
          <w:rFonts w:ascii="Arvo" w:hAnsi="Arvo"/>
          <w:sz w:val="20"/>
          <w:szCs w:val="20"/>
          <w:lang w:val="en-GB"/>
        </w:rPr>
        <w:t xml:space="preserve"> </w:t>
      </w:r>
    </w:p>
    <w:p w14:paraId="3EBE0593" w14:textId="603D799F" w:rsidR="001A0C43" w:rsidRDefault="00A33073" w:rsidP="00EA4584">
      <w:pPr>
        <w:pStyle w:val="Heading1"/>
      </w:pPr>
      <w:bookmarkStart w:id="29" w:name="_Toc135916717"/>
      <w:r>
        <w:rPr>
          <w:rFonts w:ascii="Arvo" w:hAnsi="Arvo"/>
          <w:b/>
          <w:color w:val="772583"/>
        </w:rPr>
        <w:lastRenderedPageBreak/>
        <w:t>Appendix 7 – GDPR Declaration</w:t>
      </w:r>
      <w:bookmarkEnd w:id="29"/>
      <w:r>
        <w:rPr>
          <w:rFonts w:ascii="Arvo" w:hAnsi="Arvo"/>
          <w:b/>
          <w:color w:val="772583"/>
        </w:rPr>
        <w:t xml:space="preserve"> </w:t>
      </w:r>
    </w:p>
    <w:p w14:paraId="508D177E" w14:textId="77777777" w:rsidR="00A33073" w:rsidRPr="00A33073" w:rsidRDefault="00A33073" w:rsidP="00A33073"/>
    <w:p w14:paraId="1AE8A103" w14:textId="77777777" w:rsidR="001A0C43" w:rsidRPr="00E650AE" w:rsidRDefault="001A0C43" w:rsidP="001A0C43">
      <w:pPr>
        <w:rPr>
          <w:rFonts w:ascii="Arvo" w:hAnsi="Arvo" w:cstheme="minorHAnsi"/>
          <w:b/>
          <w:lang w:val="en-GB"/>
        </w:rPr>
      </w:pPr>
      <w:r w:rsidRPr="00E650AE">
        <w:rPr>
          <w:rFonts w:ascii="Arvo" w:hAnsi="Arvo" w:cstheme="minorHAnsi"/>
          <w:b/>
          <w:lang w:val="en-GB"/>
        </w:rPr>
        <w:t>DECLARATION RE COMPLIANCE WITH EUROPEAN GENERAL DATA PROTECTION REGULATION</w:t>
      </w:r>
    </w:p>
    <w:p w14:paraId="6975A3F0" w14:textId="77777777" w:rsidR="001A0C43" w:rsidRPr="00E650AE" w:rsidRDefault="001A0C43" w:rsidP="001A0C43">
      <w:pPr>
        <w:spacing w:after="0" w:line="240" w:lineRule="auto"/>
        <w:rPr>
          <w:rFonts w:ascii="Arvo" w:hAnsi="Arvo" w:cstheme="minorHAnsi"/>
          <w:lang w:eastAsia="en-GB"/>
        </w:rPr>
      </w:pPr>
    </w:p>
    <w:p w14:paraId="611F22B3" w14:textId="33ABBF15" w:rsidR="001A0C43" w:rsidRPr="00D70EFA" w:rsidRDefault="00C016F2" w:rsidP="00CF2DB8">
      <w:pPr>
        <w:numPr>
          <w:ilvl w:val="0"/>
          <w:numId w:val="15"/>
        </w:numPr>
        <w:spacing w:after="200" w:line="276" w:lineRule="auto"/>
        <w:ind w:left="567"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Tenderers (</w:t>
      </w:r>
      <w:r w:rsidR="001A0C43" w:rsidRPr="00D70EFA">
        <w:rPr>
          <w:rFonts w:ascii="Montserrat Medium" w:hAnsi="Montserrat Medium"/>
          <w:color w:val="000000" w:themeColor="text1"/>
          <w:lang w:val="en-GB" w:eastAsia="en-GB"/>
        </w:rPr>
        <w:t>Service Providers</w:t>
      </w:r>
      <w:r w:rsidRPr="00D70EFA">
        <w:rPr>
          <w:rFonts w:ascii="Montserrat Medium" w:hAnsi="Montserrat Medium"/>
          <w:color w:val="000000" w:themeColor="text1"/>
          <w:lang w:val="en-GB" w:eastAsia="en-GB"/>
        </w:rPr>
        <w:t>)</w:t>
      </w:r>
      <w:r w:rsidR="001A0C43" w:rsidRPr="00D70EFA">
        <w:rPr>
          <w:rFonts w:ascii="Montserrat Medium" w:hAnsi="Montserrat Medium"/>
          <w:color w:val="000000" w:themeColor="text1"/>
          <w:lang w:val="en-GB" w:eastAsia="en-GB"/>
        </w:rPr>
        <w:t xml:space="preserve"> must guarantee that in circumstances where they are acting as Data Processors (as defined in European General Data Protection Regulation (GDPR)) on behalf of Shine or in any circumstances where they are handling Personal Data (as defined in the GDPR) on behalf of Shine that they shall:</w:t>
      </w:r>
    </w:p>
    <w:p w14:paraId="0283182E" w14:textId="77777777" w:rsidR="001A0C43" w:rsidRPr="00D70EFA" w:rsidRDefault="001A0C43" w:rsidP="00CF2DB8">
      <w:pPr>
        <w:numPr>
          <w:ilvl w:val="0"/>
          <w:numId w:val="14"/>
        </w:numPr>
        <w:spacing w:line="252"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 xml:space="preserve">implement appropriate technical and organisational measures that are </w:t>
      </w:r>
      <w:proofErr w:type="gramStart"/>
      <w:r w:rsidRPr="00D70EFA">
        <w:rPr>
          <w:rFonts w:ascii="Montserrat Medium" w:hAnsi="Montserrat Medium"/>
          <w:color w:val="000000" w:themeColor="text1"/>
          <w:lang w:val="en-GB" w:eastAsia="en-GB"/>
        </w:rPr>
        <w:t>sufficient</w:t>
      </w:r>
      <w:proofErr w:type="gramEnd"/>
      <w:r w:rsidRPr="00D70EFA">
        <w:rPr>
          <w:rFonts w:ascii="Montserrat Medium" w:hAnsi="Montserrat Medium"/>
          <w:color w:val="000000" w:themeColor="text1"/>
          <w:lang w:val="en-GB" w:eastAsia="en-GB"/>
        </w:rPr>
        <w:t xml:space="preserve"> to secure that the processing will (a) meet the requirements of the GDPR and (b) ensure the protection of the rights of the data subject.</w:t>
      </w:r>
    </w:p>
    <w:p w14:paraId="7A434671" w14:textId="77777777" w:rsidR="001A0C43" w:rsidRPr="00D70EFA" w:rsidRDefault="001A0C43" w:rsidP="00CF2DB8">
      <w:pPr>
        <w:numPr>
          <w:ilvl w:val="0"/>
          <w:numId w:val="14"/>
        </w:numPr>
        <w:spacing w:line="252"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comply with all reasonable instructions from Shine to allow Shine to comply with its obligations under the GDPR.</w:t>
      </w:r>
    </w:p>
    <w:p w14:paraId="01F263EE" w14:textId="24AEDF30" w:rsidR="001A0C43" w:rsidRPr="00D70EFA" w:rsidRDefault="001A0C43" w:rsidP="00CF2DB8">
      <w:pPr>
        <w:numPr>
          <w:ilvl w:val="0"/>
          <w:numId w:val="15"/>
        </w:numPr>
        <w:spacing w:after="200" w:line="276" w:lineRule="auto"/>
        <w:ind w:left="567"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 xml:space="preserve">The Service Provider shall notify Shine immediately if it considers that any of </w:t>
      </w:r>
      <w:r w:rsidR="00A96279" w:rsidRPr="00D70EFA">
        <w:rPr>
          <w:rFonts w:ascii="Montserrat Medium" w:hAnsi="Montserrat Medium"/>
          <w:color w:val="000000" w:themeColor="text1"/>
          <w:lang w:val="en-GB" w:eastAsia="en-GB"/>
        </w:rPr>
        <w:t xml:space="preserve">its </w:t>
      </w:r>
      <w:r w:rsidRPr="00D70EFA">
        <w:rPr>
          <w:rFonts w:ascii="Montserrat Medium" w:hAnsi="Montserrat Medium"/>
          <w:color w:val="000000" w:themeColor="text1"/>
          <w:lang w:val="en-GB" w:eastAsia="en-GB"/>
        </w:rPr>
        <w:t>instructions infringe applicable Data Protection Legislation.</w:t>
      </w:r>
    </w:p>
    <w:p w14:paraId="4AF043DA" w14:textId="77777777" w:rsidR="001A0C43" w:rsidRPr="00D70EFA" w:rsidRDefault="001A0C43" w:rsidP="001A0C43">
      <w:pPr>
        <w:ind w:left="567" w:hanging="567"/>
        <w:rPr>
          <w:rFonts w:ascii="Montserrat Medium" w:hAnsi="Montserrat Medium" w:cstheme="minorHAnsi"/>
          <w:color w:val="000000"/>
          <w:lang w:val="en-GB" w:eastAsia="en-GB"/>
        </w:rPr>
      </w:pPr>
      <w:r w:rsidRPr="00D70EFA">
        <w:rPr>
          <w:rFonts w:ascii="Montserrat Medium" w:hAnsi="Montserrat Medium" w:cstheme="minorHAnsi"/>
          <w:color w:val="000000"/>
          <w:lang w:val="en-GB" w:eastAsia="en-GB"/>
        </w:rPr>
        <w:t xml:space="preserve">3. </w:t>
      </w:r>
      <w:r w:rsidRPr="00D70EFA">
        <w:rPr>
          <w:rFonts w:ascii="Montserrat Medium" w:hAnsi="Montserrat Medium" w:cstheme="minorHAnsi"/>
          <w:color w:val="000000"/>
          <w:lang w:val="en-GB" w:eastAsia="en-GB"/>
        </w:rPr>
        <w:tab/>
        <w:t>The Service Provider shall provide all reasonable assistance to Shine in the preparation of any Data Protection Impact Assessment prior to commencing any processing.</w:t>
      </w:r>
      <w:r w:rsidRPr="00D70EFA">
        <w:rPr>
          <w:rFonts w:ascii="Montserrat Medium" w:hAnsi="Montserrat Medium" w:cs="Cambria"/>
          <w:color w:val="000000"/>
          <w:lang w:val="en-GB" w:eastAsia="en-GB"/>
        </w:rPr>
        <w:t> </w:t>
      </w:r>
      <w:r w:rsidRPr="00D70EFA">
        <w:rPr>
          <w:rFonts w:ascii="Montserrat Medium" w:hAnsi="Montserrat Medium" w:cstheme="minorHAnsi"/>
          <w:color w:val="000000"/>
          <w:lang w:val="en-GB" w:eastAsia="en-GB"/>
        </w:rPr>
        <w:t xml:space="preserve"> Such assistance may, at the discretion of Shine, include:</w:t>
      </w:r>
    </w:p>
    <w:p w14:paraId="7E67EA58" w14:textId="77777777" w:rsidR="001A0C43" w:rsidRPr="00D70EFA" w:rsidRDefault="001A0C43" w:rsidP="00CF2DB8">
      <w:pPr>
        <w:numPr>
          <w:ilvl w:val="1"/>
          <w:numId w:val="22"/>
        </w:numPr>
        <w:spacing w:after="200" w:line="276"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a systematic description of the envisaged processing operations and the purpose of the processing;</w:t>
      </w:r>
    </w:p>
    <w:p w14:paraId="7396353E" w14:textId="77777777" w:rsidR="001A0C43" w:rsidRPr="00D70EFA" w:rsidRDefault="001A0C43" w:rsidP="00CF2DB8">
      <w:pPr>
        <w:numPr>
          <w:ilvl w:val="1"/>
          <w:numId w:val="22"/>
        </w:numPr>
        <w:spacing w:after="200" w:line="276"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an assessment of the necessity and proportionality of the processing operations in relation to the Services;</w:t>
      </w:r>
    </w:p>
    <w:p w14:paraId="64856E5A" w14:textId="77777777" w:rsidR="001A0C43" w:rsidRPr="00D70EFA" w:rsidRDefault="001A0C43" w:rsidP="00CF2DB8">
      <w:pPr>
        <w:numPr>
          <w:ilvl w:val="1"/>
          <w:numId w:val="22"/>
        </w:numPr>
        <w:spacing w:after="200" w:line="276"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an assessment of the risks to the rights and freedoms of Data Subjects; and</w:t>
      </w:r>
    </w:p>
    <w:p w14:paraId="6DE76303" w14:textId="77777777" w:rsidR="001A0C43" w:rsidRPr="00D70EFA" w:rsidRDefault="001A0C43" w:rsidP="00CF2DB8">
      <w:pPr>
        <w:numPr>
          <w:ilvl w:val="1"/>
          <w:numId w:val="22"/>
        </w:numPr>
        <w:spacing w:after="200" w:line="276"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the measures envisaged to address the risks, including safeguards, security measures and mechanisms to ensure the protection of Personal Data.</w:t>
      </w:r>
    </w:p>
    <w:p w14:paraId="60CE4EA4" w14:textId="77777777" w:rsidR="001A0C43" w:rsidRPr="00D70EFA" w:rsidRDefault="001A0C43" w:rsidP="001A0C43">
      <w:pPr>
        <w:ind w:left="1134"/>
        <w:contextualSpacing/>
        <w:rPr>
          <w:rFonts w:ascii="Montserrat Medium" w:hAnsi="Montserrat Medium" w:cstheme="minorHAnsi"/>
          <w:color w:val="000000"/>
          <w:lang w:val="en-GB" w:eastAsia="en-GB"/>
        </w:rPr>
      </w:pPr>
    </w:p>
    <w:p w14:paraId="65ABE0C9" w14:textId="77777777" w:rsidR="001A0C43" w:rsidRPr="00D70EFA" w:rsidRDefault="001A0C43" w:rsidP="00CF2DB8">
      <w:pPr>
        <w:numPr>
          <w:ilvl w:val="0"/>
          <w:numId w:val="21"/>
        </w:numPr>
        <w:spacing w:after="200" w:line="276" w:lineRule="auto"/>
        <w:ind w:left="567"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 xml:space="preserve">The Service Provider shall, in relation to any Personal Data processed in connection with its obligations under this Agreement: process that Personal Data only in accordance with the instructions of Shine, unless the Service Provider is required to do otherwise by EU and Irish law. If it is so </w:t>
      </w:r>
      <w:r w:rsidRPr="00D70EFA">
        <w:rPr>
          <w:rFonts w:ascii="Montserrat Medium" w:hAnsi="Montserrat Medium"/>
          <w:color w:val="000000" w:themeColor="text1"/>
          <w:lang w:val="en-GB" w:eastAsia="en-GB"/>
        </w:rPr>
        <w:lastRenderedPageBreak/>
        <w:t>required, the Contractor shall promptly notify Shine before processing the Personal Data unless prohibited by EU and Irish law.</w:t>
      </w:r>
    </w:p>
    <w:p w14:paraId="0DDB7EDA" w14:textId="77777777" w:rsidR="001A0C43" w:rsidRPr="00D70EFA" w:rsidRDefault="001A0C43" w:rsidP="00CF2DB8">
      <w:pPr>
        <w:numPr>
          <w:ilvl w:val="0"/>
          <w:numId w:val="21"/>
        </w:numPr>
        <w:spacing w:after="200" w:line="276" w:lineRule="auto"/>
        <w:ind w:left="567"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The Service Provider shall ensure that it has in place protective measures, which can be reviewed by Shine at Shine’s discretion as appropriate to protect against a personal data loss event having taken account of the:</w:t>
      </w:r>
    </w:p>
    <w:p w14:paraId="389E2007" w14:textId="77777777" w:rsidR="001A0C43" w:rsidRPr="00D70EFA" w:rsidRDefault="001A0C43" w:rsidP="00CF2DB8">
      <w:pPr>
        <w:numPr>
          <w:ilvl w:val="0"/>
          <w:numId w:val="16"/>
        </w:numPr>
        <w:spacing w:after="0" w:line="240" w:lineRule="auto"/>
        <w:ind w:left="1134"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nature of the data to be protected;</w:t>
      </w:r>
    </w:p>
    <w:p w14:paraId="253F742D" w14:textId="77777777" w:rsidR="001A0C43" w:rsidRPr="00D70EFA" w:rsidRDefault="001A0C43" w:rsidP="00CF2DB8">
      <w:pPr>
        <w:numPr>
          <w:ilvl w:val="0"/>
          <w:numId w:val="16"/>
        </w:numPr>
        <w:spacing w:after="0" w:line="240" w:lineRule="auto"/>
        <w:ind w:left="1134"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harm that might result from a personal data loss event;</w:t>
      </w:r>
    </w:p>
    <w:p w14:paraId="0E58AEB4" w14:textId="77777777" w:rsidR="001A0C43" w:rsidRPr="00D70EFA" w:rsidRDefault="001A0C43" w:rsidP="00CF2DB8">
      <w:pPr>
        <w:numPr>
          <w:ilvl w:val="0"/>
          <w:numId w:val="16"/>
        </w:numPr>
        <w:spacing w:after="0" w:line="240" w:lineRule="auto"/>
        <w:ind w:left="1134"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state of technological development; and</w:t>
      </w:r>
    </w:p>
    <w:p w14:paraId="7B32E662" w14:textId="77777777" w:rsidR="001A0C43" w:rsidRPr="00D70EFA" w:rsidRDefault="001A0C43" w:rsidP="00CF2DB8">
      <w:pPr>
        <w:numPr>
          <w:ilvl w:val="0"/>
          <w:numId w:val="16"/>
        </w:numPr>
        <w:spacing w:after="0" w:line="240" w:lineRule="auto"/>
        <w:ind w:left="1134"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cost of implementing any measures;</w:t>
      </w:r>
    </w:p>
    <w:p w14:paraId="6ABD4A3D" w14:textId="77777777" w:rsidR="001A0C43" w:rsidRPr="00D70EFA" w:rsidRDefault="001A0C43" w:rsidP="001A0C43">
      <w:pPr>
        <w:ind w:left="1134"/>
        <w:contextualSpacing/>
        <w:rPr>
          <w:rFonts w:ascii="Montserrat Medium" w:hAnsi="Montserrat Medium" w:cstheme="minorHAnsi"/>
          <w:color w:val="000000"/>
          <w:lang w:val="en-GB" w:eastAsia="en-GB"/>
        </w:rPr>
      </w:pPr>
    </w:p>
    <w:p w14:paraId="7AD6041D" w14:textId="77777777" w:rsidR="001A0C43" w:rsidRPr="00D70EFA" w:rsidRDefault="001A0C43" w:rsidP="00CF2DB8">
      <w:pPr>
        <w:numPr>
          <w:ilvl w:val="0"/>
          <w:numId w:val="21"/>
        </w:numPr>
        <w:spacing w:after="200" w:line="276" w:lineRule="auto"/>
        <w:ind w:left="567"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 xml:space="preserve">The Service Provider shall ensure that: </w:t>
      </w:r>
    </w:p>
    <w:p w14:paraId="7F68B355" w14:textId="77777777" w:rsidR="001A0C43" w:rsidRPr="00D70EFA" w:rsidRDefault="001A0C43" w:rsidP="00CF2DB8">
      <w:pPr>
        <w:numPr>
          <w:ilvl w:val="0"/>
          <w:numId w:val="17"/>
        </w:numPr>
        <w:spacing w:line="252"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the Service Provider’s Personnel do not process Personal Data except in accordance with this Agreement; and</w:t>
      </w:r>
    </w:p>
    <w:p w14:paraId="6EB4CC2C" w14:textId="77777777" w:rsidR="001A0C43" w:rsidRPr="00D70EFA" w:rsidRDefault="001A0C43" w:rsidP="00CF2DB8">
      <w:pPr>
        <w:numPr>
          <w:ilvl w:val="0"/>
          <w:numId w:val="17"/>
        </w:numPr>
        <w:spacing w:before="120" w:after="200" w:line="264"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 xml:space="preserve">it takes all reasonable steps to ensure the reliability and integrity of any Service Provider; </w:t>
      </w:r>
    </w:p>
    <w:p w14:paraId="29099D69" w14:textId="77777777" w:rsidR="001A0C43" w:rsidRPr="00D70EFA" w:rsidRDefault="001A0C43" w:rsidP="00CF2DB8">
      <w:pPr>
        <w:numPr>
          <w:ilvl w:val="0"/>
          <w:numId w:val="17"/>
        </w:numPr>
        <w:spacing w:before="120" w:after="200" w:line="264"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personnel who have access to the Personal Data and ensure that they:</w:t>
      </w:r>
    </w:p>
    <w:p w14:paraId="70E88E7F" w14:textId="77777777" w:rsidR="001A0C43" w:rsidRPr="00D70EFA" w:rsidRDefault="001A0C43" w:rsidP="00CF2DB8">
      <w:pPr>
        <w:numPr>
          <w:ilvl w:val="0"/>
          <w:numId w:val="18"/>
        </w:numPr>
        <w:spacing w:line="252" w:lineRule="auto"/>
        <w:ind w:left="1701"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are aware of and comply with the Service Provider’s duties under this clause;</w:t>
      </w:r>
    </w:p>
    <w:p w14:paraId="24AF97AC" w14:textId="77777777" w:rsidR="001A0C43" w:rsidRPr="00D70EFA" w:rsidRDefault="001A0C43" w:rsidP="00CF2DB8">
      <w:pPr>
        <w:numPr>
          <w:ilvl w:val="0"/>
          <w:numId w:val="18"/>
        </w:numPr>
        <w:spacing w:line="252" w:lineRule="auto"/>
        <w:ind w:left="1701"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are subject to appropriate confidentiality undertakings with the Service Provider or any Sub-processor;</w:t>
      </w:r>
    </w:p>
    <w:p w14:paraId="7F5A6CEF" w14:textId="77777777" w:rsidR="001A0C43" w:rsidRPr="00D70EFA" w:rsidRDefault="001A0C43" w:rsidP="00CF2DB8">
      <w:pPr>
        <w:numPr>
          <w:ilvl w:val="0"/>
          <w:numId w:val="18"/>
        </w:numPr>
        <w:spacing w:line="252" w:lineRule="auto"/>
        <w:ind w:left="1701"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are informed of the confidential nature of the Personal Data and do not publish, disclose or divulge any of the Personal Data to any third Party unless directed in writing to do so by Shine or as otherwise permitted by this Agreement; and</w:t>
      </w:r>
    </w:p>
    <w:p w14:paraId="4B1209A8" w14:textId="77777777" w:rsidR="001A0C43" w:rsidRPr="00D70EFA" w:rsidRDefault="001A0C43" w:rsidP="00CF2DB8">
      <w:pPr>
        <w:numPr>
          <w:ilvl w:val="0"/>
          <w:numId w:val="18"/>
        </w:numPr>
        <w:spacing w:line="252" w:lineRule="auto"/>
        <w:ind w:left="1701"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have undergone adequate training in the use, care, protection and</w:t>
      </w:r>
    </w:p>
    <w:p w14:paraId="0E093D30" w14:textId="77777777" w:rsidR="001A0C43" w:rsidRPr="00D70EFA" w:rsidRDefault="001A0C43" w:rsidP="00CF2DB8">
      <w:pPr>
        <w:numPr>
          <w:ilvl w:val="0"/>
          <w:numId w:val="18"/>
        </w:numPr>
        <w:spacing w:line="252" w:lineRule="auto"/>
        <w:ind w:left="1701"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not transfer Personal Data outside of the EU unless the prior written consent of Shine has been obtained and the following conditions are fulfilled.</w:t>
      </w:r>
    </w:p>
    <w:p w14:paraId="137D1509" w14:textId="77777777" w:rsidR="001A0C43" w:rsidRPr="00D70EFA" w:rsidRDefault="001A0C43" w:rsidP="00CF2DB8">
      <w:pPr>
        <w:numPr>
          <w:ilvl w:val="0"/>
          <w:numId w:val="21"/>
        </w:numPr>
        <w:spacing w:after="200" w:line="276" w:lineRule="auto"/>
        <w:ind w:left="567"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 xml:space="preserve">The Service Provider shall not transfer Personal Data outside of the EU unless the prior written consent of Shine has been obtained and the below conditions are fulfilled: </w:t>
      </w:r>
    </w:p>
    <w:p w14:paraId="409CAF65" w14:textId="77777777" w:rsidR="001A0C43" w:rsidRPr="00D70EFA" w:rsidRDefault="001A0C43" w:rsidP="00CF2DB8">
      <w:pPr>
        <w:numPr>
          <w:ilvl w:val="0"/>
          <w:numId w:val="19"/>
        </w:numPr>
        <w:spacing w:line="252"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Shine or the Service Provider has provided appropriate safeguards in relation to the transfer as determined by Shine;</w:t>
      </w:r>
    </w:p>
    <w:p w14:paraId="56018736" w14:textId="77777777" w:rsidR="001A0C43" w:rsidRPr="00D70EFA" w:rsidRDefault="001A0C43" w:rsidP="00CF2DB8">
      <w:pPr>
        <w:numPr>
          <w:ilvl w:val="0"/>
          <w:numId w:val="19"/>
        </w:numPr>
        <w:spacing w:line="252"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the Data Subject has enforceable rights and effective legal remedies;</w:t>
      </w:r>
    </w:p>
    <w:p w14:paraId="13AD1470" w14:textId="77777777" w:rsidR="001A0C43" w:rsidRPr="00D70EFA" w:rsidRDefault="001A0C43" w:rsidP="00CF2DB8">
      <w:pPr>
        <w:numPr>
          <w:ilvl w:val="0"/>
          <w:numId w:val="19"/>
        </w:numPr>
        <w:spacing w:line="252"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the Service Provider complies with its obligations under the Data Protection Legislation by providing an adequate level of protection to any Personal Data that is transfer; and</w:t>
      </w:r>
    </w:p>
    <w:p w14:paraId="71F5BCCA" w14:textId="77777777" w:rsidR="001A0C43" w:rsidRPr="00D70EFA" w:rsidRDefault="001A0C43" w:rsidP="00CF2DB8">
      <w:pPr>
        <w:numPr>
          <w:ilvl w:val="0"/>
          <w:numId w:val="19"/>
        </w:numPr>
        <w:spacing w:line="252"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lastRenderedPageBreak/>
        <w:t>the Service Provider complies with any reasonable instructions notified to it in advance by Shine with respect to the processing of the Personal Data;</w:t>
      </w:r>
    </w:p>
    <w:p w14:paraId="7B5882BF" w14:textId="77777777" w:rsidR="001A0C43" w:rsidRPr="00D70EFA" w:rsidRDefault="001A0C43" w:rsidP="00CF2DB8">
      <w:pPr>
        <w:numPr>
          <w:ilvl w:val="0"/>
          <w:numId w:val="19"/>
        </w:numPr>
        <w:spacing w:line="252" w:lineRule="auto"/>
        <w:ind w:left="1134" w:hanging="567"/>
        <w:contextualSpacing/>
        <w:rPr>
          <w:rFonts w:ascii="Montserrat Medium" w:hAnsi="Montserrat Medium"/>
          <w:color w:val="000000"/>
          <w:lang w:val="en-GB" w:eastAsia="en-GB"/>
        </w:rPr>
      </w:pPr>
      <w:r w:rsidRPr="00D70EFA">
        <w:rPr>
          <w:rFonts w:ascii="Montserrat Medium" w:hAnsi="Montserrat Medium"/>
          <w:color w:val="000000" w:themeColor="text1"/>
          <w:lang w:val="en-GB" w:eastAsia="en-GB"/>
        </w:rPr>
        <w:t>at the written direction of Shine, delete or return Personal Data (and any copies of it) to Shine on termination of the Agreement unless the Service Provider is required by Law to retain the Personal Data.</w:t>
      </w:r>
    </w:p>
    <w:p w14:paraId="0D9CD2D9" w14:textId="77777777" w:rsidR="001A0C43" w:rsidRPr="00D70EFA" w:rsidRDefault="001A0C43" w:rsidP="001A0C43">
      <w:pPr>
        <w:ind w:left="567" w:hanging="567"/>
        <w:rPr>
          <w:rFonts w:ascii="Montserrat Medium" w:hAnsi="Montserrat Medium" w:cstheme="minorHAnsi"/>
          <w:color w:val="000000"/>
          <w:lang w:val="en-GB" w:eastAsia="en-GB"/>
        </w:rPr>
      </w:pPr>
    </w:p>
    <w:p w14:paraId="5451933E" w14:textId="77777777" w:rsidR="001A0C43" w:rsidRPr="00D70EFA" w:rsidRDefault="001A0C43" w:rsidP="001A0C43">
      <w:pPr>
        <w:ind w:left="567" w:hanging="567"/>
        <w:rPr>
          <w:rFonts w:ascii="Montserrat Medium" w:hAnsi="Montserrat Medium" w:cstheme="minorHAnsi"/>
          <w:color w:val="000000"/>
          <w:lang w:val="en-GB" w:eastAsia="en-GB"/>
        </w:rPr>
      </w:pPr>
      <w:r w:rsidRPr="00D70EFA">
        <w:rPr>
          <w:rFonts w:ascii="Montserrat Medium" w:hAnsi="Montserrat Medium" w:cstheme="minorHAnsi"/>
          <w:color w:val="000000"/>
          <w:lang w:val="en-GB" w:eastAsia="en-GB"/>
        </w:rPr>
        <w:t xml:space="preserve">8. </w:t>
      </w:r>
      <w:r w:rsidRPr="00D70EFA">
        <w:rPr>
          <w:rFonts w:ascii="Montserrat Medium" w:hAnsi="Montserrat Medium" w:cstheme="minorHAnsi"/>
          <w:color w:val="000000"/>
          <w:lang w:val="en-GB" w:eastAsia="en-GB"/>
        </w:rPr>
        <w:tab/>
        <w:t xml:space="preserve">The Service Provider shall notify Shine immediately if it: </w:t>
      </w:r>
    </w:p>
    <w:p w14:paraId="588A8524" w14:textId="77777777" w:rsidR="001A0C43" w:rsidRPr="00D70EFA" w:rsidRDefault="001A0C43" w:rsidP="001A0C43">
      <w:pPr>
        <w:ind w:left="1134" w:hanging="567"/>
        <w:rPr>
          <w:rFonts w:ascii="Montserrat Medium" w:hAnsi="Montserrat Medium" w:cstheme="minorHAnsi"/>
          <w:color w:val="000000"/>
          <w:lang w:val="en-GB" w:eastAsia="en-GB"/>
        </w:rPr>
      </w:pPr>
      <w:r w:rsidRPr="00D70EFA">
        <w:rPr>
          <w:rFonts w:ascii="Montserrat Medium" w:hAnsi="Montserrat Medium" w:cstheme="minorHAnsi"/>
          <w:color w:val="000000"/>
          <w:lang w:val="en-GB" w:eastAsia="en-GB"/>
        </w:rPr>
        <w:t>(a)</w:t>
      </w:r>
      <w:r w:rsidRPr="00D70EFA">
        <w:rPr>
          <w:rFonts w:ascii="Montserrat Medium" w:hAnsi="Montserrat Medium" w:cs="Cambria"/>
          <w:color w:val="000000"/>
          <w:lang w:val="en-GB" w:eastAsia="en-GB"/>
        </w:rPr>
        <w:t>  </w:t>
      </w:r>
      <w:r w:rsidRPr="00D70EFA">
        <w:rPr>
          <w:rFonts w:ascii="Montserrat Medium" w:hAnsi="Montserrat Medium" w:cstheme="minorHAnsi"/>
          <w:color w:val="000000"/>
          <w:lang w:val="en-GB" w:eastAsia="en-GB"/>
        </w:rPr>
        <w:tab/>
        <w:t>receives a data subject access request (or purported data subject access request);</w:t>
      </w:r>
    </w:p>
    <w:p w14:paraId="5522AB31" w14:textId="77777777" w:rsidR="001A0C43" w:rsidRPr="00D70EFA" w:rsidRDefault="001A0C43" w:rsidP="001A0C43">
      <w:pPr>
        <w:ind w:left="1134" w:hanging="567"/>
        <w:rPr>
          <w:rFonts w:ascii="Montserrat Medium" w:hAnsi="Montserrat Medium" w:cstheme="minorHAnsi"/>
          <w:color w:val="000000"/>
          <w:lang w:val="en-GB" w:eastAsia="en-GB"/>
        </w:rPr>
      </w:pPr>
      <w:r w:rsidRPr="00D70EFA">
        <w:rPr>
          <w:rFonts w:ascii="Montserrat Medium" w:hAnsi="Montserrat Medium" w:cstheme="minorHAnsi"/>
          <w:color w:val="000000"/>
          <w:lang w:val="en-GB" w:eastAsia="en-GB"/>
        </w:rPr>
        <w:t>(b)</w:t>
      </w:r>
      <w:r w:rsidRPr="00D70EFA">
        <w:rPr>
          <w:rFonts w:ascii="Montserrat Medium" w:hAnsi="Montserrat Medium" w:cs="Cambria"/>
          <w:color w:val="000000"/>
          <w:lang w:val="en-GB" w:eastAsia="en-GB"/>
        </w:rPr>
        <w:t>   </w:t>
      </w:r>
      <w:r w:rsidRPr="00D70EFA">
        <w:rPr>
          <w:rFonts w:ascii="Montserrat Medium" w:hAnsi="Montserrat Medium" w:cstheme="minorHAnsi"/>
          <w:color w:val="000000"/>
          <w:lang w:val="en-GB" w:eastAsia="en-GB"/>
        </w:rPr>
        <w:tab/>
        <w:t>receives a request to rectify, block or erase any Personal Data;</w:t>
      </w:r>
    </w:p>
    <w:p w14:paraId="2E0E4CF8" w14:textId="77777777" w:rsidR="001A0C43" w:rsidRPr="00D70EFA" w:rsidRDefault="001A0C43" w:rsidP="001A0C43">
      <w:pPr>
        <w:ind w:left="1134" w:hanging="567"/>
        <w:rPr>
          <w:rFonts w:ascii="Montserrat Medium" w:hAnsi="Montserrat Medium" w:cstheme="minorHAnsi"/>
          <w:color w:val="000000"/>
          <w:lang w:val="en-GB" w:eastAsia="en-GB"/>
        </w:rPr>
      </w:pPr>
      <w:r w:rsidRPr="00D70EFA">
        <w:rPr>
          <w:rFonts w:ascii="Montserrat Medium" w:hAnsi="Montserrat Medium" w:cstheme="minorHAnsi"/>
          <w:color w:val="000000"/>
          <w:lang w:val="en-GB" w:eastAsia="en-GB"/>
        </w:rPr>
        <w:t>(c)</w:t>
      </w:r>
      <w:r w:rsidRPr="00D70EFA">
        <w:rPr>
          <w:rFonts w:ascii="Montserrat Medium" w:hAnsi="Montserrat Medium" w:cs="Cambria"/>
          <w:color w:val="000000"/>
          <w:lang w:val="en-GB" w:eastAsia="en-GB"/>
        </w:rPr>
        <w:t>   </w:t>
      </w:r>
      <w:r w:rsidRPr="00D70EFA">
        <w:rPr>
          <w:rFonts w:ascii="Montserrat Medium" w:hAnsi="Montserrat Medium" w:cstheme="minorHAnsi"/>
          <w:color w:val="000000"/>
          <w:lang w:val="en-GB" w:eastAsia="en-GB"/>
        </w:rPr>
        <w:tab/>
        <w:t>receives any other request, complaint or communication relating to either Party's obligations under the Data Protection Legislation;</w:t>
      </w:r>
    </w:p>
    <w:p w14:paraId="75AB9B95" w14:textId="77777777" w:rsidR="001A0C43" w:rsidRPr="00D70EFA" w:rsidRDefault="001A0C43" w:rsidP="001A0C43">
      <w:pPr>
        <w:ind w:left="1134" w:hanging="567"/>
        <w:rPr>
          <w:rFonts w:ascii="Montserrat Medium" w:hAnsi="Montserrat Medium" w:cstheme="minorHAnsi"/>
          <w:color w:val="000000"/>
          <w:lang w:val="en-GB" w:eastAsia="en-GB"/>
        </w:rPr>
      </w:pPr>
      <w:r w:rsidRPr="00D70EFA">
        <w:rPr>
          <w:rFonts w:ascii="Montserrat Medium" w:hAnsi="Montserrat Medium" w:cstheme="minorHAnsi"/>
          <w:color w:val="000000"/>
          <w:lang w:val="en-GB" w:eastAsia="en-GB"/>
        </w:rPr>
        <w:t>(d)</w:t>
      </w:r>
      <w:r w:rsidRPr="00D70EFA">
        <w:rPr>
          <w:rFonts w:ascii="Montserrat Medium" w:hAnsi="Montserrat Medium" w:cs="Cambria"/>
          <w:color w:val="000000"/>
          <w:lang w:val="en-GB" w:eastAsia="en-GB"/>
        </w:rPr>
        <w:t>   </w:t>
      </w:r>
      <w:r w:rsidRPr="00D70EFA">
        <w:rPr>
          <w:rFonts w:ascii="Montserrat Medium" w:hAnsi="Montserrat Medium" w:cstheme="minorHAnsi"/>
          <w:color w:val="000000"/>
          <w:lang w:val="en-GB" w:eastAsia="en-GB"/>
        </w:rPr>
        <w:tab/>
        <w:t>receives any communication from the Information Commissioner or any other regulatory authority in connection with Personal Data processed under this Agreement;</w:t>
      </w:r>
    </w:p>
    <w:p w14:paraId="537CACFF" w14:textId="77777777" w:rsidR="001A0C43" w:rsidRPr="00D70EFA" w:rsidRDefault="001A0C43" w:rsidP="001A0C43">
      <w:pPr>
        <w:ind w:left="1134" w:hanging="567"/>
        <w:rPr>
          <w:rFonts w:ascii="Montserrat Medium" w:hAnsi="Montserrat Medium" w:cstheme="minorHAnsi"/>
          <w:color w:val="000000"/>
          <w:lang w:val="en-GB" w:eastAsia="en-GB"/>
        </w:rPr>
      </w:pPr>
      <w:r w:rsidRPr="00D70EFA">
        <w:rPr>
          <w:rFonts w:ascii="Montserrat Medium" w:hAnsi="Montserrat Medium" w:cstheme="minorHAnsi"/>
          <w:color w:val="000000"/>
          <w:lang w:val="en-GB" w:eastAsia="en-GB"/>
        </w:rPr>
        <w:t>(e)</w:t>
      </w:r>
      <w:r w:rsidRPr="00D70EFA">
        <w:rPr>
          <w:rFonts w:ascii="Montserrat Medium" w:hAnsi="Montserrat Medium" w:cs="Cambria"/>
          <w:color w:val="000000"/>
          <w:lang w:val="en-GB" w:eastAsia="en-GB"/>
        </w:rPr>
        <w:t>   </w:t>
      </w:r>
      <w:r w:rsidRPr="00D70EFA">
        <w:rPr>
          <w:rFonts w:ascii="Montserrat Medium" w:hAnsi="Montserrat Medium" w:cstheme="minorHAnsi"/>
          <w:color w:val="000000"/>
          <w:lang w:val="en-GB" w:eastAsia="en-GB"/>
        </w:rPr>
        <w:tab/>
        <w:t>receives a request from any third Party for disclosure of Personal Data where compliance with such request is required or purported to be required by Law; or</w:t>
      </w:r>
    </w:p>
    <w:p w14:paraId="710594DD" w14:textId="77777777" w:rsidR="001A0C43" w:rsidRPr="00D70EFA" w:rsidRDefault="001A0C43" w:rsidP="001A0C43">
      <w:pPr>
        <w:ind w:left="1134" w:hanging="567"/>
        <w:rPr>
          <w:rFonts w:ascii="Montserrat Medium" w:hAnsi="Montserrat Medium" w:cstheme="minorHAnsi"/>
          <w:color w:val="000000"/>
          <w:lang w:val="en-GB" w:eastAsia="en-GB"/>
        </w:rPr>
      </w:pPr>
      <w:r w:rsidRPr="00D70EFA">
        <w:rPr>
          <w:rFonts w:ascii="Montserrat Medium" w:hAnsi="Montserrat Medium" w:cstheme="minorHAnsi"/>
          <w:color w:val="000000"/>
          <w:lang w:val="en-GB" w:eastAsia="en-GB"/>
        </w:rPr>
        <w:t>(f)</w:t>
      </w:r>
      <w:r w:rsidRPr="00D70EFA">
        <w:rPr>
          <w:rFonts w:ascii="Montserrat Medium" w:hAnsi="Montserrat Medium" w:cs="Cambria"/>
          <w:color w:val="000000"/>
          <w:lang w:val="en-GB" w:eastAsia="en-GB"/>
        </w:rPr>
        <w:t>    </w:t>
      </w:r>
      <w:r w:rsidRPr="00D70EFA">
        <w:rPr>
          <w:rFonts w:ascii="Montserrat Medium" w:hAnsi="Montserrat Medium" w:cstheme="minorHAnsi"/>
          <w:color w:val="000000"/>
          <w:lang w:val="en-GB" w:eastAsia="en-GB"/>
        </w:rPr>
        <w:tab/>
        <w:t>becomes aware of a Data Loss Event.</w:t>
      </w:r>
    </w:p>
    <w:p w14:paraId="7E2CE781" w14:textId="77777777" w:rsidR="001A0C43" w:rsidRPr="00D70EFA" w:rsidRDefault="001A0C43" w:rsidP="00CF2DB8">
      <w:pPr>
        <w:numPr>
          <w:ilvl w:val="0"/>
          <w:numId w:val="20"/>
        </w:numPr>
        <w:spacing w:after="200" w:line="276" w:lineRule="auto"/>
        <w:ind w:left="567"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The Service Provider shall maintain complete and accurate records and information to demonstrate its compliance with this clause.</w:t>
      </w:r>
    </w:p>
    <w:p w14:paraId="1BBA3E92" w14:textId="77777777" w:rsidR="001A0C43" w:rsidRPr="00D70EFA" w:rsidRDefault="001A0C43" w:rsidP="00CF2DB8">
      <w:pPr>
        <w:numPr>
          <w:ilvl w:val="0"/>
          <w:numId w:val="20"/>
        </w:numPr>
        <w:spacing w:after="200" w:line="276" w:lineRule="auto"/>
        <w:ind w:left="567" w:hanging="567"/>
        <w:rPr>
          <w:rFonts w:ascii="Montserrat Medium" w:hAnsi="Montserrat Medium"/>
          <w:color w:val="000000"/>
          <w:lang w:val="en-GB" w:eastAsia="en-GB"/>
        </w:rPr>
      </w:pPr>
      <w:r w:rsidRPr="00D70EFA">
        <w:rPr>
          <w:rFonts w:ascii="Montserrat Medium" w:hAnsi="Montserrat Medium"/>
          <w:color w:val="000000" w:themeColor="text1"/>
          <w:lang w:val="en-GB" w:eastAsia="en-GB"/>
        </w:rPr>
        <w:t xml:space="preserve">The Service Provider shall allow for audits of its Data Processing activity by Shine or Shine ’s designated auditor. </w:t>
      </w:r>
      <w:r w:rsidRPr="00D70EFA">
        <w:rPr>
          <w:rFonts w:ascii="Montserrat Medium" w:hAnsi="Montserrat Medium"/>
          <w:lang w:val="en-GB"/>
        </w:rPr>
        <w:t>Before allowing any Sub-processor to process any Personal Data related to this Agreement, the Service Provider must notify Shine in writing of the intended Sub-processor and processing; and obtain the written consent of Shine.</w:t>
      </w:r>
    </w:p>
    <w:p w14:paraId="52FF2082" w14:textId="77777777" w:rsidR="001A0C43" w:rsidRPr="00D70EFA" w:rsidRDefault="001A0C43" w:rsidP="00CF2DB8">
      <w:pPr>
        <w:numPr>
          <w:ilvl w:val="0"/>
          <w:numId w:val="20"/>
        </w:numPr>
        <w:spacing w:after="200" w:line="276" w:lineRule="auto"/>
        <w:ind w:left="567" w:hanging="567"/>
        <w:rPr>
          <w:rFonts w:ascii="Montserrat Medium" w:hAnsi="Montserrat Medium"/>
          <w:lang w:val="en-GB"/>
        </w:rPr>
      </w:pPr>
      <w:r w:rsidRPr="00D70EFA">
        <w:rPr>
          <w:rFonts w:ascii="Montserrat Medium" w:hAnsi="Montserrat Medium"/>
          <w:lang w:val="en-GB"/>
        </w:rPr>
        <w:t>The Service Provider shall remain fully liable for all acts or omissions of any Sub-processor.</w:t>
      </w:r>
    </w:p>
    <w:p w14:paraId="208F0148" w14:textId="77777777" w:rsidR="001A0C43" w:rsidRPr="00D70EFA" w:rsidRDefault="001A0C43" w:rsidP="00CF2DB8">
      <w:pPr>
        <w:numPr>
          <w:ilvl w:val="0"/>
          <w:numId w:val="20"/>
        </w:numPr>
        <w:spacing w:after="200" w:line="276" w:lineRule="auto"/>
        <w:ind w:left="567" w:hanging="567"/>
        <w:rPr>
          <w:rFonts w:ascii="Montserrat Medium" w:hAnsi="Montserrat Medium"/>
          <w:lang w:val="en-GB"/>
        </w:rPr>
      </w:pPr>
      <w:r w:rsidRPr="00D70EFA">
        <w:rPr>
          <w:rFonts w:ascii="Montserrat Medium" w:hAnsi="Montserrat Medium"/>
          <w:lang w:val="en-GB"/>
        </w:rPr>
        <w:t>The Service Provider accepts that Shine shall not accept any liability clauses where Personal Data Processors are indemnified against fines or claims under the General Data Protection Regulation.</w:t>
      </w:r>
    </w:p>
    <w:p w14:paraId="2930E9C5" w14:textId="77777777" w:rsidR="001A0C43" w:rsidRPr="00D70EFA" w:rsidRDefault="001A0C43" w:rsidP="001A0C43">
      <w:pPr>
        <w:spacing w:line="256" w:lineRule="auto"/>
        <w:rPr>
          <w:rFonts w:ascii="Montserrat Medium" w:hAnsi="Montserrat Medium" w:cstheme="minorHAnsi"/>
          <w:lang w:val="en-GB"/>
        </w:rPr>
      </w:pPr>
      <w:r w:rsidRPr="00D70EFA">
        <w:rPr>
          <w:rFonts w:ascii="Montserrat Medium" w:hAnsi="Montserrat Medium" w:cstheme="minorHAnsi"/>
          <w:lang w:val="en-GB"/>
        </w:rPr>
        <w:t xml:space="preserve"> </w:t>
      </w:r>
    </w:p>
    <w:tbl>
      <w:tblPr>
        <w:tblStyle w:val="TableGrid"/>
        <w:tblW w:w="0" w:type="auto"/>
        <w:tblLook w:val="04A0" w:firstRow="1" w:lastRow="0" w:firstColumn="1" w:lastColumn="0" w:noHBand="0" w:noVBand="1"/>
      </w:tblPr>
      <w:tblGrid>
        <w:gridCol w:w="3114"/>
        <w:gridCol w:w="5902"/>
      </w:tblGrid>
      <w:tr w:rsidR="001A0C43" w:rsidRPr="00D70EFA" w14:paraId="0B075DFD" w14:textId="77777777" w:rsidTr="006921B0">
        <w:tc>
          <w:tcPr>
            <w:tcW w:w="9016" w:type="dxa"/>
            <w:gridSpan w:val="2"/>
            <w:tcBorders>
              <w:top w:val="single" w:sz="4" w:space="0" w:color="000000"/>
              <w:left w:val="single" w:sz="4" w:space="0" w:color="000000"/>
              <w:bottom w:val="single" w:sz="4" w:space="0" w:color="000000"/>
              <w:right w:val="single" w:sz="4" w:space="0" w:color="000000"/>
            </w:tcBorders>
            <w:hideMark/>
          </w:tcPr>
          <w:p w14:paraId="5484F066" w14:textId="77777777" w:rsidR="001A0C43" w:rsidRPr="00D70EFA" w:rsidRDefault="001A0C43" w:rsidP="001A0C43">
            <w:pPr>
              <w:spacing w:after="160" w:line="256" w:lineRule="auto"/>
              <w:rPr>
                <w:rFonts w:ascii="Montserrat Medium" w:hAnsi="Montserrat Medium" w:cstheme="minorHAnsi"/>
                <w:lang w:val="en-GB"/>
              </w:rPr>
            </w:pPr>
            <w:r w:rsidRPr="00D70EFA">
              <w:rPr>
                <w:rFonts w:ascii="Montserrat Medium" w:hAnsi="Montserrat Medium" w:cstheme="minorHAnsi"/>
                <w:lang w:val="en-GB"/>
              </w:rPr>
              <w:lastRenderedPageBreak/>
              <w:t xml:space="preserve">I confirm that I have read this section and that the organisation which I represent in this tender process complies fully with all the requirements set out; </w:t>
            </w:r>
          </w:p>
        </w:tc>
      </w:tr>
      <w:tr w:rsidR="001A0C43" w:rsidRPr="00A33073" w14:paraId="3CF22015" w14:textId="77777777" w:rsidTr="006921B0">
        <w:trPr>
          <w:trHeight w:val="485"/>
        </w:trPr>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34AD59B9" w14:textId="77777777" w:rsidR="001A0C43" w:rsidRPr="00A33073" w:rsidRDefault="001A0C43" w:rsidP="001A0C43">
            <w:pPr>
              <w:spacing w:line="256" w:lineRule="auto"/>
              <w:rPr>
                <w:rFonts w:ascii="Montserrat" w:hAnsi="Montserrat" w:cstheme="minorHAnsi"/>
                <w:b/>
                <w:lang w:val="en-GB"/>
              </w:rPr>
            </w:pPr>
            <w:r w:rsidRPr="00A33073">
              <w:rPr>
                <w:rFonts w:ascii="Montserrat" w:hAnsi="Montserrat" w:cstheme="minorHAnsi"/>
                <w:b/>
                <w:lang w:val="en-GB"/>
              </w:rPr>
              <w:t>Name of Service Provider</w:t>
            </w:r>
          </w:p>
        </w:tc>
        <w:tc>
          <w:tcPr>
            <w:tcW w:w="5902" w:type="dxa"/>
            <w:tcBorders>
              <w:top w:val="single" w:sz="4" w:space="0" w:color="000000"/>
              <w:left w:val="single" w:sz="4" w:space="0" w:color="000000"/>
              <w:bottom w:val="single" w:sz="4" w:space="0" w:color="000000"/>
              <w:right w:val="single" w:sz="4" w:space="0" w:color="000000"/>
            </w:tcBorders>
          </w:tcPr>
          <w:p w14:paraId="7957EB7D" w14:textId="77777777" w:rsidR="001A0C43" w:rsidRPr="00A33073" w:rsidRDefault="001A0C43" w:rsidP="001A0C43">
            <w:pPr>
              <w:spacing w:line="256" w:lineRule="auto"/>
              <w:rPr>
                <w:rFonts w:ascii="Montserrat" w:hAnsi="Montserrat" w:cstheme="minorHAnsi"/>
                <w:lang w:val="en-GB"/>
              </w:rPr>
            </w:pPr>
          </w:p>
        </w:tc>
      </w:tr>
      <w:tr w:rsidR="001A0C43" w:rsidRPr="00A33073" w14:paraId="67DC4777" w14:textId="77777777" w:rsidTr="006921B0">
        <w:trPr>
          <w:trHeight w:val="537"/>
        </w:trPr>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FC5A144" w14:textId="77777777" w:rsidR="001A0C43" w:rsidRPr="00A33073" w:rsidRDefault="001A0C43" w:rsidP="001A0C43">
            <w:pPr>
              <w:spacing w:line="256" w:lineRule="auto"/>
              <w:rPr>
                <w:rFonts w:ascii="Montserrat" w:hAnsi="Montserrat" w:cstheme="minorHAnsi"/>
                <w:b/>
                <w:lang w:val="en-GB"/>
              </w:rPr>
            </w:pPr>
            <w:r w:rsidRPr="00A33073">
              <w:rPr>
                <w:rFonts w:ascii="Montserrat" w:hAnsi="Montserrat" w:cstheme="minorHAnsi"/>
                <w:b/>
                <w:lang w:val="en-GB"/>
              </w:rPr>
              <w:t>Name of Authorised Signatory</w:t>
            </w:r>
          </w:p>
        </w:tc>
        <w:tc>
          <w:tcPr>
            <w:tcW w:w="5902" w:type="dxa"/>
            <w:tcBorders>
              <w:top w:val="single" w:sz="4" w:space="0" w:color="000000"/>
              <w:left w:val="single" w:sz="4" w:space="0" w:color="000000"/>
              <w:bottom w:val="single" w:sz="4" w:space="0" w:color="000000"/>
              <w:right w:val="single" w:sz="4" w:space="0" w:color="000000"/>
            </w:tcBorders>
          </w:tcPr>
          <w:p w14:paraId="4BC88D29" w14:textId="77777777" w:rsidR="001A0C43" w:rsidRPr="00A33073" w:rsidRDefault="001A0C43" w:rsidP="001A0C43">
            <w:pPr>
              <w:spacing w:line="256" w:lineRule="auto"/>
              <w:rPr>
                <w:rFonts w:ascii="Montserrat" w:hAnsi="Montserrat" w:cstheme="minorHAnsi"/>
                <w:lang w:val="en-GB"/>
              </w:rPr>
            </w:pPr>
          </w:p>
        </w:tc>
      </w:tr>
      <w:tr w:rsidR="001A0C43" w:rsidRPr="00A33073" w14:paraId="5D92FCDA" w14:textId="77777777" w:rsidTr="006921B0">
        <w:trPr>
          <w:trHeight w:val="537"/>
        </w:trPr>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08AE9DD0" w14:textId="77777777" w:rsidR="001A0C43" w:rsidRPr="00A33073" w:rsidRDefault="001A0C43" w:rsidP="001A0C43">
            <w:pPr>
              <w:spacing w:line="256" w:lineRule="auto"/>
              <w:rPr>
                <w:rFonts w:ascii="Montserrat" w:hAnsi="Montserrat" w:cstheme="minorHAnsi"/>
                <w:b/>
                <w:lang w:val="en-GB"/>
              </w:rPr>
            </w:pPr>
            <w:r w:rsidRPr="00A33073">
              <w:rPr>
                <w:rFonts w:ascii="Montserrat" w:hAnsi="Montserrat" w:cstheme="minorHAnsi"/>
                <w:b/>
                <w:lang w:val="en-GB"/>
              </w:rPr>
              <w:t>Date signed</w:t>
            </w:r>
          </w:p>
        </w:tc>
        <w:tc>
          <w:tcPr>
            <w:tcW w:w="5902" w:type="dxa"/>
            <w:tcBorders>
              <w:top w:val="single" w:sz="4" w:space="0" w:color="000000"/>
              <w:left w:val="single" w:sz="4" w:space="0" w:color="000000"/>
              <w:bottom w:val="single" w:sz="4" w:space="0" w:color="000000"/>
              <w:right w:val="single" w:sz="4" w:space="0" w:color="000000"/>
            </w:tcBorders>
          </w:tcPr>
          <w:p w14:paraId="2DE8F886" w14:textId="77777777" w:rsidR="001A0C43" w:rsidRPr="00A33073" w:rsidRDefault="001A0C43" w:rsidP="001A0C43">
            <w:pPr>
              <w:spacing w:line="256" w:lineRule="auto"/>
              <w:rPr>
                <w:rFonts w:ascii="Montserrat" w:hAnsi="Montserrat" w:cstheme="minorHAnsi"/>
                <w:lang w:val="en-GB"/>
              </w:rPr>
            </w:pPr>
          </w:p>
        </w:tc>
      </w:tr>
      <w:tr w:rsidR="001A0C43" w:rsidRPr="00A33073" w14:paraId="794EDA0A" w14:textId="77777777" w:rsidTr="006921B0">
        <w:trPr>
          <w:trHeight w:val="556"/>
        </w:trPr>
        <w:tc>
          <w:tcPr>
            <w:tcW w:w="3114"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6AFB1EAB" w14:textId="77777777" w:rsidR="001A0C43" w:rsidRPr="00A33073" w:rsidRDefault="001A0C43" w:rsidP="001A0C43">
            <w:pPr>
              <w:rPr>
                <w:rFonts w:ascii="Montserrat" w:hAnsi="Montserrat" w:cstheme="minorHAnsi"/>
                <w:b/>
                <w:lang w:val="en-GB"/>
              </w:rPr>
            </w:pPr>
            <w:r w:rsidRPr="00A33073">
              <w:rPr>
                <w:rFonts w:ascii="Montserrat" w:hAnsi="Montserrat" w:cstheme="minorHAnsi"/>
                <w:b/>
                <w:lang w:val="en-GB"/>
              </w:rPr>
              <w:t>Signature</w:t>
            </w:r>
          </w:p>
        </w:tc>
        <w:tc>
          <w:tcPr>
            <w:tcW w:w="5902" w:type="dxa"/>
            <w:tcBorders>
              <w:top w:val="single" w:sz="4" w:space="0" w:color="000000"/>
              <w:left w:val="single" w:sz="4" w:space="0" w:color="000000"/>
              <w:bottom w:val="single" w:sz="4" w:space="0" w:color="000000"/>
              <w:right w:val="single" w:sz="4" w:space="0" w:color="000000"/>
            </w:tcBorders>
          </w:tcPr>
          <w:p w14:paraId="3ED48068" w14:textId="77777777" w:rsidR="001A0C43" w:rsidRPr="00A33073" w:rsidRDefault="001A0C43" w:rsidP="001A0C43">
            <w:pPr>
              <w:spacing w:line="256" w:lineRule="auto"/>
              <w:rPr>
                <w:rFonts w:ascii="Montserrat" w:hAnsi="Montserrat" w:cstheme="minorHAnsi"/>
                <w:lang w:val="en-GB"/>
              </w:rPr>
            </w:pPr>
          </w:p>
        </w:tc>
      </w:tr>
    </w:tbl>
    <w:p w14:paraId="05D31644" w14:textId="77777777" w:rsidR="001A0C43" w:rsidRPr="00E650AE" w:rsidRDefault="001A0C43" w:rsidP="00877AD0">
      <w:pPr>
        <w:rPr>
          <w:rFonts w:ascii="Arvo" w:hAnsi="Arvo"/>
          <w:color w:val="772583"/>
          <w:sz w:val="24"/>
          <w:szCs w:val="24"/>
        </w:rPr>
      </w:pPr>
    </w:p>
    <w:sectPr w:rsidR="001A0C43" w:rsidRPr="00E650AE" w:rsidSect="00441435">
      <w:headerReference w:type="default" r:id="rId15"/>
      <w:footerReference w:type="defaul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46DE9" w14:textId="77777777" w:rsidR="00F66923" w:rsidRDefault="00F66923" w:rsidP="00441435">
      <w:pPr>
        <w:spacing w:after="0" w:line="240" w:lineRule="auto"/>
      </w:pPr>
      <w:r>
        <w:separator/>
      </w:r>
    </w:p>
  </w:endnote>
  <w:endnote w:type="continuationSeparator" w:id="0">
    <w:p w14:paraId="6C5B85B4" w14:textId="77777777" w:rsidR="00F66923" w:rsidRDefault="00F66923" w:rsidP="00441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GｺﾞｼｯｸM">
    <w:altName w:val="Yu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vo">
    <w:panose1 w:val="02000000000000000000"/>
    <w:charset w:val="00"/>
    <w:family w:val="auto"/>
    <w:pitch w:val="variable"/>
    <w:sig w:usb0="A00000A7" w:usb1="00000041"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000000000000000"/>
    <w:charset w:val="00"/>
    <w:family w:val="modern"/>
    <w:notTrueType/>
    <w:pitch w:val="variable"/>
    <w:sig w:usb0="A00002FF" w:usb1="4000207B" w:usb2="00000000" w:usb3="00000000" w:csb0="00000197" w:csb1="00000000"/>
  </w:font>
  <w:font w:name="Montserrat Medium">
    <w:panose1 w:val="00000000000000000000"/>
    <w:charset w:val="00"/>
    <w:family w:val="modern"/>
    <w:notTrueType/>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9855210"/>
      <w:docPartObj>
        <w:docPartGallery w:val="Page Numbers (Bottom of Page)"/>
        <w:docPartUnique/>
      </w:docPartObj>
    </w:sdtPr>
    <w:sdtEndPr>
      <w:rPr>
        <w:noProof/>
      </w:rPr>
    </w:sdtEndPr>
    <w:sdtContent>
      <w:p w14:paraId="393C5A54" w14:textId="5AEA3B7A" w:rsidR="006921B0" w:rsidRDefault="006921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D0967B" w14:textId="77777777" w:rsidR="006921B0" w:rsidRDefault="00692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88D4B" w14:textId="77777777" w:rsidR="00F66923" w:rsidRDefault="00F66923" w:rsidP="00441435">
      <w:pPr>
        <w:spacing w:after="0" w:line="240" w:lineRule="auto"/>
      </w:pPr>
      <w:r>
        <w:separator/>
      </w:r>
    </w:p>
  </w:footnote>
  <w:footnote w:type="continuationSeparator" w:id="0">
    <w:p w14:paraId="24EA5F54" w14:textId="77777777" w:rsidR="00F66923" w:rsidRDefault="00F66923" w:rsidP="004414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21467" w14:textId="77777777" w:rsidR="006921B0" w:rsidRDefault="006921B0">
    <w:pPr>
      <w:pStyle w:val="Header"/>
    </w:pPr>
    <w:r>
      <w:rPr>
        <w:noProof/>
      </w:rPr>
      <w:drawing>
        <wp:inline distT="0" distB="0" distL="0" distR="0" wp14:anchorId="2188919C" wp14:editId="0F46C4D3">
          <wp:extent cx="1661160" cy="9344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9410" cy="9390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31D0D"/>
    <w:multiLevelType w:val="hybridMultilevel"/>
    <w:tmpl w:val="87D683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3EA35AA"/>
    <w:multiLevelType w:val="hybridMultilevel"/>
    <w:tmpl w:val="E38621C8"/>
    <w:lvl w:ilvl="0" w:tplc="6B90CB96">
      <w:start w:val="9"/>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4275EC9"/>
    <w:multiLevelType w:val="hybridMultilevel"/>
    <w:tmpl w:val="F17EF612"/>
    <w:lvl w:ilvl="0" w:tplc="1809000F">
      <w:start w:val="4"/>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761144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1B5F4C60"/>
    <w:multiLevelType w:val="hybridMultilevel"/>
    <w:tmpl w:val="720E15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BA834DF"/>
    <w:multiLevelType w:val="hybridMultilevel"/>
    <w:tmpl w:val="0FD82A68"/>
    <w:lvl w:ilvl="0" w:tplc="4A3C3A7A">
      <w:start w:val="1"/>
      <w:numFmt w:val="lowerLetter"/>
      <w:lvlText w:val="(%1)"/>
      <w:lvlJc w:val="left"/>
      <w:pPr>
        <w:ind w:left="1854" w:hanging="360"/>
      </w:pPr>
      <w:rPr>
        <w:rFonts w:hint="default"/>
      </w:rPr>
    </w:lvl>
    <w:lvl w:ilvl="1" w:tplc="18090003">
      <w:start w:val="1"/>
      <w:numFmt w:val="bullet"/>
      <w:lvlText w:val="o"/>
      <w:lvlJc w:val="left"/>
      <w:pPr>
        <w:ind w:left="2574" w:hanging="360"/>
      </w:pPr>
      <w:rPr>
        <w:rFonts w:ascii="Courier New" w:hAnsi="Courier New" w:cs="Courier New" w:hint="default"/>
      </w:rPr>
    </w:lvl>
    <w:lvl w:ilvl="2" w:tplc="18090005">
      <w:start w:val="1"/>
      <w:numFmt w:val="bullet"/>
      <w:lvlText w:val=""/>
      <w:lvlJc w:val="left"/>
      <w:pPr>
        <w:ind w:left="3294" w:hanging="360"/>
      </w:pPr>
      <w:rPr>
        <w:rFonts w:ascii="Wingdings" w:hAnsi="Wingdings" w:hint="default"/>
      </w:rPr>
    </w:lvl>
    <w:lvl w:ilvl="3" w:tplc="18090001">
      <w:start w:val="1"/>
      <w:numFmt w:val="bullet"/>
      <w:lvlText w:val=""/>
      <w:lvlJc w:val="left"/>
      <w:pPr>
        <w:ind w:left="4014" w:hanging="360"/>
      </w:pPr>
      <w:rPr>
        <w:rFonts w:ascii="Symbol" w:hAnsi="Symbol" w:hint="default"/>
      </w:rPr>
    </w:lvl>
    <w:lvl w:ilvl="4" w:tplc="18090003">
      <w:start w:val="1"/>
      <w:numFmt w:val="bullet"/>
      <w:lvlText w:val="o"/>
      <w:lvlJc w:val="left"/>
      <w:pPr>
        <w:ind w:left="4734" w:hanging="360"/>
      </w:pPr>
      <w:rPr>
        <w:rFonts w:ascii="Courier New" w:hAnsi="Courier New" w:cs="Courier New" w:hint="default"/>
      </w:rPr>
    </w:lvl>
    <w:lvl w:ilvl="5" w:tplc="18090005">
      <w:start w:val="1"/>
      <w:numFmt w:val="bullet"/>
      <w:lvlText w:val=""/>
      <w:lvlJc w:val="left"/>
      <w:pPr>
        <w:ind w:left="5454" w:hanging="360"/>
      </w:pPr>
      <w:rPr>
        <w:rFonts w:ascii="Wingdings" w:hAnsi="Wingdings" w:hint="default"/>
      </w:rPr>
    </w:lvl>
    <w:lvl w:ilvl="6" w:tplc="18090001">
      <w:start w:val="1"/>
      <w:numFmt w:val="bullet"/>
      <w:lvlText w:val=""/>
      <w:lvlJc w:val="left"/>
      <w:pPr>
        <w:ind w:left="6174" w:hanging="360"/>
      </w:pPr>
      <w:rPr>
        <w:rFonts w:ascii="Symbol" w:hAnsi="Symbol" w:hint="default"/>
      </w:rPr>
    </w:lvl>
    <w:lvl w:ilvl="7" w:tplc="18090003">
      <w:start w:val="1"/>
      <w:numFmt w:val="bullet"/>
      <w:lvlText w:val="o"/>
      <w:lvlJc w:val="left"/>
      <w:pPr>
        <w:ind w:left="6894" w:hanging="360"/>
      </w:pPr>
      <w:rPr>
        <w:rFonts w:ascii="Courier New" w:hAnsi="Courier New" w:cs="Courier New" w:hint="default"/>
      </w:rPr>
    </w:lvl>
    <w:lvl w:ilvl="8" w:tplc="18090005">
      <w:start w:val="1"/>
      <w:numFmt w:val="bullet"/>
      <w:lvlText w:val=""/>
      <w:lvlJc w:val="left"/>
      <w:pPr>
        <w:ind w:left="7614" w:hanging="360"/>
      </w:pPr>
      <w:rPr>
        <w:rFonts w:ascii="Wingdings" w:hAnsi="Wingdings" w:hint="default"/>
      </w:rPr>
    </w:lvl>
  </w:abstractNum>
  <w:abstractNum w:abstractNumId="6" w15:restartNumberingAfterBreak="0">
    <w:nsid w:val="1C273416"/>
    <w:multiLevelType w:val="hybridMultilevel"/>
    <w:tmpl w:val="E9EC95A6"/>
    <w:lvl w:ilvl="0" w:tplc="025E1382">
      <w:numFmt w:val="bullet"/>
      <w:lvlText w:val="•"/>
      <w:lvlJc w:val="left"/>
      <w:pPr>
        <w:ind w:left="360" w:hanging="360"/>
      </w:pPr>
      <w:rPr>
        <w:rFonts w:ascii="Calibri" w:eastAsia="HGｺﾞｼｯｸM" w:hAnsi="Calibri" w:hint="default"/>
      </w:rPr>
    </w:lvl>
    <w:lvl w:ilvl="1" w:tplc="08090019">
      <w:start w:val="1"/>
      <w:numFmt w:val="lowerLetter"/>
      <w:lvlText w:val="%2."/>
      <w:lvlJc w:val="left"/>
      <w:pPr>
        <w:ind w:left="1080" w:hanging="360"/>
      </w:pPr>
    </w:lvl>
    <w:lvl w:ilvl="2" w:tplc="A010315C">
      <w:numFmt w:val="bullet"/>
      <w:lvlText w:val="•"/>
      <w:lvlJc w:val="left"/>
      <w:pPr>
        <w:ind w:left="2340" w:hanging="720"/>
      </w:pPr>
      <w:rPr>
        <w:rFonts w:ascii="Calibri" w:eastAsia="Times New Roman" w:hAnsi="Calibri" w:hint="default"/>
      </w:r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1ECE0DC2"/>
    <w:multiLevelType w:val="hybridMultilevel"/>
    <w:tmpl w:val="B52E1280"/>
    <w:lvl w:ilvl="0" w:tplc="109A4A70">
      <w:start w:val="1"/>
      <w:numFmt w:val="lowerLetter"/>
      <w:lvlText w:val="(%1)"/>
      <w:lvlJc w:val="left"/>
      <w:pPr>
        <w:ind w:left="1080" w:hanging="720"/>
      </w:pPr>
      <w:rPr>
        <w:rFonts w:ascii="Calibri" w:eastAsia="Calibri" w:hAnsi="Calibri" w:cs="Calibri"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8" w15:restartNumberingAfterBreak="0">
    <w:nsid w:val="229B4C0A"/>
    <w:multiLevelType w:val="hybridMultilevel"/>
    <w:tmpl w:val="C26667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4323E62"/>
    <w:multiLevelType w:val="hybridMultilevel"/>
    <w:tmpl w:val="EB781C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C3E0B69"/>
    <w:multiLevelType w:val="hybridMultilevel"/>
    <w:tmpl w:val="0FD265E0"/>
    <w:lvl w:ilvl="0" w:tplc="8764A334">
      <w:start w:val="1"/>
      <w:numFmt w:val="lowerLetter"/>
      <w:lvlText w:val="(%1)"/>
      <w:lvlJc w:val="left"/>
      <w:pPr>
        <w:ind w:left="1287" w:hanging="360"/>
      </w:pPr>
      <w:rPr>
        <w:rFonts w:ascii="Verdana" w:eastAsia="Calibri" w:hAnsi="Verdana" w:cs="Times New Roman"/>
      </w:rPr>
    </w:lvl>
    <w:lvl w:ilvl="1" w:tplc="DEA02BC4">
      <w:start w:val="1"/>
      <w:numFmt w:val="lowerLetter"/>
      <w:lvlText w:val="(%2)"/>
      <w:lvlJc w:val="left"/>
      <w:pPr>
        <w:ind w:left="2007" w:hanging="360"/>
      </w:pPr>
      <w:rPr>
        <w:rFonts w:asciiTheme="minorHAnsi" w:eastAsia="Calibri" w:hAnsiTheme="minorHAnsi" w:cstheme="minorHAnsi" w:hint="default"/>
      </w:rPr>
    </w:lvl>
    <w:lvl w:ilvl="2" w:tplc="1809001B" w:tentative="1">
      <w:start w:val="1"/>
      <w:numFmt w:val="lowerRoman"/>
      <w:lvlText w:val="%3."/>
      <w:lvlJc w:val="right"/>
      <w:pPr>
        <w:ind w:left="2727" w:hanging="180"/>
      </w:pPr>
    </w:lvl>
    <w:lvl w:ilvl="3" w:tplc="1809000F" w:tentative="1">
      <w:start w:val="1"/>
      <w:numFmt w:val="decimal"/>
      <w:lvlText w:val="%4."/>
      <w:lvlJc w:val="left"/>
      <w:pPr>
        <w:ind w:left="3447" w:hanging="360"/>
      </w:pPr>
    </w:lvl>
    <w:lvl w:ilvl="4" w:tplc="18090019" w:tentative="1">
      <w:start w:val="1"/>
      <w:numFmt w:val="lowerLetter"/>
      <w:lvlText w:val="%5."/>
      <w:lvlJc w:val="left"/>
      <w:pPr>
        <w:ind w:left="4167" w:hanging="360"/>
      </w:pPr>
    </w:lvl>
    <w:lvl w:ilvl="5" w:tplc="1809001B" w:tentative="1">
      <w:start w:val="1"/>
      <w:numFmt w:val="lowerRoman"/>
      <w:lvlText w:val="%6."/>
      <w:lvlJc w:val="right"/>
      <w:pPr>
        <w:ind w:left="4887" w:hanging="180"/>
      </w:pPr>
    </w:lvl>
    <w:lvl w:ilvl="6" w:tplc="1809000F" w:tentative="1">
      <w:start w:val="1"/>
      <w:numFmt w:val="decimal"/>
      <w:lvlText w:val="%7."/>
      <w:lvlJc w:val="left"/>
      <w:pPr>
        <w:ind w:left="5607" w:hanging="360"/>
      </w:pPr>
    </w:lvl>
    <w:lvl w:ilvl="7" w:tplc="18090019" w:tentative="1">
      <w:start w:val="1"/>
      <w:numFmt w:val="lowerLetter"/>
      <w:lvlText w:val="%8."/>
      <w:lvlJc w:val="left"/>
      <w:pPr>
        <w:ind w:left="6327" w:hanging="360"/>
      </w:pPr>
    </w:lvl>
    <w:lvl w:ilvl="8" w:tplc="1809001B" w:tentative="1">
      <w:start w:val="1"/>
      <w:numFmt w:val="lowerRoman"/>
      <w:lvlText w:val="%9."/>
      <w:lvlJc w:val="right"/>
      <w:pPr>
        <w:ind w:left="7047" w:hanging="180"/>
      </w:pPr>
    </w:lvl>
  </w:abstractNum>
  <w:abstractNum w:abstractNumId="11" w15:restartNumberingAfterBreak="0">
    <w:nsid w:val="2E8C5F70"/>
    <w:multiLevelType w:val="hybridMultilevel"/>
    <w:tmpl w:val="45DC865A"/>
    <w:lvl w:ilvl="0" w:tplc="A6605D20">
      <w:start w:val="1"/>
      <w:numFmt w:val="decimal"/>
      <w:lvlText w:val="%1."/>
      <w:lvlJc w:val="left"/>
      <w:pPr>
        <w:ind w:left="720" w:hanging="360"/>
      </w:pPr>
      <w:rPr>
        <w:rFonts w:hint="default"/>
      </w:rPr>
    </w:lvl>
    <w:lvl w:ilvl="1" w:tplc="9F900934">
      <w:start w:val="1"/>
      <w:numFmt w:val="lowerLetter"/>
      <w:lvlText w:val="(%2)"/>
      <w:lvlJc w:val="left"/>
      <w:pPr>
        <w:ind w:left="1650" w:hanging="57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F9D67D0"/>
    <w:multiLevelType w:val="hybridMultilevel"/>
    <w:tmpl w:val="C08AF9A6"/>
    <w:lvl w:ilvl="0" w:tplc="AD0E72C8">
      <w:start w:val="1"/>
      <w:numFmt w:val="lowerRoman"/>
      <w:lvlText w:val="(%1)"/>
      <w:lvlJc w:val="left"/>
      <w:pPr>
        <w:ind w:left="1080" w:hanging="360"/>
      </w:pPr>
      <w:rPr>
        <w:rFonts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13" w15:restartNumberingAfterBreak="0">
    <w:nsid w:val="3C513EA5"/>
    <w:multiLevelType w:val="hybridMultilevel"/>
    <w:tmpl w:val="EF5415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EEC1EF6"/>
    <w:multiLevelType w:val="hybridMultilevel"/>
    <w:tmpl w:val="07F006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2AA298F"/>
    <w:multiLevelType w:val="hybridMultilevel"/>
    <w:tmpl w:val="75FE25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35C5422"/>
    <w:multiLevelType w:val="hybridMultilevel"/>
    <w:tmpl w:val="914C91C6"/>
    <w:lvl w:ilvl="0" w:tplc="52F03638">
      <w:numFmt w:val="bullet"/>
      <w:lvlText w:val="•"/>
      <w:lvlJc w:val="left"/>
      <w:pPr>
        <w:ind w:left="1080" w:hanging="720"/>
      </w:pPr>
      <w:rPr>
        <w:rFonts w:ascii="Arvo" w:eastAsiaTheme="minorHAnsi" w:hAnsi="Arvo"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54B5591"/>
    <w:multiLevelType w:val="multilevel"/>
    <w:tmpl w:val="7B9A36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57F464EB"/>
    <w:multiLevelType w:val="hybridMultilevel"/>
    <w:tmpl w:val="80A25114"/>
    <w:lvl w:ilvl="0" w:tplc="52F03638">
      <w:numFmt w:val="bullet"/>
      <w:lvlText w:val="•"/>
      <w:lvlJc w:val="left"/>
      <w:pPr>
        <w:ind w:left="1080" w:hanging="720"/>
      </w:pPr>
      <w:rPr>
        <w:rFonts w:ascii="Arvo" w:eastAsiaTheme="minorHAnsi" w:hAnsi="Arvo"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9403C74"/>
    <w:multiLevelType w:val="hybridMultilevel"/>
    <w:tmpl w:val="DDEAE0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A5A6DE7"/>
    <w:multiLevelType w:val="hybridMultilevel"/>
    <w:tmpl w:val="3DF2C774"/>
    <w:lvl w:ilvl="0" w:tplc="46F6ADC4">
      <w:start w:val="1"/>
      <w:numFmt w:val="lowerLetter"/>
      <w:lvlText w:val="(%1)"/>
      <w:lvlJc w:val="left"/>
      <w:pPr>
        <w:ind w:left="1440" w:hanging="1080"/>
      </w:pPr>
      <w:rPr>
        <w:rFonts w:asciiTheme="minorHAnsi" w:eastAsia="Calibri" w:hAnsiTheme="minorHAnsi" w:cstheme="minorHAnsi"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1" w15:restartNumberingAfterBreak="0">
    <w:nsid w:val="5DE9729C"/>
    <w:multiLevelType w:val="hybridMultilevel"/>
    <w:tmpl w:val="2F3A2CCA"/>
    <w:lvl w:ilvl="0" w:tplc="A3662B3E">
      <w:start w:val="1"/>
      <w:numFmt w:val="lowerLetter"/>
      <w:lvlText w:val="(%1)"/>
      <w:lvlJc w:val="left"/>
      <w:pPr>
        <w:ind w:left="720" w:hanging="360"/>
      </w:pPr>
      <w:rPr>
        <w:rFonts w:asciiTheme="minorHAnsi" w:eastAsia="Calibri" w:hAnsiTheme="minorHAnsi" w:cstheme="minorHAns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60BC5A69"/>
    <w:multiLevelType w:val="hybridMultilevel"/>
    <w:tmpl w:val="945272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657CAF"/>
    <w:multiLevelType w:val="hybridMultilevel"/>
    <w:tmpl w:val="22AA55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7A973E1A"/>
    <w:multiLevelType w:val="hybridMultilevel"/>
    <w:tmpl w:val="3E7434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BB825EF"/>
    <w:multiLevelType w:val="hybridMultilevel"/>
    <w:tmpl w:val="5F70ADD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4"/>
  </w:num>
  <w:num w:numId="3">
    <w:abstractNumId w:val="9"/>
  </w:num>
  <w:num w:numId="4">
    <w:abstractNumId w:val="18"/>
  </w:num>
  <w:num w:numId="5">
    <w:abstractNumId w:val="16"/>
  </w:num>
  <w:num w:numId="6">
    <w:abstractNumId w:val="22"/>
  </w:num>
  <w:num w:numId="7">
    <w:abstractNumId w:val="6"/>
  </w:num>
  <w:num w:numId="8">
    <w:abstractNumId w:val="24"/>
  </w:num>
  <w:num w:numId="9">
    <w:abstractNumId w:val="0"/>
  </w:num>
  <w:num w:numId="10">
    <w:abstractNumId w:val="8"/>
  </w:num>
  <w:num w:numId="11">
    <w:abstractNumId w:val="13"/>
  </w:num>
  <w:num w:numId="12">
    <w:abstractNumId w:val="25"/>
  </w:num>
  <w:num w:numId="13">
    <w:abstractNumId w:val="3"/>
  </w:num>
  <w:num w:numId="14">
    <w:abstractNumId w:val="5"/>
  </w:num>
  <w:num w:numId="15">
    <w:abstractNumId w:val="11"/>
  </w:num>
  <w:num w:numId="16">
    <w:abstractNumId w:val="20"/>
  </w:num>
  <w:num w:numId="17">
    <w:abstractNumId w:val="7"/>
  </w:num>
  <w:num w:numId="18">
    <w:abstractNumId w:val="12"/>
  </w:num>
  <w:num w:numId="19">
    <w:abstractNumId w:val="21"/>
  </w:num>
  <w:num w:numId="20">
    <w:abstractNumId w:val="1"/>
  </w:num>
  <w:num w:numId="21">
    <w:abstractNumId w:val="2"/>
  </w:num>
  <w:num w:numId="22">
    <w:abstractNumId w:val="10"/>
  </w:num>
  <w:num w:numId="23">
    <w:abstractNumId w:val="23"/>
  </w:num>
  <w:num w:numId="24">
    <w:abstractNumId w:val="15"/>
  </w:num>
  <w:num w:numId="25">
    <w:abstractNumId w:val="19"/>
  </w:num>
  <w:num w:numId="26">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NDYyMzY0MDY3MDFW0lEKTi0uzszPAykwqQUAGnJDySwAAAA="/>
  </w:docVars>
  <w:rsids>
    <w:rsidRoot w:val="00F16F9E"/>
    <w:rsid w:val="0000143F"/>
    <w:rsid w:val="0001017D"/>
    <w:rsid w:val="00015226"/>
    <w:rsid w:val="0002078C"/>
    <w:rsid w:val="00024BCB"/>
    <w:rsid w:val="000268F0"/>
    <w:rsid w:val="000322ED"/>
    <w:rsid w:val="00040791"/>
    <w:rsid w:val="00044D7D"/>
    <w:rsid w:val="00047C34"/>
    <w:rsid w:val="00052832"/>
    <w:rsid w:val="00053864"/>
    <w:rsid w:val="00057437"/>
    <w:rsid w:val="000660A3"/>
    <w:rsid w:val="000741F6"/>
    <w:rsid w:val="00092016"/>
    <w:rsid w:val="00096651"/>
    <w:rsid w:val="000A33EC"/>
    <w:rsid w:val="000B3800"/>
    <w:rsid w:val="000C5607"/>
    <w:rsid w:val="000C5651"/>
    <w:rsid w:val="000C5BB6"/>
    <w:rsid w:val="000C7491"/>
    <w:rsid w:val="000D1F3E"/>
    <w:rsid w:val="000D5B61"/>
    <w:rsid w:val="000E1843"/>
    <w:rsid w:val="000E1CA1"/>
    <w:rsid w:val="000F6574"/>
    <w:rsid w:val="000F6870"/>
    <w:rsid w:val="000F6AD4"/>
    <w:rsid w:val="001209F9"/>
    <w:rsid w:val="001226CC"/>
    <w:rsid w:val="00130097"/>
    <w:rsid w:val="001306F9"/>
    <w:rsid w:val="00132AE6"/>
    <w:rsid w:val="00137595"/>
    <w:rsid w:val="0014225F"/>
    <w:rsid w:val="0014674A"/>
    <w:rsid w:val="00147F42"/>
    <w:rsid w:val="00150102"/>
    <w:rsid w:val="00150690"/>
    <w:rsid w:val="0016176C"/>
    <w:rsid w:val="00163AB6"/>
    <w:rsid w:val="00165EBD"/>
    <w:rsid w:val="0017294B"/>
    <w:rsid w:val="00172A2C"/>
    <w:rsid w:val="0017759D"/>
    <w:rsid w:val="00183B73"/>
    <w:rsid w:val="001908EF"/>
    <w:rsid w:val="00190939"/>
    <w:rsid w:val="00194151"/>
    <w:rsid w:val="001A048C"/>
    <w:rsid w:val="001A0C43"/>
    <w:rsid w:val="001A4938"/>
    <w:rsid w:val="001B2058"/>
    <w:rsid w:val="001B4879"/>
    <w:rsid w:val="001B49FC"/>
    <w:rsid w:val="001B5603"/>
    <w:rsid w:val="001D1467"/>
    <w:rsid w:val="001D2ECA"/>
    <w:rsid w:val="001D431A"/>
    <w:rsid w:val="001E70AB"/>
    <w:rsid w:val="00202294"/>
    <w:rsid w:val="002048E0"/>
    <w:rsid w:val="00204E58"/>
    <w:rsid w:val="00210F68"/>
    <w:rsid w:val="002124E5"/>
    <w:rsid w:val="002205A8"/>
    <w:rsid w:val="00230D8B"/>
    <w:rsid w:val="002363E6"/>
    <w:rsid w:val="002407EE"/>
    <w:rsid w:val="0025214E"/>
    <w:rsid w:val="002676B6"/>
    <w:rsid w:val="002736D4"/>
    <w:rsid w:val="0027497D"/>
    <w:rsid w:val="00287BD4"/>
    <w:rsid w:val="00287DFF"/>
    <w:rsid w:val="0029388B"/>
    <w:rsid w:val="002A06D5"/>
    <w:rsid w:val="002A3C22"/>
    <w:rsid w:val="002B6BF6"/>
    <w:rsid w:val="002E06BC"/>
    <w:rsid w:val="002E6698"/>
    <w:rsid w:val="002F0FBE"/>
    <w:rsid w:val="002F424B"/>
    <w:rsid w:val="00301FAF"/>
    <w:rsid w:val="003058DF"/>
    <w:rsid w:val="00311DBB"/>
    <w:rsid w:val="00312927"/>
    <w:rsid w:val="003173E7"/>
    <w:rsid w:val="00326BAC"/>
    <w:rsid w:val="00345FA8"/>
    <w:rsid w:val="00347515"/>
    <w:rsid w:val="00351DA7"/>
    <w:rsid w:val="003607E9"/>
    <w:rsid w:val="00361D1E"/>
    <w:rsid w:val="00361E93"/>
    <w:rsid w:val="00366E7A"/>
    <w:rsid w:val="0038782B"/>
    <w:rsid w:val="003A208D"/>
    <w:rsid w:val="003A62B2"/>
    <w:rsid w:val="003B5988"/>
    <w:rsid w:val="003C2191"/>
    <w:rsid w:val="003C2320"/>
    <w:rsid w:val="003C4F5E"/>
    <w:rsid w:val="003D0331"/>
    <w:rsid w:val="003D1607"/>
    <w:rsid w:val="003D1D1A"/>
    <w:rsid w:val="003E610B"/>
    <w:rsid w:val="003F320C"/>
    <w:rsid w:val="003F657F"/>
    <w:rsid w:val="00402624"/>
    <w:rsid w:val="0041371F"/>
    <w:rsid w:val="0041448E"/>
    <w:rsid w:val="00421884"/>
    <w:rsid w:val="00423868"/>
    <w:rsid w:val="00424791"/>
    <w:rsid w:val="00424E68"/>
    <w:rsid w:val="00427481"/>
    <w:rsid w:val="0043266D"/>
    <w:rsid w:val="00433877"/>
    <w:rsid w:val="00435592"/>
    <w:rsid w:val="0043567F"/>
    <w:rsid w:val="00441435"/>
    <w:rsid w:val="00443999"/>
    <w:rsid w:val="004517C4"/>
    <w:rsid w:val="00452CDA"/>
    <w:rsid w:val="0045749D"/>
    <w:rsid w:val="00457539"/>
    <w:rsid w:val="00461121"/>
    <w:rsid w:val="0047181F"/>
    <w:rsid w:val="00483C30"/>
    <w:rsid w:val="00490AF9"/>
    <w:rsid w:val="00491E7E"/>
    <w:rsid w:val="004A3AA4"/>
    <w:rsid w:val="004B76D4"/>
    <w:rsid w:val="004C24CF"/>
    <w:rsid w:val="004C403C"/>
    <w:rsid w:val="004D112C"/>
    <w:rsid w:val="004D11E1"/>
    <w:rsid w:val="004D5583"/>
    <w:rsid w:val="004E2608"/>
    <w:rsid w:val="004E4032"/>
    <w:rsid w:val="004F60F7"/>
    <w:rsid w:val="004F6F01"/>
    <w:rsid w:val="00500596"/>
    <w:rsid w:val="005040AD"/>
    <w:rsid w:val="0051230F"/>
    <w:rsid w:val="00523E3D"/>
    <w:rsid w:val="00534DD5"/>
    <w:rsid w:val="00536CD7"/>
    <w:rsid w:val="005444E2"/>
    <w:rsid w:val="0055007E"/>
    <w:rsid w:val="00551840"/>
    <w:rsid w:val="0055693B"/>
    <w:rsid w:val="00556C17"/>
    <w:rsid w:val="00566AAF"/>
    <w:rsid w:val="0057243A"/>
    <w:rsid w:val="0057376B"/>
    <w:rsid w:val="00580A72"/>
    <w:rsid w:val="005826FD"/>
    <w:rsid w:val="005860D3"/>
    <w:rsid w:val="00596726"/>
    <w:rsid w:val="005A1317"/>
    <w:rsid w:val="005A2911"/>
    <w:rsid w:val="005A3C2E"/>
    <w:rsid w:val="005A3EBD"/>
    <w:rsid w:val="005A5D01"/>
    <w:rsid w:val="005B7578"/>
    <w:rsid w:val="005C40C3"/>
    <w:rsid w:val="005C66AA"/>
    <w:rsid w:val="005D189E"/>
    <w:rsid w:val="005D191B"/>
    <w:rsid w:val="005D3702"/>
    <w:rsid w:val="005D5CCF"/>
    <w:rsid w:val="005E048C"/>
    <w:rsid w:val="005E455F"/>
    <w:rsid w:val="005E4C69"/>
    <w:rsid w:val="005F752A"/>
    <w:rsid w:val="00601E94"/>
    <w:rsid w:val="00603BB5"/>
    <w:rsid w:val="00603FB3"/>
    <w:rsid w:val="00610032"/>
    <w:rsid w:val="00622610"/>
    <w:rsid w:val="006236F7"/>
    <w:rsid w:val="00623952"/>
    <w:rsid w:val="006314DB"/>
    <w:rsid w:val="006346A6"/>
    <w:rsid w:val="006433BA"/>
    <w:rsid w:val="0065099D"/>
    <w:rsid w:val="00652E0F"/>
    <w:rsid w:val="00654D23"/>
    <w:rsid w:val="00657300"/>
    <w:rsid w:val="00671607"/>
    <w:rsid w:val="00672E8F"/>
    <w:rsid w:val="00684331"/>
    <w:rsid w:val="0068550E"/>
    <w:rsid w:val="00685EA7"/>
    <w:rsid w:val="006921B0"/>
    <w:rsid w:val="006B151F"/>
    <w:rsid w:val="006B21BB"/>
    <w:rsid w:val="006B372F"/>
    <w:rsid w:val="006C01F8"/>
    <w:rsid w:val="006D0022"/>
    <w:rsid w:val="006D195C"/>
    <w:rsid w:val="006D38DF"/>
    <w:rsid w:val="006E0275"/>
    <w:rsid w:val="006E12FA"/>
    <w:rsid w:val="006F0325"/>
    <w:rsid w:val="006F6062"/>
    <w:rsid w:val="006F662F"/>
    <w:rsid w:val="00706438"/>
    <w:rsid w:val="00706FFA"/>
    <w:rsid w:val="00707407"/>
    <w:rsid w:val="00707E4D"/>
    <w:rsid w:val="007212A5"/>
    <w:rsid w:val="00735A21"/>
    <w:rsid w:val="00743C93"/>
    <w:rsid w:val="00744449"/>
    <w:rsid w:val="0074461D"/>
    <w:rsid w:val="00751F23"/>
    <w:rsid w:val="0076305F"/>
    <w:rsid w:val="007640C6"/>
    <w:rsid w:val="0077467F"/>
    <w:rsid w:val="00783F90"/>
    <w:rsid w:val="0079465E"/>
    <w:rsid w:val="00797320"/>
    <w:rsid w:val="007A503D"/>
    <w:rsid w:val="007B14AF"/>
    <w:rsid w:val="007D3B77"/>
    <w:rsid w:val="007D7D1F"/>
    <w:rsid w:val="007E0037"/>
    <w:rsid w:val="007E3FB4"/>
    <w:rsid w:val="007F030B"/>
    <w:rsid w:val="00801BB2"/>
    <w:rsid w:val="00801E71"/>
    <w:rsid w:val="00803E10"/>
    <w:rsid w:val="0081245C"/>
    <w:rsid w:val="008127AB"/>
    <w:rsid w:val="008217DA"/>
    <w:rsid w:val="008273F6"/>
    <w:rsid w:val="00833A1C"/>
    <w:rsid w:val="0084236F"/>
    <w:rsid w:val="00850D46"/>
    <w:rsid w:val="00854A05"/>
    <w:rsid w:val="00854C4E"/>
    <w:rsid w:val="008563C1"/>
    <w:rsid w:val="00877AD0"/>
    <w:rsid w:val="00881C09"/>
    <w:rsid w:val="00883C9F"/>
    <w:rsid w:val="00883FFF"/>
    <w:rsid w:val="00891578"/>
    <w:rsid w:val="00894C81"/>
    <w:rsid w:val="00894F4F"/>
    <w:rsid w:val="00894F51"/>
    <w:rsid w:val="008B1F5E"/>
    <w:rsid w:val="008C61F1"/>
    <w:rsid w:val="008C69DC"/>
    <w:rsid w:val="008C757C"/>
    <w:rsid w:val="008D0D8E"/>
    <w:rsid w:val="008D2DB6"/>
    <w:rsid w:val="008D6195"/>
    <w:rsid w:val="008E1FEB"/>
    <w:rsid w:val="008E7218"/>
    <w:rsid w:val="008F3397"/>
    <w:rsid w:val="008F3BBE"/>
    <w:rsid w:val="008F5D1F"/>
    <w:rsid w:val="00912608"/>
    <w:rsid w:val="00912E9A"/>
    <w:rsid w:val="00917A09"/>
    <w:rsid w:val="009216BF"/>
    <w:rsid w:val="00922A50"/>
    <w:rsid w:val="00924A38"/>
    <w:rsid w:val="00927C10"/>
    <w:rsid w:val="009474C8"/>
    <w:rsid w:val="00950ACE"/>
    <w:rsid w:val="009551D0"/>
    <w:rsid w:val="0096463B"/>
    <w:rsid w:val="009668AF"/>
    <w:rsid w:val="00966D98"/>
    <w:rsid w:val="00970908"/>
    <w:rsid w:val="009823FF"/>
    <w:rsid w:val="00985806"/>
    <w:rsid w:val="00986B0C"/>
    <w:rsid w:val="00992384"/>
    <w:rsid w:val="009A4A09"/>
    <w:rsid w:val="009A545C"/>
    <w:rsid w:val="009A5C2A"/>
    <w:rsid w:val="009B2145"/>
    <w:rsid w:val="009B6400"/>
    <w:rsid w:val="009C0A1F"/>
    <w:rsid w:val="009C529E"/>
    <w:rsid w:val="009D1CDC"/>
    <w:rsid w:val="009D3525"/>
    <w:rsid w:val="009E42E9"/>
    <w:rsid w:val="009E434A"/>
    <w:rsid w:val="009E6504"/>
    <w:rsid w:val="009F060B"/>
    <w:rsid w:val="009F1594"/>
    <w:rsid w:val="009F1AE6"/>
    <w:rsid w:val="00A0109B"/>
    <w:rsid w:val="00A23B61"/>
    <w:rsid w:val="00A30D6D"/>
    <w:rsid w:val="00A30FFF"/>
    <w:rsid w:val="00A33073"/>
    <w:rsid w:val="00A377CC"/>
    <w:rsid w:val="00A56563"/>
    <w:rsid w:val="00A566DF"/>
    <w:rsid w:val="00A62DBD"/>
    <w:rsid w:val="00A7305F"/>
    <w:rsid w:val="00A74717"/>
    <w:rsid w:val="00A7626E"/>
    <w:rsid w:val="00A762AF"/>
    <w:rsid w:val="00A77BC7"/>
    <w:rsid w:val="00A91BB6"/>
    <w:rsid w:val="00A93F62"/>
    <w:rsid w:val="00A94C01"/>
    <w:rsid w:val="00A96279"/>
    <w:rsid w:val="00AA28E8"/>
    <w:rsid w:val="00AA7EF1"/>
    <w:rsid w:val="00AD40BE"/>
    <w:rsid w:val="00AD4C48"/>
    <w:rsid w:val="00AD6B12"/>
    <w:rsid w:val="00AE283E"/>
    <w:rsid w:val="00AE6A69"/>
    <w:rsid w:val="00AF17E9"/>
    <w:rsid w:val="00AF55DF"/>
    <w:rsid w:val="00AF5DD7"/>
    <w:rsid w:val="00AF5F25"/>
    <w:rsid w:val="00B04010"/>
    <w:rsid w:val="00B15BF1"/>
    <w:rsid w:val="00B27952"/>
    <w:rsid w:val="00B30449"/>
    <w:rsid w:val="00B33C9E"/>
    <w:rsid w:val="00B51D1C"/>
    <w:rsid w:val="00B55AB3"/>
    <w:rsid w:val="00B66086"/>
    <w:rsid w:val="00B67B7B"/>
    <w:rsid w:val="00B7068E"/>
    <w:rsid w:val="00B759FE"/>
    <w:rsid w:val="00B916E1"/>
    <w:rsid w:val="00B92A6C"/>
    <w:rsid w:val="00BA3C99"/>
    <w:rsid w:val="00BB7EAD"/>
    <w:rsid w:val="00BC1BA9"/>
    <w:rsid w:val="00BD2265"/>
    <w:rsid w:val="00BD396F"/>
    <w:rsid w:val="00BD5502"/>
    <w:rsid w:val="00BD5587"/>
    <w:rsid w:val="00BD5702"/>
    <w:rsid w:val="00BD60C4"/>
    <w:rsid w:val="00BE3B67"/>
    <w:rsid w:val="00BE53D6"/>
    <w:rsid w:val="00BF0E61"/>
    <w:rsid w:val="00BF2686"/>
    <w:rsid w:val="00BF4294"/>
    <w:rsid w:val="00BF5848"/>
    <w:rsid w:val="00BF5A00"/>
    <w:rsid w:val="00BF5C12"/>
    <w:rsid w:val="00C011E5"/>
    <w:rsid w:val="00C016F2"/>
    <w:rsid w:val="00C05A05"/>
    <w:rsid w:val="00C127BA"/>
    <w:rsid w:val="00C165EB"/>
    <w:rsid w:val="00C16652"/>
    <w:rsid w:val="00C20FA2"/>
    <w:rsid w:val="00C24141"/>
    <w:rsid w:val="00C26484"/>
    <w:rsid w:val="00C304BE"/>
    <w:rsid w:val="00C3078C"/>
    <w:rsid w:val="00C30970"/>
    <w:rsid w:val="00C32E91"/>
    <w:rsid w:val="00C359A6"/>
    <w:rsid w:val="00C3653C"/>
    <w:rsid w:val="00C4167F"/>
    <w:rsid w:val="00C6150C"/>
    <w:rsid w:val="00C651E9"/>
    <w:rsid w:val="00C65587"/>
    <w:rsid w:val="00C73C56"/>
    <w:rsid w:val="00C74458"/>
    <w:rsid w:val="00C92089"/>
    <w:rsid w:val="00C931D6"/>
    <w:rsid w:val="00C95442"/>
    <w:rsid w:val="00C95B98"/>
    <w:rsid w:val="00CA0821"/>
    <w:rsid w:val="00CA539F"/>
    <w:rsid w:val="00CA7908"/>
    <w:rsid w:val="00CB2437"/>
    <w:rsid w:val="00CC5F9F"/>
    <w:rsid w:val="00CD2ADD"/>
    <w:rsid w:val="00CD4B57"/>
    <w:rsid w:val="00CD6257"/>
    <w:rsid w:val="00CE1E51"/>
    <w:rsid w:val="00CE2C73"/>
    <w:rsid w:val="00CE6A94"/>
    <w:rsid w:val="00CF10D9"/>
    <w:rsid w:val="00CF260F"/>
    <w:rsid w:val="00CF2DB8"/>
    <w:rsid w:val="00D11991"/>
    <w:rsid w:val="00D16560"/>
    <w:rsid w:val="00D17BBB"/>
    <w:rsid w:val="00D25B54"/>
    <w:rsid w:val="00D3387C"/>
    <w:rsid w:val="00D352C6"/>
    <w:rsid w:val="00D36767"/>
    <w:rsid w:val="00D40C83"/>
    <w:rsid w:val="00D547B2"/>
    <w:rsid w:val="00D61E94"/>
    <w:rsid w:val="00D65155"/>
    <w:rsid w:val="00D657B5"/>
    <w:rsid w:val="00D66E38"/>
    <w:rsid w:val="00D67A09"/>
    <w:rsid w:val="00D70EFA"/>
    <w:rsid w:val="00D71591"/>
    <w:rsid w:val="00D718CB"/>
    <w:rsid w:val="00D74D07"/>
    <w:rsid w:val="00D75D38"/>
    <w:rsid w:val="00D81EE0"/>
    <w:rsid w:val="00D94BA1"/>
    <w:rsid w:val="00D9725B"/>
    <w:rsid w:val="00DA1687"/>
    <w:rsid w:val="00DA3102"/>
    <w:rsid w:val="00DA3E21"/>
    <w:rsid w:val="00DB446B"/>
    <w:rsid w:val="00DB47FB"/>
    <w:rsid w:val="00DB7DEB"/>
    <w:rsid w:val="00DC2855"/>
    <w:rsid w:val="00DC4506"/>
    <w:rsid w:val="00DD1E2A"/>
    <w:rsid w:val="00DD32B6"/>
    <w:rsid w:val="00DE7163"/>
    <w:rsid w:val="00DF385B"/>
    <w:rsid w:val="00DF49BD"/>
    <w:rsid w:val="00DF77A6"/>
    <w:rsid w:val="00E007B9"/>
    <w:rsid w:val="00E019A4"/>
    <w:rsid w:val="00E03062"/>
    <w:rsid w:val="00E0456A"/>
    <w:rsid w:val="00E11F5E"/>
    <w:rsid w:val="00E30BF8"/>
    <w:rsid w:val="00E3134A"/>
    <w:rsid w:val="00E31BBA"/>
    <w:rsid w:val="00E351A7"/>
    <w:rsid w:val="00E4020A"/>
    <w:rsid w:val="00E4068B"/>
    <w:rsid w:val="00E42702"/>
    <w:rsid w:val="00E46D10"/>
    <w:rsid w:val="00E47F40"/>
    <w:rsid w:val="00E54FE3"/>
    <w:rsid w:val="00E56A28"/>
    <w:rsid w:val="00E650AE"/>
    <w:rsid w:val="00E714A0"/>
    <w:rsid w:val="00E71AF0"/>
    <w:rsid w:val="00E771CB"/>
    <w:rsid w:val="00E7766A"/>
    <w:rsid w:val="00E84484"/>
    <w:rsid w:val="00E93C90"/>
    <w:rsid w:val="00E940B4"/>
    <w:rsid w:val="00EA4584"/>
    <w:rsid w:val="00EA6223"/>
    <w:rsid w:val="00EB49C5"/>
    <w:rsid w:val="00EB7641"/>
    <w:rsid w:val="00EB7651"/>
    <w:rsid w:val="00EB7C42"/>
    <w:rsid w:val="00EC0644"/>
    <w:rsid w:val="00EC07AB"/>
    <w:rsid w:val="00EC09D4"/>
    <w:rsid w:val="00EC1E56"/>
    <w:rsid w:val="00EC7C8E"/>
    <w:rsid w:val="00ED0F84"/>
    <w:rsid w:val="00ED54D8"/>
    <w:rsid w:val="00ED6FE7"/>
    <w:rsid w:val="00EE0CE8"/>
    <w:rsid w:val="00EF473F"/>
    <w:rsid w:val="00F14C9C"/>
    <w:rsid w:val="00F16F9E"/>
    <w:rsid w:val="00F201FF"/>
    <w:rsid w:val="00F21E03"/>
    <w:rsid w:val="00F37AAF"/>
    <w:rsid w:val="00F56991"/>
    <w:rsid w:val="00F61DFD"/>
    <w:rsid w:val="00F66923"/>
    <w:rsid w:val="00F677B0"/>
    <w:rsid w:val="00F77478"/>
    <w:rsid w:val="00F8188D"/>
    <w:rsid w:val="00F84A7B"/>
    <w:rsid w:val="00F91018"/>
    <w:rsid w:val="00FA188B"/>
    <w:rsid w:val="00FA3342"/>
    <w:rsid w:val="00FB1B5B"/>
    <w:rsid w:val="00FB63A8"/>
    <w:rsid w:val="00FC3A5A"/>
    <w:rsid w:val="00FC5A8A"/>
    <w:rsid w:val="00FD29DB"/>
    <w:rsid w:val="00FE2E9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F865B"/>
  <w15:chartTrackingRefBased/>
  <w15:docId w15:val="{872FA6A2-4F3C-4DC9-B66A-77EC74C5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6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1435"/>
    <w:rPr>
      <w:color w:val="0563C1" w:themeColor="hyperlink"/>
      <w:u w:val="single"/>
    </w:rPr>
  </w:style>
  <w:style w:type="character" w:styleId="UnresolvedMention">
    <w:name w:val="Unresolved Mention"/>
    <w:basedOn w:val="DefaultParagraphFont"/>
    <w:uiPriority w:val="99"/>
    <w:semiHidden/>
    <w:unhideWhenUsed/>
    <w:rsid w:val="00441435"/>
    <w:rPr>
      <w:color w:val="605E5C"/>
      <w:shd w:val="clear" w:color="auto" w:fill="E1DFDD"/>
    </w:rPr>
  </w:style>
  <w:style w:type="paragraph" w:styleId="Header">
    <w:name w:val="header"/>
    <w:basedOn w:val="Normal"/>
    <w:link w:val="HeaderChar"/>
    <w:uiPriority w:val="99"/>
    <w:unhideWhenUsed/>
    <w:rsid w:val="004414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1435"/>
  </w:style>
  <w:style w:type="paragraph" w:styleId="Footer">
    <w:name w:val="footer"/>
    <w:basedOn w:val="Normal"/>
    <w:link w:val="FooterChar"/>
    <w:uiPriority w:val="99"/>
    <w:unhideWhenUsed/>
    <w:rsid w:val="004414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1435"/>
  </w:style>
  <w:style w:type="paragraph" w:styleId="ListParagraph">
    <w:name w:val="List Paragraph"/>
    <w:aliases w:val="Subtitle Cover Page,igunore,List Paragraph1,Colorful List - Accent 11,Xerox_indent para 3,Client Text,Numbered Para 1,Dot pt,No Spacing1,List Paragraph Char Char Char,Indicator Text,Bullet 1,Bullet Points,Bullet List,FooterText,numbered"/>
    <w:basedOn w:val="Normal"/>
    <w:link w:val="ListParagraphChar"/>
    <w:uiPriority w:val="34"/>
    <w:qFormat/>
    <w:rsid w:val="00EB7C42"/>
    <w:pPr>
      <w:ind w:left="720"/>
      <w:contextualSpacing/>
    </w:pPr>
  </w:style>
  <w:style w:type="character" w:styleId="CommentReference">
    <w:name w:val="annotation reference"/>
    <w:basedOn w:val="DefaultParagraphFont"/>
    <w:uiPriority w:val="99"/>
    <w:semiHidden/>
    <w:unhideWhenUsed/>
    <w:rsid w:val="006B372F"/>
    <w:rPr>
      <w:sz w:val="16"/>
      <w:szCs w:val="16"/>
    </w:rPr>
  </w:style>
  <w:style w:type="paragraph" w:styleId="CommentText">
    <w:name w:val="annotation text"/>
    <w:basedOn w:val="Normal"/>
    <w:link w:val="CommentTextChar"/>
    <w:uiPriority w:val="99"/>
    <w:semiHidden/>
    <w:unhideWhenUsed/>
    <w:rsid w:val="006B372F"/>
    <w:pPr>
      <w:spacing w:line="240" w:lineRule="auto"/>
    </w:pPr>
    <w:rPr>
      <w:sz w:val="20"/>
      <w:szCs w:val="20"/>
    </w:rPr>
  </w:style>
  <w:style w:type="character" w:customStyle="1" w:styleId="CommentTextChar">
    <w:name w:val="Comment Text Char"/>
    <w:basedOn w:val="DefaultParagraphFont"/>
    <w:link w:val="CommentText"/>
    <w:uiPriority w:val="99"/>
    <w:semiHidden/>
    <w:rsid w:val="006B372F"/>
    <w:rPr>
      <w:sz w:val="20"/>
      <w:szCs w:val="20"/>
    </w:rPr>
  </w:style>
  <w:style w:type="paragraph" w:styleId="CommentSubject">
    <w:name w:val="annotation subject"/>
    <w:basedOn w:val="CommentText"/>
    <w:next w:val="CommentText"/>
    <w:link w:val="CommentSubjectChar"/>
    <w:uiPriority w:val="99"/>
    <w:semiHidden/>
    <w:unhideWhenUsed/>
    <w:rsid w:val="006B372F"/>
    <w:rPr>
      <w:b/>
      <w:bCs/>
    </w:rPr>
  </w:style>
  <w:style w:type="character" w:customStyle="1" w:styleId="CommentSubjectChar">
    <w:name w:val="Comment Subject Char"/>
    <w:basedOn w:val="CommentTextChar"/>
    <w:link w:val="CommentSubject"/>
    <w:uiPriority w:val="99"/>
    <w:semiHidden/>
    <w:rsid w:val="006B372F"/>
    <w:rPr>
      <w:b/>
      <w:bCs/>
      <w:sz w:val="20"/>
      <w:szCs w:val="20"/>
    </w:rPr>
  </w:style>
  <w:style w:type="character" w:customStyle="1" w:styleId="Heading1Char">
    <w:name w:val="Heading 1 Char"/>
    <w:basedOn w:val="DefaultParagraphFont"/>
    <w:link w:val="Heading1"/>
    <w:uiPriority w:val="9"/>
    <w:rsid w:val="00EB765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B7651"/>
    <w:pPr>
      <w:outlineLvl w:val="9"/>
    </w:pPr>
    <w:rPr>
      <w:lang w:val="en-US"/>
    </w:rPr>
  </w:style>
  <w:style w:type="paragraph" w:styleId="TOC2">
    <w:name w:val="toc 2"/>
    <w:basedOn w:val="Normal"/>
    <w:next w:val="Normal"/>
    <w:autoRedefine/>
    <w:uiPriority w:val="39"/>
    <w:unhideWhenUsed/>
    <w:rsid w:val="00A30D6D"/>
    <w:pPr>
      <w:spacing w:after="100"/>
    </w:pPr>
    <w:rPr>
      <w:rFonts w:ascii="Arvo" w:eastAsiaTheme="minorEastAsia" w:hAnsi="Arvo" w:cs="Times New Roman"/>
      <w:b/>
      <w:lang w:val="en-US"/>
    </w:rPr>
  </w:style>
  <w:style w:type="paragraph" w:styleId="TOC1">
    <w:name w:val="toc 1"/>
    <w:basedOn w:val="Normal"/>
    <w:next w:val="Normal"/>
    <w:autoRedefine/>
    <w:uiPriority w:val="39"/>
    <w:unhideWhenUsed/>
    <w:rsid w:val="00A30D6D"/>
    <w:pPr>
      <w:spacing w:after="100"/>
    </w:pPr>
    <w:rPr>
      <w:rFonts w:ascii="Arvo" w:eastAsiaTheme="minorEastAsia" w:hAnsi="Arvo" w:cs="Times New Roman"/>
      <w:b/>
      <w:bCs/>
      <w:lang w:val="en-US"/>
    </w:rPr>
  </w:style>
  <w:style w:type="paragraph" w:styleId="TOC3">
    <w:name w:val="toc 3"/>
    <w:basedOn w:val="Normal"/>
    <w:next w:val="Normal"/>
    <w:autoRedefine/>
    <w:uiPriority w:val="39"/>
    <w:unhideWhenUsed/>
    <w:rsid w:val="00A30D6D"/>
    <w:pPr>
      <w:spacing w:after="100"/>
    </w:pPr>
    <w:rPr>
      <w:rFonts w:ascii="Arvo" w:eastAsiaTheme="minorEastAsia" w:hAnsi="Arvo" w:cs="Times New Roman"/>
      <w:b/>
      <w:lang w:val="en-US"/>
    </w:rPr>
  </w:style>
  <w:style w:type="paragraph" w:customStyle="1" w:styleId="Default">
    <w:name w:val="Default"/>
    <w:rsid w:val="008127AB"/>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684331"/>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nserttext">
    <w:name w:val="insert text"/>
    <w:basedOn w:val="Normal"/>
    <w:rsid w:val="00684331"/>
    <w:pPr>
      <w:tabs>
        <w:tab w:val="left" w:pos="397"/>
      </w:tabs>
      <w:spacing w:after="100" w:line="240" w:lineRule="auto"/>
      <w:ind w:left="794"/>
    </w:pPr>
    <w:rPr>
      <w:rFonts w:ascii="Times New Roman" w:eastAsia="MS Mincho" w:hAnsi="Times New Roman" w:cs="Times New Roman"/>
      <w:szCs w:val="24"/>
      <w:lang w:val="en-GB" w:eastAsia="ja-JP"/>
    </w:rPr>
  </w:style>
  <w:style w:type="character" w:customStyle="1" w:styleId="ListParagraphChar">
    <w:name w:val="List Paragraph Char"/>
    <w:aliases w:val="Subtitle Cover Page Char,igunore Char,List Paragraph1 Char,Colorful List - Accent 11 Char,Xerox_indent para 3 Char,Client Text Char,Numbered Para 1 Char,Dot pt Char,No Spacing1 Char,List Paragraph Char Char Char Char,Bullet 1 Char"/>
    <w:basedOn w:val="DefaultParagraphFont"/>
    <w:link w:val="ListParagraph"/>
    <w:uiPriority w:val="34"/>
    <w:qFormat/>
    <w:locked/>
    <w:rsid w:val="00684331"/>
  </w:style>
  <w:style w:type="paragraph" w:styleId="BodyText2">
    <w:name w:val="Body Text 2"/>
    <w:basedOn w:val="Normal"/>
    <w:link w:val="BodyText2Char"/>
    <w:unhideWhenUsed/>
    <w:rsid w:val="00684331"/>
    <w:pPr>
      <w:spacing w:after="120" w:line="480" w:lineRule="auto"/>
    </w:pPr>
    <w:rPr>
      <w:lang w:val="en-GB"/>
    </w:rPr>
  </w:style>
  <w:style w:type="character" w:customStyle="1" w:styleId="BodyText2Char">
    <w:name w:val="Body Text 2 Char"/>
    <w:basedOn w:val="DefaultParagraphFont"/>
    <w:link w:val="BodyText2"/>
    <w:rsid w:val="00684331"/>
    <w:rPr>
      <w:lang w:val="en-GB"/>
    </w:rPr>
  </w:style>
  <w:style w:type="paragraph" w:styleId="BodyTextIndent3">
    <w:name w:val="Body Text Indent 3"/>
    <w:basedOn w:val="Normal"/>
    <w:link w:val="BodyTextIndent3Char"/>
    <w:uiPriority w:val="99"/>
    <w:unhideWhenUsed/>
    <w:rsid w:val="00684331"/>
    <w:pPr>
      <w:spacing w:after="120" w:line="276" w:lineRule="auto"/>
      <w:ind w:left="283"/>
    </w:pPr>
    <w:rPr>
      <w:sz w:val="16"/>
      <w:szCs w:val="16"/>
      <w:lang w:val="en-GB"/>
    </w:rPr>
  </w:style>
  <w:style w:type="character" w:customStyle="1" w:styleId="BodyTextIndent3Char">
    <w:name w:val="Body Text Indent 3 Char"/>
    <w:basedOn w:val="DefaultParagraphFont"/>
    <w:link w:val="BodyTextIndent3"/>
    <w:uiPriority w:val="99"/>
    <w:rsid w:val="00684331"/>
    <w:rPr>
      <w:sz w:val="16"/>
      <w:szCs w:val="16"/>
      <w:lang w:val="en-GB"/>
    </w:rPr>
  </w:style>
  <w:style w:type="paragraph" w:styleId="NormalWeb">
    <w:name w:val="Normal (Web)"/>
    <w:basedOn w:val="Normal"/>
    <w:uiPriority w:val="99"/>
    <w:semiHidden/>
    <w:unhideWhenUsed/>
    <w:rsid w:val="00A56563"/>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BodyText3">
    <w:name w:val="Body Text 3"/>
    <w:basedOn w:val="Normal"/>
    <w:link w:val="BodyText3Char"/>
    <w:uiPriority w:val="99"/>
    <w:semiHidden/>
    <w:unhideWhenUsed/>
    <w:rsid w:val="008217DA"/>
    <w:pPr>
      <w:spacing w:after="120"/>
    </w:pPr>
    <w:rPr>
      <w:sz w:val="16"/>
      <w:szCs w:val="16"/>
    </w:rPr>
  </w:style>
  <w:style w:type="character" w:customStyle="1" w:styleId="BodyText3Char">
    <w:name w:val="Body Text 3 Char"/>
    <w:basedOn w:val="DefaultParagraphFont"/>
    <w:link w:val="BodyText3"/>
    <w:uiPriority w:val="99"/>
    <w:semiHidden/>
    <w:rsid w:val="008217DA"/>
    <w:rPr>
      <w:sz w:val="16"/>
      <w:szCs w:val="16"/>
    </w:rPr>
  </w:style>
  <w:style w:type="paragraph" w:customStyle="1" w:styleId="Shine">
    <w:name w:val="Shine"/>
    <w:basedOn w:val="Normal"/>
    <w:link w:val="ShineChar"/>
    <w:autoRedefine/>
    <w:qFormat/>
    <w:rsid w:val="008E1FEB"/>
    <w:rPr>
      <w:rFonts w:ascii="Arvo" w:hAnsi="Arvo"/>
      <w:b/>
      <w:color w:val="9966FF"/>
      <w:sz w:val="28"/>
      <w:u w:val="single"/>
    </w:rPr>
  </w:style>
  <w:style w:type="character" w:customStyle="1" w:styleId="ShineChar">
    <w:name w:val="Shine Char"/>
    <w:basedOn w:val="DefaultParagraphFont"/>
    <w:link w:val="Shine"/>
    <w:rsid w:val="008E1FEB"/>
    <w:rPr>
      <w:rFonts w:ascii="Arvo" w:hAnsi="Arvo"/>
      <w:b/>
      <w:color w:val="9966FF"/>
      <w:sz w:val="2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663504">
      <w:bodyDiv w:val="1"/>
      <w:marLeft w:val="0"/>
      <w:marRight w:val="0"/>
      <w:marTop w:val="0"/>
      <w:marBottom w:val="0"/>
      <w:divBdr>
        <w:top w:val="none" w:sz="0" w:space="0" w:color="auto"/>
        <w:left w:val="none" w:sz="0" w:space="0" w:color="auto"/>
        <w:bottom w:val="none" w:sz="0" w:space="0" w:color="auto"/>
        <w:right w:val="none" w:sz="0" w:space="0" w:color="auto"/>
      </w:divBdr>
    </w:div>
    <w:div w:id="947659470">
      <w:bodyDiv w:val="1"/>
      <w:marLeft w:val="0"/>
      <w:marRight w:val="0"/>
      <w:marTop w:val="0"/>
      <w:marBottom w:val="0"/>
      <w:divBdr>
        <w:top w:val="none" w:sz="0" w:space="0" w:color="auto"/>
        <w:left w:val="none" w:sz="0" w:space="0" w:color="auto"/>
        <w:bottom w:val="none" w:sz="0" w:space="0" w:color="auto"/>
        <w:right w:val="none" w:sz="0" w:space="0" w:color="auto"/>
      </w:divBdr>
    </w:div>
    <w:div w:id="1027215725">
      <w:bodyDiv w:val="1"/>
      <w:marLeft w:val="0"/>
      <w:marRight w:val="0"/>
      <w:marTop w:val="0"/>
      <w:marBottom w:val="0"/>
      <w:divBdr>
        <w:top w:val="none" w:sz="0" w:space="0" w:color="auto"/>
        <w:left w:val="none" w:sz="0" w:space="0" w:color="auto"/>
        <w:bottom w:val="none" w:sz="0" w:space="0" w:color="auto"/>
        <w:right w:val="none" w:sz="0" w:space="0" w:color="auto"/>
      </w:divBdr>
    </w:div>
    <w:div w:id="1111322930">
      <w:bodyDiv w:val="1"/>
      <w:marLeft w:val="0"/>
      <w:marRight w:val="0"/>
      <w:marTop w:val="0"/>
      <w:marBottom w:val="0"/>
      <w:divBdr>
        <w:top w:val="none" w:sz="0" w:space="0" w:color="auto"/>
        <w:left w:val="none" w:sz="0" w:space="0" w:color="auto"/>
        <w:bottom w:val="none" w:sz="0" w:space="0" w:color="auto"/>
        <w:right w:val="none" w:sz="0" w:space="0" w:color="auto"/>
      </w:divBdr>
    </w:div>
    <w:div w:id="1224367076">
      <w:bodyDiv w:val="1"/>
      <w:marLeft w:val="0"/>
      <w:marRight w:val="0"/>
      <w:marTop w:val="0"/>
      <w:marBottom w:val="0"/>
      <w:divBdr>
        <w:top w:val="none" w:sz="0" w:space="0" w:color="auto"/>
        <w:left w:val="none" w:sz="0" w:space="0" w:color="auto"/>
        <w:bottom w:val="none" w:sz="0" w:space="0" w:color="auto"/>
        <w:right w:val="none" w:sz="0" w:space="0" w:color="auto"/>
      </w:divBdr>
    </w:div>
    <w:div w:id="1337734041">
      <w:bodyDiv w:val="1"/>
      <w:marLeft w:val="0"/>
      <w:marRight w:val="0"/>
      <w:marTop w:val="0"/>
      <w:marBottom w:val="0"/>
      <w:divBdr>
        <w:top w:val="none" w:sz="0" w:space="0" w:color="auto"/>
        <w:left w:val="none" w:sz="0" w:space="0" w:color="auto"/>
        <w:bottom w:val="none" w:sz="0" w:space="0" w:color="auto"/>
        <w:right w:val="none" w:sz="0" w:space="0" w:color="auto"/>
      </w:divBdr>
    </w:div>
    <w:div w:id="1434858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niversaldesign.i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universaldesign.ie" TargetMode="External"/><Relationship Id="rId14" Type="http://schemas.openxmlformats.org/officeDocument/2006/relationships/hyperlink" Target="http://www.revenue.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B46F9-EA59-4425-827F-DB9015FBE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1</Pages>
  <Words>5875</Words>
  <Characters>32960</Characters>
  <Application>Microsoft Office Word</Application>
  <DocSecurity>0</DocSecurity>
  <Lines>1136</Lines>
  <Paragraphs>5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O'Brien</dc:creator>
  <cp:keywords/>
  <dc:description/>
  <cp:lastModifiedBy>Alessandra Bertone</cp:lastModifiedBy>
  <cp:revision>7</cp:revision>
  <cp:lastPrinted>2023-05-25T12:40:00Z</cp:lastPrinted>
  <dcterms:created xsi:type="dcterms:W3CDTF">2023-05-25T12:44:00Z</dcterms:created>
  <dcterms:modified xsi:type="dcterms:W3CDTF">2023-05-2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2630609f543a5617e284d0cd0f8cd1b3e8df409847998f5db63961fd74a9b4</vt:lpwstr>
  </property>
</Properties>
</file>